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04" w:rsidRPr="008F65E6" w:rsidRDefault="00651204" w:rsidP="00587D10">
      <w:pPr>
        <w:rPr>
          <w:lang w:val="en-ZA"/>
        </w:rPr>
      </w:pPr>
    </w:p>
    <w:p w:rsidR="00651204" w:rsidRPr="008F65E6" w:rsidRDefault="00651204" w:rsidP="00587D10">
      <w:pPr>
        <w:rPr>
          <w:lang w:val="en-ZA"/>
        </w:rPr>
      </w:pPr>
    </w:p>
    <w:p w:rsidR="002B1F1A" w:rsidRPr="008F65E6" w:rsidRDefault="002B1F1A" w:rsidP="00587D10">
      <w:pPr>
        <w:rPr>
          <w:lang w:val="en-ZA"/>
        </w:rPr>
      </w:pPr>
    </w:p>
    <w:p w:rsidR="002B1F1A" w:rsidRPr="008F65E6" w:rsidRDefault="002B1F1A" w:rsidP="00587D10">
      <w:pPr>
        <w:rPr>
          <w:lang w:val="en-ZA"/>
        </w:rPr>
      </w:pPr>
    </w:p>
    <w:p w:rsidR="00453F80" w:rsidRPr="008F65E6" w:rsidRDefault="00453F80" w:rsidP="00587D10">
      <w:pPr>
        <w:rPr>
          <w:lang w:val="en-ZA"/>
        </w:rPr>
      </w:pPr>
    </w:p>
    <w:p w:rsidR="00C82BFA" w:rsidRPr="008F65E6" w:rsidRDefault="00C82BFA" w:rsidP="00C82BFA">
      <w:pPr>
        <w:spacing w:line="276" w:lineRule="auto"/>
        <w:jc w:val="center"/>
        <w:rPr>
          <w:lang w:val="en-ZA"/>
        </w:rPr>
      </w:pPr>
    </w:p>
    <w:p w:rsidR="00453F80" w:rsidRPr="008F65E6" w:rsidRDefault="00453F80" w:rsidP="00C82BFA">
      <w:pPr>
        <w:spacing w:line="276" w:lineRule="auto"/>
        <w:jc w:val="center"/>
        <w:rPr>
          <w:b/>
          <w:sz w:val="28"/>
          <w:lang w:val="en-ZA"/>
        </w:rPr>
      </w:pPr>
      <w:r w:rsidRPr="008F65E6">
        <w:rPr>
          <w:b/>
          <w:sz w:val="28"/>
          <w:lang w:val="en-ZA"/>
        </w:rPr>
        <w:t>DISTRIBUTED IOT ENVIRONMENTAL MONITORING</w:t>
      </w:r>
    </w:p>
    <w:p w:rsidR="00453F80" w:rsidRPr="008F65E6" w:rsidRDefault="00453F80" w:rsidP="00C82BFA">
      <w:pPr>
        <w:spacing w:line="276" w:lineRule="auto"/>
        <w:jc w:val="center"/>
        <w:rPr>
          <w:lang w:val="en-ZA"/>
        </w:rPr>
      </w:pPr>
      <w:r w:rsidRPr="008F65E6">
        <w:rPr>
          <w:lang w:val="en-ZA"/>
        </w:rPr>
        <w:t>by:</w:t>
      </w:r>
    </w:p>
    <w:p w:rsidR="00453F80" w:rsidRPr="008F65E6" w:rsidRDefault="00453F80" w:rsidP="00C82BFA">
      <w:pPr>
        <w:spacing w:line="276" w:lineRule="auto"/>
        <w:jc w:val="center"/>
        <w:rPr>
          <w:b/>
          <w:sz w:val="24"/>
          <w:lang w:val="en-ZA"/>
        </w:rPr>
      </w:pPr>
      <w:r w:rsidRPr="008F65E6">
        <w:rPr>
          <w:b/>
          <w:sz w:val="24"/>
          <w:lang w:val="en-ZA"/>
        </w:rPr>
        <w:t>Mr F.J. Fourie</w:t>
      </w:r>
    </w:p>
    <w:p w:rsidR="00453F80" w:rsidRPr="008F65E6" w:rsidRDefault="00453F80" w:rsidP="00C82BFA">
      <w:pPr>
        <w:spacing w:line="276" w:lineRule="auto"/>
        <w:jc w:val="center"/>
        <w:rPr>
          <w:b/>
          <w:sz w:val="24"/>
          <w:lang w:val="en-ZA"/>
        </w:rPr>
      </w:pPr>
      <w:r w:rsidRPr="008F65E6">
        <w:rPr>
          <w:b/>
          <w:sz w:val="24"/>
          <w:lang w:val="en-ZA"/>
        </w:rPr>
        <w:t>26047799</w:t>
      </w:r>
    </w:p>
    <w:p w:rsidR="00453F80" w:rsidRPr="008F65E6" w:rsidRDefault="00453F80" w:rsidP="00C82BFA">
      <w:pPr>
        <w:spacing w:line="276" w:lineRule="auto"/>
        <w:jc w:val="center"/>
        <w:rPr>
          <w:lang w:val="en-ZA"/>
        </w:rPr>
      </w:pPr>
    </w:p>
    <w:p w:rsidR="00587D10" w:rsidRPr="008F65E6" w:rsidRDefault="00587D10" w:rsidP="00C82BFA">
      <w:pPr>
        <w:spacing w:line="276" w:lineRule="auto"/>
        <w:jc w:val="center"/>
        <w:rPr>
          <w:b/>
          <w:lang w:val="en-ZA"/>
        </w:rPr>
      </w:pPr>
      <w:r w:rsidRPr="008F65E6">
        <w:rPr>
          <w:b/>
          <w:lang w:val="en-ZA"/>
        </w:rPr>
        <w:t>Milestone 5</w:t>
      </w:r>
    </w:p>
    <w:p w:rsidR="00453F80" w:rsidRPr="008F65E6" w:rsidRDefault="00587D10" w:rsidP="00C82BFA">
      <w:pPr>
        <w:spacing w:line="276" w:lineRule="auto"/>
        <w:jc w:val="center"/>
        <w:rPr>
          <w:b/>
          <w:lang w:val="en-ZA"/>
        </w:rPr>
      </w:pPr>
      <w:r w:rsidRPr="008F65E6">
        <w:rPr>
          <w:b/>
          <w:lang w:val="en-ZA"/>
        </w:rPr>
        <w:t>Interim Report</w:t>
      </w:r>
    </w:p>
    <w:p w:rsidR="00453F80" w:rsidRPr="008F65E6" w:rsidRDefault="00453F80" w:rsidP="00C82BFA">
      <w:pPr>
        <w:spacing w:line="276" w:lineRule="auto"/>
        <w:jc w:val="center"/>
        <w:rPr>
          <w:lang w:val="en-ZA"/>
        </w:rPr>
      </w:pPr>
    </w:p>
    <w:p w:rsidR="00453F80" w:rsidRPr="008F65E6" w:rsidRDefault="00453F80" w:rsidP="00C82BFA">
      <w:pPr>
        <w:spacing w:line="276" w:lineRule="auto"/>
        <w:jc w:val="center"/>
        <w:rPr>
          <w:lang w:val="en-ZA"/>
        </w:rPr>
      </w:pPr>
      <w:r w:rsidRPr="008F65E6">
        <w:rPr>
          <w:lang w:val="en-ZA"/>
        </w:rPr>
        <w:t>submitted in pursuit of the degree</w:t>
      </w:r>
    </w:p>
    <w:p w:rsidR="00453F80" w:rsidRPr="008F65E6" w:rsidRDefault="00453F80" w:rsidP="00C82BFA">
      <w:pPr>
        <w:spacing w:line="240" w:lineRule="auto"/>
        <w:jc w:val="center"/>
        <w:rPr>
          <w:lang w:val="en-ZA"/>
        </w:rPr>
      </w:pPr>
    </w:p>
    <w:p w:rsidR="00453F80" w:rsidRPr="008F65E6" w:rsidRDefault="00453F80" w:rsidP="00C82BFA">
      <w:pPr>
        <w:spacing w:line="240" w:lineRule="auto"/>
        <w:jc w:val="center"/>
        <w:rPr>
          <w:sz w:val="20"/>
          <w:lang w:val="en-ZA"/>
        </w:rPr>
      </w:pPr>
      <w:r w:rsidRPr="008F65E6">
        <w:rPr>
          <w:sz w:val="20"/>
          <w:lang w:val="en-ZA"/>
        </w:rPr>
        <w:t>BACHELOR OF ENGINEERING</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In</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COMPUTER AND ELECTRONIC ENGINEERING</w:t>
      </w:r>
    </w:p>
    <w:p w:rsidR="00453F80" w:rsidRPr="008F65E6" w:rsidRDefault="00453F80" w:rsidP="00C82BFA">
      <w:pPr>
        <w:spacing w:line="276" w:lineRule="auto"/>
        <w:jc w:val="center"/>
        <w:rPr>
          <w:sz w:val="20"/>
          <w:lang w:val="en-ZA"/>
        </w:rPr>
      </w:pPr>
    </w:p>
    <w:p w:rsidR="00453F80" w:rsidRPr="008F65E6" w:rsidRDefault="00453F80" w:rsidP="00C82BFA">
      <w:pPr>
        <w:spacing w:line="276" w:lineRule="auto"/>
        <w:jc w:val="center"/>
        <w:rPr>
          <w:sz w:val="20"/>
          <w:lang w:val="en-ZA"/>
        </w:rPr>
      </w:pPr>
      <w:r w:rsidRPr="008F65E6">
        <w:rPr>
          <w:sz w:val="20"/>
          <w:lang w:val="en-ZA"/>
        </w:rPr>
        <w:t>North-West -University Potchefstroom Campus</w:t>
      </w:r>
    </w:p>
    <w:p w:rsidR="00C82BFA" w:rsidRPr="008F65E6" w:rsidRDefault="00C82BFA" w:rsidP="00C82BFA">
      <w:pPr>
        <w:ind w:left="0"/>
        <w:rPr>
          <w:lang w:val="en-ZA"/>
        </w:rPr>
      </w:pPr>
    </w:p>
    <w:p w:rsidR="00453F80" w:rsidRPr="008F65E6" w:rsidRDefault="00453F80" w:rsidP="0040276A">
      <w:pPr>
        <w:spacing w:before="0" w:after="0" w:line="240" w:lineRule="auto"/>
        <w:rPr>
          <w:lang w:val="en-ZA"/>
        </w:rPr>
      </w:pPr>
      <w:r w:rsidRPr="008F65E6">
        <w:rPr>
          <w:lang w:val="en-ZA"/>
        </w:rPr>
        <w:t xml:space="preserve">Supervisor:  </w:t>
      </w:r>
      <w:r w:rsidRPr="008F65E6">
        <w:rPr>
          <w:lang w:val="en-ZA"/>
        </w:rPr>
        <w:tab/>
        <w:t>Prof A. Helberg and Dr M Ferreira</w:t>
      </w:r>
    </w:p>
    <w:p w:rsidR="00453F80" w:rsidRPr="008F65E6" w:rsidRDefault="00453F80" w:rsidP="0040276A">
      <w:pPr>
        <w:spacing w:before="0" w:after="0" w:line="240" w:lineRule="auto"/>
        <w:rPr>
          <w:lang w:val="en-ZA"/>
        </w:rPr>
      </w:pPr>
      <w:r w:rsidRPr="008F65E6">
        <w:rPr>
          <w:lang w:val="en-ZA"/>
        </w:rPr>
        <w:tab/>
      </w:r>
    </w:p>
    <w:p w:rsidR="00453F80" w:rsidRPr="008F65E6" w:rsidRDefault="00453F80" w:rsidP="0040276A">
      <w:pPr>
        <w:spacing w:before="0" w:after="0" w:line="240" w:lineRule="auto"/>
        <w:rPr>
          <w:lang w:val="en-ZA"/>
        </w:rPr>
      </w:pPr>
      <w:r w:rsidRPr="008F65E6">
        <w:rPr>
          <w:lang w:val="en-ZA"/>
        </w:rPr>
        <w:t>Potchefstroom</w:t>
      </w:r>
    </w:p>
    <w:p w:rsidR="00453F80" w:rsidRPr="008F65E6" w:rsidRDefault="00453F80" w:rsidP="0040276A">
      <w:pPr>
        <w:spacing w:before="0" w:after="0" w:line="240" w:lineRule="auto"/>
        <w:rPr>
          <w:lang w:val="en-ZA"/>
        </w:rPr>
      </w:pPr>
      <w:r w:rsidRPr="008F65E6">
        <w:rPr>
          <w:lang w:val="en-ZA"/>
        </w:rPr>
        <w:t>2018</w:t>
      </w:r>
    </w:p>
    <w:p w:rsidR="00587D10" w:rsidRPr="008F65E6" w:rsidRDefault="00587D10" w:rsidP="00587D10">
      <w:pPr>
        <w:rPr>
          <w:lang w:val="en-ZA"/>
        </w:rPr>
      </w:pPr>
      <w:r w:rsidRPr="008F65E6">
        <w:rPr>
          <w:lang w:val="en-ZA"/>
        </w:rPr>
        <w:br w:type="page"/>
      </w:r>
    </w:p>
    <w:p w:rsidR="00587D10" w:rsidRPr="008F65E6" w:rsidRDefault="00587D10" w:rsidP="00301A6D">
      <w:pPr>
        <w:pStyle w:val="Title"/>
        <w:rPr>
          <w:lang w:val="en-ZA"/>
        </w:rPr>
      </w:pPr>
      <w:bookmarkStart w:id="0" w:name="_Toc323673175"/>
      <w:bookmarkStart w:id="1" w:name="_Toc509746099"/>
      <w:r w:rsidRPr="008F65E6">
        <w:rPr>
          <w:lang w:val="en-ZA"/>
        </w:rPr>
        <w:lastRenderedPageBreak/>
        <w:t>DECLARATION</w:t>
      </w:r>
      <w:bookmarkEnd w:id="0"/>
      <w:bookmarkEnd w:id="1"/>
    </w:p>
    <w:p w:rsidR="00587D10" w:rsidRPr="008F65E6" w:rsidRDefault="00587D10" w:rsidP="00587D10">
      <w:pPr>
        <w:rPr>
          <w:lang w:val="en-ZA"/>
        </w:rPr>
      </w:pPr>
      <w:r w:rsidRPr="008F65E6">
        <w:rPr>
          <w:lang w:val="en-ZA"/>
        </w:rPr>
        <w:t xml:space="preserve">I, </w:t>
      </w:r>
      <w:r w:rsidRPr="008F65E6">
        <w:rPr>
          <w:b/>
          <w:lang w:val="en-ZA"/>
        </w:rPr>
        <w:t>FJ Fourie</w:t>
      </w:r>
      <w:r w:rsidRPr="008F65E6">
        <w:rPr>
          <w:lang w:val="en-ZA"/>
        </w:rPr>
        <w:t>, declare that this report is a presentation of my own original work.</w:t>
      </w:r>
    </w:p>
    <w:p w:rsidR="00587D10" w:rsidRPr="008F65E6" w:rsidRDefault="00587D10" w:rsidP="00587D10">
      <w:pPr>
        <w:rPr>
          <w:lang w:val="en-ZA"/>
        </w:rPr>
      </w:pPr>
      <w:r w:rsidRPr="008F65E6">
        <w:rPr>
          <w:lang w:val="en-ZA"/>
        </w:rPr>
        <w:t>Whenever contributions of others are involved, every effort was made to indicate this clearly, with due reference to the literature.</w:t>
      </w:r>
    </w:p>
    <w:p w:rsidR="00587D10" w:rsidRPr="008F65E6" w:rsidRDefault="00587D10" w:rsidP="00587D10">
      <w:pPr>
        <w:rPr>
          <w:lang w:val="en-ZA"/>
        </w:rPr>
      </w:pPr>
      <w:r w:rsidRPr="008F65E6">
        <w:rPr>
          <w:lang w:val="en-ZA"/>
        </w:rPr>
        <w:t>No part of this work has been submitted in the past, or is being submitted, for a degree or examination at any other university or course.</w:t>
      </w:r>
    </w:p>
    <w:p w:rsidR="00587D10" w:rsidRPr="008F65E6" w:rsidRDefault="00C71FD6" w:rsidP="00587D10">
      <w:pPr>
        <w:rPr>
          <w:lang w:val="en-ZA"/>
        </w:rPr>
      </w:pPr>
      <w:r>
        <w:rPr>
          <w:lang w:val="en-ZA"/>
        </w:rPr>
        <w:t>Signed on this, 3nd day of June</w:t>
      </w:r>
      <w:r w:rsidR="00587D10" w:rsidRPr="008F65E6">
        <w:rPr>
          <w:lang w:val="en-ZA"/>
        </w:rPr>
        <w:t xml:space="preserve"> 2018, in Potchefstroom.</w:t>
      </w:r>
    </w:p>
    <w:p w:rsidR="00587D10" w:rsidRPr="008F65E6" w:rsidRDefault="00C36F9A" w:rsidP="00587D10">
      <w:pPr>
        <w:rPr>
          <w:lang w:val="en-ZA"/>
        </w:rPr>
      </w:pPr>
      <w:r>
        <w:rPr>
          <w:noProof/>
          <w:lang w:eastAsia="en-GB"/>
        </w:rPr>
        <mc:AlternateContent>
          <mc:Choice Requires="wps">
            <w:drawing>
              <wp:anchor distT="0" distB="0" distL="114300" distR="114300" simplePos="0" relativeHeight="251660288" behindDoc="0" locked="0" layoutInCell="1" allowOverlap="1" wp14:anchorId="6694B9C0" wp14:editId="72A6E898">
                <wp:simplePos x="0" y="0"/>
                <wp:positionH relativeFrom="column">
                  <wp:posOffset>1229026</wp:posOffset>
                </wp:positionH>
                <wp:positionV relativeFrom="paragraph">
                  <wp:posOffset>28939</wp:posOffset>
                </wp:positionV>
                <wp:extent cx="566821" cy="714178"/>
                <wp:effectExtent l="0" t="0" r="24130" b="10160"/>
                <wp:wrapNone/>
                <wp:docPr id="6" name="Freeform 6"/>
                <wp:cNvGraphicFramePr/>
                <a:graphic xmlns:a="http://schemas.openxmlformats.org/drawingml/2006/main">
                  <a:graphicData uri="http://schemas.microsoft.com/office/word/2010/wordprocessingShape">
                    <wps:wsp>
                      <wps:cNvSpPr/>
                      <wps:spPr>
                        <a:xfrm>
                          <a:off x="0" y="0"/>
                          <a:ext cx="566821" cy="714178"/>
                        </a:xfrm>
                        <a:custGeom>
                          <a:avLst/>
                          <a:gdLst>
                            <a:gd name="connsiteX0" fmla="*/ 355600 w 566821"/>
                            <a:gd name="connsiteY0" fmla="*/ 53778 h 714178"/>
                            <a:gd name="connsiteX1" fmla="*/ 347579 w 566821"/>
                            <a:gd name="connsiteY1" fmla="*/ 174094 h 714178"/>
                            <a:gd name="connsiteX2" fmla="*/ 342231 w 566821"/>
                            <a:gd name="connsiteY2" fmla="*/ 187462 h 714178"/>
                            <a:gd name="connsiteX3" fmla="*/ 334210 w 566821"/>
                            <a:gd name="connsiteY3" fmla="*/ 214199 h 714178"/>
                            <a:gd name="connsiteX4" fmla="*/ 328863 w 566821"/>
                            <a:gd name="connsiteY4" fmla="*/ 246283 h 714178"/>
                            <a:gd name="connsiteX5" fmla="*/ 307473 w 566821"/>
                            <a:gd name="connsiteY5" fmla="*/ 273020 h 714178"/>
                            <a:gd name="connsiteX6" fmla="*/ 294105 w 566821"/>
                            <a:gd name="connsiteY6" fmla="*/ 567125 h 714178"/>
                            <a:gd name="connsiteX7" fmla="*/ 288758 w 566821"/>
                            <a:gd name="connsiteY7" fmla="*/ 575147 h 714178"/>
                            <a:gd name="connsiteX8" fmla="*/ 280737 w 566821"/>
                            <a:gd name="connsiteY8" fmla="*/ 593862 h 714178"/>
                            <a:gd name="connsiteX9" fmla="*/ 262021 w 566821"/>
                            <a:gd name="connsiteY9" fmla="*/ 633968 h 714178"/>
                            <a:gd name="connsiteX10" fmla="*/ 248652 w 566821"/>
                            <a:gd name="connsiteY10" fmla="*/ 647336 h 714178"/>
                            <a:gd name="connsiteX11" fmla="*/ 240631 w 566821"/>
                            <a:gd name="connsiteY11" fmla="*/ 655357 h 714178"/>
                            <a:gd name="connsiteX12" fmla="*/ 235284 w 566821"/>
                            <a:gd name="connsiteY12" fmla="*/ 674073 h 714178"/>
                            <a:gd name="connsiteX13" fmla="*/ 221916 w 566821"/>
                            <a:gd name="connsiteY13" fmla="*/ 695462 h 714178"/>
                            <a:gd name="connsiteX14" fmla="*/ 213895 w 566821"/>
                            <a:gd name="connsiteY14" fmla="*/ 714178 h 714178"/>
                            <a:gd name="connsiteX15" fmla="*/ 173789 w 566821"/>
                            <a:gd name="connsiteY15" fmla="*/ 703483 h 714178"/>
                            <a:gd name="connsiteX16" fmla="*/ 168442 w 566821"/>
                            <a:gd name="connsiteY16" fmla="*/ 690115 h 714178"/>
                            <a:gd name="connsiteX17" fmla="*/ 179137 w 566821"/>
                            <a:gd name="connsiteY17" fmla="*/ 615252 h 714178"/>
                            <a:gd name="connsiteX18" fmla="*/ 187158 w 566821"/>
                            <a:gd name="connsiteY18" fmla="*/ 609904 h 714178"/>
                            <a:gd name="connsiteX19" fmla="*/ 192505 w 566821"/>
                            <a:gd name="connsiteY19" fmla="*/ 601883 h 714178"/>
                            <a:gd name="connsiteX20" fmla="*/ 200526 w 566821"/>
                            <a:gd name="connsiteY20" fmla="*/ 588515 h 714178"/>
                            <a:gd name="connsiteX21" fmla="*/ 232610 w 566821"/>
                            <a:gd name="connsiteY21" fmla="*/ 575147 h 714178"/>
                            <a:gd name="connsiteX22" fmla="*/ 254000 w 566821"/>
                            <a:gd name="connsiteY22" fmla="*/ 561778 h 714178"/>
                            <a:gd name="connsiteX23" fmla="*/ 267368 w 566821"/>
                            <a:gd name="connsiteY23" fmla="*/ 556431 h 714178"/>
                            <a:gd name="connsiteX24" fmla="*/ 286084 w 566821"/>
                            <a:gd name="connsiteY24" fmla="*/ 543062 h 714178"/>
                            <a:gd name="connsiteX25" fmla="*/ 307473 w 566821"/>
                            <a:gd name="connsiteY25" fmla="*/ 521673 h 714178"/>
                            <a:gd name="connsiteX26" fmla="*/ 312821 w 566821"/>
                            <a:gd name="connsiteY26" fmla="*/ 516325 h 714178"/>
                            <a:gd name="connsiteX27" fmla="*/ 334210 w 566821"/>
                            <a:gd name="connsiteY27" fmla="*/ 502957 h 714178"/>
                            <a:gd name="connsiteX28" fmla="*/ 339558 w 566821"/>
                            <a:gd name="connsiteY28" fmla="*/ 494936 h 714178"/>
                            <a:gd name="connsiteX29" fmla="*/ 360947 w 566821"/>
                            <a:gd name="connsiteY29" fmla="*/ 476220 h 714178"/>
                            <a:gd name="connsiteX30" fmla="*/ 374316 w 566821"/>
                            <a:gd name="connsiteY30" fmla="*/ 462852 h 714178"/>
                            <a:gd name="connsiteX31" fmla="*/ 379663 w 566821"/>
                            <a:gd name="connsiteY31" fmla="*/ 454831 h 714178"/>
                            <a:gd name="connsiteX32" fmla="*/ 387684 w 566821"/>
                            <a:gd name="connsiteY32" fmla="*/ 449483 h 714178"/>
                            <a:gd name="connsiteX33" fmla="*/ 401052 w 566821"/>
                            <a:gd name="connsiteY33" fmla="*/ 436115 h 714178"/>
                            <a:gd name="connsiteX34" fmla="*/ 414421 w 566821"/>
                            <a:gd name="connsiteY34" fmla="*/ 401357 h 714178"/>
                            <a:gd name="connsiteX35" fmla="*/ 433137 w 566821"/>
                            <a:gd name="connsiteY35" fmla="*/ 374620 h 714178"/>
                            <a:gd name="connsiteX36" fmla="*/ 441158 w 566821"/>
                            <a:gd name="connsiteY36" fmla="*/ 355904 h 714178"/>
                            <a:gd name="connsiteX37" fmla="*/ 446505 w 566821"/>
                            <a:gd name="connsiteY37" fmla="*/ 334515 h 714178"/>
                            <a:gd name="connsiteX38" fmla="*/ 454526 w 566821"/>
                            <a:gd name="connsiteY38" fmla="*/ 321147 h 714178"/>
                            <a:gd name="connsiteX39" fmla="*/ 454526 w 566821"/>
                            <a:gd name="connsiteY39" fmla="*/ 214199 h 714178"/>
                            <a:gd name="connsiteX40" fmla="*/ 435810 w 566821"/>
                            <a:gd name="connsiteY40" fmla="*/ 195483 h 714178"/>
                            <a:gd name="connsiteX41" fmla="*/ 409073 w 566821"/>
                            <a:gd name="connsiteY41" fmla="*/ 187462 h 714178"/>
                            <a:gd name="connsiteX42" fmla="*/ 347579 w 566821"/>
                            <a:gd name="connsiteY42" fmla="*/ 192810 h 714178"/>
                            <a:gd name="connsiteX43" fmla="*/ 342231 w 566821"/>
                            <a:gd name="connsiteY43" fmla="*/ 200831 h 714178"/>
                            <a:gd name="connsiteX44" fmla="*/ 288758 w 566821"/>
                            <a:gd name="connsiteY44" fmla="*/ 214199 h 714178"/>
                            <a:gd name="connsiteX45" fmla="*/ 280737 w 566821"/>
                            <a:gd name="connsiteY45" fmla="*/ 219547 h 714178"/>
                            <a:gd name="connsiteX46" fmla="*/ 248652 w 566821"/>
                            <a:gd name="connsiteY46" fmla="*/ 227568 h 714178"/>
                            <a:gd name="connsiteX47" fmla="*/ 240631 w 566821"/>
                            <a:gd name="connsiteY47" fmla="*/ 240936 h 714178"/>
                            <a:gd name="connsiteX48" fmla="*/ 227263 w 566821"/>
                            <a:gd name="connsiteY48" fmla="*/ 254304 h 714178"/>
                            <a:gd name="connsiteX49" fmla="*/ 200526 w 566821"/>
                            <a:gd name="connsiteY49" fmla="*/ 259652 h 714178"/>
                            <a:gd name="connsiteX50" fmla="*/ 195179 w 566821"/>
                            <a:gd name="connsiteY50" fmla="*/ 267673 h 714178"/>
                            <a:gd name="connsiteX51" fmla="*/ 187158 w 566821"/>
                            <a:gd name="connsiteY51" fmla="*/ 273020 h 714178"/>
                            <a:gd name="connsiteX52" fmla="*/ 53473 w 566821"/>
                            <a:gd name="connsiteY52" fmla="*/ 286389 h 714178"/>
                            <a:gd name="connsiteX53" fmla="*/ 40105 w 566821"/>
                            <a:gd name="connsiteY53" fmla="*/ 281041 h 714178"/>
                            <a:gd name="connsiteX54" fmla="*/ 8021 w 566821"/>
                            <a:gd name="connsiteY54" fmla="*/ 275694 h 714178"/>
                            <a:gd name="connsiteX55" fmla="*/ 0 w 566821"/>
                            <a:gd name="connsiteY55" fmla="*/ 262325 h 714178"/>
                            <a:gd name="connsiteX56" fmla="*/ 18716 w 566821"/>
                            <a:gd name="connsiteY56" fmla="*/ 248957 h 714178"/>
                            <a:gd name="connsiteX57" fmla="*/ 26737 w 566821"/>
                            <a:gd name="connsiteY57" fmla="*/ 235589 h 714178"/>
                            <a:gd name="connsiteX58" fmla="*/ 40105 w 566821"/>
                            <a:gd name="connsiteY58" fmla="*/ 200831 h 714178"/>
                            <a:gd name="connsiteX59" fmla="*/ 53473 w 566821"/>
                            <a:gd name="connsiteY59" fmla="*/ 195483 h 714178"/>
                            <a:gd name="connsiteX60" fmla="*/ 58821 w 566821"/>
                            <a:gd name="connsiteY60" fmla="*/ 187462 h 714178"/>
                            <a:gd name="connsiteX61" fmla="*/ 72189 w 566821"/>
                            <a:gd name="connsiteY61" fmla="*/ 182115 h 714178"/>
                            <a:gd name="connsiteX62" fmla="*/ 85558 w 566821"/>
                            <a:gd name="connsiteY62" fmla="*/ 160725 h 714178"/>
                            <a:gd name="connsiteX63" fmla="*/ 93579 w 566821"/>
                            <a:gd name="connsiteY63" fmla="*/ 155378 h 714178"/>
                            <a:gd name="connsiteX64" fmla="*/ 98926 w 566821"/>
                            <a:gd name="connsiteY64" fmla="*/ 147357 h 714178"/>
                            <a:gd name="connsiteX65" fmla="*/ 112295 w 566821"/>
                            <a:gd name="connsiteY65" fmla="*/ 115273 h 714178"/>
                            <a:gd name="connsiteX66" fmla="*/ 125663 w 566821"/>
                            <a:gd name="connsiteY66" fmla="*/ 101904 h 714178"/>
                            <a:gd name="connsiteX67" fmla="*/ 160421 w 566821"/>
                            <a:gd name="connsiteY67" fmla="*/ 107252 h 714178"/>
                            <a:gd name="connsiteX68" fmla="*/ 187158 w 566821"/>
                            <a:gd name="connsiteY68" fmla="*/ 120620 h 714178"/>
                            <a:gd name="connsiteX69" fmla="*/ 232610 w 566821"/>
                            <a:gd name="connsiteY69" fmla="*/ 139336 h 714178"/>
                            <a:gd name="connsiteX70" fmla="*/ 267368 w 566821"/>
                            <a:gd name="connsiteY70" fmla="*/ 174094 h 714178"/>
                            <a:gd name="connsiteX71" fmla="*/ 320842 w 566821"/>
                            <a:gd name="connsiteY71" fmla="*/ 160725 h 714178"/>
                            <a:gd name="connsiteX72" fmla="*/ 339558 w 566821"/>
                            <a:gd name="connsiteY72" fmla="*/ 155378 h 714178"/>
                            <a:gd name="connsiteX73" fmla="*/ 393031 w 566821"/>
                            <a:gd name="connsiteY73" fmla="*/ 128641 h 714178"/>
                            <a:gd name="connsiteX74" fmla="*/ 406400 w 566821"/>
                            <a:gd name="connsiteY74" fmla="*/ 115273 h 714178"/>
                            <a:gd name="connsiteX75" fmla="*/ 427789 w 566821"/>
                            <a:gd name="connsiteY75" fmla="*/ 101904 h 714178"/>
                            <a:gd name="connsiteX76" fmla="*/ 446505 w 566821"/>
                            <a:gd name="connsiteY76" fmla="*/ 67147 h 714178"/>
                            <a:gd name="connsiteX77" fmla="*/ 459873 w 566821"/>
                            <a:gd name="connsiteY77" fmla="*/ 61799 h 714178"/>
                            <a:gd name="connsiteX78" fmla="*/ 499979 w 566821"/>
                            <a:gd name="connsiteY78" fmla="*/ 35062 h 714178"/>
                            <a:gd name="connsiteX79" fmla="*/ 513347 w 566821"/>
                            <a:gd name="connsiteY79" fmla="*/ 27041 h 714178"/>
                            <a:gd name="connsiteX80" fmla="*/ 561473 w 566821"/>
                            <a:gd name="connsiteY80" fmla="*/ 304 h 714178"/>
                            <a:gd name="connsiteX81" fmla="*/ 566821 w 566821"/>
                            <a:gd name="connsiteY81" fmla="*/ 304 h 714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566821" h="714178">
                              <a:moveTo>
                                <a:pt x="355600" y="53778"/>
                              </a:moveTo>
                              <a:cubicBezTo>
                                <a:pt x="352926" y="93883"/>
                                <a:pt x="351579" y="134099"/>
                                <a:pt x="347579" y="174094"/>
                              </a:cubicBezTo>
                              <a:cubicBezTo>
                                <a:pt x="347101" y="178870"/>
                                <a:pt x="343749" y="182909"/>
                                <a:pt x="342231" y="187462"/>
                              </a:cubicBezTo>
                              <a:cubicBezTo>
                                <a:pt x="339288" y="196289"/>
                                <a:pt x="336272" y="205126"/>
                                <a:pt x="334210" y="214199"/>
                              </a:cubicBezTo>
                              <a:cubicBezTo>
                                <a:pt x="331807" y="224772"/>
                                <a:pt x="332445" y="236049"/>
                                <a:pt x="328863" y="246283"/>
                              </a:cubicBezTo>
                              <a:cubicBezTo>
                                <a:pt x="322441" y="264633"/>
                                <a:pt x="319186" y="265213"/>
                                <a:pt x="307473" y="273020"/>
                              </a:cubicBezTo>
                              <a:cubicBezTo>
                                <a:pt x="267068" y="374045"/>
                                <a:pt x="307986" y="267282"/>
                                <a:pt x="294105" y="567125"/>
                              </a:cubicBezTo>
                              <a:cubicBezTo>
                                <a:pt x="293956" y="570335"/>
                                <a:pt x="290195" y="572273"/>
                                <a:pt x="288758" y="575147"/>
                              </a:cubicBezTo>
                              <a:cubicBezTo>
                                <a:pt x="285723" y="581218"/>
                                <a:pt x="282883" y="587423"/>
                                <a:pt x="280737" y="593862"/>
                              </a:cubicBezTo>
                              <a:cubicBezTo>
                                <a:pt x="271406" y="621855"/>
                                <a:pt x="281876" y="610142"/>
                                <a:pt x="262021" y="633968"/>
                              </a:cubicBezTo>
                              <a:cubicBezTo>
                                <a:pt x="257987" y="638809"/>
                                <a:pt x="253108" y="642880"/>
                                <a:pt x="248652" y="647336"/>
                              </a:cubicBezTo>
                              <a:lnTo>
                                <a:pt x="240631" y="655357"/>
                              </a:lnTo>
                              <a:cubicBezTo>
                                <a:pt x="238849" y="661596"/>
                                <a:pt x="238028" y="668193"/>
                                <a:pt x="235284" y="674073"/>
                              </a:cubicBezTo>
                              <a:cubicBezTo>
                                <a:pt x="231729" y="681692"/>
                                <a:pt x="225228" y="687734"/>
                                <a:pt x="221916" y="695462"/>
                              </a:cubicBezTo>
                              <a:lnTo>
                                <a:pt x="213895" y="714178"/>
                              </a:lnTo>
                              <a:cubicBezTo>
                                <a:pt x="200526" y="710613"/>
                                <a:pt x="186017" y="709957"/>
                                <a:pt x="173789" y="703483"/>
                              </a:cubicBezTo>
                              <a:cubicBezTo>
                                <a:pt x="169547" y="701238"/>
                                <a:pt x="168442" y="694914"/>
                                <a:pt x="168442" y="690115"/>
                              </a:cubicBezTo>
                              <a:cubicBezTo>
                                <a:pt x="168442" y="687373"/>
                                <a:pt x="162195" y="632194"/>
                                <a:pt x="179137" y="615252"/>
                              </a:cubicBezTo>
                              <a:cubicBezTo>
                                <a:pt x="181409" y="612980"/>
                                <a:pt x="184484" y="611687"/>
                                <a:pt x="187158" y="609904"/>
                              </a:cubicBezTo>
                              <a:cubicBezTo>
                                <a:pt x="188940" y="607230"/>
                                <a:pt x="190802" y="604608"/>
                                <a:pt x="192505" y="601883"/>
                              </a:cubicBezTo>
                              <a:cubicBezTo>
                                <a:pt x="195259" y="597476"/>
                                <a:pt x="196202" y="591397"/>
                                <a:pt x="200526" y="588515"/>
                              </a:cubicBezTo>
                              <a:cubicBezTo>
                                <a:pt x="210166" y="582088"/>
                                <a:pt x="222970" y="581574"/>
                                <a:pt x="232610" y="575147"/>
                              </a:cubicBezTo>
                              <a:cubicBezTo>
                                <a:pt x="238977" y="570902"/>
                                <a:pt x="247543" y="565006"/>
                                <a:pt x="254000" y="561778"/>
                              </a:cubicBezTo>
                              <a:cubicBezTo>
                                <a:pt x="258293" y="559632"/>
                                <a:pt x="262912" y="558213"/>
                                <a:pt x="267368" y="556431"/>
                              </a:cubicBezTo>
                              <a:cubicBezTo>
                                <a:pt x="280911" y="536119"/>
                                <a:pt x="261469" y="561997"/>
                                <a:pt x="286084" y="543062"/>
                              </a:cubicBezTo>
                              <a:cubicBezTo>
                                <a:pt x="294076" y="536914"/>
                                <a:pt x="300343" y="528803"/>
                                <a:pt x="307473" y="521673"/>
                              </a:cubicBezTo>
                              <a:cubicBezTo>
                                <a:pt x="309256" y="519890"/>
                                <a:pt x="310659" y="517622"/>
                                <a:pt x="312821" y="516325"/>
                              </a:cubicBezTo>
                              <a:cubicBezTo>
                                <a:pt x="328944" y="506651"/>
                                <a:pt x="321865" y="511186"/>
                                <a:pt x="334210" y="502957"/>
                              </a:cubicBezTo>
                              <a:cubicBezTo>
                                <a:pt x="335993" y="500283"/>
                                <a:pt x="337442" y="497354"/>
                                <a:pt x="339558" y="494936"/>
                              </a:cubicBezTo>
                              <a:cubicBezTo>
                                <a:pt x="350506" y="482424"/>
                                <a:pt x="350075" y="483469"/>
                                <a:pt x="360947" y="476220"/>
                              </a:cubicBezTo>
                              <a:cubicBezTo>
                                <a:pt x="375211" y="454826"/>
                                <a:pt x="356488" y="480680"/>
                                <a:pt x="374316" y="462852"/>
                              </a:cubicBezTo>
                              <a:cubicBezTo>
                                <a:pt x="376588" y="460580"/>
                                <a:pt x="377391" y="457103"/>
                                <a:pt x="379663" y="454831"/>
                              </a:cubicBezTo>
                              <a:cubicBezTo>
                                <a:pt x="381935" y="452559"/>
                                <a:pt x="385266" y="451599"/>
                                <a:pt x="387684" y="449483"/>
                              </a:cubicBezTo>
                              <a:cubicBezTo>
                                <a:pt x="392426" y="445333"/>
                                <a:pt x="396596" y="440571"/>
                                <a:pt x="401052" y="436115"/>
                              </a:cubicBezTo>
                              <a:cubicBezTo>
                                <a:pt x="405508" y="424529"/>
                                <a:pt x="407302" y="411526"/>
                                <a:pt x="414421" y="401357"/>
                              </a:cubicBezTo>
                              <a:cubicBezTo>
                                <a:pt x="420660" y="392445"/>
                                <a:pt x="428852" y="384619"/>
                                <a:pt x="433137" y="374620"/>
                              </a:cubicBezTo>
                              <a:cubicBezTo>
                                <a:pt x="435811" y="368381"/>
                                <a:pt x="439012" y="362343"/>
                                <a:pt x="441158" y="355904"/>
                              </a:cubicBezTo>
                              <a:cubicBezTo>
                                <a:pt x="443482" y="348932"/>
                                <a:pt x="443867" y="341374"/>
                                <a:pt x="446505" y="334515"/>
                              </a:cubicBezTo>
                              <a:cubicBezTo>
                                <a:pt x="448370" y="329665"/>
                                <a:pt x="451852" y="325603"/>
                                <a:pt x="454526" y="321147"/>
                              </a:cubicBezTo>
                              <a:cubicBezTo>
                                <a:pt x="466049" y="280813"/>
                                <a:pt x="468976" y="278420"/>
                                <a:pt x="454526" y="214199"/>
                              </a:cubicBezTo>
                              <a:cubicBezTo>
                                <a:pt x="452589" y="205591"/>
                                <a:pt x="444261" y="198018"/>
                                <a:pt x="435810" y="195483"/>
                              </a:cubicBezTo>
                              <a:lnTo>
                                <a:pt x="409073" y="187462"/>
                              </a:lnTo>
                              <a:cubicBezTo>
                                <a:pt x="388575" y="189245"/>
                                <a:pt x="367755" y="188775"/>
                                <a:pt x="347579" y="192810"/>
                              </a:cubicBezTo>
                              <a:cubicBezTo>
                                <a:pt x="344428" y="193440"/>
                                <a:pt x="345251" y="199733"/>
                                <a:pt x="342231" y="200831"/>
                              </a:cubicBezTo>
                              <a:cubicBezTo>
                                <a:pt x="324964" y="207110"/>
                                <a:pt x="288758" y="214199"/>
                                <a:pt x="288758" y="214199"/>
                              </a:cubicBezTo>
                              <a:cubicBezTo>
                                <a:pt x="286084" y="215982"/>
                                <a:pt x="283786" y="218531"/>
                                <a:pt x="280737" y="219547"/>
                              </a:cubicBezTo>
                              <a:cubicBezTo>
                                <a:pt x="270279" y="223033"/>
                                <a:pt x="258379" y="222380"/>
                                <a:pt x="248652" y="227568"/>
                              </a:cubicBezTo>
                              <a:cubicBezTo>
                                <a:pt x="244067" y="230013"/>
                                <a:pt x="243877" y="236878"/>
                                <a:pt x="240631" y="240936"/>
                              </a:cubicBezTo>
                              <a:cubicBezTo>
                                <a:pt x="236694" y="245857"/>
                                <a:pt x="232974" y="251639"/>
                                <a:pt x="227263" y="254304"/>
                              </a:cubicBezTo>
                              <a:cubicBezTo>
                                <a:pt x="219027" y="258148"/>
                                <a:pt x="209438" y="257869"/>
                                <a:pt x="200526" y="259652"/>
                              </a:cubicBezTo>
                              <a:cubicBezTo>
                                <a:pt x="198744" y="262326"/>
                                <a:pt x="197451" y="265401"/>
                                <a:pt x="195179" y="267673"/>
                              </a:cubicBezTo>
                              <a:cubicBezTo>
                                <a:pt x="192907" y="269945"/>
                                <a:pt x="190032" y="271583"/>
                                <a:pt x="187158" y="273020"/>
                              </a:cubicBezTo>
                              <a:cubicBezTo>
                                <a:pt x="141681" y="295758"/>
                                <a:pt x="127171" y="282961"/>
                                <a:pt x="53473" y="286389"/>
                              </a:cubicBezTo>
                              <a:cubicBezTo>
                                <a:pt x="49017" y="284606"/>
                                <a:pt x="44777" y="282140"/>
                                <a:pt x="40105" y="281041"/>
                              </a:cubicBezTo>
                              <a:cubicBezTo>
                                <a:pt x="29551" y="278558"/>
                                <a:pt x="17846" y="280279"/>
                                <a:pt x="8021" y="275694"/>
                              </a:cubicBezTo>
                              <a:cubicBezTo>
                                <a:pt x="3312" y="273496"/>
                                <a:pt x="2674" y="266781"/>
                                <a:pt x="0" y="262325"/>
                              </a:cubicBezTo>
                              <a:cubicBezTo>
                                <a:pt x="16327" y="237832"/>
                                <a:pt x="-10061" y="274135"/>
                                <a:pt x="18716" y="248957"/>
                              </a:cubicBezTo>
                              <a:cubicBezTo>
                                <a:pt x="22627" y="245535"/>
                                <a:pt x="24063" y="240045"/>
                                <a:pt x="26737" y="235589"/>
                              </a:cubicBezTo>
                              <a:cubicBezTo>
                                <a:pt x="29117" y="226070"/>
                                <a:pt x="31292" y="208543"/>
                                <a:pt x="40105" y="200831"/>
                              </a:cubicBezTo>
                              <a:cubicBezTo>
                                <a:pt x="43717" y="197671"/>
                                <a:pt x="49017" y="197266"/>
                                <a:pt x="53473" y="195483"/>
                              </a:cubicBezTo>
                              <a:cubicBezTo>
                                <a:pt x="55256" y="192809"/>
                                <a:pt x="56206" y="189330"/>
                                <a:pt x="58821" y="187462"/>
                              </a:cubicBezTo>
                              <a:cubicBezTo>
                                <a:pt x="62726" y="184673"/>
                                <a:pt x="68795" y="185509"/>
                                <a:pt x="72189" y="182115"/>
                              </a:cubicBezTo>
                              <a:cubicBezTo>
                                <a:pt x="78134" y="176170"/>
                                <a:pt x="81102" y="167855"/>
                                <a:pt x="85558" y="160725"/>
                              </a:cubicBezTo>
                              <a:cubicBezTo>
                                <a:pt x="87261" y="158000"/>
                                <a:pt x="90905" y="157160"/>
                                <a:pt x="93579" y="155378"/>
                              </a:cubicBezTo>
                              <a:cubicBezTo>
                                <a:pt x="95361" y="152704"/>
                                <a:pt x="97567" y="150269"/>
                                <a:pt x="98926" y="147357"/>
                              </a:cubicBezTo>
                              <a:cubicBezTo>
                                <a:pt x="103826" y="136858"/>
                                <a:pt x="104103" y="123466"/>
                                <a:pt x="112295" y="115273"/>
                              </a:cubicBezTo>
                              <a:lnTo>
                                <a:pt x="125663" y="101904"/>
                              </a:lnTo>
                              <a:cubicBezTo>
                                <a:pt x="137249" y="103687"/>
                                <a:pt x="148978" y="104709"/>
                                <a:pt x="160421" y="107252"/>
                              </a:cubicBezTo>
                              <a:cubicBezTo>
                                <a:pt x="171678" y="109754"/>
                                <a:pt x="177185" y="115301"/>
                                <a:pt x="187158" y="120620"/>
                              </a:cubicBezTo>
                              <a:cubicBezTo>
                                <a:pt x="215320" y="135640"/>
                                <a:pt x="207165" y="132066"/>
                                <a:pt x="232610" y="139336"/>
                              </a:cubicBezTo>
                              <a:cubicBezTo>
                                <a:pt x="244196" y="150922"/>
                                <a:pt x="251613" y="178595"/>
                                <a:pt x="267368" y="174094"/>
                              </a:cubicBezTo>
                              <a:cubicBezTo>
                                <a:pt x="309587" y="162032"/>
                                <a:pt x="257642" y="176526"/>
                                <a:pt x="320842" y="160725"/>
                              </a:cubicBezTo>
                              <a:cubicBezTo>
                                <a:pt x="327137" y="159151"/>
                                <a:pt x="333629" y="158013"/>
                                <a:pt x="339558" y="155378"/>
                              </a:cubicBezTo>
                              <a:cubicBezTo>
                                <a:pt x="357769" y="147284"/>
                                <a:pt x="375943" y="138894"/>
                                <a:pt x="393031" y="128641"/>
                              </a:cubicBezTo>
                              <a:cubicBezTo>
                                <a:pt x="398435" y="125399"/>
                                <a:pt x="400996" y="118515"/>
                                <a:pt x="406400" y="115273"/>
                              </a:cubicBezTo>
                              <a:cubicBezTo>
                                <a:pt x="422524" y="105599"/>
                                <a:pt x="415444" y="110135"/>
                                <a:pt x="427789" y="101904"/>
                              </a:cubicBezTo>
                              <a:cubicBezTo>
                                <a:pt x="431069" y="93706"/>
                                <a:pt x="439687" y="69875"/>
                                <a:pt x="446505" y="67147"/>
                              </a:cubicBezTo>
                              <a:cubicBezTo>
                                <a:pt x="450961" y="65364"/>
                                <a:pt x="455580" y="63945"/>
                                <a:pt x="459873" y="61799"/>
                              </a:cubicBezTo>
                              <a:cubicBezTo>
                                <a:pt x="474688" y="54391"/>
                                <a:pt x="485486" y="43758"/>
                                <a:pt x="499979" y="35062"/>
                              </a:cubicBezTo>
                              <a:lnTo>
                                <a:pt x="513347" y="27041"/>
                              </a:lnTo>
                              <a:cubicBezTo>
                                <a:pt x="532501" y="15254"/>
                                <a:pt x="539880" y="9302"/>
                                <a:pt x="561473" y="304"/>
                              </a:cubicBezTo>
                              <a:cubicBezTo>
                                <a:pt x="563119" y="-382"/>
                                <a:pt x="565038" y="304"/>
                                <a:pt x="566821" y="30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6329C6" id="Freeform 6" o:spid="_x0000_s1026" style="position:absolute;margin-left:96.75pt;margin-top:2.3pt;width:44.65pt;height:56.2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566821,714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" path="m355600,53778v-2674,40105,-4021,80321,-8021,120316c347101,178870,343749,182909,342231,187462v-2943,8827,-5959,17664,-8021,26737c331807,224772,332445,236049,328863,246283v-6422,18350,-9677,18930,-21390,26737c267068,374045,307986,267282,294105,567125v-149,3210,-3910,5148,-5347,8022c285723,581218,282883,587423,280737,593862v-9331,27993,1139,16280,-18716,40106c257987,638809,253108,642880,248652,647336r-8021,8021c238849,661596,238028,668193,235284,674073v-3555,7619,-10056,13661,-13368,21389l213895,714178v-13369,-3565,-27878,-4221,-40106,-10695c169547,701238,168442,694914,168442,690115v,-2742,-6247,-57921,10695,-74863c181409,612980,184484,611687,187158,609904v1782,-2674,3644,-5296,5347,-8021c195259,597476,196202,591397,200526,588515v9640,-6427,22444,-6941,32084,-13368c238977,570902,247543,565006,254000,561778v4293,-2146,8912,-3565,13368,-5347c280911,536119,261469,561997,286084,543062v7992,-6148,14259,-14259,21389,-21389c309256,519890,310659,517622,312821,516325v16123,-9674,9044,-5139,21389,-13368c335993,500283,337442,497354,339558,494936v10948,-12512,10517,-11467,21389,-18716c375211,454826,356488,480680,374316,462852v2272,-2272,3075,-5749,5347,-8021c381935,452559,385266,451599,387684,449483v4742,-4150,8912,-8912,13368,-13368c405508,424529,407302,411526,414421,401357v6239,-8912,14431,-16738,18716,-26737c435811,368381,439012,362343,441158,355904v2324,-6972,2709,-14530,5347,-21389c448370,329665,451852,325603,454526,321147v11523,-40334,14450,-42727,,-106948c452589,205591,444261,198018,435810,195483r-26737,-8021c388575,189245,367755,188775,347579,192810v-3151,630,-2328,6923,-5348,8021c324964,207110,288758,214199,288758,214199v-2674,1783,-4972,4332,-8021,5348c270279,223033,258379,222380,248652,227568v-4585,2445,-4775,9310,-8021,13368c236694,245857,232974,251639,227263,254304v-8236,3844,-17825,3565,-26737,5348c198744,262326,197451,265401,195179,267673v-2272,2272,-5147,3910,-8021,5347c141681,295758,127171,282961,53473,286389v-4456,-1783,-8696,-4249,-13368,-5348c29551,278558,17846,280279,8021,275694,3312,273496,2674,266781,,262325v16327,-24493,-10061,11810,18716,-13368c22627,245535,24063,240045,26737,235589v2380,-9519,4555,-27046,13368,-34758c43717,197671,49017,197266,53473,195483v1783,-2674,2733,-6153,5348,-8021c62726,184673,68795,185509,72189,182115v5945,-5945,8913,-14260,13369,-21390c87261,158000,90905,157160,93579,155378v1782,-2674,3988,-5109,5347,-8021c103826,136858,104103,123466,112295,115273r13368,-13369c137249,103687,148978,104709,160421,107252v11257,2502,16764,8049,26737,13368c215320,135640,207165,132066,232610,139336v11586,11586,19003,39259,34758,34758c309587,162032,257642,176526,320842,160725v6295,-1574,12787,-2712,18716,-5347c357769,147284,375943,138894,393031,128641v5404,-3242,7965,-10126,13369,-13368c422524,105599,415444,110135,427789,101904v3280,-8198,11898,-32029,18716,-34757c450961,65364,455580,63945,459873,61799v14815,-7408,25613,-18041,40106,-26737l513347,27041c532501,15254,539880,9302,561473,304v1646,-686,3565,,5348,e" filled="f" strokecolor="black [3040]">
                <v:path arrowok="t" o:connecttype="custom" o:connectlocs="355600,53778;347579,174094;342231,187462;334210,214199;328863,246283;307473,273020;294105,567125;288758,575147;280737,593862;262021,633968;248652,647336;240631,655357;235284,674073;221916,695462;213895,714178;173789,703483;168442,690115;179137,615252;187158,609904;192505,601883;200526,588515;232610,575147;254000,561778;267368,556431;286084,543062;307473,521673;312821,516325;334210,502957;339558,494936;360947,476220;374316,462852;379663,454831;387684,449483;401052,436115;414421,401357;433137,374620;441158,355904;446505,334515;454526,321147;454526,214199;435810,195483;409073,187462;347579,192810;342231,200831;288758,214199;280737,219547;248652,227568;240631,240936;227263,254304;200526,259652;195179,267673;187158,273020;53473,286389;40105,281041;8021,275694;0,262325;18716,248957;26737,235589;40105,200831;53473,195483;58821,187462;72189,182115;85558,160725;93579,155378;98926,147357;112295,115273;125663,101904;160421,107252;187158,120620;232610,139336;267368,174094;320842,160725;339558,155378;393031,128641;406400,115273;427789,101904;446505,67147;459873,61799;499979,35062;513347,27041;561473,304;566821,304" o:connectangles="0,0,0,0,0,0,0,0,0,0,0,0,0,0,0,0,0,0,0,0,0,0,0,0,0,0,0,0,0,0,0,0,0,0,0,0,0,0,0,0,0,0,0,0,0,0,0,0,0,0,0,0,0,0,0,0,0,0,0,0,0,0,0,0,0,0,0,0,0,0,0,0,0,0,0,0,0,0,0,0,0,0"/>
              </v:shape>
            </w:pict>
          </mc:Fallback>
        </mc:AlternateContent>
      </w:r>
      <w:r>
        <w:rPr>
          <w:noProof/>
          <w:lang w:eastAsia="en-GB"/>
        </w:rPr>
        <mc:AlternateContent>
          <mc:Choice Requires="wps">
            <w:drawing>
              <wp:anchor distT="0" distB="0" distL="114300" distR="114300" simplePos="0" relativeHeight="251659264" behindDoc="0" locked="0" layoutInCell="1" allowOverlap="1" wp14:anchorId="0835F400" wp14:editId="18DE6351">
                <wp:simplePos x="0" y="0"/>
                <wp:positionH relativeFrom="column">
                  <wp:posOffset>801236</wp:posOffset>
                </wp:positionH>
                <wp:positionV relativeFrom="paragraph">
                  <wp:posOffset>147974</wp:posOffset>
                </wp:positionV>
                <wp:extent cx="589327" cy="356100"/>
                <wp:effectExtent l="0" t="0" r="20320" b="25400"/>
                <wp:wrapNone/>
                <wp:docPr id="5" name="Freeform 5"/>
                <wp:cNvGraphicFramePr/>
                <a:graphic xmlns:a="http://schemas.openxmlformats.org/drawingml/2006/main">
                  <a:graphicData uri="http://schemas.microsoft.com/office/word/2010/wordprocessingShape">
                    <wps:wsp>
                      <wps:cNvSpPr/>
                      <wps:spPr>
                        <a:xfrm>
                          <a:off x="0" y="0"/>
                          <a:ext cx="589327" cy="356100"/>
                        </a:xfrm>
                        <a:custGeom>
                          <a:avLst/>
                          <a:gdLst>
                            <a:gd name="connsiteX0" fmla="*/ 0 w 589327"/>
                            <a:gd name="connsiteY0" fmla="*/ 121901 h 356100"/>
                            <a:gd name="connsiteX1" fmla="*/ 13369 w 589327"/>
                            <a:gd name="connsiteY1" fmla="*/ 127248 h 356100"/>
                            <a:gd name="connsiteX2" fmla="*/ 32085 w 589327"/>
                            <a:gd name="connsiteY2" fmla="*/ 108533 h 356100"/>
                            <a:gd name="connsiteX3" fmla="*/ 40106 w 589327"/>
                            <a:gd name="connsiteY3" fmla="*/ 103185 h 356100"/>
                            <a:gd name="connsiteX4" fmla="*/ 53474 w 589327"/>
                            <a:gd name="connsiteY4" fmla="*/ 95164 h 356100"/>
                            <a:gd name="connsiteX5" fmla="*/ 58821 w 589327"/>
                            <a:gd name="connsiteY5" fmla="*/ 81796 h 356100"/>
                            <a:gd name="connsiteX6" fmla="*/ 66842 w 589327"/>
                            <a:gd name="connsiteY6" fmla="*/ 76448 h 356100"/>
                            <a:gd name="connsiteX7" fmla="*/ 93579 w 589327"/>
                            <a:gd name="connsiteY7" fmla="*/ 63080 h 356100"/>
                            <a:gd name="connsiteX8" fmla="*/ 147053 w 589327"/>
                            <a:gd name="connsiteY8" fmla="*/ 73775 h 356100"/>
                            <a:gd name="connsiteX9" fmla="*/ 152400 w 589327"/>
                            <a:gd name="connsiteY9" fmla="*/ 81796 h 356100"/>
                            <a:gd name="connsiteX10" fmla="*/ 160421 w 589327"/>
                            <a:gd name="connsiteY10" fmla="*/ 87143 h 356100"/>
                            <a:gd name="connsiteX11" fmla="*/ 179137 w 589327"/>
                            <a:gd name="connsiteY11" fmla="*/ 108533 h 356100"/>
                            <a:gd name="connsiteX12" fmla="*/ 187158 w 589327"/>
                            <a:gd name="connsiteY12" fmla="*/ 113880 h 356100"/>
                            <a:gd name="connsiteX13" fmla="*/ 213895 w 589327"/>
                            <a:gd name="connsiteY13" fmla="*/ 135269 h 356100"/>
                            <a:gd name="connsiteX14" fmla="*/ 232611 w 589327"/>
                            <a:gd name="connsiteY14" fmla="*/ 148638 h 356100"/>
                            <a:gd name="connsiteX15" fmla="*/ 294106 w 589327"/>
                            <a:gd name="connsiteY15" fmla="*/ 162006 h 356100"/>
                            <a:gd name="connsiteX16" fmla="*/ 352927 w 589327"/>
                            <a:gd name="connsiteY16" fmla="*/ 167354 h 356100"/>
                            <a:gd name="connsiteX17" fmla="*/ 360948 w 589327"/>
                            <a:gd name="connsiteY17" fmla="*/ 175375 h 356100"/>
                            <a:gd name="connsiteX18" fmla="*/ 379663 w 589327"/>
                            <a:gd name="connsiteY18" fmla="*/ 180722 h 356100"/>
                            <a:gd name="connsiteX19" fmla="*/ 414421 w 589327"/>
                            <a:gd name="connsiteY19" fmla="*/ 170027 h 356100"/>
                            <a:gd name="connsiteX20" fmla="*/ 441158 w 589327"/>
                            <a:gd name="connsiteY20" fmla="*/ 148638 h 356100"/>
                            <a:gd name="connsiteX21" fmla="*/ 473242 w 589327"/>
                            <a:gd name="connsiteY21" fmla="*/ 135269 h 356100"/>
                            <a:gd name="connsiteX22" fmla="*/ 494632 w 589327"/>
                            <a:gd name="connsiteY22" fmla="*/ 121901 h 356100"/>
                            <a:gd name="connsiteX23" fmla="*/ 521369 w 589327"/>
                            <a:gd name="connsiteY23" fmla="*/ 103185 h 356100"/>
                            <a:gd name="connsiteX24" fmla="*/ 526716 w 589327"/>
                            <a:gd name="connsiteY24" fmla="*/ 95164 h 356100"/>
                            <a:gd name="connsiteX25" fmla="*/ 534737 w 589327"/>
                            <a:gd name="connsiteY25" fmla="*/ 81796 h 356100"/>
                            <a:gd name="connsiteX26" fmla="*/ 548106 w 589327"/>
                            <a:gd name="connsiteY26" fmla="*/ 68427 h 356100"/>
                            <a:gd name="connsiteX27" fmla="*/ 566821 w 589327"/>
                            <a:gd name="connsiteY27" fmla="*/ 41690 h 356100"/>
                            <a:gd name="connsiteX28" fmla="*/ 580190 w 589327"/>
                            <a:gd name="connsiteY28" fmla="*/ 22975 h 356100"/>
                            <a:gd name="connsiteX29" fmla="*/ 588211 w 589327"/>
                            <a:gd name="connsiteY29" fmla="*/ 1585 h 356100"/>
                            <a:gd name="connsiteX30" fmla="*/ 574842 w 589327"/>
                            <a:gd name="connsiteY30" fmla="*/ 121901 h 356100"/>
                            <a:gd name="connsiteX31" fmla="*/ 569495 w 589327"/>
                            <a:gd name="connsiteY31" fmla="*/ 167354 h 356100"/>
                            <a:gd name="connsiteX32" fmla="*/ 561474 w 589327"/>
                            <a:gd name="connsiteY32" fmla="*/ 202112 h 356100"/>
                            <a:gd name="connsiteX33" fmla="*/ 556127 w 589327"/>
                            <a:gd name="connsiteY33" fmla="*/ 228848 h 356100"/>
                            <a:gd name="connsiteX34" fmla="*/ 548106 w 589327"/>
                            <a:gd name="connsiteY34" fmla="*/ 234196 h 356100"/>
                            <a:gd name="connsiteX35" fmla="*/ 542758 w 589327"/>
                            <a:gd name="connsiteY35" fmla="*/ 255585 h 356100"/>
                            <a:gd name="connsiteX36" fmla="*/ 534737 w 589327"/>
                            <a:gd name="connsiteY36" fmla="*/ 260933 h 356100"/>
                            <a:gd name="connsiteX37" fmla="*/ 521369 w 589327"/>
                            <a:gd name="connsiteY37" fmla="*/ 314406 h 356100"/>
                            <a:gd name="connsiteX38" fmla="*/ 516021 w 589327"/>
                            <a:gd name="connsiteY38" fmla="*/ 322427 h 356100"/>
                            <a:gd name="connsiteX39" fmla="*/ 494632 w 589327"/>
                            <a:gd name="connsiteY39" fmla="*/ 327775 h 356100"/>
                            <a:gd name="connsiteX40" fmla="*/ 467895 w 589327"/>
                            <a:gd name="connsiteY40" fmla="*/ 341143 h 356100"/>
                            <a:gd name="connsiteX41" fmla="*/ 462548 w 589327"/>
                            <a:gd name="connsiteY41" fmla="*/ 349164 h 356100"/>
                            <a:gd name="connsiteX42" fmla="*/ 409074 w 589327"/>
                            <a:gd name="connsiteY42" fmla="*/ 349164 h 356100"/>
                            <a:gd name="connsiteX43" fmla="*/ 342232 w 589327"/>
                            <a:gd name="connsiteY43" fmla="*/ 343817 h 356100"/>
                            <a:gd name="connsiteX44" fmla="*/ 328863 w 589327"/>
                            <a:gd name="connsiteY44" fmla="*/ 330448 h 356100"/>
                            <a:gd name="connsiteX45" fmla="*/ 307474 w 589327"/>
                            <a:gd name="connsiteY45" fmla="*/ 317080 h 356100"/>
                            <a:gd name="connsiteX46" fmla="*/ 302127 w 589327"/>
                            <a:gd name="connsiteY46" fmla="*/ 309059 h 356100"/>
                            <a:gd name="connsiteX47" fmla="*/ 294106 w 589327"/>
                            <a:gd name="connsiteY47" fmla="*/ 303712 h 356100"/>
                            <a:gd name="connsiteX48" fmla="*/ 280737 w 589327"/>
                            <a:gd name="connsiteY48" fmla="*/ 276975 h 356100"/>
                            <a:gd name="connsiteX49" fmla="*/ 275390 w 589327"/>
                            <a:gd name="connsiteY49" fmla="*/ 268954 h 356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589327" h="356100">
                              <a:moveTo>
                                <a:pt x="0" y="121901"/>
                              </a:moveTo>
                              <a:cubicBezTo>
                                <a:pt x="4456" y="123683"/>
                                <a:pt x="8663" y="128189"/>
                                <a:pt x="13369" y="127248"/>
                              </a:cubicBezTo>
                              <a:cubicBezTo>
                                <a:pt x="26784" y="124565"/>
                                <a:pt x="24958" y="115660"/>
                                <a:pt x="32085" y="108533"/>
                              </a:cubicBezTo>
                              <a:cubicBezTo>
                                <a:pt x="34357" y="106261"/>
                                <a:pt x="37381" y="104888"/>
                                <a:pt x="40106" y="103185"/>
                              </a:cubicBezTo>
                              <a:cubicBezTo>
                                <a:pt x="44513" y="100431"/>
                                <a:pt x="49018" y="97838"/>
                                <a:pt x="53474" y="95164"/>
                              </a:cubicBezTo>
                              <a:cubicBezTo>
                                <a:pt x="55256" y="90708"/>
                                <a:pt x="56032" y="85701"/>
                                <a:pt x="58821" y="81796"/>
                              </a:cubicBezTo>
                              <a:cubicBezTo>
                                <a:pt x="60689" y="79181"/>
                                <a:pt x="64117" y="78151"/>
                                <a:pt x="66842" y="76448"/>
                              </a:cubicBezTo>
                              <a:cubicBezTo>
                                <a:pt x="82381" y="66736"/>
                                <a:pt x="77183" y="69638"/>
                                <a:pt x="93579" y="63080"/>
                              </a:cubicBezTo>
                              <a:cubicBezTo>
                                <a:pt x="97612" y="63752"/>
                                <a:pt x="139073" y="69785"/>
                                <a:pt x="147053" y="73775"/>
                              </a:cubicBezTo>
                              <a:cubicBezTo>
                                <a:pt x="149927" y="75212"/>
                                <a:pt x="150128" y="79524"/>
                                <a:pt x="152400" y="81796"/>
                              </a:cubicBezTo>
                              <a:cubicBezTo>
                                <a:pt x="154672" y="84068"/>
                                <a:pt x="157747" y="85361"/>
                                <a:pt x="160421" y="87143"/>
                              </a:cubicBezTo>
                              <a:cubicBezTo>
                                <a:pt x="167669" y="98013"/>
                                <a:pt x="166627" y="97586"/>
                                <a:pt x="179137" y="108533"/>
                              </a:cubicBezTo>
                              <a:cubicBezTo>
                                <a:pt x="181555" y="110649"/>
                                <a:pt x="184484" y="112098"/>
                                <a:pt x="187158" y="113880"/>
                              </a:cubicBezTo>
                              <a:cubicBezTo>
                                <a:pt x="198218" y="130468"/>
                                <a:pt x="187039" y="116086"/>
                                <a:pt x="213895" y="135269"/>
                              </a:cubicBezTo>
                              <a:cubicBezTo>
                                <a:pt x="220134" y="139725"/>
                                <a:pt x="225989" y="144775"/>
                                <a:pt x="232611" y="148638"/>
                              </a:cubicBezTo>
                              <a:cubicBezTo>
                                <a:pt x="248273" y="157774"/>
                                <a:pt x="284644" y="160823"/>
                                <a:pt x="294106" y="162006"/>
                              </a:cubicBezTo>
                              <a:cubicBezTo>
                                <a:pt x="313642" y="164448"/>
                                <a:pt x="333320" y="165571"/>
                                <a:pt x="352927" y="167354"/>
                              </a:cubicBezTo>
                              <a:cubicBezTo>
                                <a:pt x="355601" y="170028"/>
                                <a:pt x="357566" y="173684"/>
                                <a:pt x="360948" y="175375"/>
                              </a:cubicBezTo>
                              <a:cubicBezTo>
                                <a:pt x="366751" y="178277"/>
                                <a:pt x="373175" y="180722"/>
                                <a:pt x="379663" y="180722"/>
                              </a:cubicBezTo>
                              <a:cubicBezTo>
                                <a:pt x="389434" y="180722"/>
                                <a:pt x="404857" y="173853"/>
                                <a:pt x="414421" y="170027"/>
                              </a:cubicBezTo>
                              <a:cubicBezTo>
                                <a:pt x="425899" y="158550"/>
                                <a:pt x="426976" y="155312"/>
                                <a:pt x="441158" y="148638"/>
                              </a:cubicBezTo>
                              <a:cubicBezTo>
                                <a:pt x="451641" y="143705"/>
                                <a:pt x="463417" y="141409"/>
                                <a:pt x="473242" y="135269"/>
                              </a:cubicBezTo>
                              <a:cubicBezTo>
                                <a:pt x="480372" y="130813"/>
                                <a:pt x="488687" y="127846"/>
                                <a:pt x="494632" y="121901"/>
                              </a:cubicBezTo>
                              <a:cubicBezTo>
                                <a:pt x="511394" y="105139"/>
                                <a:pt x="502149" y="110874"/>
                                <a:pt x="521369" y="103185"/>
                              </a:cubicBezTo>
                              <a:cubicBezTo>
                                <a:pt x="523151" y="100511"/>
                                <a:pt x="525013" y="97889"/>
                                <a:pt x="526716" y="95164"/>
                              </a:cubicBezTo>
                              <a:cubicBezTo>
                                <a:pt x="529470" y="90757"/>
                                <a:pt x="531491" y="85854"/>
                                <a:pt x="534737" y="81796"/>
                              </a:cubicBezTo>
                              <a:cubicBezTo>
                                <a:pt x="538674" y="76875"/>
                                <a:pt x="544492" y="73590"/>
                                <a:pt x="548106" y="68427"/>
                              </a:cubicBezTo>
                              <a:cubicBezTo>
                                <a:pt x="554344" y="59515"/>
                                <a:pt x="561224" y="51018"/>
                                <a:pt x="566821" y="41690"/>
                              </a:cubicBezTo>
                              <a:cubicBezTo>
                                <a:pt x="576139" y="26160"/>
                                <a:pt x="571167" y="31996"/>
                                <a:pt x="580190" y="22975"/>
                              </a:cubicBezTo>
                              <a:cubicBezTo>
                                <a:pt x="582864" y="15845"/>
                                <a:pt x="587894" y="-6023"/>
                                <a:pt x="588211" y="1585"/>
                              </a:cubicBezTo>
                              <a:cubicBezTo>
                                <a:pt x="592169" y="96592"/>
                                <a:pt x="585107" y="60306"/>
                                <a:pt x="574842" y="121901"/>
                              </a:cubicBezTo>
                              <a:cubicBezTo>
                                <a:pt x="572334" y="136949"/>
                                <a:pt x="572003" y="152306"/>
                                <a:pt x="569495" y="167354"/>
                              </a:cubicBezTo>
                              <a:cubicBezTo>
                                <a:pt x="567540" y="179083"/>
                                <a:pt x="564000" y="190493"/>
                                <a:pt x="561474" y="202112"/>
                              </a:cubicBezTo>
                              <a:cubicBezTo>
                                <a:pt x="559543" y="210993"/>
                                <a:pt x="559622" y="220459"/>
                                <a:pt x="556127" y="228848"/>
                              </a:cubicBezTo>
                              <a:cubicBezTo>
                                <a:pt x="554891" y="231814"/>
                                <a:pt x="550780" y="232413"/>
                                <a:pt x="548106" y="234196"/>
                              </a:cubicBezTo>
                              <a:cubicBezTo>
                                <a:pt x="546323" y="241326"/>
                                <a:pt x="546045" y="249012"/>
                                <a:pt x="542758" y="255585"/>
                              </a:cubicBezTo>
                              <a:cubicBezTo>
                                <a:pt x="541321" y="258459"/>
                                <a:pt x="535644" y="257850"/>
                                <a:pt x="534737" y="260933"/>
                              </a:cubicBezTo>
                              <a:cubicBezTo>
                                <a:pt x="516400" y="323283"/>
                                <a:pt x="541070" y="282887"/>
                                <a:pt x="521369" y="314406"/>
                              </a:cubicBezTo>
                              <a:cubicBezTo>
                                <a:pt x="519666" y="317131"/>
                                <a:pt x="518895" y="320990"/>
                                <a:pt x="516021" y="322427"/>
                              </a:cubicBezTo>
                              <a:cubicBezTo>
                                <a:pt x="509448" y="325714"/>
                                <a:pt x="501481" y="325111"/>
                                <a:pt x="494632" y="327775"/>
                              </a:cubicBezTo>
                              <a:cubicBezTo>
                                <a:pt x="485345" y="331387"/>
                                <a:pt x="476807" y="336687"/>
                                <a:pt x="467895" y="341143"/>
                              </a:cubicBezTo>
                              <a:cubicBezTo>
                                <a:pt x="466113" y="343817"/>
                                <a:pt x="464820" y="346892"/>
                                <a:pt x="462548" y="349164"/>
                              </a:cubicBezTo>
                              <a:cubicBezTo>
                                <a:pt x="447928" y="363785"/>
                                <a:pt x="428789" y="351042"/>
                                <a:pt x="409074" y="349164"/>
                              </a:cubicBezTo>
                              <a:cubicBezTo>
                                <a:pt x="386823" y="347045"/>
                                <a:pt x="364513" y="345599"/>
                                <a:pt x="342232" y="343817"/>
                              </a:cubicBezTo>
                              <a:cubicBezTo>
                                <a:pt x="337776" y="339361"/>
                                <a:pt x="334267" y="333691"/>
                                <a:pt x="328863" y="330448"/>
                              </a:cubicBezTo>
                              <a:cubicBezTo>
                                <a:pt x="312740" y="320774"/>
                                <a:pt x="319819" y="325309"/>
                                <a:pt x="307474" y="317080"/>
                              </a:cubicBezTo>
                              <a:cubicBezTo>
                                <a:pt x="305692" y="314406"/>
                                <a:pt x="304399" y="311331"/>
                                <a:pt x="302127" y="309059"/>
                              </a:cubicBezTo>
                              <a:cubicBezTo>
                                <a:pt x="299855" y="306787"/>
                                <a:pt x="295888" y="306386"/>
                                <a:pt x="294106" y="303712"/>
                              </a:cubicBezTo>
                              <a:cubicBezTo>
                                <a:pt x="288579" y="295421"/>
                                <a:pt x="285461" y="285748"/>
                                <a:pt x="280737" y="276975"/>
                              </a:cubicBezTo>
                              <a:cubicBezTo>
                                <a:pt x="279214" y="274146"/>
                                <a:pt x="275390" y="268954"/>
                                <a:pt x="275390" y="26895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BAB3F" id="Freeform 5" o:spid="_x0000_s1026" style="position:absolute;margin-left:63.1pt;margin-top:11.65pt;width:46.4pt;height:28.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89327,35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" path="m,121901v4456,1782,8663,6288,13369,5347c26784,124565,24958,115660,32085,108533v2272,-2272,5296,-3645,8021,-5348c44513,100431,49018,97838,53474,95164v1782,-4456,2558,-9463,5347,-13368c60689,79181,64117,78151,66842,76448,82381,66736,77183,69638,93579,63080v4033,672,45494,6705,53474,10695c149927,75212,150128,79524,152400,81796v2272,2272,5347,3565,8021,5347c167669,98013,166627,97586,179137,108533v2418,2116,5347,3565,8021,5347c198218,130468,187039,116086,213895,135269v6239,4456,12094,9506,18716,13369c248273,157774,284644,160823,294106,162006v19536,2442,39214,3565,58821,5348c355601,170028,357566,173684,360948,175375v5803,2902,12227,5347,18715,5347c389434,180722,404857,173853,414421,170027v11478,-11477,12555,-14715,26737,-21389c451641,143705,463417,141409,473242,135269v7130,-4456,15445,-7423,21390,-13368c511394,105139,502149,110874,521369,103185v1782,-2674,3644,-5296,5347,-8021c529470,90757,531491,85854,534737,81796v3937,-4921,9755,-8206,13369,-13369c554344,59515,561224,51018,566821,41690v9318,-15530,4346,-9694,13369,-18715c582864,15845,587894,-6023,588211,1585v3958,95007,-3104,58721,-13369,120316c572334,136949,572003,152306,569495,167354v-1955,11729,-5495,23139,-8021,34758c559543,210993,559622,220459,556127,228848v-1236,2966,-5347,3565,-8021,5348c546323,241326,546045,249012,542758,255585v-1437,2874,-7114,2265,-8021,5348c516400,323283,541070,282887,521369,314406v-1703,2725,-2474,6584,-5348,8021c509448,325714,501481,325111,494632,327775v-9287,3612,-17825,8912,-26737,13368c466113,343817,464820,346892,462548,349164v-14620,14621,-33759,1878,-53474,c386823,347045,364513,345599,342232,343817v-4456,-4456,-7965,-10126,-13369,-13369c312740,320774,319819,325309,307474,317080v-1782,-2674,-3075,-5749,-5347,-8021c299855,306787,295888,306386,294106,303712v-5527,-8291,-8645,-17964,-13369,-26737c279214,274146,275390,268954,275390,268954e" filled="f" strokecolor="black [3040]">
                <v:path arrowok="t" o:connecttype="custom" o:connectlocs="0,121901;13369,127248;32085,108533;40106,103185;53474,95164;58821,81796;66842,76448;93579,63080;147053,73775;152400,81796;160421,87143;179137,108533;187158,113880;213895,135269;232611,148638;294106,162006;352927,167354;360948,175375;379663,180722;414421,170027;441158,148638;473242,135269;494632,121901;521369,103185;526716,95164;534737,81796;548106,68427;566821,41690;580190,22975;588211,1585;574842,121901;569495,167354;561474,202112;556127,228848;548106,234196;542758,255585;534737,260933;521369,314406;516021,322427;494632,327775;467895,341143;462548,349164;409074,349164;342232,343817;328863,330448;307474,317080;302127,309059;294106,303712;280737,276975;275390,268954" o:connectangles="0,0,0,0,0,0,0,0,0,0,0,0,0,0,0,0,0,0,0,0,0,0,0,0,0,0,0,0,0,0,0,0,0,0,0,0,0,0,0,0,0,0,0,0,0,0,0,0,0,0"/>
              </v:shape>
            </w:pict>
          </mc:Fallback>
        </mc:AlternateContent>
      </w:r>
    </w:p>
    <w:p w:rsidR="00587D10" w:rsidRPr="008F65E6" w:rsidRDefault="00587D10" w:rsidP="00587D10">
      <w:pPr>
        <w:rPr>
          <w:lang w:val="en-ZA"/>
        </w:rPr>
      </w:pPr>
      <w:r w:rsidRPr="008F65E6">
        <w:rPr>
          <w:lang w:val="en-ZA"/>
        </w:rPr>
        <w:t>_________________________________</w:t>
      </w:r>
    </w:p>
    <w:p w:rsidR="00587D10" w:rsidRPr="008F65E6" w:rsidRDefault="00587D10" w:rsidP="00587D10">
      <w:pPr>
        <w:rPr>
          <w:lang w:val="en-ZA"/>
        </w:rPr>
      </w:pPr>
      <w:r w:rsidRPr="008F65E6">
        <w:rPr>
          <w:lang w:val="en-ZA"/>
        </w:rPr>
        <w:t>FJ Fourie</w:t>
      </w:r>
    </w:p>
    <w:p w:rsidR="00122E73" w:rsidRPr="008F65E6" w:rsidRDefault="00587D10" w:rsidP="0040276A">
      <w:pPr>
        <w:rPr>
          <w:lang w:val="en-ZA"/>
        </w:rPr>
      </w:pPr>
      <w:r w:rsidRPr="008F65E6">
        <w:rPr>
          <w:lang w:val="en-ZA"/>
        </w:rPr>
        <w:br w:type="page"/>
      </w:r>
    </w:p>
    <w:sdt>
      <w:sdtPr>
        <w:rPr>
          <w:rFonts w:cstheme="minorBidi"/>
          <w:sz w:val="24"/>
          <w:szCs w:val="22"/>
          <w:lang w:val="en-ZA"/>
        </w:rPr>
        <w:id w:val="1761475053"/>
        <w:docPartObj>
          <w:docPartGallery w:val="Table of Contents"/>
          <w:docPartUnique/>
        </w:docPartObj>
      </w:sdtPr>
      <w:sdtEndPr>
        <w:rPr>
          <w:rFonts w:cs="Arial"/>
          <w:sz w:val="22"/>
          <w:szCs w:val="24"/>
        </w:rPr>
      </w:sdtEndPr>
      <w:sdtContent>
        <w:p w:rsidR="00AC7C0B" w:rsidRPr="008F65E6" w:rsidRDefault="00AC7C0B" w:rsidP="004E78C9">
          <w:pPr>
            <w:pStyle w:val="Caption1"/>
            <w:rPr>
              <w:lang w:val="en-ZA"/>
            </w:rPr>
          </w:pPr>
          <w:r w:rsidRPr="008F65E6">
            <w:rPr>
              <w:lang w:val="en-ZA"/>
            </w:rPr>
            <w:t>Table of Contents</w:t>
          </w:r>
        </w:p>
        <w:p w:rsidR="00FC3D4F" w:rsidRPr="00FC3D4F" w:rsidRDefault="00FC3D4F" w:rsidP="00FC3D4F">
          <w:pPr>
            <w:pStyle w:val="TOC2"/>
            <w:rPr>
              <w:u w:val="single"/>
              <w:lang w:val="en-ZA"/>
            </w:rPr>
          </w:pPr>
          <w:r w:rsidRPr="00FC3D4F">
            <w:rPr>
              <w:u w:val="single"/>
              <w:lang w:val="en-ZA"/>
            </w:rPr>
            <w:t>Chapter 1</w:t>
          </w:r>
        </w:p>
        <w:p w:rsidR="00235BA5" w:rsidRDefault="00AC7C0B">
          <w:pPr>
            <w:pStyle w:val="TOC2"/>
            <w:rPr>
              <w:rFonts w:asciiTheme="minorHAnsi" w:eastAsiaTheme="minorEastAsia" w:hAnsiTheme="minorHAnsi" w:cstheme="minorBidi"/>
              <w:szCs w:val="22"/>
              <w:lang w:eastAsia="en-GB"/>
            </w:rPr>
          </w:pPr>
          <w:r w:rsidRPr="008F65E6">
            <w:rPr>
              <w:lang w:val="en-ZA"/>
            </w:rPr>
            <w:fldChar w:fldCharType="begin"/>
          </w:r>
          <w:r w:rsidRPr="008F65E6">
            <w:rPr>
              <w:lang w:val="en-ZA"/>
            </w:rPr>
            <w:instrText xml:space="preserve"> TOC \o "1-3" \h \z \u </w:instrText>
          </w:r>
          <w:r w:rsidRPr="008F65E6">
            <w:rPr>
              <w:lang w:val="en-ZA"/>
            </w:rPr>
            <w:fldChar w:fldCharType="separate"/>
          </w:r>
          <w:hyperlink w:anchor="_Toc515714954" w:history="1">
            <w:r w:rsidR="00235BA5" w:rsidRPr="00C11333">
              <w:rPr>
                <w:rStyle w:val="Hyperlink"/>
                <w:lang w:val="en-ZA"/>
              </w:rPr>
              <w:t>1.1</w:t>
            </w:r>
            <w:r w:rsidR="00235BA5">
              <w:rPr>
                <w:rFonts w:asciiTheme="minorHAnsi" w:eastAsiaTheme="minorEastAsia" w:hAnsiTheme="minorHAnsi" w:cstheme="minorBidi"/>
                <w:szCs w:val="22"/>
                <w:lang w:eastAsia="en-GB"/>
              </w:rPr>
              <w:tab/>
            </w:r>
            <w:r w:rsidR="00235BA5" w:rsidRPr="00C11333">
              <w:rPr>
                <w:rStyle w:val="Hyperlink"/>
                <w:lang w:val="en-ZA"/>
              </w:rPr>
              <w:t>Introduction</w:t>
            </w:r>
            <w:r w:rsidR="00235BA5">
              <w:rPr>
                <w:webHidden/>
              </w:rPr>
              <w:tab/>
            </w:r>
            <w:r w:rsidR="00235BA5">
              <w:rPr>
                <w:webHidden/>
              </w:rPr>
              <w:fldChar w:fldCharType="begin"/>
            </w:r>
            <w:r w:rsidR="00235BA5">
              <w:rPr>
                <w:webHidden/>
              </w:rPr>
              <w:instrText xml:space="preserve"> PAGEREF _Toc515714954 \h </w:instrText>
            </w:r>
            <w:r w:rsidR="00235BA5">
              <w:rPr>
                <w:webHidden/>
              </w:rPr>
            </w:r>
            <w:r w:rsidR="00235BA5">
              <w:rPr>
                <w:webHidden/>
              </w:rPr>
              <w:fldChar w:fldCharType="separate"/>
            </w:r>
            <w:r w:rsidR="00235BA5">
              <w:rPr>
                <w:webHidden/>
              </w:rPr>
              <w:t>8</w:t>
            </w:r>
            <w:r w:rsidR="00235BA5">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55" w:history="1">
            <w:r w:rsidRPr="00C11333">
              <w:rPr>
                <w:rStyle w:val="Hyperlink"/>
                <w:lang w:val="en-ZA"/>
              </w:rPr>
              <w:t>1.2</w:t>
            </w:r>
            <w:r>
              <w:rPr>
                <w:rFonts w:asciiTheme="minorHAnsi" w:eastAsiaTheme="minorEastAsia" w:hAnsiTheme="minorHAnsi" w:cstheme="minorBidi"/>
                <w:szCs w:val="22"/>
                <w:lang w:eastAsia="en-GB"/>
              </w:rPr>
              <w:tab/>
            </w:r>
            <w:r w:rsidRPr="00C11333">
              <w:rPr>
                <w:rStyle w:val="Hyperlink"/>
                <w:lang w:val="en-ZA"/>
              </w:rPr>
              <w:t>Background</w:t>
            </w:r>
            <w:r>
              <w:rPr>
                <w:webHidden/>
              </w:rPr>
              <w:tab/>
            </w:r>
            <w:r>
              <w:rPr>
                <w:webHidden/>
              </w:rPr>
              <w:fldChar w:fldCharType="begin"/>
            </w:r>
            <w:r>
              <w:rPr>
                <w:webHidden/>
              </w:rPr>
              <w:instrText xml:space="preserve"> PAGEREF _Toc515714955 \h </w:instrText>
            </w:r>
            <w:r>
              <w:rPr>
                <w:webHidden/>
              </w:rPr>
            </w:r>
            <w:r>
              <w:rPr>
                <w:webHidden/>
              </w:rPr>
              <w:fldChar w:fldCharType="separate"/>
            </w:r>
            <w:r>
              <w:rPr>
                <w:webHidden/>
              </w:rPr>
              <w:t>8</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56" w:history="1">
            <w:r w:rsidRPr="00C11333">
              <w:rPr>
                <w:rStyle w:val="Hyperlink"/>
                <w:lang w:val="en-ZA"/>
              </w:rPr>
              <w:t>1.3</w:t>
            </w:r>
            <w:r>
              <w:rPr>
                <w:rFonts w:asciiTheme="minorHAnsi" w:eastAsiaTheme="minorEastAsia" w:hAnsiTheme="minorHAnsi" w:cstheme="minorBidi"/>
                <w:szCs w:val="22"/>
                <w:lang w:eastAsia="en-GB"/>
              </w:rPr>
              <w:tab/>
            </w:r>
            <w:r w:rsidRPr="00C11333">
              <w:rPr>
                <w:rStyle w:val="Hyperlink"/>
                <w:lang w:val="en-ZA"/>
              </w:rPr>
              <w:t>Problem Statement</w:t>
            </w:r>
            <w:r>
              <w:rPr>
                <w:webHidden/>
              </w:rPr>
              <w:tab/>
            </w:r>
            <w:r>
              <w:rPr>
                <w:webHidden/>
              </w:rPr>
              <w:fldChar w:fldCharType="begin"/>
            </w:r>
            <w:r>
              <w:rPr>
                <w:webHidden/>
              </w:rPr>
              <w:instrText xml:space="preserve"> PAGEREF _Toc515714956 \h </w:instrText>
            </w:r>
            <w:r>
              <w:rPr>
                <w:webHidden/>
              </w:rPr>
            </w:r>
            <w:r>
              <w:rPr>
                <w:webHidden/>
              </w:rPr>
              <w:fldChar w:fldCharType="separate"/>
            </w:r>
            <w:r>
              <w:rPr>
                <w:webHidden/>
              </w:rPr>
              <w:t>8</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57" w:history="1">
            <w:r w:rsidRPr="00C11333">
              <w:rPr>
                <w:rStyle w:val="Hyperlink"/>
                <w:lang w:val="en-ZA"/>
              </w:rPr>
              <w:t>1.4</w:t>
            </w:r>
            <w:r>
              <w:rPr>
                <w:rFonts w:asciiTheme="minorHAnsi" w:eastAsiaTheme="minorEastAsia" w:hAnsiTheme="minorHAnsi" w:cstheme="minorBidi"/>
                <w:szCs w:val="22"/>
                <w:lang w:eastAsia="en-GB"/>
              </w:rPr>
              <w:tab/>
            </w:r>
            <w:r w:rsidRPr="00C11333">
              <w:rPr>
                <w:rStyle w:val="Hyperlink"/>
                <w:lang w:val="en-ZA"/>
              </w:rPr>
              <w:t>Envisaged Solution</w:t>
            </w:r>
            <w:r>
              <w:rPr>
                <w:webHidden/>
              </w:rPr>
              <w:tab/>
            </w:r>
            <w:r>
              <w:rPr>
                <w:webHidden/>
              </w:rPr>
              <w:fldChar w:fldCharType="begin"/>
            </w:r>
            <w:r>
              <w:rPr>
                <w:webHidden/>
              </w:rPr>
              <w:instrText xml:space="preserve"> PAGEREF _Toc515714957 \h </w:instrText>
            </w:r>
            <w:r>
              <w:rPr>
                <w:webHidden/>
              </w:rPr>
            </w:r>
            <w:r>
              <w:rPr>
                <w:webHidden/>
              </w:rPr>
              <w:fldChar w:fldCharType="separate"/>
            </w:r>
            <w:r>
              <w:rPr>
                <w:webHidden/>
              </w:rPr>
              <w:t>9</w:t>
            </w:r>
            <w:r>
              <w:rPr>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3" w:history="1">
            <w:r w:rsidRPr="00C11333">
              <w:rPr>
                <w:rStyle w:val="Hyperlink"/>
                <w:noProof/>
                <w:lang w:val="en-ZA"/>
              </w:rPr>
              <w:t>1.4.1</w:t>
            </w:r>
            <w:r>
              <w:rPr>
                <w:rFonts w:cstheme="minorBidi"/>
                <w:noProof/>
                <w:szCs w:val="22"/>
                <w:lang w:val="en-GB" w:eastAsia="en-GB"/>
              </w:rPr>
              <w:tab/>
            </w:r>
            <w:r w:rsidRPr="00C11333">
              <w:rPr>
                <w:rStyle w:val="Hyperlink"/>
                <w:noProof/>
                <w:lang w:val="en-ZA"/>
              </w:rPr>
              <w:t>Alternative Solution</w:t>
            </w:r>
            <w:r>
              <w:rPr>
                <w:noProof/>
                <w:webHidden/>
              </w:rPr>
              <w:tab/>
            </w:r>
            <w:r>
              <w:rPr>
                <w:noProof/>
                <w:webHidden/>
              </w:rPr>
              <w:fldChar w:fldCharType="begin"/>
            </w:r>
            <w:r>
              <w:rPr>
                <w:noProof/>
                <w:webHidden/>
              </w:rPr>
              <w:instrText xml:space="preserve"> PAGEREF _Toc515714963 \h </w:instrText>
            </w:r>
            <w:r>
              <w:rPr>
                <w:noProof/>
                <w:webHidden/>
              </w:rPr>
            </w:r>
            <w:r>
              <w:rPr>
                <w:noProof/>
                <w:webHidden/>
              </w:rPr>
              <w:fldChar w:fldCharType="separate"/>
            </w:r>
            <w:r>
              <w:rPr>
                <w:noProof/>
                <w:webHidden/>
              </w:rPr>
              <w:t>9</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4" w:history="1">
            <w:r w:rsidRPr="00C11333">
              <w:rPr>
                <w:rStyle w:val="Hyperlink"/>
                <w:noProof/>
                <w:lang w:val="en-ZA"/>
              </w:rPr>
              <w:t>1.4.2</w:t>
            </w:r>
            <w:r>
              <w:rPr>
                <w:rFonts w:cstheme="minorBidi"/>
                <w:noProof/>
                <w:szCs w:val="22"/>
                <w:lang w:val="en-GB" w:eastAsia="en-GB"/>
              </w:rPr>
              <w:tab/>
            </w:r>
            <w:r w:rsidRPr="00C11333">
              <w:rPr>
                <w:rStyle w:val="Hyperlink"/>
                <w:noProof/>
                <w:lang w:val="en-ZA"/>
              </w:rPr>
              <w:t>Project Objectives</w:t>
            </w:r>
            <w:r>
              <w:rPr>
                <w:noProof/>
                <w:webHidden/>
              </w:rPr>
              <w:tab/>
            </w:r>
            <w:r>
              <w:rPr>
                <w:noProof/>
                <w:webHidden/>
              </w:rPr>
              <w:fldChar w:fldCharType="begin"/>
            </w:r>
            <w:r>
              <w:rPr>
                <w:noProof/>
                <w:webHidden/>
              </w:rPr>
              <w:instrText xml:space="preserve"> PAGEREF _Toc515714964 \h </w:instrText>
            </w:r>
            <w:r>
              <w:rPr>
                <w:noProof/>
                <w:webHidden/>
              </w:rPr>
            </w:r>
            <w:r>
              <w:rPr>
                <w:noProof/>
                <w:webHidden/>
              </w:rPr>
              <w:fldChar w:fldCharType="separate"/>
            </w:r>
            <w:r>
              <w:rPr>
                <w:noProof/>
                <w:webHidden/>
              </w:rPr>
              <w:t>9</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5" w:history="1">
            <w:r w:rsidRPr="00C11333">
              <w:rPr>
                <w:rStyle w:val="Hyperlink"/>
                <w:noProof/>
                <w:lang w:val="en-ZA"/>
              </w:rPr>
              <w:t>1.4.3</w:t>
            </w:r>
            <w:r>
              <w:rPr>
                <w:rFonts w:cstheme="minorBidi"/>
                <w:noProof/>
                <w:szCs w:val="22"/>
                <w:lang w:val="en-GB" w:eastAsia="en-GB"/>
              </w:rPr>
              <w:tab/>
            </w:r>
            <w:r w:rsidRPr="00C11333">
              <w:rPr>
                <w:rStyle w:val="Hyperlink"/>
                <w:noProof/>
                <w:lang w:val="en-ZA"/>
              </w:rPr>
              <w:t>Project Scope</w:t>
            </w:r>
            <w:r>
              <w:rPr>
                <w:noProof/>
                <w:webHidden/>
              </w:rPr>
              <w:tab/>
            </w:r>
            <w:r>
              <w:rPr>
                <w:noProof/>
                <w:webHidden/>
              </w:rPr>
              <w:fldChar w:fldCharType="begin"/>
            </w:r>
            <w:r>
              <w:rPr>
                <w:noProof/>
                <w:webHidden/>
              </w:rPr>
              <w:instrText xml:space="preserve"> PAGEREF _Toc515714965 \h </w:instrText>
            </w:r>
            <w:r>
              <w:rPr>
                <w:noProof/>
                <w:webHidden/>
              </w:rPr>
            </w:r>
            <w:r>
              <w:rPr>
                <w:noProof/>
                <w:webHidden/>
              </w:rPr>
              <w:fldChar w:fldCharType="separate"/>
            </w:r>
            <w:r>
              <w:rPr>
                <w:noProof/>
                <w:webHidden/>
              </w:rPr>
              <w:t>10</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6" w:history="1">
            <w:r w:rsidRPr="00C11333">
              <w:rPr>
                <w:rStyle w:val="Hyperlink"/>
                <w:noProof/>
                <w:lang w:val="en-ZA"/>
              </w:rPr>
              <w:t>1.4.4</w:t>
            </w:r>
            <w:r>
              <w:rPr>
                <w:rFonts w:cstheme="minorBidi"/>
                <w:noProof/>
                <w:szCs w:val="22"/>
                <w:lang w:val="en-GB" w:eastAsia="en-GB"/>
              </w:rPr>
              <w:tab/>
            </w:r>
            <w:r w:rsidRPr="00C11333">
              <w:rPr>
                <w:rStyle w:val="Hyperlink"/>
                <w:noProof/>
                <w:lang w:val="en-ZA"/>
              </w:rPr>
              <w:t>Proposed Solution</w:t>
            </w:r>
            <w:r>
              <w:rPr>
                <w:noProof/>
                <w:webHidden/>
              </w:rPr>
              <w:tab/>
            </w:r>
            <w:r>
              <w:rPr>
                <w:noProof/>
                <w:webHidden/>
              </w:rPr>
              <w:fldChar w:fldCharType="begin"/>
            </w:r>
            <w:r>
              <w:rPr>
                <w:noProof/>
                <w:webHidden/>
              </w:rPr>
              <w:instrText xml:space="preserve"> PAGEREF _Toc515714966 \h </w:instrText>
            </w:r>
            <w:r>
              <w:rPr>
                <w:noProof/>
                <w:webHidden/>
              </w:rPr>
            </w:r>
            <w:r>
              <w:rPr>
                <w:noProof/>
                <w:webHidden/>
              </w:rPr>
              <w:fldChar w:fldCharType="separate"/>
            </w:r>
            <w:r>
              <w:rPr>
                <w:noProof/>
                <w:webHidden/>
              </w:rPr>
              <w:t>11</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7" w:history="1">
            <w:r w:rsidRPr="00C11333">
              <w:rPr>
                <w:rStyle w:val="Hyperlink"/>
                <w:noProof/>
                <w:lang w:val="en-ZA"/>
              </w:rPr>
              <w:t>1.4.5</w:t>
            </w:r>
            <w:r>
              <w:rPr>
                <w:rFonts w:cstheme="minorBidi"/>
                <w:noProof/>
                <w:szCs w:val="22"/>
                <w:lang w:val="en-GB" w:eastAsia="en-GB"/>
              </w:rPr>
              <w:tab/>
            </w:r>
            <w:r w:rsidRPr="00C11333">
              <w:rPr>
                <w:rStyle w:val="Hyperlink"/>
                <w:noProof/>
                <w:lang w:val="en-ZA"/>
              </w:rPr>
              <w:t>Project Testability</w:t>
            </w:r>
            <w:r>
              <w:rPr>
                <w:noProof/>
                <w:webHidden/>
              </w:rPr>
              <w:tab/>
            </w:r>
            <w:r>
              <w:rPr>
                <w:noProof/>
                <w:webHidden/>
              </w:rPr>
              <w:fldChar w:fldCharType="begin"/>
            </w:r>
            <w:r>
              <w:rPr>
                <w:noProof/>
                <w:webHidden/>
              </w:rPr>
              <w:instrText xml:space="preserve"> PAGEREF _Toc515714967 \h </w:instrText>
            </w:r>
            <w:r>
              <w:rPr>
                <w:noProof/>
                <w:webHidden/>
              </w:rPr>
            </w:r>
            <w:r>
              <w:rPr>
                <w:noProof/>
                <w:webHidden/>
              </w:rPr>
              <w:fldChar w:fldCharType="separate"/>
            </w:r>
            <w:r>
              <w:rPr>
                <w:noProof/>
                <w:webHidden/>
              </w:rPr>
              <w:t>12</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8" w:history="1">
            <w:r w:rsidRPr="00C11333">
              <w:rPr>
                <w:rStyle w:val="Hyperlink"/>
                <w:noProof/>
                <w:lang w:val="en-ZA"/>
              </w:rPr>
              <w:t>1.4.6</w:t>
            </w:r>
            <w:r>
              <w:rPr>
                <w:rFonts w:cstheme="minorBidi"/>
                <w:noProof/>
                <w:szCs w:val="22"/>
                <w:lang w:val="en-GB" w:eastAsia="en-GB"/>
              </w:rPr>
              <w:tab/>
            </w:r>
            <w:r w:rsidRPr="00C11333">
              <w:rPr>
                <w:rStyle w:val="Hyperlink"/>
                <w:noProof/>
                <w:lang w:val="en-ZA"/>
              </w:rPr>
              <w:t>Project Deliverables</w:t>
            </w:r>
            <w:r>
              <w:rPr>
                <w:noProof/>
                <w:webHidden/>
              </w:rPr>
              <w:tab/>
            </w:r>
            <w:r>
              <w:rPr>
                <w:noProof/>
                <w:webHidden/>
              </w:rPr>
              <w:fldChar w:fldCharType="begin"/>
            </w:r>
            <w:r>
              <w:rPr>
                <w:noProof/>
                <w:webHidden/>
              </w:rPr>
              <w:instrText xml:space="preserve"> PAGEREF _Toc515714968 \h </w:instrText>
            </w:r>
            <w:r>
              <w:rPr>
                <w:noProof/>
                <w:webHidden/>
              </w:rPr>
            </w:r>
            <w:r>
              <w:rPr>
                <w:noProof/>
                <w:webHidden/>
              </w:rPr>
              <w:fldChar w:fldCharType="separate"/>
            </w:r>
            <w:r>
              <w:rPr>
                <w:noProof/>
                <w:webHidden/>
              </w:rPr>
              <w:t>12</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69" w:history="1">
            <w:r w:rsidRPr="00C11333">
              <w:rPr>
                <w:rStyle w:val="Hyperlink"/>
                <w:noProof/>
                <w:lang w:val="en-ZA"/>
              </w:rPr>
              <w:t>1.4.7</w:t>
            </w:r>
            <w:r>
              <w:rPr>
                <w:rFonts w:cstheme="minorBidi"/>
                <w:noProof/>
                <w:szCs w:val="22"/>
                <w:lang w:val="en-GB" w:eastAsia="en-GB"/>
              </w:rPr>
              <w:tab/>
            </w:r>
            <w:r w:rsidRPr="00C11333">
              <w:rPr>
                <w:rStyle w:val="Hyperlink"/>
                <w:noProof/>
                <w:lang w:val="en-ZA"/>
              </w:rPr>
              <w:t>Project Limitations</w:t>
            </w:r>
            <w:r>
              <w:rPr>
                <w:noProof/>
                <w:webHidden/>
              </w:rPr>
              <w:tab/>
            </w:r>
            <w:r>
              <w:rPr>
                <w:noProof/>
                <w:webHidden/>
              </w:rPr>
              <w:fldChar w:fldCharType="begin"/>
            </w:r>
            <w:r>
              <w:rPr>
                <w:noProof/>
                <w:webHidden/>
              </w:rPr>
              <w:instrText xml:space="preserve"> PAGEREF _Toc515714969 \h </w:instrText>
            </w:r>
            <w:r>
              <w:rPr>
                <w:noProof/>
                <w:webHidden/>
              </w:rPr>
            </w:r>
            <w:r>
              <w:rPr>
                <w:noProof/>
                <w:webHidden/>
              </w:rPr>
              <w:fldChar w:fldCharType="separate"/>
            </w:r>
            <w:r>
              <w:rPr>
                <w:noProof/>
                <w:webHidden/>
              </w:rPr>
              <w:t>13</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70" w:history="1">
            <w:r w:rsidRPr="00C11333">
              <w:rPr>
                <w:rStyle w:val="Hyperlink"/>
                <w:noProof/>
                <w:lang w:val="en-ZA"/>
              </w:rPr>
              <w:t>1.4.8</w:t>
            </w:r>
            <w:r>
              <w:rPr>
                <w:rFonts w:cstheme="minorBidi"/>
                <w:noProof/>
                <w:szCs w:val="22"/>
                <w:lang w:val="en-GB" w:eastAsia="en-GB"/>
              </w:rPr>
              <w:tab/>
            </w:r>
            <w:r w:rsidRPr="00C11333">
              <w:rPr>
                <w:rStyle w:val="Hyperlink"/>
                <w:noProof/>
                <w:lang w:val="en-ZA"/>
              </w:rPr>
              <w:t>Project Safety</w:t>
            </w:r>
            <w:r>
              <w:rPr>
                <w:noProof/>
                <w:webHidden/>
              </w:rPr>
              <w:tab/>
            </w:r>
            <w:r>
              <w:rPr>
                <w:noProof/>
                <w:webHidden/>
              </w:rPr>
              <w:fldChar w:fldCharType="begin"/>
            </w:r>
            <w:r>
              <w:rPr>
                <w:noProof/>
                <w:webHidden/>
              </w:rPr>
              <w:instrText xml:space="preserve"> PAGEREF _Toc515714970 \h </w:instrText>
            </w:r>
            <w:r>
              <w:rPr>
                <w:noProof/>
                <w:webHidden/>
              </w:rPr>
            </w:r>
            <w:r>
              <w:rPr>
                <w:noProof/>
                <w:webHidden/>
              </w:rPr>
              <w:fldChar w:fldCharType="separate"/>
            </w:r>
            <w:r>
              <w:rPr>
                <w:noProof/>
                <w:webHidden/>
              </w:rPr>
              <w:t>13</w:t>
            </w:r>
            <w:r>
              <w:rPr>
                <w:noProof/>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71" w:history="1">
            <w:r w:rsidRPr="00C11333">
              <w:rPr>
                <w:rStyle w:val="Hyperlink"/>
                <w:lang w:val="en-ZA"/>
              </w:rPr>
              <w:t>1.5</w:t>
            </w:r>
            <w:r>
              <w:rPr>
                <w:rFonts w:asciiTheme="minorHAnsi" w:eastAsiaTheme="minorEastAsia" w:hAnsiTheme="minorHAnsi" w:cstheme="minorBidi"/>
                <w:szCs w:val="22"/>
                <w:lang w:eastAsia="en-GB"/>
              </w:rPr>
              <w:tab/>
            </w:r>
            <w:r w:rsidRPr="00C11333">
              <w:rPr>
                <w:rStyle w:val="Hyperlink"/>
                <w:lang w:val="en-ZA"/>
              </w:rPr>
              <w:t>Project Plan</w:t>
            </w:r>
            <w:r>
              <w:rPr>
                <w:webHidden/>
              </w:rPr>
              <w:tab/>
            </w:r>
            <w:r>
              <w:rPr>
                <w:webHidden/>
              </w:rPr>
              <w:fldChar w:fldCharType="begin"/>
            </w:r>
            <w:r>
              <w:rPr>
                <w:webHidden/>
              </w:rPr>
              <w:instrText xml:space="preserve"> PAGEREF _Toc515714971 \h </w:instrText>
            </w:r>
            <w:r>
              <w:rPr>
                <w:webHidden/>
              </w:rPr>
            </w:r>
            <w:r>
              <w:rPr>
                <w:webHidden/>
              </w:rPr>
              <w:fldChar w:fldCharType="separate"/>
            </w:r>
            <w:r>
              <w:rPr>
                <w:webHidden/>
              </w:rPr>
              <w:t>14</w:t>
            </w:r>
            <w:r>
              <w:rPr>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73" w:history="1">
            <w:r w:rsidRPr="00C11333">
              <w:rPr>
                <w:rStyle w:val="Hyperlink"/>
                <w:noProof/>
                <w:lang w:val="en-ZA"/>
              </w:rPr>
              <w:t>1.5.1</w:t>
            </w:r>
            <w:r>
              <w:rPr>
                <w:rFonts w:cstheme="minorBidi"/>
                <w:noProof/>
                <w:szCs w:val="22"/>
                <w:lang w:val="en-GB" w:eastAsia="en-GB"/>
              </w:rPr>
              <w:tab/>
            </w:r>
            <w:r w:rsidRPr="00C11333">
              <w:rPr>
                <w:rStyle w:val="Hyperlink"/>
                <w:noProof/>
                <w:lang w:val="en-ZA"/>
              </w:rPr>
              <w:t>Methodology</w:t>
            </w:r>
            <w:r>
              <w:rPr>
                <w:noProof/>
                <w:webHidden/>
              </w:rPr>
              <w:tab/>
            </w:r>
            <w:r>
              <w:rPr>
                <w:noProof/>
                <w:webHidden/>
              </w:rPr>
              <w:fldChar w:fldCharType="begin"/>
            </w:r>
            <w:r>
              <w:rPr>
                <w:noProof/>
                <w:webHidden/>
              </w:rPr>
              <w:instrText xml:space="preserve"> PAGEREF _Toc515714973 \h </w:instrText>
            </w:r>
            <w:r>
              <w:rPr>
                <w:noProof/>
                <w:webHidden/>
              </w:rPr>
            </w:r>
            <w:r>
              <w:rPr>
                <w:noProof/>
                <w:webHidden/>
              </w:rPr>
              <w:fldChar w:fldCharType="separate"/>
            </w:r>
            <w:r>
              <w:rPr>
                <w:noProof/>
                <w:webHidden/>
              </w:rPr>
              <w:t>14</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74" w:history="1">
            <w:r w:rsidRPr="00C11333">
              <w:rPr>
                <w:rStyle w:val="Hyperlink"/>
                <w:noProof/>
                <w:lang w:val="en-ZA"/>
              </w:rPr>
              <w:t>1.5.2</w:t>
            </w:r>
            <w:r>
              <w:rPr>
                <w:rFonts w:cstheme="minorBidi"/>
                <w:noProof/>
                <w:szCs w:val="22"/>
                <w:lang w:val="en-GB" w:eastAsia="en-GB"/>
              </w:rPr>
              <w:tab/>
            </w:r>
            <w:r w:rsidRPr="00C11333">
              <w:rPr>
                <w:rStyle w:val="Hyperlink"/>
                <w:noProof/>
                <w:lang w:val="en-ZA"/>
              </w:rPr>
              <w:t>Work Breakdown Structure</w:t>
            </w:r>
            <w:r>
              <w:rPr>
                <w:noProof/>
                <w:webHidden/>
              </w:rPr>
              <w:tab/>
            </w:r>
            <w:r>
              <w:rPr>
                <w:noProof/>
                <w:webHidden/>
              </w:rPr>
              <w:fldChar w:fldCharType="begin"/>
            </w:r>
            <w:r>
              <w:rPr>
                <w:noProof/>
                <w:webHidden/>
              </w:rPr>
              <w:instrText xml:space="preserve"> PAGEREF _Toc515714974 \h </w:instrText>
            </w:r>
            <w:r>
              <w:rPr>
                <w:noProof/>
                <w:webHidden/>
              </w:rPr>
            </w:r>
            <w:r>
              <w:rPr>
                <w:noProof/>
                <w:webHidden/>
              </w:rPr>
              <w:fldChar w:fldCharType="separate"/>
            </w:r>
            <w:r>
              <w:rPr>
                <w:noProof/>
                <w:webHidden/>
              </w:rPr>
              <w:t>15</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4975" w:history="1">
            <w:r w:rsidRPr="00C11333">
              <w:rPr>
                <w:rStyle w:val="Hyperlink"/>
                <w:noProof/>
                <w:lang w:val="en-ZA"/>
              </w:rPr>
              <w:t>1.5.3</w:t>
            </w:r>
            <w:r>
              <w:rPr>
                <w:rFonts w:cstheme="minorBidi"/>
                <w:noProof/>
                <w:szCs w:val="22"/>
                <w:lang w:val="en-GB" w:eastAsia="en-GB"/>
              </w:rPr>
              <w:tab/>
            </w:r>
            <w:r w:rsidRPr="00C11333">
              <w:rPr>
                <w:rStyle w:val="Hyperlink"/>
                <w:noProof/>
                <w:lang w:val="en-ZA"/>
              </w:rPr>
              <w:t>Project Feasibility</w:t>
            </w:r>
            <w:r>
              <w:rPr>
                <w:noProof/>
                <w:webHidden/>
              </w:rPr>
              <w:tab/>
            </w:r>
            <w:r>
              <w:rPr>
                <w:noProof/>
                <w:webHidden/>
              </w:rPr>
              <w:fldChar w:fldCharType="begin"/>
            </w:r>
            <w:r>
              <w:rPr>
                <w:noProof/>
                <w:webHidden/>
              </w:rPr>
              <w:instrText xml:space="preserve"> PAGEREF _Toc515714975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76"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1</w:t>
            </w:r>
            <w:r>
              <w:rPr>
                <w:noProof/>
                <w:webHidden/>
              </w:rPr>
              <w:tab/>
            </w:r>
            <w:r>
              <w:rPr>
                <w:noProof/>
                <w:webHidden/>
              </w:rPr>
              <w:fldChar w:fldCharType="begin"/>
            </w:r>
            <w:r>
              <w:rPr>
                <w:noProof/>
                <w:webHidden/>
              </w:rPr>
              <w:instrText xml:space="preserve"> PAGEREF _Toc515714976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77"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2</w:t>
            </w:r>
            <w:r>
              <w:rPr>
                <w:noProof/>
                <w:webHidden/>
              </w:rPr>
              <w:tab/>
            </w:r>
            <w:r>
              <w:rPr>
                <w:noProof/>
                <w:webHidden/>
              </w:rPr>
              <w:fldChar w:fldCharType="begin"/>
            </w:r>
            <w:r>
              <w:rPr>
                <w:noProof/>
                <w:webHidden/>
              </w:rPr>
              <w:instrText xml:space="preserve"> PAGEREF _Toc515714977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78"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3</w:t>
            </w:r>
            <w:r>
              <w:rPr>
                <w:noProof/>
                <w:webHidden/>
              </w:rPr>
              <w:tab/>
            </w:r>
            <w:r>
              <w:rPr>
                <w:noProof/>
                <w:webHidden/>
              </w:rPr>
              <w:fldChar w:fldCharType="begin"/>
            </w:r>
            <w:r>
              <w:rPr>
                <w:noProof/>
                <w:webHidden/>
              </w:rPr>
              <w:instrText xml:space="preserve"> PAGEREF _Toc515714978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79"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4</w:t>
            </w:r>
            <w:r>
              <w:rPr>
                <w:noProof/>
                <w:webHidden/>
              </w:rPr>
              <w:tab/>
            </w:r>
            <w:r>
              <w:rPr>
                <w:noProof/>
                <w:webHidden/>
              </w:rPr>
              <w:fldChar w:fldCharType="begin"/>
            </w:r>
            <w:r>
              <w:rPr>
                <w:noProof/>
                <w:webHidden/>
              </w:rPr>
              <w:instrText xml:space="preserve"> PAGEREF _Toc515714979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80"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w:t>
            </w:r>
            <w:r>
              <w:rPr>
                <w:noProof/>
                <w:webHidden/>
              </w:rPr>
              <w:tab/>
            </w:r>
            <w:r>
              <w:rPr>
                <w:noProof/>
                <w:webHidden/>
              </w:rPr>
              <w:fldChar w:fldCharType="begin"/>
            </w:r>
            <w:r>
              <w:rPr>
                <w:noProof/>
                <w:webHidden/>
              </w:rPr>
              <w:instrText xml:space="preserve"> PAGEREF _Toc515714980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81"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1</w:t>
            </w:r>
            <w:r>
              <w:rPr>
                <w:noProof/>
                <w:webHidden/>
              </w:rPr>
              <w:tab/>
            </w:r>
            <w:r>
              <w:rPr>
                <w:noProof/>
                <w:webHidden/>
              </w:rPr>
              <w:fldChar w:fldCharType="begin"/>
            </w:r>
            <w:r>
              <w:rPr>
                <w:noProof/>
                <w:webHidden/>
              </w:rPr>
              <w:instrText xml:space="preserve"> PAGEREF _Toc515714981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82"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2</w:t>
            </w:r>
            <w:r>
              <w:rPr>
                <w:noProof/>
                <w:webHidden/>
              </w:rPr>
              <w:tab/>
            </w:r>
            <w:r>
              <w:rPr>
                <w:noProof/>
                <w:webHidden/>
              </w:rPr>
              <w:fldChar w:fldCharType="begin"/>
            </w:r>
            <w:r>
              <w:rPr>
                <w:noProof/>
                <w:webHidden/>
              </w:rPr>
              <w:instrText xml:space="preserve"> PAGEREF _Toc515714982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4983" w:history="1">
            <w:r w:rsidRPr="00C11333">
              <w:rPr>
                <w:rStyle w:val="Hyperlink"/>
                <w:rFonts w:ascii="Times New Roman" w:eastAsia="Calibri" w:hAnsi="Times New Roman" w:cs="Times New Roman"/>
                <w:noProof/>
                <w:snapToGrid w:val="0"/>
                <w:w w:val="0"/>
                <w:u w:color="000000"/>
                <w:bdr w:val="none" w:sz="0" w:space="0" w:color="000000"/>
                <w:shd w:val="clear" w:color="000000" w:fill="000000"/>
                <w:lang w:val="x-none" w:eastAsia="x-none" w:bidi="x-none"/>
                <w14:scene3d>
                  <w14:camera w14:prst="orthographicFront"/>
                  <w14:lightRig w14:rig="threePt" w14:dir="t">
                    <w14:rot w14:lat="0" w14:lon="0" w14:rev="0"/>
                  </w14:lightRig>
                </w14:scene3d>
              </w:rPr>
              <w:t>1.5.3</w:t>
            </w:r>
            <w:r>
              <w:rPr>
                <w:noProof/>
                <w:webHidden/>
              </w:rPr>
              <w:tab/>
            </w:r>
            <w:r>
              <w:rPr>
                <w:noProof/>
                <w:webHidden/>
              </w:rPr>
              <w:fldChar w:fldCharType="begin"/>
            </w:r>
            <w:r>
              <w:rPr>
                <w:noProof/>
                <w:webHidden/>
              </w:rPr>
              <w:instrText xml:space="preserve"> PAGEREF _Toc515714983 \h </w:instrText>
            </w:r>
            <w:r>
              <w:rPr>
                <w:noProof/>
                <w:webHidden/>
              </w:rPr>
            </w:r>
            <w:r>
              <w:rPr>
                <w:noProof/>
                <w:webHidden/>
              </w:rPr>
              <w:fldChar w:fldCharType="separate"/>
            </w:r>
            <w:r>
              <w:rPr>
                <w:noProof/>
                <w:webHidden/>
              </w:rPr>
              <w:t>17</w:t>
            </w:r>
            <w:r>
              <w:rPr>
                <w:noProof/>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84" w:history="1">
            <w:r w:rsidRPr="00C11333">
              <w:rPr>
                <w:rStyle w:val="Hyperlink"/>
                <w:lang w:val="en-ZA"/>
              </w:rPr>
              <w:t>1.6</w:t>
            </w:r>
            <w:r>
              <w:rPr>
                <w:rFonts w:asciiTheme="minorHAnsi" w:eastAsiaTheme="minorEastAsia" w:hAnsiTheme="minorHAnsi" w:cstheme="minorBidi"/>
                <w:szCs w:val="22"/>
                <w:lang w:eastAsia="en-GB"/>
              </w:rPr>
              <w:tab/>
            </w:r>
            <w:r w:rsidRPr="00C11333">
              <w:rPr>
                <w:rStyle w:val="Hyperlink"/>
                <w:lang w:val="en-ZA"/>
              </w:rPr>
              <w:t>Conclusion</w:t>
            </w:r>
            <w:r>
              <w:rPr>
                <w:webHidden/>
              </w:rPr>
              <w:tab/>
            </w:r>
            <w:r>
              <w:rPr>
                <w:webHidden/>
              </w:rPr>
              <w:fldChar w:fldCharType="begin"/>
            </w:r>
            <w:r>
              <w:rPr>
                <w:webHidden/>
              </w:rPr>
              <w:instrText xml:space="preserve"> PAGEREF _Toc515714984 \h </w:instrText>
            </w:r>
            <w:r>
              <w:rPr>
                <w:webHidden/>
              </w:rPr>
            </w:r>
            <w:r>
              <w:rPr>
                <w:webHidden/>
              </w:rPr>
              <w:fldChar w:fldCharType="separate"/>
            </w:r>
            <w:r>
              <w:rPr>
                <w:webHidden/>
              </w:rPr>
              <w:t>20</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88" w:history="1">
            <w:r w:rsidRPr="00C11333">
              <w:rPr>
                <w:rStyle w:val="Hyperlink"/>
                <w:lang w:val="en-ZA"/>
              </w:rPr>
              <w:t>2.1</w:t>
            </w:r>
            <w:r>
              <w:rPr>
                <w:rFonts w:asciiTheme="minorHAnsi" w:eastAsiaTheme="minorEastAsia" w:hAnsiTheme="minorHAnsi" w:cstheme="minorBidi"/>
                <w:szCs w:val="22"/>
                <w:lang w:eastAsia="en-GB"/>
              </w:rPr>
              <w:tab/>
            </w:r>
            <w:r w:rsidRPr="00C11333">
              <w:rPr>
                <w:rStyle w:val="Hyperlink"/>
                <w:lang w:val="en-ZA"/>
              </w:rPr>
              <w:t>Introduction</w:t>
            </w:r>
            <w:r>
              <w:rPr>
                <w:webHidden/>
              </w:rPr>
              <w:tab/>
            </w:r>
            <w:r>
              <w:rPr>
                <w:webHidden/>
              </w:rPr>
              <w:fldChar w:fldCharType="begin"/>
            </w:r>
            <w:r>
              <w:rPr>
                <w:webHidden/>
              </w:rPr>
              <w:instrText xml:space="preserve"> PAGEREF _Toc515714988 \h </w:instrText>
            </w:r>
            <w:r>
              <w:rPr>
                <w:webHidden/>
              </w:rPr>
            </w:r>
            <w:r>
              <w:rPr>
                <w:webHidden/>
              </w:rPr>
              <w:fldChar w:fldCharType="separate"/>
            </w:r>
            <w:r>
              <w:rPr>
                <w:webHidden/>
              </w:rPr>
              <w:t>21</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89" w:history="1">
            <w:r w:rsidRPr="00C11333">
              <w:rPr>
                <w:rStyle w:val="Hyperlink"/>
                <w:lang w:val="en-ZA"/>
              </w:rPr>
              <w:t>2.2</w:t>
            </w:r>
            <w:r>
              <w:rPr>
                <w:rFonts w:asciiTheme="minorHAnsi" w:eastAsiaTheme="minorEastAsia" w:hAnsiTheme="minorHAnsi" w:cstheme="minorBidi"/>
                <w:szCs w:val="22"/>
                <w:lang w:eastAsia="en-GB"/>
              </w:rPr>
              <w:tab/>
            </w:r>
            <w:r w:rsidRPr="00C11333">
              <w:rPr>
                <w:rStyle w:val="Hyperlink"/>
                <w:lang w:val="en-ZA"/>
              </w:rPr>
              <w:t>Previous Solutions</w:t>
            </w:r>
            <w:r>
              <w:rPr>
                <w:webHidden/>
              </w:rPr>
              <w:tab/>
            </w:r>
            <w:r>
              <w:rPr>
                <w:webHidden/>
              </w:rPr>
              <w:fldChar w:fldCharType="begin"/>
            </w:r>
            <w:r>
              <w:rPr>
                <w:webHidden/>
              </w:rPr>
              <w:instrText xml:space="preserve"> PAGEREF _Toc515714989 \h </w:instrText>
            </w:r>
            <w:r>
              <w:rPr>
                <w:webHidden/>
              </w:rPr>
            </w:r>
            <w:r>
              <w:rPr>
                <w:webHidden/>
              </w:rPr>
              <w:fldChar w:fldCharType="separate"/>
            </w:r>
            <w:r>
              <w:rPr>
                <w:webHidden/>
              </w:rPr>
              <w:t>21</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0" w:history="1">
            <w:r w:rsidRPr="00C11333">
              <w:rPr>
                <w:rStyle w:val="Hyperlink"/>
                <w:lang w:val="en-ZA"/>
              </w:rPr>
              <w:t>2.3</w:t>
            </w:r>
            <w:r>
              <w:rPr>
                <w:rFonts w:asciiTheme="minorHAnsi" w:eastAsiaTheme="minorEastAsia" w:hAnsiTheme="minorHAnsi" w:cstheme="minorBidi"/>
                <w:szCs w:val="22"/>
                <w:lang w:eastAsia="en-GB"/>
              </w:rPr>
              <w:tab/>
            </w:r>
            <w:r w:rsidRPr="00C11333">
              <w:rPr>
                <w:rStyle w:val="Hyperlink"/>
                <w:lang w:val="en-ZA"/>
              </w:rPr>
              <w:t>Air Conditioner</w:t>
            </w:r>
            <w:r>
              <w:rPr>
                <w:webHidden/>
              </w:rPr>
              <w:tab/>
            </w:r>
            <w:r>
              <w:rPr>
                <w:webHidden/>
              </w:rPr>
              <w:fldChar w:fldCharType="begin"/>
            </w:r>
            <w:r>
              <w:rPr>
                <w:webHidden/>
              </w:rPr>
              <w:instrText xml:space="preserve"> PAGEREF _Toc515714990 \h </w:instrText>
            </w:r>
            <w:r>
              <w:rPr>
                <w:webHidden/>
              </w:rPr>
            </w:r>
            <w:r>
              <w:rPr>
                <w:webHidden/>
              </w:rPr>
              <w:fldChar w:fldCharType="separate"/>
            </w:r>
            <w:r>
              <w:rPr>
                <w:webHidden/>
              </w:rPr>
              <w:t>22</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1" w:history="1">
            <w:r w:rsidRPr="00C11333">
              <w:rPr>
                <w:rStyle w:val="Hyperlink"/>
                <w:lang w:val="en-ZA"/>
              </w:rPr>
              <w:t>2.4</w:t>
            </w:r>
            <w:r>
              <w:rPr>
                <w:rFonts w:asciiTheme="minorHAnsi" w:eastAsiaTheme="minorEastAsia" w:hAnsiTheme="minorHAnsi" w:cstheme="minorBidi"/>
                <w:szCs w:val="22"/>
                <w:lang w:eastAsia="en-GB"/>
              </w:rPr>
              <w:tab/>
            </w:r>
            <w:r w:rsidRPr="00C11333">
              <w:rPr>
                <w:rStyle w:val="Hyperlink"/>
                <w:lang w:val="en-ZA"/>
              </w:rPr>
              <w:t>COP (Coefficient of Performance)</w:t>
            </w:r>
            <w:r>
              <w:rPr>
                <w:webHidden/>
              </w:rPr>
              <w:tab/>
            </w:r>
            <w:r>
              <w:rPr>
                <w:webHidden/>
              </w:rPr>
              <w:fldChar w:fldCharType="begin"/>
            </w:r>
            <w:r>
              <w:rPr>
                <w:webHidden/>
              </w:rPr>
              <w:instrText xml:space="preserve"> PAGEREF _Toc515714991 \h </w:instrText>
            </w:r>
            <w:r>
              <w:rPr>
                <w:webHidden/>
              </w:rPr>
            </w:r>
            <w:r>
              <w:rPr>
                <w:webHidden/>
              </w:rPr>
              <w:fldChar w:fldCharType="separate"/>
            </w:r>
            <w:r>
              <w:rPr>
                <w:webHidden/>
              </w:rPr>
              <w:t>22</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2" w:history="1">
            <w:r w:rsidRPr="00C11333">
              <w:rPr>
                <w:rStyle w:val="Hyperlink"/>
                <w:lang w:val="en-ZA"/>
              </w:rPr>
              <w:t>2.5</w:t>
            </w:r>
            <w:r>
              <w:rPr>
                <w:rFonts w:asciiTheme="minorHAnsi" w:eastAsiaTheme="minorEastAsia" w:hAnsiTheme="minorHAnsi" w:cstheme="minorBidi"/>
                <w:szCs w:val="22"/>
                <w:lang w:eastAsia="en-GB"/>
              </w:rPr>
              <w:tab/>
            </w:r>
            <w:r w:rsidRPr="00C11333">
              <w:rPr>
                <w:rStyle w:val="Hyperlink"/>
                <w:lang w:val="en-ZA"/>
              </w:rPr>
              <w:t>LoRa</w:t>
            </w:r>
            <w:r>
              <w:rPr>
                <w:webHidden/>
              </w:rPr>
              <w:tab/>
            </w:r>
            <w:r>
              <w:rPr>
                <w:webHidden/>
              </w:rPr>
              <w:fldChar w:fldCharType="begin"/>
            </w:r>
            <w:r>
              <w:rPr>
                <w:webHidden/>
              </w:rPr>
              <w:instrText xml:space="preserve"> PAGEREF _Toc515714992 \h </w:instrText>
            </w:r>
            <w:r>
              <w:rPr>
                <w:webHidden/>
              </w:rPr>
            </w:r>
            <w:r>
              <w:rPr>
                <w:webHidden/>
              </w:rPr>
              <w:fldChar w:fldCharType="separate"/>
            </w:r>
            <w:r>
              <w:rPr>
                <w:webHidden/>
              </w:rPr>
              <w:t>23</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3" w:history="1">
            <w:r w:rsidRPr="00C11333">
              <w:rPr>
                <w:rStyle w:val="Hyperlink"/>
                <w:lang w:val="en-ZA"/>
              </w:rPr>
              <w:t>2.6</w:t>
            </w:r>
            <w:r>
              <w:rPr>
                <w:rFonts w:asciiTheme="minorHAnsi" w:eastAsiaTheme="minorEastAsia" w:hAnsiTheme="minorHAnsi" w:cstheme="minorBidi"/>
                <w:szCs w:val="22"/>
                <w:lang w:eastAsia="en-GB"/>
              </w:rPr>
              <w:tab/>
            </w:r>
            <w:r w:rsidRPr="00C11333">
              <w:rPr>
                <w:rStyle w:val="Hyperlink"/>
                <w:lang w:val="en-ZA"/>
              </w:rPr>
              <w:t>Non-invasive AC Current Sensors</w:t>
            </w:r>
            <w:r>
              <w:rPr>
                <w:webHidden/>
              </w:rPr>
              <w:tab/>
            </w:r>
            <w:r>
              <w:rPr>
                <w:webHidden/>
              </w:rPr>
              <w:fldChar w:fldCharType="begin"/>
            </w:r>
            <w:r>
              <w:rPr>
                <w:webHidden/>
              </w:rPr>
              <w:instrText xml:space="preserve"> PAGEREF _Toc515714993 \h </w:instrText>
            </w:r>
            <w:r>
              <w:rPr>
                <w:webHidden/>
              </w:rPr>
            </w:r>
            <w:r>
              <w:rPr>
                <w:webHidden/>
              </w:rPr>
              <w:fldChar w:fldCharType="separate"/>
            </w:r>
            <w:r>
              <w:rPr>
                <w:webHidden/>
              </w:rPr>
              <w:t>24</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4" w:history="1">
            <w:r w:rsidRPr="00C11333">
              <w:rPr>
                <w:rStyle w:val="Hyperlink"/>
                <w:lang w:val="en-ZA"/>
              </w:rPr>
              <w:t>2.7</w:t>
            </w:r>
            <w:r>
              <w:rPr>
                <w:rFonts w:asciiTheme="minorHAnsi" w:eastAsiaTheme="minorEastAsia" w:hAnsiTheme="minorHAnsi" w:cstheme="minorBidi"/>
                <w:szCs w:val="22"/>
                <w:lang w:eastAsia="en-GB"/>
              </w:rPr>
              <w:tab/>
            </w:r>
            <w:r w:rsidRPr="00C11333">
              <w:rPr>
                <w:rStyle w:val="Hyperlink"/>
                <w:lang w:val="en-ZA"/>
              </w:rPr>
              <w:t>Arduino</w:t>
            </w:r>
            <w:r>
              <w:rPr>
                <w:webHidden/>
              </w:rPr>
              <w:tab/>
            </w:r>
            <w:r>
              <w:rPr>
                <w:webHidden/>
              </w:rPr>
              <w:fldChar w:fldCharType="begin"/>
            </w:r>
            <w:r>
              <w:rPr>
                <w:webHidden/>
              </w:rPr>
              <w:instrText xml:space="preserve"> PAGEREF _Toc515714994 \h </w:instrText>
            </w:r>
            <w:r>
              <w:rPr>
                <w:webHidden/>
              </w:rPr>
            </w:r>
            <w:r>
              <w:rPr>
                <w:webHidden/>
              </w:rPr>
              <w:fldChar w:fldCharType="separate"/>
            </w:r>
            <w:r>
              <w:rPr>
                <w:webHidden/>
              </w:rPr>
              <w:t>25</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5" w:history="1">
            <w:r w:rsidRPr="00C11333">
              <w:rPr>
                <w:rStyle w:val="Hyperlink"/>
                <w:lang w:val="en-ZA"/>
              </w:rPr>
              <w:t>2.8</w:t>
            </w:r>
            <w:r>
              <w:rPr>
                <w:rFonts w:asciiTheme="minorHAnsi" w:eastAsiaTheme="minorEastAsia" w:hAnsiTheme="minorHAnsi" w:cstheme="minorBidi"/>
                <w:szCs w:val="22"/>
                <w:lang w:eastAsia="en-GB"/>
              </w:rPr>
              <w:tab/>
            </w:r>
            <w:r w:rsidRPr="00C11333">
              <w:rPr>
                <w:rStyle w:val="Hyperlink"/>
                <w:lang w:val="en-ZA"/>
              </w:rPr>
              <w:t>Databases</w:t>
            </w:r>
            <w:r>
              <w:rPr>
                <w:webHidden/>
              </w:rPr>
              <w:tab/>
            </w:r>
            <w:r>
              <w:rPr>
                <w:webHidden/>
              </w:rPr>
              <w:fldChar w:fldCharType="begin"/>
            </w:r>
            <w:r>
              <w:rPr>
                <w:webHidden/>
              </w:rPr>
              <w:instrText xml:space="preserve"> PAGEREF _Toc515714995 \h </w:instrText>
            </w:r>
            <w:r>
              <w:rPr>
                <w:webHidden/>
              </w:rPr>
            </w:r>
            <w:r>
              <w:rPr>
                <w:webHidden/>
              </w:rPr>
              <w:fldChar w:fldCharType="separate"/>
            </w:r>
            <w:r>
              <w:rPr>
                <w:webHidden/>
              </w:rPr>
              <w:t>26</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4996" w:history="1">
            <w:r w:rsidRPr="00C11333">
              <w:rPr>
                <w:rStyle w:val="Hyperlink"/>
                <w:lang w:val="en-ZA"/>
              </w:rPr>
              <w:t>2.9</w:t>
            </w:r>
            <w:r>
              <w:rPr>
                <w:rFonts w:asciiTheme="minorHAnsi" w:eastAsiaTheme="minorEastAsia" w:hAnsiTheme="minorHAnsi" w:cstheme="minorBidi"/>
                <w:szCs w:val="22"/>
                <w:lang w:eastAsia="en-GB"/>
              </w:rPr>
              <w:tab/>
            </w:r>
            <w:r w:rsidRPr="00C11333">
              <w:rPr>
                <w:rStyle w:val="Hyperlink"/>
                <w:lang w:val="en-ZA"/>
              </w:rPr>
              <w:t>Anemometer</w:t>
            </w:r>
            <w:r>
              <w:rPr>
                <w:webHidden/>
              </w:rPr>
              <w:tab/>
            </w:r>
            <w:r>
              <w:rPr>
                <w:webHidden/>
              </w:rPr>
              <w:fldChar w:fldCharType="begin"/>
            </w:r>
            <w:r>
              <w:rPr>
                <w:webHidden/>
              </w:rPr>
              <w:instrText xml:space="preserve"> PAGEREF _Toc515714996 \h </w:instrText>
            </w:r>
            <w:r>
              <w:rPr>
                <w:webHidden/>
              </w:rPr>
            </w:r>
            <w:r>
              <w:rPr>
                <w:webHidden/>
              </w:rPr>
              <w:fldChar w:fldCharType="separate"/>
            </w:r>
            <w:r>
              <w:rPr>
                <w:webHidden/>
              </w:rPr>
              <w:t>27</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07" w:history="1">
            <w:r w:rsidRPr="00C11333">
              <w:rPr>
                <w:rStyle w:val="Hyperlink"/>
                <w:lang w:val="en-ZA"/>
              </w:rPr>
              <w:t>2.10</w:t>
            </w:r>
            <w:r>
              <w:rPr>
                <w:rFonts w:asciiTheme="minorHAnsi" w:eastAsiaTheme="minorEastAsia" w:hAnsiTheme="minorHAnsi" w:cstheme="minorBidi"/>
                <w:szCs w:val="22"/>
                <w:lang w:eastAsia="en-GB"/>
              </w:rPr>
              <w:tab/>
            </w:r>
            <w:r w:rsidRPr="00C11333">
              <w:rPr>
                <w:rStyle w:val="Hyperlink"/>
                <w:lang w:val="en-ZA"/>
              </w:rPr>
              <w:t>Conclusion</w:t>
            </w:r>
            <w:r>
              <w:rPr>
                <w:webHidden/>
              </w:rPr>
              <w:tab/>
            </w:r>
            <w:r>
              <w:rPr>
                <w:webHidden/>
              </w:rPr>
              <w:fldChar w:fldCharType="begin"/>
            </w:r>
            <w:r>
              <w:rPr>
                <w:webHidden/>
              </w:rPr>
              <w:instrText xml:space="preserve"> PAGEREF _Toc515715007 \h </w:instrText>
            </w:r>
            <w:r>
              <w:rPr>
                <w:webHidden/>
              </w:rPr>
            </w:r>
            <w:r>
              <w:rPr>
                <w:webHidden/>
              </w:rPr>
              <w:fldChar w:fldCharType="separate"/>
            </w:r>
            <w:r>
              <w:rPr>
                <w:webHidden/>
              </w:rPr>
              <w:t>28</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10" w:history="1">
            <w:r w:rsidRPr="00C11333">
              <w:rPr>
                <w:rStyle w:val="Hyperlink"/>
                <w:lang w:val="en-ZA"/>
              </w:rPr>
              <w:t>3.1 Introduction</w:t>
            </w:r>
            <w:r>
              <w:rPr>
                <w:webHidden/>
              </w:rPr>
              <w:tab/>
            </w:r>
            <w:r>
              <w:rPr>
                <w:webHidden/>
              </w:rPr>
              <w:fldChar w:fldCharType="begin"/>
            </w:r>
            <w:r>
              <w:rPr>
                <w:webHidden/>
              </w:rPr>
              <w:instrText xml:space="preserve"> PAGEREF _Toc515715010 \h </w:instrText>
            </w:r>
            <w:r>
              <w:rPr>
                <w:webHidden/>
              </w:rPr>
            </w:r>
            <w:r>
              <w:rPr>
                <w:webHidden/>
              </w:rPr>
              <w:fldChar w:fldCharType="separate"/>
            </w:r>
            <w:r>
              <w:rPr>
                <w:webHidden/>
              </w:rPr>
              <w:t>29</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13" w:history="1">
            <w:r w:rsidRPr="00C11333">
              <w:rPr>
                <w:rStyle w:val="Hyperlink"/>
                <w:lang w:val="en-ZA"/>
              </w:rPr>
              <w:t>3.2</w:t>
            </w:r>
            <w:r>
              <w:rPr>
                <w:rFonts w:asciiTheme="minorHAnsi" w:eastAsiaTheme="minorEastAsia" w:hAnsiTheme="minorHAnsi" w:cstheme="minorBidi"/>
                <w:szCs w:val="22"/>
                <w:lang w:eastAsia="en-GB"/>
              </w:rPr>
              <w:tab/>
            </w:r>
            <w:r w:rsidRPr="00C11333">
              <w:rPr>
                <w:rStyle w:val="Hyperlink"/>
                <w:lang w:val="en-ZA"/>
              </w:rPr>
              <w:t>Conceptual Design</w:t>
            </w:r>
            <w:r>
              <w:rPr>
                <w:webHidden/>
              </w:rPr>
              <w:tab/>
            </w:r>
            <w:r>
              <w:rPr>
                <w:webHidden/>
              </w:rPr>
              <w:fldChar w:fldCharType="begin"/>
            </w:r>
            <w:r>
              <w:rPr>
                <w:webHidden/>
              </w:rPr>
              <w:instrText xml:space="preserve"> PAGEREF _Toc515715013 \h </w:instrText>
            </w:r>
            <w:r>
              <w:rPr>
                <w:webHidden/>
              </w:rPr>
            </w:r>
            <w:r>
              <w:rPr>
                <w:webHidden/>
              </w:rPr>
              <w:fldChar w:fldCharType="separate"/>
            </w:r>
            <w:r>
              <w:rPr>
                <w:webHidden/>
              </w:rPr>
              <w:t>30</w:t>
            </w:r>
            <w:r>
              <w:rPr>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5017" w:history="1">
            <w:r w:rsidRPr="00C11333">
              <w:rPr>
                <w:rStyle w:val="Hyperlink"/>
                <w:noProof/>
                <w:lang w:val="en-ZA"/>
              </w:rPr>
              <w:t>3.2.1</w:t>
            </w:r>
            <w:r>
              <w:rPr>
                <w:rFonts w:cstheme="minorBidi"/>
                <w:noProof/>
                <w:szCs w:val="22"/>
                <w:lang w:val="en-GB" w:eastAsia="en-GB"/>
              </w:rPr>
              <w:tab/>
            </w:r>
            <w:r w:rsidRPr="00C11333">
              <w:rPr>
                <w:rStyle w:val="Hyperlink"/>
                <w:noProof/>
                <w:lang w:val="en-ZA"/>
              </w:rPr>
              <w:t>Controller selection</w:t>
            </w:r>
            <w:r>
              <w:rPr>
                <w:noProof/>
                <w:webHidden/>
              </w:rPr>
              <w:tab/>
            </w:r>
            <w:r>
              <w:rPr>
                <w:noProof/>
                <w:webHidden/>
              </w:rPr>
              <w:fldChar w:fldCharType="begin"/>
            </w:r>
            <w:r>
              <w:rPr>
                <w:noProof/>
                <w:webHidden/>
              </w:rPr>
              <w:instrText xml:space="preserve"> PAGEREF _Toc515715017 \h </w:instrText>
            </w:r>
            <w:r>
              <w:rPr>
                <w:noProof/>
                <w:webHidden/>
              </w:rPr>
            </w:r>
            <w:r>
              <w:rPr>
                <w:noProof/>
                <w:webHidden/>
              </w:rPr>
              <w:fldChar w:fldCharType="separate"/>
            </w:r>
            <w:r>
              <w:rPr>
                <w:noProof/>
                <w:webHidden/>
              </w:rPr>
              <w:t>30</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5018" w:history="1">
            <w:r w:rsidRPr="00C11333">
              <w:rPr>
                <w:rStyle w:val="Hyperlink"/>
                <w:noProof/>
                <w:lang w:val="en-ZA"/>
              </w:rPr>
              <w:t>3.2.2</w:t>
            </w:r>
            <w:r>
              <w:rPr>
                <w:rFonts w:cstheme="minorBidi"/>
                <w:noProof/>
                <w:szCs w:val="22"/>
                <w:lang w:val="en-GB" w:eastAsia="en-GB"/>
              </w:rPr>
              <w:tab/>
            </w:r>
            <w:r w:rsidRPr="00C11333">
              <w:rPr>
                <w:rStyle w:val="Hyperlink"/>
                <w:noProof/>
                <w:lang w:val="en-ZA"/>
              </w:rPr>
              <w:t>Communication Selection</w:t>
            </w:r>
            <w:r>
              <w:rPr>
                <w:noProof/>
                <w:webHidden/>
              </w:rPr>
              <w:tab/>
            </w:r>
            <w:r>
              <w:rPr>
                <w:noProof/>
                <w:webHidden/>
              </w:rPr>
              <w:fldChar w:fldCharType="begin"/>
            </w:r>
            <w:r>
              <w:rPr>
                <w:noProof/>
                <w:webHidden/>
              </w:rPr>
              <w:instrText xml:space="preserve"> PAGEREF _Toc515715018 \h </w:instrText>
            </w:r>
            <w:r>
              <w:rPr>
                <w:noProof/>
                <w:webHidden/>
              </w:rPr>
            </w:r>
            <w:r>
              <w:rPr>
                <w:noProof/>
                <w:webHidden/>
              </w:rPr>
              <w:fldChar w:fldCharType="separate"/>
            </w:r>
            <w:r>
              <w:rPr>
                <w:noProof/>
                <w:webHidden/>
              </w:rPr>
              <w:t>31</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5019" w:history="1">
            <w:r w:rsidRPr="00C11333">
              <w:rPr>
                <w:rStyle w:val="Hyperlink"/>
                <w:noProof/>
                <w:lang w:val="en-ZA"/>
              </w:rPr>
              <w:t>3.2.3</w:t>
            </w:r>
            <w:r>
              <w:rPr>
                <w:rFonts w:cstheme="minorBidi"/>
                <w:noProof/>
                <w:szCs w:val="22"/>
                <w:lang w:val="en-GB" w:eastAsia="en-GB"/>
              </w:rPr>
              <w:tab/>
            </w:r>
            <w:r w:rsidRPr="00C11333">
              <w:rPr>
                <w:rStyle w:val="Hyperlink"/>
                <w:noProof/>
                <w:lang w:val="en-ZA"/>
              </w:rPr>
              <w:t>Database selection</w:t>
            </w:r>
            <w:r>
              <w:rPr>
                <w:noProof/>
                <w:webHidden/>
              </w:rPr>
              <w:tab/>
            </w:r>
            <w:r>
              <w:rPr>
                <w:noProof/>
                <w:webHidden/>
              </w:rPr>
              <w:fldChar w:fldCharType="begin"/>
            </w:r>
            <w:r>
              <w:rPr>
                <w:noProof/>
                <w:webHidden/>
              </w:rPr>
              <w:instrText xml:space="preserve"> PAGEREF _Toc515715019 \h </w:instrText>
            </w:r>
            <w:r>
              <w:rPr>
                <w:noProof/>
                <w:webHidden/>
              </w:rPr>
            </w:r>
            <w:r>
              <w:rPr>
                <w:noProof/>
                <w:webHidden/>
              </w:rPr>
              <w:fldChar w:fldCharType="separate"/>
            </w:r>
            <w:r>
              <w:rPr>
                <w:noProof/>
                <w:webHidden/>
              </w:rPr>
              <w:t>32</w:t>
            </w:r>
            <w:r>
              <w:rPr>
                <w:noProof/>
                <w:webHidden/>
              </w:rPr>
              <w:fldChar w:fldCharType="end"/>
            </w:r>
          </w:hyperlink>
        </w:p>
        <w:p w:rsidR="00235BA5" w:rsidRDefault="00235BA5">
          <w:pPr>
            <w:pStyle w:val="TOC3"/>
            <w:tabs>
              <w:tab w:val="left" w:pos="1320"/>
              <w:tab w:val="right" w:leader="dot" w:pos="9628"/>
            </w:tabs>
            <w:rPr>
              <w:rFonts w:cstheme="minorBidi"/>
              <w:noProof/>
              <w:szCs w:val="22"/>
              <w:lang w:val="en-GB" w:eastAsia="en-GB"/>
            </w:rPr>
          </w:pPr>
          <w:hyperlink w:anchor="_Toc515715020" w:history="1">
            <w:r w:rsidRPr="00C11333">
              <w:rPr>
                <w:rStyle w:val="Hyperlink"/>
                <w:noProof/>
                <w:lang w:val="en-ZA"/>
              </w:rPr>
              <w:t>3.2.4</w:t>
            </w:r>
            <w:r>
              <w:rPr>
                <w:rFonts w:cstheme="minorBidi"/>
                <w:noProof/>
                <w:szCs w:val="22"/>
                <w:lang w:val="en-GB" w:eastAsia="en-GB"/>
              </w:rPr>
              <w:tab/>
            </w:r>
            <w:r w:rsidRPr="00C11333">
              <w:rPr>
                <w:rStyle w:val="Hyperlink"/>
                <w:noProof/>
                <w:lang w:val="en-ZA"/>
              </w:rPr>
              <w:t>Back-end programming language selection</w:t>
            </w:r>
            <w:r>
              <w:rPr>
                <w:noProof/>
                <w:webHidden/>
              </w:rPr>
              <w:tab/>
            </w:r>
            <w:r>
              <w:rPr>
                <w:noProof/>
                <w:webHidden/>
              </w:rPr>
              <w:fldChar w:fldCharType="begin"/>
            </w:r>
            <w:r>
              <w:rPr>
                <w:noProof/>
                <w:webHidden/>
              </w:rPr>
              <w:instrText xml:space="preserve"> PAGEREF _Toc515715020 \h </w:instrText>
            </w:r>
            <w:r>
              <w:rPr>
                <w:noProof/>
                <w:webHidden/>
              </w:rPr>
            </w:r>
            <w:r>
              <w:rPr>
                <w:noProof/>
                <w:webHidden/>
              </w:rPr>
              <w:fldChar w:fldCharType="separate"/>
            </w:r>
            <w:r>
              <w:rPr>
                <w:noProof/>
                <w:webHidden/>
              </w:rPr>
              <w:t>32</w:t>
            </w:r>
            <w:r>
              <w:rPr>
                <w:noProof/>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21" w:history="1">
            <w:r w:rsidRPr="00C11333">
              <w:rPr>
                <w:rStyle w:val="Hyperlink"/>
                <w:lang w:val="en-ZA"/>
              </w:rPr>
              <w:t>3.3</w:t>
            </w:r>
            <w:r>
              <w:rPr>
                <w:rFonts w:asciiTheme="minorHAnsi" w:eastAsiaTheme="minorEastAsia" w:hAnsiTheme="minorHAnsi" w:cstheme="minorBidi"/>
                <w:szCs w:val="22"/>
                <w:lang w:eastAsia="en-GB"/>
              </w:rPr>
              <w:tab/>
            </w:r>
            <w:r w:rsidRPr="00C11333">
              <w:rPr>
                <w:rStyle w:val="Hyperlink"/>
                <w:lang w:val="en-ZA"/>
              </w:rPr>
              <w:t>Design and calculation</w:t>
            </w:r>
            <w:r>
              <w:rPr>
                <w:webHidden/>
              </w:rPr>
              <w:tab/>
            </w:r>
            <w:r>
              <w:rPr>
                <w:webHidden/>
              </w:rPr>
              <w:fldChar w:fldCharType="begin"/>
            </w:r>
            <w:r>
              <w:rPr>
                <w:webHidden/>
              </w:rPr>
              <w:instrText xml:space="preserve"> PAGEREF _Toc515715021 \h </w:instrText>
            </w:r>
            <w:r>
              <w:rPr>
                <w:webHidden/>
              </w:rPr>
            </w:r>
            <w:r>
              <w:rPr>
                <w:webHidden/>
              </w:rPr>
              <w:fldChar w:fldCharType="separate"/>
            </w:r>
            <w:r>
              <w:rPr>
                <w:webHidden/>
              </w:rPr>
              <w:t>33</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22" w:history="1">
            <w:r w:rsidRPr="00C11333">
              <w:rPr>
                <w:rStyle w:val="Hyperlink"/>
                <w:lang w:val="en-ZA"/>
              </w:rPr>
              <w:t>3.4</w:t>
            </w:r>
            <w:r>
              <w:rPr>
                <w:rFonts w:asciiTheme="minorHAnsi" w:eastAsiaTheme="minorEastAsia" w:hAnsiTheme="minorHAnsi" w:cstheme="minorBidi"/>
                <w:szCs w:val="22"/>
                <w:lang w:eastAsia="en-GB"/>
              </w:rPr>
              <w:tab/>
            </w:r>
            <w:r w:rsidRPr="00C11333">
              <w:rPr>
                <w:rStyle w:val="Hyperlink"/>
                <w:lang w:val="en-ZA"/>
              </w:rPr>
              <w:t>Conceptual design summary</w:t>
            </w:r>
            <w:r>
              <w:rPr>
                <w:webHidden/>
              </w:rPr>
              <w:tab/>
            </w:r>
            <w:r>
              <w:rPr>
                <w:webHidden/>
              </w:rPr>
              <w:fldChar w:fldCharType="begin"/>
            </w:r>
            <w:r>
              <w:rPr>
                <w:webHidden/>
              </w:rPr>
              <w:instrText xml:space="preserve"> PAGEREF _Toc515715022 \h </w:instrText>
            </w:r>
            <w:r>
              <w:rPr>
                <w:webHidden/>
              </w:rPr>
            </w:r>
            <w:r>
              <w:rPr>
                <w:webHidden/>
              </w:rPr>
              <w:fldChar w:fldCharType="separate"/>
            </w:r>
            <w:r>
              <w:rPr>
                <w:webHidden/>
              </w:rPr>
              <w:t>33</w:t>
            </w:r>
            <w:r>
              <w:rPr>
                <w:webHidden/>
              </w:rPr>
              <w:fldChar w:fldCharType="end"/>
            </w:r>
          </w:hyperlink>
        </w:p>
        <w:p w:rsidR="00235BA5" w:rsidRDefault="00235BA5">
          <w:pPr>
            <w:pStyle w:val="TOC2"/>
            <w:rPr>
              <w:rFonts w:asciiTheme="minorHAnsi" w:eastAsiaTheme="minorEastAsia" w:hAnsiTheme="minorHAnsi" w:cstheme="minorBidi"/>
              <w:szCs w:val="22"/>
              <w:lang w:eastAsia="en-GB"/>
            </w:rPr>
          </w:pPr>
          <w:hyperlink w:anchor="_Toc515715024" w:history="1">
            <w:r w:rsidRPr="00C11333">
              <w:rPr>
                <w:rStyle w:val="Hyperlink"/>
                <w:lang w:val="en-ZA"/>
              </w:rPr>
              <w:t>3.4</w:t>
            </w:r>
            <w:r>
              <w:rPr>
                <w:rFonts w:asciiTheme="minorHAnsi" w:eastAsiaTheme="minorEastAsia" w:hAnsiTheme="minorHAnsi" w:cstheme="minorBidi"/>
                <w:szCs w:val="22"/>
                <w:lang w:eastAsia="en-GB"/>
              </w:rPr>
              <w:tab/>
            </w:r>
            <w:r w:rsidRPr="00C11333">
              <w:rPr>
                <w:rStyle w:val="Hyperlink"/>
                <w:lang w:val="en-ZA"/>
              </w:rPr>
              <w:t>Conclusion</w:t>
            </w:r>
            <w:r>
              <w:rPr>
                <w:webHidden/>
              </w:rPr>
              <w:tab/>
            </w:r>
            <w:r>
              <w:rPr>
                <w:webHidden/>
              </w:rPr>
              <w:fldChar w:fldCharType="begin"/>
            </w:r>
            <w:r>
              <w:rPr>
                <w:webHidden/>
              </w:rPr>
              <w:instrText xml:space="preserve"> PAGEREF _Toc515715024 \h </w:instrText>
            </w:r>
            <w:r>
              <w:rPr>
                <w:webHidden/>
              </w:rPr>
            </w:r>
            <w:r>
              <w:rPr>
                <w:webHidden/>
              </w:rPr>
              <w:fldChar w:fldCharType="separate"/>
            </w:r>
            <w:r>
              <w:rPr>
                <w:webHidden/>
              </w:rPr>
              <w:t>33</w:t>
            </w:r>
            <w:r>
              <w:rPr>
                <w:webHidden/>
              </w:rPr>
              <w:fldChar w:fldCharType="end"/>
            </w:r>
          </w:hyperlink>
        </w:p>
        <w:p w:rsidR="00235BA5" w:rsidRDefault="00235BA5">
          <w:pPr>
            <w:pStyle w:val="TOC1"/>
            <w:tabs>
              <w:tab w:val="right" w:leader="dot" w:pos="9628"/>
            </w:tabs>
            <w:rPr>
              <w:rFonts w:asciiTheme="minorHAnsi" w:eastAsiaTheme="minorEastAsia" w:hAnsiTheme="minorHAnsi" w:cstheme="minorBidi"/>
              <w:noProof/>
              <w:szCs w:val="22"/>
              <w:lang w:eastAsia="en-GB"/>
            </w:rPr>
          </w:pPr>
          <w:hyperlink w:anchor="_Toc515715025" w:history="1">
            <w:r w:rsidRPr="00C11333">
              <w:rPr>
                <w:rStyle w:val="Hyperlink"/>
                <w:rFonts w:eastAsiaTheme="majorEastAsia"/>
                <w:noProof/>
                <w:spacing w:val="-10"/>
                <w:kern w:val="28"/>
              </w:rPr>
              <w:t>References</w:t>
            </w:r>
            <w:r>
              <w:rPr>
                <w:noProof/>
                <w:webHidden/>
              </w:rPr>
              <w:tab/>
            </w:r>
            <w:r>
              <w:rPr>
                <w:noProof/>
                <w:webHidden/>
              </w:rPr>
              <w:fldChar w:fldCharType="begin"/>
            </w:r>
            <w:r>
              <w:rPr>
                <w:noProof/>
                <w:webHidden/>
              </w:rPr>
              <w:instrText xml:space="preserve"> PAGEREF _Toc515715025 \h </w:instrText>
            </w:r>
            <w:r>
              <w:rPr>
                <w:noProof/>
                <w:webHidden/>
              </w:rPr>
            </w:r>
            <w:r>
              <w:rPr>
                <w:noProof/>
                <w:webHidden/>
              </w:rPr>
              <w:fldChar w:fldCharType="separate"/>
            </w:r>
            <w:r>
              <w:rPr>
                <w:noProof/>
                <w:webHidden/>
              </w:rPr>
              <w:t>35</w:t>
            </w:r>
            <w:r>
              <w:rPr>
                <w:noProof/>
                <w:webHidden/>
              </w:rPr>
              <w:fldChar w:fldCharType="end"/>
            </w:r>
          </w:hyperlink>
        </w:p>
        <w:p w:rsidR="00AC7C0B" w:rsidRPr="008F65E6" w:rsidRDefault="00AC7C0B" w:rsidP="00587D10">
          <w:pPr>
            <w:rPr>
              <w:lang w:val="en-ZA"/>
            </w:rPr>
          </w:pPr>
          <w:r w:rsidRPr="008F65E6">
            <w:rPr>
              <w:lang w:val="en-ZA"/>
            </w:rPr>
            <w:fldChar w:fldCharType="end"/>
          </w:r>
        </w:p>
      </w:sdtContent>
    </w:sdt>
    <w:p w:rsidR="00095E39" w:rsidRPr="008F65E6" w:rsidRDefault="00095E39" w:rsidP="00587D10">
      <w:pPr>
        <w:rPr>
          <w:rStyle w:val="Strong"/>
          <w:lang w:val="en-ZA"/>
        </w:rPr>
      </w:pPr>
      <w:r w:rsidRPr="008F65E6">
        <w:rPr>
          <w:rStyle w:val="Strong"/>
          <w:lang w:val="en-ZA"/>
        </w:rPr>
        <w:t>Table of Figures</w:t>
      </w:r>
    </w:p>
    <w:p w:rsidR="00235BA5" w:rsidRDefault="00095E39">
      <w:pPr>
        <w:pStyle w:val="TableofFigures"/>
        <w:tabs>
          <w:tab w:val="right" w:leader="dot" w:pos="9628"/>
        </w:tabs>
        <w:rPr>
          <w:rFonts w:asciiTheme="minorHAnsi" w:eastAsiaTheme="minorEastAsia" w:hAnsiTheme="minorHAnsi" w:cstheme="minorBidi"/>
          <w:noProof/>
          <w:szCs w:val="22"/>
          <w:lang w:eastAsia="en-GB"/>
        </w:rPr>
      </w:pPr>
      <w:r w:rsidRPr="008F65E6">
        <w:rPr>
          <w:lang w:val="en-ZA"/>
        </w:rPr>
        <w:fldChar w:fldCharType="begin"/>
      </w:r>
      <w:r w:rsidRPr="008F65E6">
        <w:rPr>
          <w:lang w:val="en-ZA"/>
        </w:rPr>
        <w:instrText xml:space="preserve"> TOC \h \z \c "Figure" </w:instrText>
      </w:r>
      <w:r w:rsidRPr="008F65E6">
        <w:rPr>
          <w:lang w:val="en-ZA"/>
        </w:rPr>
        <w:fldChar w:fldCharType="separate"/>
      </w:r>
      <w:hyperlink w:anchor="_Toc515715026" w:history="1">
        <w:r w:rsidR="00235BA5" w:rsidRPr="00533433">
          <w:rPr>
            <w:rStyle w:val="Hyperlink"/>
            <w:noProof/>
          </w:rPr>
          <w:t>Figure 1: High level system overview</w:t>
        </w:r>
        <w:r w:rsidR="00235BA5">
          <w:rPr>
            <w:noProof/>
            <w:webHidden/>
          </w:rPr>
          <w:tab/>
        </w:r>
        <w:r w:rsidR="00235BA5">
          <w:rPr>
            <w:noProof/>
            <w:webHidden/>
          </w:rPr>
          <w:fldChar w:fldCharType="begin"/>
        </w:r>
        <w:r w:rsidR="00235BA5">
          <w:rPr>
            <w:noProof/>
            <w:webHidden/>
          </w:rPr>
          <w:instrText xml:space="preserve"> PAGEREF _Toc515715026 \h </w:instrText>
        </w:r>
        <w:r w:rsidR="00235BA5">
          <w:rPr>
            <w:noProof/>
            <w:webHidden/>
          </w:rPr>
        </w:r>
        <w:r w:rsidR="00235BA5">
          <w:rPr>
            <w:noProof/>
            <w:webHidden/>
          </w:rPr>
          <w:fldChar w:fldCharType="separate"/>
        </w:r>
        <w:r w:rsidR="00235BA5">
          <w:rPr>
            <w:noProof/>
            <w:webHidden/>
          </w:rPr>
          <w:t>12</w:t>
        </w:r>
        <w:r w:rsidR="00235BA5">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27" w:history="1">
        <w:r w:rsidRPr="00533433">
          <w:rPr>
            <w:rStyle w:val="Hyperlink"/>
            <w:noProof/>
            <w:lang w:val="en-ZA"/>
          </w:rPr>
          <w:t>Figure 2: Work Breakdown structure</w:t>
        </w:r>
        <w:r>
          <w:rPr>
            <w:noProof/>
            <w:webHidden/>
          </w:rPr>
          <w:tab/>
        </w:r>
        <w:r>
          <w:rPr>
            <w:noProof/>
            <w:webHidden/>
          </w:rPr>
          <w:fldChar w:fldCharType="begin"/>
        </w:r>
        <w:r>
          <w:rPr>
            <w:noProof/>
            <w:webHidden/>
          </w:rPr>
          <w:instrText xml:space="preserve"> PAGEREF _Toc515715027 \h </w:instrText>
        </w:r>
        <w:r>
          <w:rPr>
            <w:noProof/>
            <w:webHidden/>
          </w:rPr>
        </w:r>
        <w:r>
          <w:rPr>
            <w:noProof/>
            <w:webHidden/>
          </w:rPr>
          <w:fldChar w:fldCharType="separate"/>
        </w:r>
        <w:r>
          <w:rPr>
            <w:noProof/>
            <w:webHidden/>
          </w:rPr>
          <w:t>16</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28" w:history="1">
        <w:r w:rsidRPr="00533433">
          <w:rPr>
            <w:rStyle w:val="Hyperlink"/>
            <w:noProof/>
            <w:lang w:val="en-ZA"/>
          </w:rPr>
          <w:t>Figure 3: LoRa Network</w:t>
        </w:r>
        <w:r>
          <w:rPr>
            <w:noProof/>
            <w:webHidden/>
          </w:rPr>
          <w:tab/>
        </w:r>
        <w:r>
          <w:rPr>
            <w:noProof/>
            <w:webHidden/>
          </w:rPr>
          <w:fldChar w:fldCharType="begin"/>
        </w:r>
        <w:r>
          <w:rPr>
            <w:noProof/>
            <w:webHidden/>
          </w:rPr>
          <w:instrText xml:space="preserve"> PAGEREF _Toc515715028 \h </w:instrText>
        </w:r>
        <w:r>
          <w:rPr>
            <w:noProof/>
            <w:webHidden/>
          </w:rPr>
        </w:r>
        <w:r>
          <w:rPr>
            <w:noProof/>
            <w:webHidden/>
          </w:rPr>
          <w:fldChar w:fldCharType="separate"/>
        </w:r>
        <w:r>
          <w:rPr>
            <w:noProof/>
            <w:webHidden/>
          </w:rPr>
          <w:t>24</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29" w:history="1">
        <w:r w:rsidRPr="00533433">
          <w:rPr>
            <w:rStyle w:val="Hyperlink"/>
            <w:noProof/>
            <w:lang w:val="en-ZA"/>
          </w:rPr>
          <w:t>Figure 4: Arduino UNO ®  pin layout</w:t>
        </w:r>
        <w:r>
          <w:rPr>
            <w:noProof/>
            <w:webHidden/>
          </w:rPr>
          <w:tab/>
        </w:r>
        <w:r>
          <w:rPr>
            <w:noProof/>
            <w:webHidden/>
          </w:rPr>
          <w:fldChar w:fldCharType="begin"/>
        </w:r>
        <w:r>
          <w:rPr>
            <w:noProof/>
            <w:webHidden/>
          </w:rPr>
          <w:instrText xml:space="preserve"> PAGEREF _Toc515715029 \h </w:instrText>
        </w:r>
        <w:r>
          <w:rPr>
            <w:noProof/>
            <w:webHidden/>
          </w:rPr>
        </w:r>
        <w:r>
          <w:rPr>
            <w:noProof/>
            <w:webHidden/>
          </w:rPr>
          <w:fldChar w:fldCharType="separate"/>
        </w:r>
        <w:r>
          <w:rPr>
            <w:noProof/>
            <w:webHidden/>
          </w:rPr>
          <w:t>26</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0" w:history="1">
        <w:r w:rsidRPr="00533433">
          <w:rPr>
            <w:rStyle w:val="Hyperlink"/>
            <w:noProof/>
            <w:lang w:val="en-ZA"/>
          </w:rPr>
          <w:t>Figure 5: An HHF91 Anemometer that can measure CFM</w:t>
        </w:r>
        <w:r>
          <w:rPr>
            <w:noProof/>
            <w:webHidden/>
          </w:rPr>
          <w:tab/>
        </w:r>
        <w:r>
          <w:rPr>
            <w:noProof/>
            <w:webHidden/>
          </w:rPr>
          <w:fldChar w:fldCharType="begin"/>
        </w:r>
        <w:r>
          <w:rPr>
            <w:noProof/>
            <w:webHidden/>
          </w:rPr>
          <w:instrText xml:space="preserve"> PAGEREF _Toc515715030 \h </w:instrText>
        </w:r>
        <w:r>
          <w:rPr>
            <w:noProof/>
            <w:webHidden/>
          </w:rPr>
        </w:r>
        <w:r>
          <w:rPr>
            <w:noProof/>
            <w:webHidden/>
          </w:rPr>
          <w:fldChar w:fldCharType="separate"/>
        </w:r>
        <w:r>
          <w:rPr>
            <w:noProof/>
            <w:webHidden/>
          </w:rPr>
          <w:t>28</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r:id="rId8" w:anchor="_Toc515715031" w:history="1">
        <w:r w:rsidRPr="00533433">
          <w:rPr>
            <w:rStyle w:val="Hyperlink"/>
            <w:noProof/>
          </w:rPr>
          <w:t>Figure 6: Functional system architecture</w:t>
        </w:r>
        <w:r>
          <w:rPr>
            <w:noProof/>
            <w:webHidden/>
          </w:rPr>
          <w:tab/>
        </w:r>
        <w:r>
          <w:rPr>
            <w:noProof/>
            <w:webHidden/>
          </w:rPr>
          <w:fldChar w:fldCharType="begin"/>
        </w:r>
        <w:r>
          <w:rPr>
            <w:noProof/>
            <w:webHidden/>
          </w:rPr>
          <w:instrText xml:space="preserve"> PAGEREF _Toc515715031 \h </w:instrText>
        </w:r>
        <w:r>
          <w:rPr>
            <w:noProof/>
            <w:webHidden/>
          </w:rPr>
        </w:r>
        <w:r>
          <w:rPr>
            <w:noProof/>
            <w:webHidden/>
          </w:rPr>
          <w:fldChar w:fldCharType="separate"/>
        </w:r>
        <w:r>
          <w:rPr>
            <w:noProof/>
            <w:webHidden/>
          </w:rPr>
          <w:t>29</w:t>
        </w:r>
        <w:r>
          <w:rPr>
            <w:noProof/>
            <w:webHidden/>
          </w:rPr>
          <w:fldChar w:fldCharType="end"/>
        </w:r>
      </w:hyperlink>
    </w:p>
    <w:p w:rsidR="00095E39" w:rsidRPr="008F65E6" w:rsidRDefault="00095E39" w:rsidP="00587D10">
      <w:pPr>
        <w:rPr>
          <w:lang w:val="en-ZA"/>
        </w:rPr>
      </w:pPr>
      <w:r w:rsidRPr="008F65E6">
        <w:rPr>
          <w:lang w:val="en-ZA"/>
        </w:rPr>
        <w:fldChar w:fldCharType="end"/>
      </w:r>
    </w:p>
    <w:p w:rsidR="00235BA5" w:rsidRDefault="00095E39" w:rsidP="00587D10">
      <w:pPr>
        <w:rPr>
          <w:noProof/>
        </w:rPr>
      </w:pPr>
      <w:r w:rsidRPr="008F65E6">
        <w:rPr>
          <w:rStyle w:val="Strong"/>
          <w:lang w:val="en-ZA"/>
        </w:rPr>
        <w:t>Table of Equations</w:t>
      </w:r>
      <w:r w:rsidRPr="008F65E6">
        <w:rPr>
          <w:rStyle w:val="Strong"/>
        </w:rPr>
        <w:fldChar w:fldCharType="begin"/>
      </w:r>
      <w:r w:rsidRPr="008F65E6">
        <w:rPr>
          <w:rStyle w:val="Strong"/>
          <w:lang w:val="en-ZA"/>
        </w:rPr>
        <w:instrText xml:space="preserve"> TOC \h \z \c "Equation" </w:instrText>
      </w:r>
      <w:r w:rsidRPr="008F65E6">
        <w:rPr>
          <w:rStyle w:val="Strong"/>
        </w:rPr>
        <w:fldChar w:fldCharType="separate"/>
      </w:r>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2" w:history="1">
        <w:r w:rsidRPr="006A3B38">
          <w:rPr>
            <w:rStyle w:val="Hyperlink"/>
            <w:noProof/>
            <w:lang w:val="en-ZA"/>
          </w:rPr>
          <w:t>Equation 1: Relationship between current in the secondary and primary winding</w:t>
        </w:r>
        <w:r>
          <w:rPr>
            <w:noProof/>
            <w:webHidden/>
          </w:rPr>
          <w:tab/>
        </w:r>
        <w:r>
          <w:rPr>
            <w:noProof/>
            <w:webHidden/>
          </w:rPr>
          <w:fldChar w:fldCharType="begin"/>
        </w:r>
        <w:r>
          <w:rPr>
            <w:noProof/>
            <w:webHidden/>
          </w:rPr>
          <w:instrText xml:space="preserve"> PAGEREF _Toc515715032 \h </w:instrText>
        </w:r>
        <w:r>
          <w:rPr>
            <w:noProof/>
            <w:webHidden/>
          </w:rPr>
        </w:r>
        <w:r>
          <w:rPr>
            <w:noProof/>
            <w:webHidden/>
          </w:rPr>
          <w:fldChar w:fldCharType="separate"/>
        </w:r>
        <w:r>
          <w:rPr>
            <w:noProof/>
            <w:webHidden/>
          </w:rPr>
          <w:t>24</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3" w:history="1">
        <w:r w:rsidRPr="006A3B38">
          <w:rPr>
            <w:rStyle w:val="Hyperlink"/>
            <w:noProof/>
            <w:lang w:val="en-ZA"/>
          </w:rPr>
          <w:t>Equation 2: CT turns Ratio calculation</w:t>
        </w:r>
        <w:r>
          <w:rPr>
            <w:noProof/>
            <w:webHidden/>
          </w:rPr>
          <w:tab/>
        </w:r>
        <w:r>
          <w:rPr>
            <w:noProof/>
            <w:webHidden/>
          </w:rPr>
          <w:fldChar w:fldCharType="begin"/>
        </w:r>
        <w:r>
          <w:rPr>
            <w:noProof/>
            <w:webHidden/>
          </w:rPr>
          <w:instrText xml:space="preserve"> PAGEREF _Toc515715033 \h </w:instrText>
        </w:r>
        <w:r>
          <w:rPr>
            <w:noProof/>
            <w:webHidden/>
          </w:rPr>
        </w:r>
        <w:r>
          <w:rPr>
            <w:noProof/>
            <w:webHidden/>
          </w:rPr>
          <w:fldChar w:fldCharType="separate"/>
        </w:r>
        <w:r>
          <w:rPr>
            <w:noProof/>
            <w:webHidden/>
          </w:rPr>
          <w:t>24</w:t>
        </w:r>
        <w:r>
          <w:rPr>
            <w:noProof/>
            <w:webHidden/>
          </w:rPr>
          <w:fldChar w:fldCharType="end"/>
        </w:r>
      </w:hyperlink>
    </w:p>
    <w:p w:rsidR="005B061D" w:rsidRPr="008F65E6" w:rsidRDefault="00095E39" w:rsidP="00587D10">
      <w:pPr>
        <w:rPr>
          <w:lang w:val="en-ZA"/>
        </w:rPr>
      </w:pPr>
      <w:r w:rsidRPr="008F65E6">
        <w:rPr>
          <w:lang w:val="en-ZA"/>
        </w:rPr>
        <w:fldChar w:fldCharType="end"/>
      </w:r>
      <w:r w:rsidRPr="008F65E6">
        <w:rPr>
          <w:lang w:val="en-ZA"/>
        </w:rPr>
        <w:t xml:space="preserve"> </w:t>
      </w:r>
    </w:p>
    <w:p w:rsidR="00301A6D" w:rsidRPr="008F65E6" w:rsidRDefault="00301A6D" w:rsidP="00587D10">
      <w:pPr>
        <w:rPr>
          <w:rStyle w:val="Strong"/>
          <w:lang w:val="en-ZA"/>
        </w:rPr>
      </w:pPr>
      <w:r w:rsidRPr="008F65E6">
        <w:rPr>
          <w:rStyle w:val="Strong"/>
          <w:lang w:val="en-ZA"/>
        </w:rPr>
        <w:lastRenderedPageBreak/>
        <w:t>Table of Tables</w:t>
      </w:r>
    </w:p>
    <w:p w:rsidR="00235BA5" w:rsidRDefault="00301A6D">
      <w:pPr>
        <w:pStyle w:val="TableofFigures"/>
        <w:tabs>
          <w:tab w:val="right" w:leader="dot" w:pos="9628"/>
        </w:tabs>
        <w:rPr>
          <w:rFonts w:asciiTheme="minorHAnsi" w:eastAsiaTheme="minorEastAsia" w:hAnsiTheme="minorHAnsi" w:cstheme="minorBidi"/>
          <w:noProof/>
          <w:szCs w:val="22"/>
          <w:lang w:eastAsia="en-GB"/>
        </w:rPr>
      </w:pPr>
      <w:r w:rsidRPr="008F65E6">
        <w:rPr>
          <w:rStyle w:val="Strong"/>
          <w:lang w:val="en-ZA"/>
        </w:rPr>
        <w:fldChar w:fldCharType="begin"/>
      </w:r>
      <w:r w:rsidRPr="008F65E6">
        <w:rPr>
          <w:rStyle w:val="Strong"/>
          <w:lang w:val="en-ZA"/>
        </w:rPr>
        <w:instrText xml:space="preserve"> TOC \h \z \c "Table" </w:instrText>
      </w:r>
      <w:r w:rsidRPr="008F65E6">
        <w:rPr>
          <w:rStyle w:val="Strong"/>
          <w:lang w:val="en-ZA"/>
        </w:rPr>
        <w:fldChar w:fldCharType="separate"/>
      </w:r>
      <w:hyperlink w:anchor="_Toc515715034" w:history="1">
        <w:r w:rsidR="00235BA5" w:rsidRPr="003D1E89">
          <w:rPr>
            <w:rStyle w:val="Hyperlink"/>
            <w:noProof/>
            <w:lang w:val="en-ZA"/>
          </w:rPr>
          <w:t>Table 1: High level Schedule</w:t>
        </w:r>
        <w:r w:rsidR="00235BA5">
          <w:rPr>
            <w:noProof/>
            <w:webHidden/>
          </w:rPr>
          <w:tab/>
        </w:r>
        <w:r w:rsidR="00235BA5">
          <w:rPr>
            <w:noProof/>
            <w:webHidden/>
          </w:rPr>
          <w:fldChar w:fldCharType="begin"/>
        </w:r>
        <w:r w:rsidR="00235BA5">
          <w:rPr>
            <w:noProof/>
            <w:webHidden/>
          </w:rPr>
          <w:instrText xml:space="preserve"> PAGEREF _Toc515715034 \h </w:instrText>
        </w:r>
        <w:r w:rsidR="00235BA5">
          <w:rPr>
            <w:noProof/>
            <w:webHidden/>
          </w:rPr>
        </w:r>
        <w:r w:rsidR="00235BA5">
          <w:rPr>
            <w:noProof/>
            <w:webHidden/>
          </w:rPr>
          <w:fldChar w:fldCharType="separate"/>
        </w:r>
        <w:r w:rsidR="00235BA5">
          <w:rPr>
            <w:noProof/>
            <w:webHidden/>
          </w:rPr>
          <w:t>17</w:t>
        </w:r>
        <w:r w:rsidR="00235BA5">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5" w:history="1">
        <w:r w:rsidRPr="003D1E89">
          <w:rPr>
            <w:rStyle w:val="Hyperlink"/>
            <w:noProof/>
            <w:lang w:val="en-ZA"/>
          </w:rPr>
          <w:t>Table 2: Preliminary Budget</w:t>
        </w:r>
        <w:r>
          <w:rPr>
            <w:noProof/>
            <w:webHidden/>
          </w:rPr>
          <w:tab/>
        </w:r>
        <w:r>
          <w:rPr>
            <w:noProof/>
            <w:webHidden/>
          </w:rPr>
          <w:fldChar w:fldCharType="begin"/>
        </w:r>
        <w:r>
          <w:rPr>
            <w:noProof/>
            <w:webHidden/>
          </w:rPr>
          <w:instrText xml:space="preserve"> PAGEREF _Toc515715035 \h </w:instrText>
        </w:r>
        <w:r>
          <w:rPr>
            <w:noProof/>
            <w:webHidden/>
          </w:rPr>
        </w:r>
        <w:r>
          <w:rPr>
            <w:noProof/>
            <w:webHidden/>
          </w:rPr>
          <w:fldChar w:fldCharType="separate"/>
        </w:r>
        <w:r>
          <w:rPr>
            <w:noProof/>
            <w:webHidden/>
          </w:rPr>
          <w:t>19</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6" w:history="1">
        <w:r w:rsidRPr="003D1E89">
          <w:rPr>
            <w:rStyle w:val="Hyperlink"/>
            <w:noProof/>
            <w:lang w:val="en-ZA"/>
          </w:rPr>
          <w:t>Table 3: Controller trade-off study</w:t>
        </w:r>
        <w:r>
          <w:rPr>
            <w:noProof/>
            <w:webHidden/>
          </w:rPr>
          <w:tab/>
        </w:r>
        <w:r>
          <w:rPr>
            <w:noProof/>
            <w:webHidden/>
          </w:rPr>
          <w:fldChar w:fldCharType="begin"/>
        </w:r>
        <w:r>
          <w:rPr>
            <w:noProof/>
            <w:webHidden/>
          </w:rPr>
          <w:instrText xml:space="preserve"> PAGEREF _Toc515715036 \h </w:instrText>
        </w:r>
        <w:r>
          <w:rPr>
            <w:noProof/>
            <w:webHidden/>
          </w:rPr>
        </w:r>
        <w:r>
          <w:rPr>
            <w:noProof/>
            <w:webHidden/>
          </w:rPr>
          <w:fldChar w:fldCharType="separate"/>
        </w:r>
        <w:r>
          <w:rPr>
            <w:noProof/>
            <w:webHidden/>
          </w:rPr>
          <w:t>30</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7" w:history="1">
        <w:r w:rsidRPr="003D1E89">
          <w:rPr>
            <w:rStyle w:val="Hyperlink"/>
            <w:noProof/>
            <w:lang w:val="en-ZA"/>
          </w:rPr>
          <w:t>Table 4: Communication trade-off study</w:t>
        </w:r>
        <w:r>
          <w:rPr>
            <w:noProof/>
            <w:webHidden/>
          </w:rPr>
          <w:tab/>
        </w:r>
        <w:r>
          <w:rPr>
            <w:noProof/>
            <w:webHidden/>
          </w:rPr>
          <w:fldChar w:fldCharType="begin"/>
        </w:r>
        <w:r>
          <w:rPr>
            <w:noProof/>
            <w:webHidden/>
          </w:rPr>
          <w:instrText xml:space="preserve"> PAGEREF _Toc515715037 \h </w:instrText>
        </w:r>
        <w:r>
          <w:rPr>
            <w:noProof/>
            <w:webHidden/>
          </w:rPr>
        </w:r>
        <w:r>
          <w:rPr>
            <w:noProof/>
            <w:webHidden/>
          </w:rPr>
          <w:fldChar w:fldCharType="separate"/>
        </w:r>
        <w:r>
          <w:rPr>
            <w:noProof/>
            <w:webHidden/>
          </w:rPr>
          <w:t>31</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8" w:history="1">
        <w:r w:rsidRPr="003D1E89">
          <w:rPr>
            <w:rStyle w:val="Hyperlink"/>
            <w:noProof/>
            <w:lang w:val="en-ZA"/>
          </w:rPr>
          <w:t>Table 5: Database trade-off study</w:t>
        </w:r>
        <w:r>
          <w:rPr>
            <w:noProof/>
            <w:webHidden/>
          </w:rPr>
          <w:tab/>
        </w:r>
        <w:r>
          <w:rPr>
            <w:noProof/>
            <w:webHidden/>
          </w:rPr>
          <w:fldChar w:fldCharType="begin"/>
        </w:r>
        <w:r>
          <w:rPr>
            <w:noProof/>
            <w:webHidden/>
          </w:rPr>
          <w:instrText xml:space="preserve"> PAGEREF _Toc515715038 \h </w:instrText>
        </w:r>
        <w:r>
          <w:rPr>
            <w:noProof/>
            <w:webHidden/>
          </w:rPr>
        </w:r>
        <w:r>
          <w:rPr>
            <w:noProof/>
            <w:webHidden/>
          </w:rPr>
          <w:fldChar w:fldCharType="separate"/>
        </w:r>
        <w:r>
          <w:rPr>
            <w:noProof/>
            <w:webHidden/>
          </w:rPr>
          <w:t>32</w:t>
        </w:r>
        <w:r>
          <w:rPr>
            <w:noProof/>
            <w:webHidden/>
          </w:rPr>
          <w:fldChar w:fldCharType="end"/>
        </w:r>
      </w:hyperlink>
    </w:p>
    <w:p w:rsidR="00235BA5" w:rsidRDefault="00235BA5">
      <w:pPr>
        <w:pStyle w:val="TableofFigures"/>
        <w:tabs>
          <w:tab w:val="right" w:leader="dot" w:pos="9628"/>
        </w:tabs>
        <w:rPr>
          <w:rFonts w:asciiTheme="minorHAnsi" w:eastAsiaTheme="minorEastAsia" w:hAnsiTheme="minorHAnsi" w:cstheme="minorBidi"/>
          <w:noProof/>
          <w:szCs w:val="22"/>
          <w:lang w:eastAsia="en-GB"/>
        </w:rPr>
      </w:pPr>
      <w:hyperlink w:anchor="_Toc515715039" w:history="1">
        <w:r w:rsidRPr="003D1E89">
          <w:rPr>
            <w:rStyle w:val="Hyperlink"/>
            <w:noProof/>
            <w:lang w:val="en-ZA"/>
          </w:rPr>
          <w:t>Table 6: Back-end programming language selection matrix</w:t>
        </w:r>
        <w:r>
          <w:rPr>
            <w:noProof/>
            <w:webHidden/>
          </w:rPr>
          <w:tab/>
        </w:r>
        <w:r>
          <w:rPr>
            <w:noProof/>
            <w:webHidden/>
          </w:rPr>
          <w:fldChar w:fldCharType="begin"/>
        </w:r>
        <w:r>
          <w:rPr>
            <w:noProof/>
            <w:webHidden/>
          </w:rPr>
          <w:instrText xml:space="preserve"> PAGEREF _Toc515715039 \h </w:instrText>
        </w:r>
        <w:r>
          <w:rPr>
            <w:noProof/>
            <w:webHidden/>
          </w:rPr>
        </w:r>
        <w:r>
          <w:rPr>
            <w:noProof/>
            <w:webHidden/>
          </w:rPr>
          <w:fldChar w:fldCharType="separate"/>
        </w:r>
        <w:r>
          <w:rPr>
            <w:noProof/>
            <w:webHidden/>
          </w:rPr>
          <w:t>32</w:t>
        </w:r>
        <w:r>
          <w:rPr>
            <w:noProof/>
            <w:webHidden/>
          </w:rPr>
          <w:fldChar w:fldCharType="end"/>
        </w:r>
      </w:hyperlink>
    </w:p>
    <w:p w:rsidR="00301A6D" w:rsidRPr="008F65E6" w:rsidRDefault="00301A6D" w:rsidP="00587D10">
      <w:pPr>
        <w:rPr>
          <w:rStyle w:val="Strong"/>
          <w:lang w:val="en-ZA"/>
        </w:rPr>
      </w:pPr>
      <w:r w:rsidRPr="008F65E6">
        <w:rPr>
          <w:rStyle w:val="Strong"/>
          <w:lang w:val="en-ZA"/>
        </w:rPr>
        <w:fldChar w:fldCharType="end"/>
      </w:r>
    </w:p>
    <w:p w:rsidR="005B5BB4" w:rsidRPr="008F65E6" w:rsidRDefault="005B5BB4">
      <w:pPr>
        <w:spacing w:before="0" w:after="200" w:line="276" w:lineRule="auto"/>
        <w:ind w:left="0"/>
        <w:jc w:val="left"/>
        <w:rPr>
          <w:lang w:val="en-ZA"/>
        </w:rPr>
      </w:pPr>
      <w:r w:rsidRPr="008F65E6">
        <w:rPr>
          <w:lang w:val="en-ZA"/>
        </w:rPr>
        <w:br w:type="page"/>
      </w:r>
    </w:p>
    <w:tbl>
      <w:tblPr>
        <w:tblStyle w:val="PlainTable3"/>
        <w:tblW w:w="0" w:type="auto"/>
        <w:tblLook w:val="04A0" w:firstRow="1" w:lastRow="0" w:firstColumn="1" w:lastColumn="0" w:noHBand="0" w:noVBand="1"/>
      </w:tblPr>
      <w:tblGrid>
        <w:gridCol w:w="2410"/>
        <w:gridCol w:w="6950"/>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5BB4">
            <w:pPr>
              <w:rPr>
                <w:lang w:val="en-ZA"/>
              </w:rPr>
            </w:pPr>
            <w:r w:rsidRPr="008F65E6">
              <w:rPr>
                <w:lang w:val="en-ZA"/>
              </w:rPr>
              <w:lastRenderedPageBreak/>
              <w:t>TERM</w:t>
            </w:r>
          </w:p>
        </w:tc>
        <w:tc>
          <w:tcPr>
            <w:tcW w:w="6950" w:type="dxa"/>
          </w:tcPr>
          <w:p w:rsidR="005B5BB4" w:rsidRPr="008F65E6" w:rsidRDefault="005B5BB4" w:rsidP="005B5BB4">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all</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a characteristic which must be present in the item of specification, thus a binding requirement</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ould</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goal or target to be pursued but not necessarily achieved</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ay</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permissive guidance</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will</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declaration of intent on the part of a party</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TATE</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The state of a system refers to a state of being of the system.</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ODE</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The mode of a system refers to the state of doing of a system. Typically modes are encapsulated within states.</w:t>
            </w: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410"/>
        <w:gridCol w:w="7228"/>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3545">
            <w:pPr>
              <w:rPr>
                <w:lang w:val="en-ZA"/>
              </w:rPr>
            </w:pPr>
            <w:r w:rsidRPr="008F65E6">
              <w:rPr>
                <w:lang w:val="en-ZA"/>
              </w:rPr>
              <w:t>Acronym</w:t>
            </w:r>
          </w:p>
        </w:tc>
        <w:tc>
          <w:tcPr>
            <w:tcW w:w="7228"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NWU</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North West University</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tbd</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To Be Defined</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OT</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ternet of things</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COP</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Coefficient of performance </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FSK</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Frequency-shift keying</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SO</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International Organization for Standardiza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SANS</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 xml:space="preserve">South African National standards </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EC</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International Electro-technical Commiss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lastRenderedPageBreak/>
              <w:t>LORA</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lang w:val="en-ZA"/>
              </w:rPr>
            </w:pPr>
            <w:r w:rsidRPr="008F65E6">
              <w:rPr>
                <w:color w:val="000000" w:themeColor="text1"/>
                <w:lang w:val="en-ZA"/>
              </w:rPr>
              <w:t xml:space="preserve">Long range wide area network </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GUI</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lang w:val="en-ZA"/>
              </w:rPr>
            </w:pPr>
            <w:r w:rsidRPr="008F65E6">
              <w:rPr>
                <w:color w:val="000000" w:themeColor="text1"/>
                <w:lang w:val="en-ZA"/>
              </w:rPr>
              <w:t>Graphical user interface</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IP</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lang w:val="en-ZA"/>
              </w:rPr>
            </w:pPr>
            <w:r w:rsidRPr="008F65E6">
              <w:rPr>
                <w:color w:val="000000" w:themeColor="text1"/>
                <w:lang w:val="en-ZA"/>
              </w:rPr>
              <w:t>Ingress Protection</w:t>
            </w:r>
          </w:p>
        </w:tc>
      </w:tr>
      <w:tr w:rsidR="005203A9"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203A9" w:rsidRPr="008F65E6" w:rsidRDefault="005203A9" w:rsidP="005B3545">
            <w:pPr>
              <w:rPr>
                <w:color w:val="000000" w:themeColor="text1"/>
                <w:lang w:val="en-ZA"/>
              </w:rPr>
            </w:pPr>
            <w:r>
              <w:rPr>
                <w:color w:val="000000" w:themeColor="text1"/>
                <w:lang w:val="en-ZA"/>
              </w:rPr>
              <w:t>PIC</w:t>
            </w:r>
          </w:p>
        </w:tc>
        <w:tc>
          <w:tcPr>
            <w:tcW w:w="7228" w:type="dxa"/>
            <w:shd w:val="clear" w:color="auto" w:fill="auto"/>
          </w:tcPr>
          <w:p w:rsidR="005203A9" w:rsidRPr="008F65E6" w:rsidRDefault="005203A9" w:rsidP="005B3545">
            <w:pPr>
              <w:cnfStyle w:val="000000000000" w:firstRow="0" w:lastRow="0" w:firstColumn="0" w:lastColumn="0" w:oddVBand="0" w:evenVBand="0" w:oddHBand="0" w:evenHBand="0" w:firstRowFirstColumn="0" w:firstRowLastColumn="0" w:lastRowFirstColumn="0" w:lastRowLastColumn="0"/>
              <w:rPr>
                <w:color w:val="000000" w:themeColor="text1"/>
                <w:lang w:val="en-ZA"/>
              </w:rPr>
            </w:pP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599"/>
        <w:gridCol w:w="7039"/>
      </w:tblGrid>
      <w:tr w:rsidR="005B5BB4" w:rsidRPr="008F65E6" w:rsidTr="00C71F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9" w:type="dxa"/>
          </w:tcPr>
          <w:p w:rsidR="005B5BB4" w:rsidRPr="008F65E6" w:rsidRDefault="005B5BB4" w:rsidP="005B3545">
            <w:pPr>
              <w:rPr>
                <w:lang w:val="en-ZA"/>
              </w:rPr>
            </w:pPr>
            <w:r w:rsidRPr="008F65E6">
              <w:rPr>
                <w:lang w:val="en-ZA"/>
              </w:rPr>
              <w:t>ABBREVIATION</w:t>
            </w:r>
          </w:p>
        </w:tc>
        <w:tc>
          <w:tcPr>
            <w:tcW w:w="7039"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EXPLANATION</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caps w:val="0"/>
                <w:lang w:val="en-ZA"/>
              </w:rPr>
              <w:t>e.g.</w:t>
            </w:r>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For example</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lang w:val="en-ZA"/>
              </w:rPr>
              <w:t>REQID</w:t>
            </w:r>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Requirement Identifier</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lang w:val="en-ZA"/>
              </w:rPr>
              <w:t>IR</w:t>
            </w:r>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frared</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m:oMathPara>
              <m:oMathParaPr>
                <m:jc m:val="left"/>
              </m:oMathParaPr>
              <m:oMath>
                <m:r>
                  <m:rPr>
                    <m:sty m:val="bi"/>
                  </m:rPr>
                  <w:rPr>
                    <w:rFonts w:ascii="Cambria Math" w:hAnsi="Cambria Math"/>
                    <w:lang w:val="en-ZA"/>
                  </w:rPr>
                  <m:t>mm</m:t>
                </m:r>
              </m:oMath>
            </m:oMathPara>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Millimetre </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hAnsi="Cambria Math"/>
                    <w:lang w:val="en-ZA"/>
                  </w:rPr>
                  <m:t>mA</m:t>
                </m:r>
              </m:oMath>
            </m:oMathPara>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 xml:space="preserve">Milliampere </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b w:val="0"/>
                <w:bCs w:val="0"/>
                <w:lang w:val="en-ZA"/>
              </w:rPr>
            </w:pPr>
            <m:oMathPara>
              <m:oMathParaPr>
                <m:jc m:val="left"/>
              </m:oMathParaPr>
              <m:oMath>
                <m:r>
                  <m:rPr>
                    <m:sty m:val="bi"/>
                  </m:rPr>
                  <w:rPr>
                    <w:rFonts w:ascii="Cambria Math" w:hAnsi="Cambria Math"/>
                    <w:lang w:val="en-ZA"/>
                  </w:rPr>
                  <m:t>μA</m:t>
                </m:r>
              </m:oMath>
            </m:oMathPara>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Microampere</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eastAsia="Calibri" w:hAnsi="Cambria Math" w:cs="Times New Roman"/>
                    <w:lang w:val="en-ZA"/>
                  </w:rPr>
                  <m:t>V</m:t>
                </m:r>
              </m:oMath>
            </m:oMathPara>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Voltage</w:t>
            </w:r>
          </w:p>
        </w:tc>
      </w:tr>
      <w:tr w:rsidR="003F69B9"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3F69B9" w:rsidRPr="004906D1" w:rsidRDefault="003F69B9" w:rsidP="005B3545">
            <w:pPr>
              <w:rPr>
                <w:rFonts w:eastAsia="Calibri"/>
                <w:lang w:val="en-ZA"/>
              </w:rPr>
            </w:pPr>
            <w:r w:rsidRPr="004906D1">
              <w:rPr>
                <w:rFonts w:eastAsia="Calibri"/>
                <w:lang w:val="en-ZA"/>
              </w:rPr>
              <w:t>F/U</w:t>
            </w:r>
          </w:p>
        </w:tc>
        <w:tc>
          <w:tcPr>
            <w:tcW w:w="7039" w:type="dxa"/>
            <w:shd w:val="clear" w:color="auto" w:fill="auto"/>
          </w:tcPr>
          <w:p w:rsidR="003F69B9" w:rsidRPr="008F65E6" w:rsidRDefault="003F69B9" w:rsidP="005B3545">
            <w:pPr>
              <w:cnfStyle w:val="000000000000" w:firstRow="0" w:lastRow="0" w:firstColumn="0" w:lastColumn="0" w:oddVBand="0" w:evenVBand="0" w:oddHBand="0" w:evenHBand="0" w:firstRowFirstColumn="0" w:firstRowLastColumn="0" w:lastRowFirstColumn="0" w:lastRowLastColumn="0"/>
              <w:rPr>
                <w:lang w:val="en-ZA"/>
              </w:rPr>
            </w:pPr>
            <w:r>
              <w:rPr>
                <w:lang w:val="en-ZA"/>
              </w:rPr>
              <w:t xml:space="preserve">Functional Units </w:t>
            </w:r>
          </w:p>
        </w:tc>
      </w:tr>
      <w:tr w:rsidR="00C71FD6"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C71FD6" w:rsidRPr="008F65E6" w:rsidRDefault="00C71FD6" w:rsidP="00C71FD6">
            <w:pPr>
              <w:rPr>
                <w:lang w:val="en-ZA"/>
              </w:rPr>
            </w:pPr>
            <w:r w:rsidRPr="008F65E6">
              <w:rPr>
                <w:lang w:val="en-ZA"/>
              </w:rPr>
              <w:t>Syrs</w:t>
            </w:r>
          </w:p>
        </w:tc>
        <w:tc>
          <w:tcPr>
            <w:tcW w:w="7039" w:type="dxa"/>
            <w:shd w:val="clear" w:color="auto" w:fill="auto"/>
          </w:tcPr>
          <w:p w:rsidR="00C71FD6" w:rsidRPr="008F65E6" w:rsidRDefault="00C71FD6" w:rsidP="00C71FD6">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System Requirements Specification</w:t>
            </w:r>
          </w:p>
        </w:tc>
      </w:tr>
      <w:tr w:rsidR="003F69B9"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3F69B9" w:rsidRPr="004906D1" w:rsidRDefault="003F69B9" w:rsidP="005B3545">
            <w:pPr>
              <w:rPr>
                <w:rFonts w:eastAsia="Calibri"/>
                <w:lang w:val="en-ZA"/>
              </w:rPr>
            </w:pPr>
            <w:r w:rsidRPr="004906D1">
              <w:rPr>
                <w:rFonts w:eastAsia="Calibri"/>
                <w:lang w:val="en-ZA"/>
              </w:rPr>
              <w:t>I/F</w:t>
            </w:r>
          </w:p>
        </w:tc>
        <w:tc>
          <w:tcPr>
            <w:tcW w:w="7039" w:type="dxa"/>
            <w:shd w:val="clear" w:color="auto" w:fill="auto"/>
          </w:tcPr>
          <w:p w:rsidR="003F69B9" w:rsidRDefault="003F69B9" w:rsidP="005B3545">
            <w:pPr>
              <w:cnfStyle w:val="000000000000" w:firstRow="0" w:lastRow="0" w:firstColumn="0" w:lastColumn="0" w:oddVBand="0" w:evenVBand="0" w:oddHBand="0" w:evenHBand="0" w:firstRowFirstColumn="0" w:firstRowLastColumn="0" w:lastRowFirstColumn="0" w:lastRowLastColumn="0"/>
              <w:rPr>
                <w:lang w:val="en-ZA"/>
              </w:rPr>
            </w:pPr>
            <w:r>
              <w:rPr>
                <w:lang w:val="en-ZA"/>
              </w:rPr>
              <w:t>Interfaces</w:t>
            </w:r>
          </w:p>
        </w:tc>
      </w:tr>
      <w:tr w:rsidR="004906D1"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4906D1" w:rsidRDefault="004906D1" w:rsidP="005B3545">
            <w:pPr>
              <w:rPr>
                <w:rFonts w:eastAsia="Calibri"/>
                <w:b w:val="0"/>
                <w:lang w:val="en-ZA"/>
              </w:rPr>
            </w:pPr>
            <w:r>
              <w:rPr>
                <w:lang w:val="en-ZA"/>
              </w:rPr>
              <w:t>DFU</w:t>
            </w:r>
          </w:p>
        </w:tc>
        <w:tc>
          <w:tcPr>
            <w:tcW w:w="7039" w:type="dxa"/>
            <w:shd w:val="clear" w:color="auto" w:fill="auto"/>
          </w:tcPr>
          <w:p w:rsidR="004906D1" w:rsidRDefault="004906D1" w:rsidP="004906D1">
            <w:pPr>
              <w:cnfStyle w:val="000000100000" w:firstRow="0" w:lastRow="0" w:firstColumn="0" w:lastColumn="0" w:oddVBand="0" w:evenVBand="0" w:oddHBand="1" w:evenHBand="0" w:firstRowFirstColumn="0" w:firstRowLastColumn="0" w:lastRowFirstColumn="0" w:lastRowLastColumn="0"/>
              <w:rPr>
                <w:lang w:val="en-ZA"/>
              </w:rPr>
            </w:pPr>
            <w:r w:rsidRPr="004906D1">
              <w:rPr>
                <w:lang w:val="en-ZA"/>
              </w:rPr>
              <w:t xml:space="preserve">Device Firmware Upgrade </w:t>
            </w:r>
          </w:p>
        </w:tc>
      </w:tr>
    </w:tbl>
    <w:p w:rsidR="00095E39" w:rsidRPr="008F65E6" w:rsidRDefault="005B061D" w:rsidP="00587D10">
      <w:pPr>
        <w:rPr>
          <w:lang w:val="en-ZA"/>
        </w:rPr>
      </w:pPr>
      <w:r w:rsidRPr="008F65E6">
        <w:rPr>
          <w:lang w:val="en-ZA"/>
        </w:rPr>
        <w:br w:type="page"/>
      </w:r>
    </w:p>
    <w:p w:rsidR="00587D10" w:rsidRPr="008F65E6" w:rsidRDefault="00587D10" w:rsidP="00DB1B94">
      <w:pPr>
        <w:pStyle w:val="Title"/>
        <w:rPr>
          <w:lang w:val="en-ZA"/>
        </w:rPr>
      </w:pPr>
      <w:r w:rsidRPr="008F65E6">
        <w:rPr>
          <w:lang w:val="en-ZA"/>
        </w:rPr>
        <w:lastRenderedPageBreak/>
        <w:t xml:space="preserve">Chapter 1 </w:t>
      </w:r>
      <w:r w:rsidR="00DB1B94" w:rsidRPr="008F65E6">
        <w:rPr>
          <w:lang w:val="en-ZA"/>
        </w:rPr>
        <w:t>–</w:t>
      </w:r>
      <w:r w:rsidRPr="008F65E6">
        <w:rPr>
          <w:lang w:val="en-ZA"/>
        </w:rPr>
        <w:t xml:space="preserve"> Introduction</w:t>
      </w:r>
    </w:p>
    <w:p w:rsidR="00914908" w:rsidRPr="008F65E6" w:rsidRDefault="00DB1B94" w:rsidP="005B3545">
      <w:pPr>
        <w:pStyle w:val="Heading2"/>
        <w:numPr>
          <w:ilvl w:val="1"/>
          <w:numId w:val="23"/>
        </w:numPr>
        <w:rPr>
          <w:lang w:val="en-ZA"/>
        </w:rPr>
      </w:pPr>
      <w:bookmarkStart w:id="2" w:name="_Toc515714954"/>
      <w:r w:rsidRPr="008F65E6">
        <w:rPr>
          <w:lang w:val="en-ZA"/>
        </w:rPr>
        <w:t>Introduction</w:t>
      </w:r>
      <w:bookmarkEnd w:id="2"/>
    </w:p>
    <w:p w:rsidR="00DB0680" w:rsidRPr="008F65E6" w:rsidRDefault="00DB0680" w:rsidP="00DB0680">
      <w:pPr>
        <w:rPr>
          <w:color w:val="000000" w:themeColor="text1"/>
          <w:lang w:val="en-ZA"/>
        </w:rPr>
      </w:pPr>
      <w:r w:rsidRPr="008F65E6">
        <w:rPr>
          <w:lang w:val="en-ZA"/>
        </w:rPr>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rPr>
            <w:lang w:val="en-ZA"/>
          </w:rPr>
          <w:id w:val="-1394965385"/>
          <w:citation/>
        </w:sdt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0E2A13">
            <w:rPr>
              <w:noProof/>
              <w:lang w:val="en-ZA"/>
            </w:rPr>
            <w:t xml:space="preserve"> </w:t>
          </w:r>
          <w:r w:rsidR="000E2A13" w:rsidRPr="000E2A13">
            <w:rPr>
              <w:noProof/>
              <w:lang w:val="en-ZA"/>
            </w:rPr>
            <w:t>[1]</w:t>
          </w:r>
          <w:r w:rsidRPr="008F65E6">
            <w:rPr>
              <w:lang w:val="en-ZA"/>
            </w:rPr>
            <w:fldChar w:fldCharType="end"/>
          </w:r>
        </w:sdtContent>
      </w:sdt>
      <w:r w:rsidRPr="008F65E6">
        <w:rPr>
          <w:lang w:val="en-ZA"/>
        </w:rPr>
        <w:t xml:space="preserve"> or </w:t>
      </w:r>
      <w:r w:rsidRPr="008F65E6">
        <w:rPr>
          <w:color w:val="000000" w:themeColor="text1"/>
          <w:lang w:val="en-ZA"/>
        </w:rPr>
        <w:t xml:space="preserve">after the air-conditioning unit has stopped functioning. This is inconvenient, inefficient, cost intensive and has a negative ecological impact. </w:t>
      </w:r>
    </w:p>
    <w:p w:rsidR="00DB0680" w:rsidRPr="008F65E6" w:rsidRDefault="00DB0680" w:rsidP="00DB0680">
      <w:pPr>
        <w:rPr>
          <w:color w:val="000000" w:themeColor="text1"/>
          <w:lang w:val="en-ZA"/>
        </w:rPr>
      </w:pPr>
      <w:r w:rsidRPr="008F65E6">
        <w:rPr>
          <w:color w:val="000000" w:themeColor="text1"/>
          <w:lang w:val="en-ZA"/>
        </w:rPr>
        <w:t xml:space="preserve">Currently there is no efficiency monitoring system commercially available for the split type air-conditioning units. Keeping ineffective split type air-conditioning units in operation results in wasted electricity, with the resultant increased electricity costs. This impacts on the profitability of a business. </w:t>
      </w:r>
    </w:p>
    <w:p w:rsidR="00DB0680" w:rsidRPr="008F65E6" w:rsidRDefault="00DB0680" w:rsidP="00DB0680">
      <w:pPr>
        <w:rPr>
          <w:lang w:val="en-ZA"/>
        </w:rPr>
      </w:pPr>
      <w:r w:rsidRPr="008F65E6">
        <w:rPr>
          <w:lang w:val="en-ZA"/>
        </w:rPr>
        <w:t>The aim of this project is to optimise the use of split type air conditioning in industrial and commercial settings.</w:t>
      </w:r>
      <w:r w:rsidR="00015C20" w:rsidRPr="008F65E6">
        <w:rPr>
          <w:lang w:val="en-ZA"/>
        </w:rPr>
        <w:t xml:space="preserve"> The project is intended real time onscreen efficient measurements for each air conditioning unit.</w:t>
      </w:r>
    </w:p>
    <w:p w:rsidR="00DB1B94" w:rsidRPr="008F65E6" w:rsidRDefault="00DB1B94" w:rsidP="005B3545">
      <w:pPr>
        <w:pStyle w:val="Heading2"/>
        <w:numPr>
          <w:ilvl w:val="1"/>
          <w:numId w:val="23"/>
        </w:numPr>
        <w:rPr>
          <w:lang w:val="en-ZA"/>
        </w:rPr>
      </w:pPr>
      <w:bookmarkStart w:id="3" w:name="_Toc515714955"/>
      <w:r w:rsidRPr="008F65E6">
        <w:rPr>
          <w:lang w:val="en-ZA"/>
        </w:rPr>
        <w:t>Background</w:t>
      </w:r>
      <w:bookmarkEnd w:id="3"/>
    </w:p>
    <w:p w:rsidR="005B5BB4" w:rsidRPr="008F65E6" w:rsidRDefault="005B5BB4" w:rsidP="00DB0680">
      <w:pPr>
        <w:rPr>
          <w:lang w:val="en-ZA"/>
        </w:rPr>
      </w:pPr>
      <w:r w:rsidRPr="008F65E6">
        <w:rPr>
          <w:lang w:val="en-ZA"/>
        </w:rPr>
        <w:t xml:space="preserve">During this project a significant aspect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rgy and capital for the company. Through the implementation of a system that monitors the COP there can also be some 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 The data will be used to enable the prediction of when a unit needs to be repaired or serviced. </w:t>
      </w:r>
    </w:p>
    <w:p w:rsidR="003D20BD" w:rsidRPr="008F65E6" w:rsidRDefault="003D20BD" w:rsidP="005B3545">
      <w:pPr>
        <w:pStyle w:val="Heading2"/>
        <w:numPr>
          <w:ilvl w:val="1"/>
          <w:numId w:val="23"/>
        </w:numPr>
        <w:rPr>
          <w:lang w:val="en-ZA"/>
        </w:rPr>
      </w:pPr>
      <w:bookmarkStart w:id="4" w:name="_Toc515714956"/>
      <w:r w:rsidRPr="008F65E6">
        <w:rPr>
          <w:lang w:val="en-ZA"/>
        </w:rPr>
        <w:t>Problem Statement</w:t>
      </w:r>
      <w:bookmarkEnd w:id="4"/>
    </w:p>
    <w:p w:rsidR="00DB5F2C" w:rsidRPr="008F65E6" w:rsidRDefault="00DB5F2C" w:rsidP="00587D10">
      <w:pPr>
        <w:rPr>
          <w:lang w:val="en-ZA"/>
        </w:rPr>
      </w:pPr>
      <w:r w:rsidRPr="008F65E6">
        <w:rPr>
          <w:lang w:val="en-ZA"/>
        </w:rPr>
        <w:t>There is</w:t>
      </w:r>
      <w:r w:rsidR="00110A50" w:rsidRPr="008F65E6">
        <w:rPr>
          <w:lang w:val="en-ZA"/>
        </w:rPr>
        <w:t xml:space="preserve"> currently a considerable number</w:t>
      </w:r>
      <w:r w:rsidRPr="008F65E6">
        <w:rPr>
          <w:lang w:val="en-ZA"/>
        </w:rPr>
        <w:t xml:space="preserve"> of split type air-conditioning units used in large commercial buildings. Most companies that own these build</w:t>
      </w:r>
      <w:r w:rsidR="00110A50" w:rsidRPr="008F65E6">
        <w:rPr>
          <w:lang w:val="en-ZA"/>
        </w:rPr>
        <w:t>ings handle</w:t>
      </w:r>
      <w:r w:rsidRPr="008F65E6">
        <w:rPr>
          <w:lang w:val="en-ZA"/>
        </w:rPr>
        <w:t xml:space="preserve"> these split type air-conditioning units in one of two ways. They either replace them after they have reached a predetermined age</w:t>
      </w:r>
      <w:sdt>
        <w:sdtPr>
          <w:rPr>
            <w:lang w:val="en-ZA"/>
          </w:rPr>
          <w:id w:val="-1597400811"/>
          <w:citation/>
        </w:sdt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0E2A13">
            <w:rPr>
              <w:noProof/>
              <w:lang w:val="en-ZA"/>
            </w:rPr>
            <w:t xml:space="preserve"> </w:t>
          </w:r>
          <w:r w:rsidR="000E2A13" w:rsidRPr="000E2A13">
            <w:rPr>
              <w:noProof/>
              <w:lang w:val="en-ZA"/>
            </w:rPr>
            <w:t>[1]</w:t>
          </w:r>
          <w:r w:rsidRPr="008F65E6">
            <w:rPr>
              <w:lang w:val="en-ZA"/>
            </w:rPr>
            <w:fldChar w:fldCharType="end"/>
          </w:r>
        </w:sdtContent>
      </w:sdt>
      <w:r w:rsidRPr="008F65E6">
        <w:rPr>
          <w:lang w:val="en-ZA"/>
        </w:rPr>
        <w:t xml:space="preserve"> or they wait for the air-conditioning unit to break. This leads to a loss of capi</w:t>
      </w:r>
      <w:r w:rsidR="00110A50" w:rsidRPr="008F65E6">
        <w:rPr>
          <w:lang w:val="en-ZA"/>
        </w:rPr>
        <w:t>tal and</w:t>
      </w:r>
      <w:r w:rsidRPr="008F65E6">
        <w:rPr>
          <w:lang w:val="en-ZA"/>
        </w:rPr>
        <w:t xml:space="preserve"> unnecessary wasting of electricity. Electricity is wasted by keeping ineffective </w:t>
      </w:r>
      <w:r w:rsidRPr="008F65E6">
        <w:rPr>
          <w:lang w:val="en-ZA"/>
        </w:rPr>
        <w:lastRenderedPageBreak/>
        <w:t>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8F65E6" w:rsidRDefault="00110A50" w:rsidP="00587D10">
      <w:pPr>
        <w:rPr>
          <w:lang w:val="en-ZA"/>
        </w:rPr>
      </w:pPr>
      <w:r w:rsidRPr="008F65E6">
        <w:rPr>
          <w:lang w:val="en-ZA"/>
        </w:rPr>
        <w:t>T</w:t>
      </w:r>
      <w:r w:rsidR="00DB5F2C" w:rsidRPr="008F65E6">
        <w:rPr>
          <w:lang w:val="en-ZA"/>
        </w:rPr>
        <w:t>he aim of the project is to devel</w:t>
      </w:r>
      <w:r w:rsidRPr="008F65E6">
        <w:rPr>
          <w:lang w:val="en-ZA"/>
        </w:rPr>
        <w:t>op a low cost IOT sensor</w:t>
      </w:r>
      <w:r w:rsidR="00DB5F2C" w:rsidRPr="008F65E6">
        <w:rPr>
          <w:lang w:val="en-ZA"/>
        </w:rPr>
        <w:t xml:space="preserv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8F65E6" w:rsidRDefault="00DB5F2C" w:rsidP="00587D10">
      <w:pPr>
        <w:rPr>
          <w:lang w:val="en-ZA"/>
        </w:rPr>
      </w:pPr>
      <w:r w:rsidRPr="008F65E6">
        <w:rPr>
          <w:lang w:val="en-ZA"/>
        </w:rPr>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Pr="008F65E6" w:rsidRDefault="00DB1B94" w:rsidP="008468DA">
      <w:pPr>
        <w:pStyle w:val="Heading2"/>
        <w:numPr>
          <w:ilvl w:val="1"/>
          <w:numId w:val="23"/>
        </w:numPr>
        <w:rPr>
          <w:lang w:val="en-ZA"/>
        </w:rPr>
      </w:pPr>
      <w:bookmarkStart w:id="5" w:name="_Toc515714957"/>
      <w:r w:rsidRPr="008F65E6">
        <w:rPr>
          <w:lang w:val="en-ZA"/>
        </w:rPr>
        <w:t>Envisaged Solution</w:t>
      </w:r>
      <w:bookmarkEnd w:id="5"/>
    </w:p>
    <w:p w:rsidR="00D33F5C" w:rsidRPr="00D33F5C" w:rsidRDefault="00D33F5C" w:rsidP="00D33F5C">
      <w:pPr>
        <w:pStyle w:val="ListParagraph"/>
        <w:numPr>
          <w:ilvl w:val="0"/>
          <w:numId w:val="25"/>
        </w:numPr>
        <w:spacing w:after="160"/>
        <w:outlineLvl w:val="0"/>
        <w:rPr>
          <w:rFonts w:eastAsia="Calibri"/>
          <w:b/>
          <w:vanish/>
          <w:sz w:val="40"/>
          <w:szCs w:val="52"/>
          <w:lang w:val="en-ZA"/>
        </w:rPr>
      </w:pPr>
      <w:bookmarkStart w:id="6" w:name="_Toc512270566"/>
      <w:bookmarkStart w:id="7" w:name="_Toc512271456"/>
      <w:bookmarkStart w:id="8" w:name="_Toc512271647"/>
      <w:bookmarkStart w:id="9" w:name="_Toc512271721"/>
      <w:bookmarkStart w:id="10" w:name="_Toc512271795"/>
      <w:bookmarkStart w:id="11" w:name="_Toc515714958"/>
      <w:bookmarkEnd w:id="6"/>
      <w:bookmarkEnd w:id="7"/>
      <w:bookmarkEnd w:id="8"/>
      <w:bookmarkEnd w:id="9"/>
      <w:bookmarkEnd w:id="10"/>
      <w:bookmarkEnd w:id="11"/>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12" w:name="_Toc512271457"/>
      <w:bookmarkStart w:id="13" w:name="_Toc512271648"/>
      <w:bookmarkStart w:id="14" w:name="_Toc512271722"/>
      <w:bookmarkStart w:id="15" w:name="_Toc512271796"/>
      <w:bookmarkStart w:id="16" w:name="_Toc515714959"/>
      <w:bookmarkEnd w:id="12"/>
      <w:bookmarkEnd w:id="13"/>
      <w:bookmarkEnd w:id="14"/>
      <w:bookmarkEnd w:id="15"/>
      <w:bookmarkEnd w:id="16"/>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17" w:name="_Toc512271458"/>
      <w:bookmarkStart w:id="18" w:name="_Toc512271649"/>
      <w:bookmarkStart w:id="19" w:name="_Toc512271723"/>
      <w:bookmarkStart w:id="20" w:name="_Toc512271797"/>
      <w:bookmarkStart w:id="21" w:name="_Toc515714960"/>
      <w:bookmarkEnd w:id="17"/>
      <w:bookmarkEnd w:id="18"/>
      <w:bookmarkEnd w:id="19"/>
      <w:bookmarkEnd w:id="20"/>
      <w:bookmarkEnd w:id="21"/>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22" w:name="_Toc512271459"/>
      <w:bookmarkStart w:id="23" w:name="_Toc512271650"/>
      <w:bookmarkStart w:id="24" w:name="_Toc512271724"/>
      <w:bookmarkStart w:id="25" w:name="_Toc512271798"/>
      <w:bookmarkStart w:id="26" w:name="_Toc515714961"/>
      <w:bookmarkEnd w:id="22"/>
      <w:bookmarkEnd w:id="23"/>
      <w:bookmarkEnd w:id="24"/>
      <w:bookmarkEnd w:id="25"/>
      <w:bookmarkEnd w:id="26"/>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27" w:name="_Toc512271460"/>
      <w:bookmarkStart w:id="28" w:name="_Toc512271651"/>
      <w:bookmarkStart w:id="29" w:name="_Toc512271725"/>
      <w:bookmarkStart w:id="30" w:name="_Toc512271799"/>
      <w:bookmarkStart w:id="31" w:name="_Toc515714962"/>
      <w:bookmarkEnd w:id="27"/>
      <w:bookmarkEnd w:id="28"/>
      <w:bookmarkEnd w:id="29"/>
      <w:bookmarkEnd w:id="30"/>
      <w:bookmarkEnd w:id="31"/>
    </w:p>
    <w:p w:rsidR="00DB1B94" w:rsidRPr="008F65E6" w:rsidRDefault="00DB1B94" w:rsidP="00D33F5C">
      <w:pPr>
        <w:pStyle w:val="Heading3"/>
        <w:rPr>
          <w:lang w:val="en-ZA"/>
        </w:rPr>
      </w:pPr>
      <w:bookmarkStart w:id="32" w:name="_Toc515714963"/>
      <w:r w:rsidRPr="008F65E6">
        <w:rPr>
          <w:lang w:val="en-ZA"/>
        </w:rPr>
        <w:t>Alternative Solution</w:t>
      </w:r>
      <w:bookmarkEnd w:id="32"/>
    </w:p>
    <w:p w:rsidR="00A35815" w:rsidRPr="008F65E6" w:rsidRDefault="00AC7D44" w:rsidP="00EB79AB">
      <w:pPr>
        <w:rPr>
          <w:lang w:val="en-ZA"/>
        </w:rPr>
      </w:pPr>
      <w:r w:rsidRPr="008F65E6">
        <w:rPr>
          <w:lang w:val="en-ZA"/>
        </w:rPr>
        <w:t xml:space="preserve">For the Distributed IOT Environmental monitoring project it is explicitly stated in the client student agreement of </w:t>
      </w:r>
      <w:r w:rsidR="008F65E6" w:rsidRPr="008F65E6">
        <w:rPr>
          <w:lang w:val="en-ZA"/>
        </w:rPr>
        <w:t>t</w:t>
      </w:r>
      <w:r w:rsidRPr="008F65E6">
        <w:rPr>
          <w:lang w:val="en-ZA"/>
        </w:rPr>
        <w:t xml:space="preserve">he project scope that the Distributed IOT Environmental Monitoring system must be applied to split type air-conditioning units. </w:t>
      </w:r>
      <w:r w:rsidR="007D14C0" w:rsidRPr="008F65E6">
        <w:rPr>
          <w:lang w:val="en-ZA"/>
        </w:rPr>
        <w:t>Therefore,</w:t>
      </w:r>
      <w:r w:rsidRPr="008F65E6">
        <w:rPr>
          <w:lang w:val="en-ZA"/>
        </w:rPr>
        <w:t xml:space="preserve"> there is no existing alternative solution for the monitoring of the split type air-conditioning units. At present the only other solution </w:t>
      </w:r>
      <w:r w:rsidR="007D14C0" w:rsidRPr="008F65E6">
        <w:rPr>
          <w:lang w:val="en-ZA"/>
        </w:rPr>
        <w:t>is to use a split type air-conditioning unit until it breaks</w:t>
      </w:r>
      <w:r w:rsidR="00FA4117" w:rsidRPr="008F65E6">
        <w:rPr>
          <w:lang w:val="en-ZA"/>
        </w:rPr>
        <w:t xml:space="preserve"> or replacing </w:t>
      </w:r>
      <w:r w:rsidR="007D14C0" w:rsidRPr="008F65E6">
        <w:rPr>
          <w:lang w:val="en-ZA"/>
        </w:rPr>
        <w:t xml:space="preserve">and servicing the split type air-conditioning units on a predetermined schedule. </w:t>
      </w:r>
      <w:r w:rsidRPr="008F65E6">
        <w:rPr>
          <w:lang w:val="en-ZA"/>
        </w:rPr>
        <w:t xml:space="preserve"> </w:t>
      </w:r>
    </w:p>
    <w:p w:rsidR="00DB1B94" w:rsidRPr="008F65E6" w:rsidRDefault="00DB1B94" w:rsidP="00153C0D">
      <w:pPr>
        <w:pStyle w:val="Heading3"/>
        <w:rPr>
          <w:lang w:val="en-ZA"/>
        </w:rPr>
      </w:pPr>
      <w:bookmarkStart w:id="33" w:name="_Toc515714964"/>
      <w:r w:rsidRPr="008F65E6">
        <w:rPr>
          <w:lang w:val="en-ZA"/>
        </w:rPr>
        <w:t>Project Objectives</w:t>
      </w:r>
      <w:bookmarkEnd w:id="33"/>
    </w:p>
    <w:p w:rsidR="00CA5D6F" w:rsidRPr="008F65E6" w:rsidRDefault="00CA5D6F" w:rsidP="00CA5D6F">
      <w:pPr>
        <w:rPr>
          <w:lang w:val="en-ZA"/>
        </w:rPr>
      </w:pPr>
      <w:r w:rsidRPr="008F65E6">
        <w:rPr>
          <w:lang w:val="en-ZA"/>
        </w:rPr>
        <w:t xml:space="preserve">All the necessary individual components such as sensors and transmitters necessary for this project already exist. These devices are within budget of the project, therefore it will be low cost to build and implement the device in the existing split type air-conditioning units. The low cost in combination with already existing technology availability and the low impact the device </w:t>
      </w:r>
      <w:r w:rsidRPr="008F65E6">
        <w:rPr>
          <w:lang w:val="en-ZA"/>
        </w:rPr>
        <w:lastRenderedPageBreak/>
        <w:t>will make in the budget makes it technologically feasible. This project is designed in order that it can be implemented in a wide variety of buildings with a wide variety of infrast</w:t>
      </w:r>
      <w:r w:rsidR="00BB4AC1" w:rsidRPr="008F65E6">
        <w:rPr>
          <w:lang w:val="en-ZA"/>
        </w:rPr>
        <w:t>ructure making it an ideal device</w:t>
      </w:r>
      <w:r w:rsidRPr="008F65E6">
        <w:rPr>
          <w:lang w:val="en-ZA"/>
        </w:rPr>
        <w:t xml:space="preserve"> for mass manufacturing and implementation. The project won’t be invasive and because the project will help conserve electricity it is socially applauded and supported thus making the project socially feasible.</w:t>
      </w:r>
    </w:p>
    <w:p w:rsidR="00CA5D6F" w:rsidRPr="008F65E6" w:rsidRDefault="00CA5D6F" w:rsidP="00CA5D6F">
      <w:pPr>
        <w:rPr>
          <w:lang w:val="en-ZA"/>
        </w:rPr>
      </w:pPr>
      <w:r w:rsidRPr="008F65E6">
        <w:rPr>
          <w:lang w:val="en-ZA"/>
        </w:rPr>
        <w:t>The benefits and objectives of this project is to:</w:t>
      </w:r>
    </w:p>
    <w:p w:rsidR="00CA5D6F" w:rsidRPr="008F65E6" w:rsidRDefault="00CA5D6F" w:rsidP="00CA5D6F">
      <w:pPr>
        <w:rPr>
          <w:lang w:val="en-ZA"/>
        </w:rPr>
      </w:pPr>
      <w:r w:rsidRPr="008F65E6">
        <w:rPr>
          <w:lang w:val="en-ZA"/>
        </w:rPr>
        <w:t>•</w:t>
      </w:r>
      <w:r w:rsidRPr="008F65E6">
        <w:rPr>
          <w:lang w:val="en-ZA"/>
        </w:rPr>
        <w:tab/>
        <w:t xml:space="preserve">Save </w:t>
      </w:r>
      <w:r w:rsidR="007C44F4" w:rsidRPr="008F65E6">
        <w:rPr>
          <w:lang w:val="en-ZA"/>
        </w:rPr>
        <w:t>funds</w:t>
      </w:r>
      <w:r w:rsidRPr="008F65E6">
        <w:rPr>
          <w:lang w:val="en-ZA"/>
        </w:rPr>
        <w:t xml:space="preserve"> by stopping the unnecessary replacement of air conditioning units</w:t>
      </w:r>
    </w:p>
    <w:p w:rsidR="00CA5D6F" w:rsidRPr="008F65E6" w:rsidRDefault="00CA5D6F" w:rsidP="00CA5D6F">
      <w:pPr>
        <w:rPr>
          <w:lang w:val="en-ZA"/>
        </w:rPr>
      </w:pPr>
      <w:r w:rsidRPr="008F65E6">
        <w:rPr>
          <w:lang w:val="en-ZA"/>
        </w:rPr>
        <w:t>•</w:t>
      </w:r>
      <w:r w:rsidRPr="008F65E6">
        <w:rPr>
          <w:lang w:val="en-ZA"/>
        </w:rPr>
        <w:tab/>
        <w:t>Save electricity by identifying faulty and inefficient air conditioning units</w:t>
      </w:r>
    </w:p>
    <w:p w:rsidR="00CA5D6F" w:rsidRPr="008F65E6" w:rsidRDefault="00CA5D6F" w:rsidP="007C44F4">
      <w:pPr>
        <w:ind w:left="1413" w:hanging="705"/>
        <w:rPr>
          <w:lang w:val="en-ZA"/>
        </w:rPr>
      </w:pPr>
      <w:r w:rsidRPr="008F65E6">
        <w:rPr>
          <w:lang w:val="en-ZA"/>
        </w:rPr>
        <w:t>•</w:t>
      </w:r>
      <w:r w:rsidRPr="008F65E6">
        <w:rPr>
          <w:lang w:val="en-ZA"/>
        </w:rPr>
        <w:tab/>
      </w:r>
      <w:r w:rsidR="007C44F4" w:rsidRPr="008F65E6">
        <w:rPr>
          <w:lang w:val="en-ZA"/>
        </w:rPr>
        <w:t xml:space="preserve">Replacing the split type air-conditioning unit before it breaks down </w:t>
      </w:r>
    </w:p>
    <w:p w:rsidR="00CA5D6F" w:rsidRPr="008F65E6" w:rsidRDefault="00CA5D6F" w:rsidP="00CA5D6F">
      <w:pPr>
        <w:rPr>
          <w:lang w:val="en-ZA"/>
        </w:rPr>
      </w:pPr>
      <w:r w:rsidRPr="008F65E6">
        <w:rPr>
          <w:lang w:val="en-ZA"/>
        </w:rP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CA5D6F" w:rsidRPr="008F65E6" w:rsidRDefault="00CA5D6F" w:rsidP="00CA5D6F">
      <w:pPr>
        <w:rPr>
          <w:lang w:val="en-ZA"/>
        </w:rPr>
      </w:pPr>
      <w:r w:rsidRPr="008F65E6">
        <w:rPr>
          <w:lang w:val="en-ZA"/>
        </w:rP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CA5D6F" w:rsidRPr="008F65E6" w:rsidRDefault="00CA5D6F" w:rsidP="00CA5D6F">
      <w:pPr>
        <w:rPr>
          <w:lang w:val="en-ZA"/>
        </w:rPr>
      </w:pPr>
      <w:r w:rsidRPr="008F65E6">
        <w:rPr>
          <w:lang w:val="en-ZA"/>
        </w:rP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w:t>
      </w:r>
      <w:r w:rsidR="00A225FB" w:rsidRPr="008F65E6">
        <w:rPr>
          <w:lang w:val="en-ZA"/>
        </w:rPr>
        <w:t>e</w:t>
      </w:r>
      <w:r w:rsidRPr="008F65E6">
        <w:rPr>
          <w:lang w:val="en-ZA"/>
        </w:rPr>
        <w:t>aking down and leaving an employee to work in a non-air-conditioned office.</w:t>
      </w:r>
    </w:p>
    <w:p w:rsidR="00DB1B94" w:rsidRPr="008F65E6" w:rsidRDefault="00DB1B94" w:rsidP="00153C0D">
      <w:pPr>
        <w:pStyle w:val="Heading3"/>
        <w:rPr>
          <w:lang w:val="en-ZA"/>
        </w:rPr>
      </w:pPr>
      <w:bookmarkStart w:id="34" w:name="_Toc515714965"/>
      <w:r w:rsidRPr="008F65E6">
        <w:rPr>
          <w:lang w:val="en-ZA"/>
        </w:rPr>
        <w:t>Project Scope</w:t>
      </w:r>
      <w:bookmarkEnd w:id="34"/>
    </w:p>
    <w:p w:rsidR="00DB1B94" w:rsidRPr="008F65E6" w:rsidRDefault="00DB1B94" w:rsidP="00DB1B94">
      <w:pPr>
        <w:rPr>
          <w:lang w:val="en-ZA"/>
        </w:rPr>
      </w:pPr>
      <w:r w:rsidRPr="008F65E6">
        <w:rPr>
          <w:lang w:val="en-ZA"/>
        </w:rPr>
        <w:t xml:space="preserve">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w:t>
      </w:r>
      <w:r w:rsidR="00E718AB" w:rsidRPr="008F65E6">
        <w:rPr>
          <w:lang w:val="en-ZA"/>
        </w:rPr>
        <w:t>LoRa will be used t</w:t>
      </w:r>
      <w:r w:rsidRPr="008F65E6">
        <w:rPr>
          <w:lang w:val="en-ZA"/>
        </w:rPr>
        <w:t xml:space="preserve">o </w:t>
      </w:r>
      <w:r w:rsidR="00E718AB" w:rsidRPr="008F65E6">
        <w:rPr>
          <w:lang w:val="en-ZA"/>
        </w:rPr>
        <w:t>transmit data from the sensor console.</w:t>
      </w:r>
      <w:r w:rsidRPr="008F65E6">
        <w:rPr>
          <w:lang w:val="en-ZA"/>
        </w:rPr>
        <w:t xml:space="preserve"> LoRa will be used due to the relative inexpensiveness of the necessary LoRa module as well as its relative long range and low </w:t>
      </w:r>
      <w:r w:rsidRPr="008F65E6">
        <w:rPr>
          <w:lang w:val="en-ZA"/>
        </w:rPr>
        <w:lastRenderedPageBreak/>
        <w:t>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8F65E6" w:rsidRDefault="00DB1B94" w:rsidP="00DB1B94">
      <w:pPr>
        <w:rPr>
          <w:lang w:val="en-ZA"/>
        </w:rPr>
      </w:pPr>
      <w:r w:rsidRPr="008F65E6">
        <w:rPr>
          <w:lang w:val="en-ZA"/>
        </w:rPr>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8F65E6" w:rsidRDefault="00DB1B94" w:rsidP="00DB1B94">
      <w:pPr>
        <w:rPr>
          <w:lang w:val="en-ZA"/>
        </w:rPr>
      </w:pPr>
      <w:r w:rsidRPr="008F65E6">
        <w:rPr>
          <w:lang w:val="en-ZA"/>
        </w:rPr>
        <w:t>The approach that will be used in solving the problem is:</w:t>
      </w:r>
    </w:p>
    <w:p w:rsidR="00DB1B94" w:rsidRPr="008F65E6" w:rsidRDefault="00DB1B94" w:rsidP="00DB1B94">
      <w:pPr>
        <w:pStyle w:val="ListParagraph"/>
        <w:numPr>
          <w:ilvl w:val="0"/>
          <w:numId w:val="4"/>
        </w:numPr>
        <w:rPr>
          <w:lang w:val="en-ZA"/>
        </w:rPr>
      </w:pPr>
      <w:r w:rsidRPr="008F65E6">
        <w:rPr>
          <w:lang w:val="en-ZA"/>
        </w:rPr>
        <w:t>Identifying, analysing and understanding the problem</w:t>
      </w:r>
    </w:p>
    <w:p w:rsidR="00DB1B94" w:rsidRPr="008F65E6" w:rsidRDefault="00DB1B94" w:rsidP="00DB1B94">
      <w:pPr>
        <w:pStyle w:val="ListParagraph"/>
        <w:numPr>
          <w:ilvl w:val="0"/>
          <w:numId w:val="4"/>
        </w:numPr>
        <w:rPr>
          <w:lang w:val="en-ZA"/>
        </w:rPr>
      </w:pPr>
      <w:r w:rsidRPr="008F65E6">
        <w:rPr>
          <w:lang w:val="en-ZA"/>
        </w:rPr>
        <w:t>Exploring and researching possible solutions to the problem</w:t>
      </w:r>
    </w:p>
    <w:p w:rsidR="00DB1B94" w:rsidRPr="008F65E6" w:rsidRDefault="00DB1B94" w:rsidP="00DB1B94">
      <w:pPr>
        <w:pStyle w:val="ListParagraph"/>
        <w:numPr>
          <w:ilvl w:val="0"/>
          <w:numId w:val="4"/>
        </w:numPr>
        <w:rPr>
          <w:lang w:val="en-ZA"/>
        </w:rPr>
      </w:pPr>
      <w:r w:rsidRPr="008F65E6">
        <w:rPr>
          <w:lang w:val="en-ZA"/>
        </w:rPr>
        <w:t>Identify a solution to the problem then specify and describe the solution</w:t>
      </w:r>
    </w:p>
    <w:p w:rsidR="00DB1B94" w:rsidRPr="008F65E6" w:rsidRDefault="00DB1B94" w:rsidP="00DB1B94">
      <w:pPr>
        <w:pStyle w:val="ListParagraph"/>
        <w:numPr>
          <w:ilvl w:val="0"/>
          <w:numId w:val="4"/>
        </w:numPr>
        <w:rPr>
          <w:lang w:val="en-ZA"/>
        </w:rPr>
      </w:pPr>
      <w:r w:rsidRPr="008F65E6">
        <w:rPr>
          <w:lang w:val="en-ZA"/>
        </w:rPr>
        <w:t>Design the system that will be used and then create a detailed design of it</w:t>
      </w:r>
    </w:p>
    <w:p w:rsidR="00DB1B94" w:rsidRPr="008F65E6" w:rsidRDefault="00DB1B94" w:rsidP="00DB1B94">
      <w:pPr>
        <w:pStyle w:val="ListParagraph"/>
        <w:numPr>
          <w:ilvl w:val="0"/>
          <w:numId w:val="4"/>
        </w:numPr>
        <w:rPr>
          <w:lang w:val="en-ZA"/>
        </w:rPr>
      </w:pPr>
      <w:r w:rsidRPr="008F65E6">
        <w:rPr>
          <w:lang w:val="en-ZA"/>
        </w:rPr>
        <w:t>Build the system</w:t>
      </w:r>
    </w:p>
    <w:p w:rsidR="00DB1B94" w:rsidRPr="008F65E6" w:rsidRDefault="00DB1B94" w:rsidP="00DB1B94">
      <w:pPr>
        <w:pStyle w:val="ListParagraph"/>
        <w:numPr>
          <w:ilvl w:val="0"/>
          <w:numId w:val="4"/>
        </w:numPr>
        <w:rPr>
          <w:lang w:val="en-ZA"/>
        </w:rPr>
      </w:pPr>
      <w:r w:rsidRPr="008F65E6">
        <w:rPr>
          <w:lang w:val="en-ZA"/>
        </w:rPr>
        <w:t>Test the system</w:t>
      </w:r>
    </w:p>
    <w:p w:rsidR="00DB1B94" w:rsidRPr="008F65E6" w:rsidRDefault="00DB1B94" w:rsidP="00DB1B94">
      <w:pPr>
        <w:pStyle w:val="ListParagraph"/>
        <w:numPr>
          <w:ilvl w:val="0"/>
          <w:numId w:val="4"/>
        </w:numPr>
        <w:rPr>
          <w:lang w:val="en-ZA"/>
        </w:rPr>
      </w:pPr>
      <w:r w:rsidRPr="008F65E6">
        <w:rPr>
          <w:lang w:val="en-ZA"/>
        </w:rPr>
        <w:t>Improve the system and finalize it</w:t>
      </w:r>
    </w:p>
    <w:p w:rsidR="00DB1B94" w:rsidRPr="00D33F5C" w:rsidRDefault="00DB1B94" w:rsidP="00DB1B94">
      <w:pPr>
        <w:rPr>
          <w:lang w:val="en-ZA"/>
        </w:rPr>
      </w:pPr>
      <w:r w:rsidRPr="008F65E6">
        <w:rPr>
          <w:lang w:val="en-ZA"/>
        </w:rPr>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w:t>
      </w:r>
      <w:r w:rsidRPr="00D33F5C">
        <w:rPr>
          <w:lang w:val="en-ZA"/>
        </w:rPr>
        <w:t xml:space="preserve">is not within scope. </w:t>
      </w:r>
    </w:p>
    <w:p w:rsidR="00DB1B94" w:rsidRPr="00D33F5C" w:rsidRDefault="00DB1B94" w:rsidP="00153C0D">
      <w:pPr>
        <w:pStyle w:val="Heading3"/>
        <w:rPr>
          <w:lang w:val="en-ZA"/>
        </w:rPr>
      </w:pPr>
      <w:bookmarkStart w:id="35" w:name="_Toc515714966"/>
      <w:r w:rsidRPr="00D33F5C">
        <w:rPr>
          <w:lang w:val="en-ZA"/>
        </w:rPr>
        <w:t>Proposed Solution</w:t>
      </w:r>
      <w:bookmarkEnd w:id="35"/>
    </w:p>
    <w:p w:rsidR="00FF23D5" w:rsidRPr="00D33F5C" w:rsidRDefault="00B664E4" w:rsidP="008C7205">
      <w:pPr>
        <w:rPr>
          <w:lang w:val="en-ZA"/>
        </w:rPr>
      </w:pPr>
      <w:r w:rsidRPr="00D33F5C">
        <w:rPr>
          <w:lang w:val="en-ZA"/>
        </w:rPr>
        <w:t>Split type air-conditioning units are commonly used in commercial and domestic domains.</w:t>
      </w:r>
      <w:r w:rsidR="005C5B59" w:rsidRPr="00D33F5C">
        <w:rPr>
          <w:lang w:val="en-ZA"/>
        </w:rPr>
        <w:t xml:space="preserve"> At present there is no commercially available solution to monitor whether the split type air-conditioning unit must be replaced or repaired. For the Distributed IOT Monitoring project</w:t>
      </w:r>
      <w:r w:rsidR="008F65E6" w:rsidRPr="00D33F5C">
        <w:rPr>
          <w:lang w:val="en-ZA"/>
        </w:rPr>
        <w:t xml:space="preserve"> it is required</w:t>
      </w:r>
      <w:r w:rsidR="005C5B59" w:rsidRPr="00D33F5C">
        <w:rPr>
          <w:lang w:val="en-ZA"/>
        </w:rPr>
        <w:t xml:space="preserve"> that the </w:t>
      </w:r>
      <w:r w:rsidR="008F65E6" w:rsidRPr="00D33F5C">
        <w:rPr>
          <w:lang w:val="en-ZA"/>
        </w:rPr>
        <w:t xml:space="preserve">monitoring system shall be installed in a preinstalled split type air-conditioning unit therefore in the solution no alterations may be made to the split type air-conditioning unit that would so alter the design </w:t>
      </w:r>
      <w:r w:rsidR="001E0865" w:rsidRPr="00D33F5C">
        <w:rPr>
          <w:lang w:val="en-ZA"/>
        </w:rPr>
        <w:t>extensively.</w:t>
      </w:r>
      <w:r w:rsidR="00FF23D5" w:rsidRPr="00D33F5C">
        <w:rPr>
          <w:lang w:val="en-ZA"/>
        </w:rPr>
        <w:t xml:space="preserve"> </w:t>
      </w:r>
    </w:p>
    <w:p w:rsidR="00FF23D5" w:rsidRPr="00D33F5C" w:rsidRDefault="00FF23D5" w:rsidP="00FF23D5">
      <w:pPr>
        <w:rPr>
          <w:lang w:val="en-ZA"/>
        </w:rPr>
      </w:pPr>
      <w:r w:rsidRPr="00D33F5C">
        <w:rPr>
          <w:lang w:val="en-ZA"/>
        </w:rPr>
        <w:t xml:space="preserve">My proposed solution for the Distributed IOT Environmental Monitoring project is to develop </w:t>
      </w:r>
      <w:r w:rsidRPr="00D33F5C">
        <w:t>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rsidR="00D33F5C" w:rsidRPr="00D33F5C" w:rsidRDefault="00FF23D5" w:rsidP="00D33F5C">
      <w:pPr>
        <w:keepNext/>
      </w:pPr>
      <w:r w:rsidRPr="00D33F5C">
        <w:rPr>
          <w:noProof/>
          <w:lang w:eastAsia="en-GB"/>
        </w:rPr>
        <w:lastRenderedPageBreak/>
        <w:drawing>
          <wp:inline distT="0" distB="0" distL="0" distR="0" wp14:anchorId="0CB79711" wp14:editId="7A2B304D">
            <wp:extent cx="5592445" cy="2229992"/>
            <wp:effectExtent l="0" t="0" r="0" b="0"/>
            <wp:docPr id="4" name="Picture 4"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stem overvi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9546" cy="2232824"/>
                    </a:xfrm>
                    <a:prstGeom prst="rect">
                      <a:avLst/>
                    </a:prstGeom>
                    <a:noFill/>
                    <a:ln>
                      <a:noFill/>
                    </a:ln>
                  </pic:spPr>
                </pic:pic>
              </a:graphicData>
            </a:graphic>
          </wp:inline>
        </w:drawing>
      </w:r>
    </w:p>
    <w:p w:rsidR="00FF23D5" w:rsidRPr="00D33F5C" w:rsidRDefault="00D33F5C" w:rsidP="00D33F5C">
      <w:pPr>
        <w:pStyle w:val="Caption"/>
        <w:rPr>
          <w:color w:val="auto"/>
        </w:rPr>
      </w:pPr>
      <w:bookmarkStart w:id="36" w:name="_Ref512271295"/>
      <w:bookmarkStart w:id="37" w:name="_Ref512271275"/>
      <w:bookmarkStart w:id="38" w:name="_Toc515715026"/>
      <w:r w:rsidRPr="00D33F5C">
        <w:rPr>
          <w:color w:val="auto"/>
        </w:rPr>
        <w:t xml:space="preserve">Figure </w:t>
      </w:r>
      <w:r w:rsidRPr="00D33F5C">
        <w:rPr>
          <w:color w:val="auto"/>
        </w:rPr>
        <w:fldChar w:fldCharType="begin"/>
      </w:r>
      <w:r w:rsidRPr="00D33F5C">
        <w:rPr>
          <w:color w:val="auto"/>
        </w:rPr>
        <w:instrText xml:space="preserve"> SEQ Figure \* ARABIC </w:instrText>
      </w:r>
      <w:r w:rsidRPr="00D33F5C">
        <w:rPr>
          <w:color w:val="auto"/>
        </w:rPr>
        <w:fldChar w:fldCharType="separate"/>
      </w:r>
      <w:r w:rsidR="005C0AD6">
        <w:rPr>
          <w:noProof/>
          <w:color w:val="auto"/>
        </w:rPr>
        <w:t>1</w:t>
      </w:r>
      <w:r w:rsidRPr="00D33F5C">
        <w:rPr>
          <w:color w:val="auto"/>
        </w:rPr>
        <w:fldChar w:fldCharType="end"/>
      </w:r>
      <w:bookmarkEnd w:id="36"/>
      <w:r w:rsidRPr="00D33F5C">
        <w:rPr>
          <w:color w:val="auto"/>
        </w:rPr>
        <w:t>: High level system overview</w:t>
      </w:r>
      <w:bookmarkEnd w:id="37"/>
      <w:bookmarkEnd w:id="38"/>
    </w:p>
    <w:p w:rsidR="008C7205" w:rsidRPr="00D33F5C" w:rsidRDefault="00FF23D5" w:rsidP="00D47B3A">
      <w:r w:rsidRPr="00D33F5C">
        <w:t>In the</w:t>
      </w:r>
      <w:r w:rsidR="00D33F5C" w:rsidRPr="00D33F5C">
        <w:t xml:space="preserve"> </w:t>
      </w:r>
      <w:r w:rsidR="00D33F5C" w:rsidRPr="00D33F5C">
        <w:fldChar w:fldCharType="begin"/>
      </w:r>
      <w:r w:rsidR="00D33F5C" w:rsidRPr="00D33F5C">
        <w:instrText xml:space="preserve"> REF _Ref512271295 \h </w:instrText>
      </w:r>
      <w:r w:rsidR="00D33F5C" w:rsidRPr="00D33F5C">
        <w:fldChar w:fldCharType="separate"/>
      </w:r>
      <w:r w:rsidR="00235BA5" w:rsidRPr="00D33F5C">
        <w:t xml:space="preserve">Figure </w:t>
      </w:r>
      <w:r w:rsidR="00235BA5">
        <w:rPr>
          <w:noProof/>
        </w:rPr>
        <w:t>1</w:t>
      </w:r>
      <w:r w:rsidR="00D33F5C" w:rsidRPr="00D33F5C">
        <w:fldChar w:fldCharType="end"/>
      </w:r>
      <w:r w:rsidR="00D33F5C" w:rsidRPr="00D33F5C">
        <w:t xml:space="preserve"> </w:t>
      </w:r>
      <w:r w:rsidRPr="00D33F5C">
        <w:t>system overview reflects what will be developed and how it will interact with the already existing systems. There will be monitoring and communication between the already existing split type air-conditioning units and the developed sensor consoles by means of sensors and IR signals. The developed sensor consoles will send and receive data to and from an already existing gateway host by means of LoRa. Finally, the back-end program that will be developed will communicate with the existing gateway host in order to receive and send data to and from the sensor consoles.</w:t>
      </w:r>
    </w:p>
    <w:p w:rsidR="005E4FB0" w:rsidRPr="00243E0F" w:rsidRDefault="005E4FB0" w:rsidP="00153C0D">
      <w:pPr>
        <w:pStyle w:val="Heading3"/>
        <w:rPr>
          <w:lang w:val="en-ZA"/>
        </w:rPr>
      </w:pPr>
      <w:bookmarkStart w:id="39" w:name="_Toc515714967"/>
      <w:r w:rsidRPr="00243E0F">
        <w:rPr>
          <w:lang w:val="en-ZA"/>
        </w:rPr>
        <w:t>Project Testability</w:t>
      </w:r>
      <w:bookmarkEnd w:id="39"/>
    </w:p>
    <w:p w:rsidR="008468DA" w:rsidRPr="00243E0F" w:rsidRDefault="008468DA" w:rsidP="008468DA">
      <w:pPr>
        <w:rPr>
          <w:lang w:val="en-ZA"/>
        </w:rPr>
      </w:pPr>
      <w:r w:rsidRPr="00243E0F">
        <w:rPr>
          <w:lang w:val="en-ZA"/>
        </w:rPr>
        <w:t xml:space="preserve">The following aspects must be verified in order to prove that the Distributed IOT Environmental monitoring project’s prototype </w:t>
      </w:r>
      <w:r w:rsidR="007C025A" w:rsidRPr="00243E0F">
        <w:rPr>
          <w:lang w:val="en-ZA"/>
        </w:rPr>
        <w:t>accomplishes</w:t>
      </w:r>
      <w:r w:rsidRPr="00243E0F">
        <w:rPr>
          <w:lang w:val="en-ZA"/>
        </w:rPr>
        <w:t xml:space="preserve"> the objectives stated in </w:t>
      </w:r>
      <w:r w:rsidR="00A02FA2" w:rsidRPr="00243E0F">
        <w:rPr>
          <w:lang w:val="en-ZA"/>
        </w:rPr>
        <w:t xml:space="preserve">section </w:t>
      </w:r>
      <w:r w:rsidRPr="00243E0F">
        <w:rPr>
          <w:lang w:val="en-ZA"/>
        </w:rPr>
        <w:t>1.4.2</w:t>
      </w:r>
      <w:r w:rsidR="00A02FA2" w:rsidRPr="00243E0F">
        <w:rPr>
          <w:lang w:val="en-ZA"/>
        </w:rPr>
        <w:t>. Project objectives.</w:t>
      </w:r>
    </w:p>
    <w:p w:rsidR="007C025A" w:rsidRPr="00243E0F" w:rsidRDefault="007C025A" w:rsidP="007C025A">
      <w:pPr>
        <w:pStyle w:val="ListParagraph"/>
        <w:numPr>
          <w:ilvl w:val="0"/>
          <w:numId w:val="28"/>
        </w:numPr>
        <w:rPr>
          <w:lang w:val="en-ZA"/>
        </w:rPr>
      </w:pPr>
      <w:r w:rsidRPr="00243E0F">
        <w:rPr>
          <w:lang w:val="en-ZA"/>
        </w:rPr>
        <w:t>The Distributed IOT Environmental Measuring system should gather data from a split type air-conditioning unit and transfer the data to a given point.</w:t>
      </w:r>
    </w:p>
    <w:p w:rsidR="007C025A" w:rsidRPr="00243E0F" w:rsidRDefault="007C025A" w:rsidP="007C025A">
      <w:pPr>
        <w:pStyle w:val="ListParagraph"/>
        <w:numPr>
          <w:ilvl w:val="0"/>
          <w:numId w:val="28"/>
        </w:numPr>
        <w:rPr>
          <w:lang w:val="en-ZA"/>
        </w:rPr>
      </w:pPr>
      <w:r w:rsidRPr="00243E0F">
        <w:rPr>
          <w:lang w:val="en-ZA"/>
        </w:rPr>
        <w:t>The system should be capable of getting a basic approximation of the performance of a split type air-conditioning unit, transfer it using IOT to a back-end program and display the data</w:t>
      </w:r>
      <w:r w:rsidR="000E669A" w:rsidRPr="00243E0F">
        <w:rPr>
          <w:lang w:val="en-ZA"/>
        </w:rPr>
        <w:t>.</w:t>
      </w:r>
    </w:p>
    <w:p w:rsidR="00A02FA2" w:rsidRPr="00243E0F" w:rsidRDefault="000E669A" w:rsidP="000337CA">
      <w:pPr>
        <w:pStyle w:val="ListParagraph"/>
        <w:numPr>
          <w:ilvl w:val="0"/>
          <w:numId w:val="28"/>
        </w:numPr>
        <w:rPr>
          <w:lang w:val="en-ZA"/>
        </w:rPr>
      </w:pPr>
      <w:r w:rsidRPr="00243E0F">
        <w:rPr>
          <w:lang w:val="en-ZA"/>
        </w:rPr>
        <w:t>The data should then be processed into information and displayed in a program that neatly and functionally shows the information to the operator.</w:t>
      </w:r>
    </w:p>
    <w:p w:rsidR="005E4FB0" w:rsidRPr="00243E0F" w:rsidRDefault="005E4FB0" w:rsidP="00153C0D">
      <w:pPr>
        <w:pStyle w:val="Heading3"/>
        <w:rPr>
          <w:lang w:val="en-ZA"/>
        </w:rPr>
      </w:pPr>
      <w:bookmarkStart w:id="40" w:name="_Toc515714968"/>
      <w:r w:rsidRPr="00243E0F">
        <w:rPr>
          <w:lang w:val="en-ZA"/>
        </w:rPr>
        <w:t>Project Deliverables</w:t>
      </w:r>
      <w:bookmarkEnd w:id="40"/>
    </w:p>
    <w:p w:rsidR="000337CA" w:rsidRPr="00243E0F" w:rsidRDefault="00B458B6" w:rsidP="000337CA">
      <w:pPr>
        <w:rPr>
          <w:lang w:val="en-ZA"/>
        </w:rPr>
      </w:pPr>
      <w:r w:rsidRPr="00243E0F">
        <w:rPr>
          <w:lang w:val="en-ZA"/>
        </w:rPr>
        <w:t>The Distributed IOT Environmental Monitoring project has certain deliverables that are to be present at the close of the project, namely:</w:t>
      </w:r>
    </w:p>
    <w:p w:rsidR="00B458B6" w:rsidRPr="00243E0F" w:rsidRDefault="00B458B6" w:rsidP="00B458B6">
      <w:pPr>
        <w:pStyle w:val="ListParagraph"/>
        <w:numPr>
          <w:ilvl w:val="0"/>
          <w:numId w:val="29"/>
        </w:numPr>
        <w:rPr>
          <w:lang w:val="en-ZA"/>
        </w:rPr>
      </w:pPr>
      <w:r w:rsidRPr="00243E0F">
        <w:rPr>
          <w:lang w:val="en-ZA"/>
        </w:rPr>
        <w:t>A sensor device to gather data from the split type air-conditioning unit.</w:t>
      </w:r>
    </w:p>
    <w:p w:rsidR="00B458B6" w:rsidRPr="00243E0F" w:rsidRDefault="00B458B6" w:rsidP="00B458B6">
      <w:pPr>
        <w:pStyle w:val="ListParagraph"/>
        <w:numPr>
          <w:ilvl w:val="0"/>
          <w:numId w:val="29"/>
        </w:numPr>
        <w:rPr>
          <w:lang w:val="en-ZA"/>
        </w:rPr>
      </w:pPr>
      <w:r w:rsidRPr="00243E0F">
        <w:rPr>
          <w:lang w:val="en-ZA"/>
        </w:rPr>
        <w:lastRenderedPageBreak/>
        <w:t>Data transition from the sensor to the back-end program using IOT.</w:t>
      </w:r>
    </w:p>
    <w:p w:rsidR="00B458B6" w:rsidRPr="00243E0F" w:rsidRDefault="00101C73" w:rsidP="00B458B6">
      <w:pPr>
        <w:pStyle w:val="ListParagraph"/>
        <w:numPr>
          <w:ilvl w:val="0"/>
          <w:numId w:val="29"/>
        </w:numPr>
        <w:rPr>
          <w:lang w:val="en-ZA"/>
        </w:rPr>
      </w:pPr>
      <w:r w:rsidRPr="00243E0F">
        <w:rPr>
          <w:lang w:val="en-ZA"/>
        </w:rPr>
        <w:t>Basic approximation of the performance of the split type air-conditioning unit.</w:t>
      </w:r>
    </w:p>
    <w:p w:rsidR="00101C73" w:rsidRPr="00243E0F" w:rsidRDefault="00101C73" w:rsidP="00B458B6">
      <w:pPr>
        <w:pStyle w:val="ListParagraph"/>
        <w:numPr>
          <w:ilvl w:val="0"/>
          <w:numId w:val="29"/>
        </w:numPr>
        <w:rPr>
          <w:lang w:val="en-ZA"/>
        </w:rPr>
      </w:pPr>
      <w:r w:rsidRPr="00243E0F">
        <w:rPr>
          <w:lang w:val="en-ZA"/>
        </w:rPr>
        <w:t>Program displaying information to the operator.</w:t>
      </w:r>
    </w:p>
    <w:p w:rsidR="005E4FB0" w:rsidRPr="00243E0F" w:rsidRDefault="005E4FB0" w:rsidP="00153C0D">
      <w:pPr>
        <w:pStyle w:val="Heading3"/>
        <w:rPr>
          <w:lang w:val="en-ZA"/>
        </w:rPr>
      </w:pPr>
      <w:bookmarkStart w:id="41" w:name="_Toc515714969"/>
      <w:r w:rsidRPr="00243E0F">
        <w:rPr>
          <w:lang w:val="en-ZA"/>
        </w:rPr>
        <w:t>Project Limitations</w:t>
      </w:r>
      <w:bookmarkEnd w:id="41"/>
    </w:p>
    <w:p w:rsidR="002038C0" w:rsidRPr="00243E0F" w:rsidRDefault="002038C0" w:rsidP="002038C0">
      <w:pPr>
        <w:rPr>
          <w:lang w:val="en-ZA"/>
        </w:rPr>
      </w:pPr>
      <w:r w:rsidRPr="00243E0F">
        <w:rPr>
          <w:lang w:val="en-ZA"/>
        </w:rPr>
        <w:t>Certain limitations were set for the project</w:t>
      </w:r>
      <w:r w:rsidR="004D0EB3" w:rsidRPr="00243E0F">
        <w:rPr>
          <w:lang w:val="en-ZA"/>
        </w:rPr>
        <w:t>, namely:</w:t>
      </w:r>
    </w:p>
    <w:p w:rsidR="004D0EB3" w:rsidRPr="00243E0F" w:rsidRDefault="004D0EB3" w:rsidP="004D0EB3">
      <w:pPr>
        <w:pStyle w:val="ListParagraph"/>
        <w:numPr>
          <w:ilvl w:val="0"/>
          <w:numId w:val="30"/>
        </w:numPr>
        <w:rPr>
          <w:lang w:val="en-ZA"/>
        </w:rPr>
      </w:pPr>
      <w:r w:rsidRPr="00243E0F">
        <w:rPr>
          <w:lang w:val="en-ZA"/>
        </w:rPr>
        <w:t>The project should be completed within the para</w:t>
      </w:r>
      <w:r w:rsidR="00A82AB1">
        <w:rPr>
          <w:lang w:val="en-ZA"/>
        </w:rPr>
        <w:t>meter of the set budget of R 3 0</w:t>
      </w:r>
      <w:r w:rsidRPr="00243E0F">
        <w:rPr>
          <w:lang w:val="en-ZA"/>
        </w:rPr>
        <w:t>00.</w:t>
      </w:r>
    </w:p>
    <w:p w:rsidR="004D0EB3" w:rsidRPr="00243E0F" w:rsidRDefault="004D0EB3" w:rsidP="004D0EB3">
      <w:pPr>
        <w:pStyle w:val="ListParagraph"/>
        <w:numPr>
          <w:ilvl w:val="0"/>
          <w:numId w:val="30"/>
        </w:numPr>
        <w:rPr>
          <w:lang w:val="en-ZA"/>
        </w:rPr>
      </w:pPr>
      <w:r w:rsidRPr="00243E0F">
        <w:rPr>
          <w:lang w:val="en-ZA"/>
        </w:rPr>
        <w:t>The project should be completed before 15 November 2018.</w:t>
      </w:r>
    </w:p>
    <w:p w:rsidR="00F75341" w:rsidRPr="00243E0F" w:rsidRDefault="004D0EB3" w:rsidP="004A1620">
      <w:pPr>
        <w:pStyle w:val="ListParagraph"/>
        <w:numPr>
          <w:ilvl w:val="0"/>
          <w:numId w:val="30"/>
        </w:numPr>
        <w:rPr>
          <w:lang w:val="en-ZA"/>
        </w:rPr>
      </w:pPr>
      <w:r w:rsidRPr="00243E0F">
        <w:rPr>
          <w:lang w:val="en-ZA"/>
        </w:rPr>
        <w:t>The device must be installable in a preinstalled split type air-conditioning unit.</w:t>
      </w:r>
    </w:p>
    <w:p w:rsidR="005E4FB0" w:rsidRPr="00243E0F" w:rsidRDefault="005E4FB0" w:rsidP="00153C0D">
      <w:pPr>
        <w:pStyle w:val="Heading3"/>
        <w:rPr>
          <w:lang w:val="en-ZA"/>
        </w:rPr>
      </w:pPr>
      <w:bookmarkStart w:id="42" w:name="_Toc515714970"/>
      <w:r w:rsidRPr="00243E0F">
        <w:rPr>
          <w:lang w:val="en-ZA"/>
        </w:rPr>
        <w:t>Project Safety</w:t>
      </w:r>
      <w:bookmarkEnd w:id="42"/>
    </w:p>
    <w:p w:rsidR="00E65CC6" w:rsidRPr="00243E0F" w:rsidRDefault="00E65CC6" w:rsidP="00E65CC6">
      <w:pPr>
        <w:rPr>
          <w:lang w:val="en-ZA"/>
        </w:rPr>
      </w:pPr>
      <w:r w:rsidRPr="00243E0F">
        <w:rPr>
          <w:lang w:val="en-ZA"/>
        </w:rPr>
        <w:t>All projects must adhere to safety regulations, to ensure that no unnecessary risks or hazards to safety occurs. In engineering it is the responsibility of each participant of a project to ensure that safety is considered in each aspect of the project throughout its development.</w:t>
      </w:r>
      <w:r w:rsidR="006C0CBC" w:rsidRPr="00243E0F">
        <w:rPr>
          <w:lang w:val="en-ZA"/>
        </w:rPr>
        <w:t xml:space="preserve"> In the Distributed IOT Environmental Monitoring project sensors will be installed in a preinstalled split type air-conditioning unit. Therefore it is paramount that the installation does not in any affect the safety of the split type air-conditioning unit, either for passers-by or for the technician responsible for </w:t>
      </w:r>
      <w:r w:rsidR="00997A35" w:rsidRPr="00243E0F">
        <w:rPr>
          <w:lang w:val="en-ZA"/>
        </w:rPr>
        <w:t>maintenance</w:t>
      </w:r>
      <w:r w:rsidR="006C0CBC" w:rsidRPr="00243E0F">
        <w:rPr>
          <w:lang w:val="en-ZA"/>
        </w:rPr>
        <w:t xml:space="preserve"> and replacement of the split type air-conditioning unit. </w:t>
      </w:r>
    </w:p>
    <w:p w:rsidR="001629F7" w:rsidRPr="000C3C99" w:rsidRDefault="0056134C" w:rsidP="000C3C99">
      <w:pPr>
        <w:rPr>
          <w:lang w:val="en-ZA"/>
        </w:rPr>
      </w:pPr>
      <w:r w:rsidRPr="000C3C99">
        <w:rPr>
          <w:lang w:val="en-ZA"/>
        </w:rPr>
        <w:t xml:space="preserve">The following standards shall be adhered to in the Distributed IOT Environmental Monitoring project. </w:t>
      </w:r>
    </w:p>
    <w:tbl>
      <w:tblPr>
        <w:tblStyle w:val="PlainTable3"/>
        <w:tblW w:w="0" w:type="auto"/>
        <w:tblLook w:val="04A0" w:firstRow="1" w:lastRow="0" w:firstColumn="1" w:lastColumn="0" w:noHBand="0" w:noVBand="1"/>
      </w:tblPr>
      <w:tblGrid>
        <w:gridCol w:w="2410"/>
        <w:gridCol w:w="6940"/>
      </w:tblGrid>
      <w:tr w:rsidR="00243E0F" w:rsidRPr="00243E0F" w:rsidTr="00D33F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6134C" w:rsidRPr="000C3C99" w:rsidRDefault="0056134C" w:rsidP="000C3C99">
            <w:pPr>
              <w:rPr>
                <w:lang w:val="en-ZA"/>
              </w:rPr>
            </w:pPr>
            <w:r w:rsidRPr="000C3C99">
              <w:rPr>
                <w:lang w:val="en-ZA"/>
              </w:rPr>
              <w:t>Document identifier</w:t>
            </w:r>
          </w:p>
        </w:tc>
        <w:tc>
          <w:tcPr>
            <w:tcW w:w="6940" w:type="dxa"/>
          </w:tcPr>
          <w:p w:rsidR="0056134C" w:rsidRPr="00243E0F" w:rsidRDefault="0056134C" w:rsidP="000C3C99">
            <w:pPr>
              <w:pStyle w:val="ListParagraph"/>
              <w:ind w:left="1428"/>
              <w:cnfStyle w:val="100000000000" w:firstRow="1" w:lastRow="0" w:firstColumn="0" w:lastColumn="0" w:oddVBand="0" w:evenVBand="0" w:oddHBand="0" w:evenHBand="0" w:firstRowFirstColumn="0" w:firstRowLastColumn="0" w:lastRowFirstColumn="0" w:lastRowLastColumn="0"/>
              <w:rPr>
                <w:lang w:val="en-ZA"/>
              </w:rPr>
            </w:pPr>
            <w:r w:rsidRPr="00243E0F">
              <w:rPr>
                <w:lang w:val="en-ZA"/>
              </w:rPr>
              <w:t>document description</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SO 5151:2017</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Non-ducted air conditioners and heat pumps -- Testing and rating for performance</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TS 1 1998 ISSUE XII</w:t>
            </w:r>
          </w:p>
        </w:tc>
        <w:tc>
          <w:tcPr>
            <w:tcW w:w="6940" w:type="dxa"/>
            <w:shd w:val="clear" w:color="auto" w:fill="auto"/>
          </w:tcPr>
          <w:p w:rsidR="0056134C" w:rsidRPr="000C3C99" w:rsidRDefault="0056134C" w:rsidP="000C3C99">
            <w:pPr>
              <w:ind w:left="1068"/>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DEPARTMENT OF PUBLIC WORKS: STANDARD SPECIFICATION FOR AIR CONDITIONING AND VENTILATION INSTALLATION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60335-2-40/ ICE 60335-2-40</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Electrical Safety of Air-conditioning.</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lastRenderedPageBreak/>
              <w:t>SANS 1125:2004</w:t>
            </w:r>
          </w:p>
        </w:tc>
        <w:tc>
          <w:tcPr>
            <w:tcW w:w="6940" w:type="dxa"/>
            <w:shd w:val="clear" w:color="auto" w:fill="auto"/>
          </w:tcPr>
          <w:p w:rsidR="0056134C" w:rsidRPr="000C3C99" w:rsidRDefault="000C3C99" w:rsidP="000C3C99">
            <w:pPr>
              <w:cnfStyle w:val="000000000000" w:firstRow="0" w:lastRow="0" w:firstColumn="0" w:lastColumn="0" w:oddVBand="0" w:evenVBand="0" w:oddHBand="0" w:evenHBand="0" w:firstRowFirstColumn="0" w:firstRowLastColumn="0" w:lastRowFirstColumn="0" w:lastRowLastColumn="0"/>
              <w:rPr>
                <w:lang w:val="en-ZA"/>
              </w:rPr>
            </w:pPr>
            <w:r>
              <w:rPr>
                <w:lang w:val="en-ZA"/>
              </w:rPr>
              <w:t xml:space="preserve">      </w:t>
            </w:r>
            <w:r w:rsidR="0056134C" w:rsidRPr="000C3C99">
              <w:rPr>
                <w:lang w:val="en-ZA"/>
              </w:rPr>
              <w:t>Room air conditioners and heat pump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10147:2014</w:t>
            </w:r>
          </w:p>
        </w:tc>
        <w:tc>
          <w:tcPr>
            <w:tcW w:w="6940" w:type="dxa"/>
            <w:shd w:val="clear" w:color="auto" w:fill="auto"/>
          </w:tcPr>
          <w:p w:rsidR="0056134C" w:rsidRPr="000C3C99" w:rsidRDefault="0056134C" w:rsidP="000C3C99">
            <w:pPr>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Refrigerating Systems, including plant associated with air-conditioning systems</w:t>
            </w:r>
          </w:p>
        </w:tc>
      </w:tr>
      <w:tr w:rsidR="00243E0F" w:rsidRPr="00243E0F" w:rsidTr="00D33F5C">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EC 61508</w:t>
            </w:r>
          </w:p>
        </w:tc>
        <w:tc>
          <w:tcPr>
            <w:tcW w:w="6940" w:type="dxa"/>
            <w:shd w:val="clear" w:color="auto" w:fill="auto"/>
          </w:tcPr>
          <w:p w:rsidR="0056134C" w:rsidRPr="000C3C99" w:rsidRDefault="0056134C" w:rsidP="000C3C99">
            <w:pPr>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Functional Safety of Electrical/Electronic/Programmable Electronic Safety-related Systems</w:t>
            </w:r>
          </w:p>
        </w:tc>
      </w:tr>
    </w:tbl>
    <w:p w:rsidR="0056134C" w:rsidRPr="00243E0F" w:rsidRDefault="0056134C" w:rsidP="0056134C">
      <w:pPr>
        <w:pStyle w:val="ListParagraph"/>
        <w:numPr>
          <w:ilvl w:val="0"/>
          <w:numId w:val="31"/>
        </w:numPr>
        <w:rPr>
          <w:lang w:val="en-ZA"/>
        </w:rPr>
      </w:pPr>
      <w:r w:rsidRPr="00243E0F">
        <w:rPr>
          <w:lang w:val="en-ZA"/>
        </w:rPr>
        <w:t>The sensor console shall no risk or irritation to employees and staff in the office.</w:t>
      </w:r>
    </w:p>
    <w:p w:rsidR="0056134C" w:rsidRPr="00243E0F" w:rsidRDefault="0056134C" w:rsidP="0056134C">
      <w:pPr>
        <w:pStyle w:val="ListParagraph"/>
        <w:numPr>
          <w:ilvl w:val="0"/>
          <w:numId w:val="31"/>
        </w:numPr>
        <w:rPr>
          <w:lang w:val="en-ZA"/>
        </w:rPr>
      </w:pPr>
      <w:r w:rsidRPr="00243E0F">
        <w:rPr>
          <w:lang w:val="en-ZA"/>
        </w:rPr>
        <w:t>The sensor console shall be housed inside a neat and safe casing with an IP rating of IP 31</w:t>
      </w:r>
    </w:p>
    <w:p w:rsidR="0056134C" w:rsidRPr="00243E0F" w:rsidRDefault="0056134C" w:rsidP="0056134C">
      <w:pPr>
        <w:pStyle w:val="ListParagraph"/>
        <w:numPr>
          <w:ilvl w:val="0"/>
          <w:numId w:val="31"/>
        </w:numPr>
        <w:rPr>
          <w:lang w:val="en-ZA"/>
        </w:rPr>
      </w:pPr>
      <w:r w:rsidRPr="00243E0F">
        <w:rPr>
          <w:lang w:val="en-ZA"/>
        </w:rPr>
        <w:t>Wiring shall be done neatly and professionally being tied together and put inside cable housing where possible</w:t>
      </w:r>
    </w:p>
    <w:p w:rsidR="005E4FB0" w:rsidRPr="00243E0F" w:rsidRDefault="005E4FB0" w:rsidP="005B3545">
      <w:pPr>
        <w:pStyle w:val="Heading2"/>
        <w:numPr>
          <w:ilvl w:val="1"/>
          <w:numId w:val="23"/>
        </w:numPr>
        <w:rPr>
          <w:lang w:val="en-ZA"/>
        </w:rPr>
      </w:pPr>
      <w:bookmarkStart w:id="43" w:name="_Toc515714971"/>
      <w:r w:rsidRPr="00243E0F">
        <w:rPr>
          <w:lang w:val="en-ZA"/>
        </w:rPr>
        <w:t>Project Plan</w:t>
      </w:r>
      <w:bookmarkEnd w:id="43"/>
    </w:p>
    <w:p w:rsidR="004A1620" w:rsidRPr="008F65E6" w:rsidRDefault="004A1620" w:rsidP="004A1620">
      <w:pPr>
        <w:rPr>
          <w:lang w:val="en-ZA"/>
        </w:rPr>
      </w:pPr>
      <w:r w:rsidRPr="00243E0F">
        <w:rPr>
          <w:lang w:val="en-ZA"/>
        </w:rPr>
        <w:t>As part of the project plan the methodology</w:t>
      </w:r>
      <w:r w:rsidRPr="008F65E6">
        <w:rPr>
          <w:lang w:val="en-ZA"/>
        </w:rPr>
        <w:t>, work breakdown structure and project feasibility is discussed below.</w:t>
      </w:r>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44" w:name="_Toc512060206"/>
      <w:bookmarkStart w:id="45" w:name="_Toc512270579"/>
      <w:bookmarkStart w:id="46" w:name="_Toc512271470"/>
      <w:bookmarkStart w:id="47" w:name="_Toc512271661"/>
      <w:bookmarkStart w:id="48" w:name="_Toc512271735"/>
      <w:bookmarkStart w:id="49" w:name="_Toc512271809"/>
      <w:bookmarkStart w:id="50" w:name="_Toc515714972"/>
      <w:bookmarkEnd w:id="44"/>
      <w:bookmarkEnd w:id="45"/>
      <w:bookmarkEnd w:id="46"/>
      <w:bookmarkEnd w:id="47"/>
      <w:bookmarkEnd w:id="48"/>
      <w:bookmarkEnd w:id="49"/>
      <w:bookmarkEnd w:id="50"/>
    </w:p>
    <w:p w:rsidR="005E4FB0" w:rsidRPr="008F65E6" w:rsidRDefault="005E4FB0" w:rsidP="005204D5">
      <w:pPr>
        <w:pStyle w:val="Heading3"/>
        <w:rPr>
          <w:lang w:val="en-ZA"/>
        </w:rPr>
      </w:pPr>
      <w:bookmarkStart w:id="51" w:name="_Toc515714973"/>
      <w:r w:rsidRPr="008F65E6">
        <w:rPr>
          <w:lang w:val="en-ZA"/>
        </w:rPr>
        <w:t>Methodology</w:t>
      </w:r>
      <w:bookmarkEnd w:id="51"/>
    </w:p>
    <w:p w:rsidR="00E76D0B" w:rsidRPr="008F65E6" w:rsidRDefault="00E76D0B" w:rsidP="00F75341">
      <w:pPr>
        <w:rPr>
          <w:lang w:val="en-ZA"/>
        </w:rPr>
      </w:pPr>
      <w:r w:rsidRPr="008F65E6">
        <w:rPr>
          <w:lang w:val="en-ZA"/>
        </w:rPr>
        <w:t xml:space="preserve">The engineering design process is followed as part of the methodology for this project to successfully complete the Distributed IOT Environmental Monitoring project. </w:t>
      </w:r>
      <w:r w:rsidR="00F75341" w:rsidRPr="008F65E6">
        <w:rPr>
          <w:lang w:val="en-ZA"/>
        </w:rPr>
        <w:tab/>
      </w:r>
    </w:p>
    <w:p w:rsidR="00C5394D" w:rsidRPr="008F65E6" w:rsidRDefault="00AB3665" w:rsidP="00C5394D">
      <w:pPr>
        <w:pStyle w:val="ListParagraph"/>
        <w:numPr>
          <w:ilvl w:val="0"/>
          <w:numId w:val="12"/>
        </w:numPr>
        <w:rPr>
          <w:lang w:val="en-ZA"/>
        </w:rPr>
      </w:pPr>
      <w:r w:rsidRPr="008F65E6">
        <w:rPr>
          <w:lang w:val="en-ZA"/>
        </w:rPr>
        <w:t>The first step in the engineering design process is problem identification and</w:t>
      </w:r>
      <w:r w:rsidR="003B79AA" w:rsidRPr="008F65E6">
        <w:rPr>
          <w:lang w:val="en-ZA"/>
        </w:rPr>
        <w:t xml:space="preserve"> analy</w:t>
      </w:r>
      <w:r w:rsidR="00D72CC6" w:rsidRPr="008F65E6">
        <w:rPr>
          <w:lang w:val="en-ZA"/>
        </w:rPr>
        <w:t>sis</w:t>
      </w:r>
      <w:r w:rsidRPr="008F65E6">
        <w:rPr>
          <w:lang w:val="en-ZA"/>
        </w:rPr>
        <w:t>. To ensure correct problem identification an</w:t>
      </w:r>
      <w:r w:rsidR="00D72CC6" w:rsidRPr="008F65E6">
        <w:rPr>
          <w:lang w:val="en-ZA"/>
        </w:rPr>
        <w:t xml:space="preserve"> agreement </w:t>
      </w:r>
      <w:r w:rsidRPr="008F65E6">
        <w:rPr>
          <w:lang w:val="en-ZA"/>
        </w:rPr>
        <w:t xml:space="preserve">on </w:t>
      </w:r>
      <w:r w:rsidR="00D72CC6" w:rsidRPr="008F65E6">
        <w:rPr>
          <w:lang w:val="en-ZA"/>
        </w:rPr>
        <w:t>specification of the p</w:t>
      </w:r>
      <w:r w:rsidRPr="008F65E6">
        <w:rPr>
          <w:lang w:val="en-ZA"/>
        </w:rPr>
        <w:t>roblem scope between the client and student is undertaken.</w:t>
      </w:r>
    </w:p>
    <w:p w:rsidR="00AB3665" w:rsidRPr="008F65E6" w:rsidRDefault="00AB3665" w:rsidP="00C5394D">
      <w:pPr>
        <w:pStyle w:val="ListParagraph"/>
        <w:numPr>
          <w:ilvl w:val="0"/>
          <w:numId w:val="12"/>
        </w:numPr>
        <w:rPr>
          <w:lang w:val="en-ZA"/>
        </w:rPr>
      </w:pPr>
      <w:r w:rsidRPr="008F65E6">
        <w:rPr>
          <w:lang w:val="en-ZA"/>
        </w:rPr>
        <w:t xml:space="preserve">The next step is to conduct research on existing solutions for the identified problem as well as the available resources. </w:t>
      </w:r>
      <w:r w:rsidR="00366019" w:rsidRPr="008F65E6">
        <w:rPr>
          <w:lang w:val="en-ZA"/>
        </w:rPr>
        <w:t>Therefore,</w:t>
      </w:r>
      <w:r w:rsidRPr="008F65E6">
        <w:rPr>
          <w:lang w:val="en-ZA"/>
        </w:rPr>
        <w:t xml:space="preserve"> the </w:t>
      </w:r>
      <w:r w:rsidR="00756D86" w:rsidRPr="008F65E6">
        <w:rPr>
          <w:lang w:val="en-ZA"/>
        </w:rPr>
        <w:t>all possible solution for the problem are considered.</w:t>
      </w:r>
    </w:p>
    <w:p w:rsidR="00756D86" w:rsidRPr="008F65E6" w:rsidRDefault="00756D86" w:rsidP="00C5394D">
      <w:pPr>
        <w:pStyle w:val="ListParagraph"/>
        <w:numPr>
          <w:ilvl w:val="0"/>
          <w:numId w:val="12"/>
        </w:numPr>
        <w:rPr>
          <w:lang w:val="en-ZA"/>
        </w:rPr>
      </w:pPr>
      <w:r w:rsidRPr="008F65E6">
        <w:rPr>
          <w:lang w:val="en-ZA"/>
        </w:rPr>
        <w:t xml:space="preserve">A complete literature study of all the aspects regarding the project, this ensures a thorough understanding of the different parts of the project. It is of utmost </w:t>
      </w:r>
      <w:r w:rsidR="00D014CA" w:rsidRPr="008F65E6">
        <w:rPr>
          <w:lang w:val="en-ZA"/>
        </w:rPr>
        <w:t>importance</w:t>
      </w:r>
      <w:r w:rsidRPr="008F65E6">
        <w:rPr>
          <w:lang w:val="en-ZA"/>
        </w:rPr>
        <w:t xml:space="preserve"> to choose the corre</w:t>
      </w:r>
      <w:r w:rsidR="00D014CA" w:rsidRPr="008F65E6">
        <w:rPr>
          <w:lang w:val="en-ZA"/>
        </w:rPr>
        <w:t>ct technology for the Distributed IOT Environmental Monitoring project. The main components to be decided on for the Distributed IOT Environmental Monitoring are:</w:t>
      </w:r>
    </w:p>
    <w:p w:rsidR="00D014CA" w:rsidRPr="008F65E6" w:rsidRDefault="00D014CA" w:rsidP="00D014CA">
      <w:pPr>
        <w:pStyle w:val="ListParagraph"/>
        <w:numPr>
          <w:ilvl w:val="1"/>
          <w:numId w:val="12"/>
        </w:numPr>
        <w:rPr>
          <w:lang w:val="en-ZA"/>
        </w:rPr>
      </w:pPr>
      <w:r w:rsidRPr="008F65E6">
        <w:rPr>
          <w:lang w:val="en-ZA"/>
        </w:rPr>
        <w:t xml:space="preserve">Communication device </w:t>
      </w:r>
    </w:p>
    <w:p w:rsidR="00D014CA" w:rsidRPr="008F65E6" w:rsidRDefault="00D014CA" w:rsidP="00D014CA">
      <w:pPr>
        <w:pStyle w:val="ListParagraph"/>
        <w:numPr>
          <w:ilvl w:val="1"/>
          <w:numId w:val="12"/>
        </w:numPr>
        <w:rPr>
          <w:lang w:val="en-ZA"/>
        </w:rPr>
      </w:pPr>
      <w:r w:rsidRPr="008F65E6">
        <w:rPr>
          <w:lang w:val="en-ZA"/>
        </w:rPr>
        <w:t>Controller device to be used</w:t>
      </w:r>
    </w:p>
    <w:p w:rsidR="00D014CA" w:rsidRPr="008F65E6" w:rsidRDefault="00D014CA" w:rsidP="00D014CA">
      <w:pPr>
        <w:pStyle w:val="ListParagraph"/>
        <w:numPr>
          <w:ilvl w:val="1"/>
          <w:numId w:val="12"/>
        </w:numPr>
        <w:rPr>
          <w:lang w:val="en-ZA"/>
        </w:rPr>
      </w:pPr>
      <w:r w:rsidRPr="008F65E6">
        <w:rPr>
          <w:lang w:val="en-ZA"/>
        </w:rPr>
        <w:t>Database to store and process the data.</w:t>
      </w:r>
    </w:p>
    <w:p w:rsidR="00EE0B8C" w:rsidRPr="008F65E6" w:rsidRDefault="00EE0B8C" w:rsidP="00C5062C">
      <w:pPr>
        <w:pStyle w:val="ListParagraph"/>
        <w:numPr>
          <w:ilvl w:val="0"/>
          <w:numId w:val="12"/>
        </w:numPr>
        <w:rPr>
          <w:lang w:val="en-ZA"/>
        </w:rPr>
      </w:pPr>
      <w:r w:rsidRPr="008F65E6">
        <w:rPr>
          <w:lang w:val="en-ZA"/>
        </w:rPr>
        <w:lastRenderedPageBreak/>
        <w:t>Next a concept design is done of the proposed solution. In the concept design a trade-off study is done for the different components based on cost, reliability, availability and development difficulty.</w:t>
      </w:r>
    </w:p>
    <w:p w:rsidR="0028627E" w:rsidRPr="008F65E6" w:rsidRDefault="0097378C" w:rsidP="00C5062C">
      <w:pPr>
        <w:pStyle w:val="ListParagraph"/>
        <w:numPr>
          <w:ilvl w:val="0"/>
          <w:numId w:val="12"/>
        </w:numPr>
        <w:rPr>
          <w:lang w:val="en-ZA"/>
        </w:rPr>
      </w:pPr>
      <w:r w:rsidRPr="008F65E6">
        <w:rPr>
          <w:lang w:val="en-ZA"/>
        </w:rPr>
        <w:t xml:space="preserve">From the trade-off studies a detailed design of </w:t>
      </w:r>
      <w:r w:rsidR="0028627E" w:rsidRPr="008F65E6">
        <w:rPr>
          <w:lang w:val="en-ZA"/>
        </w:rPr>
        <w:t>the proposed solution is done. In t</w:t>
      </w:r>
      <w:r w:rsidRPr="008F65E6">
        <w:rPr>
          <w:lang w:val="en-ZA"/>
        </w:rPr>
        <w:t xml:space="preserve">he detail </w:t>
      </w:r>
      <w:r w:rsidR="0028627E" w:rsidRPr="008F65E6">
        <w:rPr>
          <w:lang w:val="en-ZA"/>
        </w:rPr>
        <w:t>design all the chosen components for the trade-off studies are provided.</w:t>
      </w:r>
    </w:p>
    <w:p w:rsidR="0028627E" w:rsidRPr="008F65E6" w:rsidRDefault="0028627E" w:rsidP="00C5062C">
      <w:pPr>
        <w:pStyle w:val="ListParagraph"/>
        <w:numPr>
          <w:ilvl w:val="0"/>
          <w:numId w:val="12"/>
        </w:numPr>
        <w:rPr>
          <w:lang w:val="en-ZA"/>
        </w:rPr>
      </w:pPr>
      <w:r w:rsidRPr="008F65E6">
        <w:rPr>
          <w:lang w:val="en-ZA"/>
        </w:rPr>
        <w:t>Once the detail design is complete the prototype can be constructed. The prototype must then be tested to ensure everything functions as planned.</w:t>
      </w:r>
    </w:p>
    <w:p w:rsidR="0028627E" w:rsidRPr="008F65E6" w:rsidRDefault="0028627E" w:rsidP="00C5062C">
      <w:pPr>
        <w:pStyle w:val="ListParagraph"/>
        <w:numPr>
          <w:ilvl w:val="0"/>
          <w:numId w:val="12"/>
        </w:numPr>
        <w:rPr>
          <w:lang w:val="en-ZA"/>
        </w:rPr>
      </w:pPr>
      <w:r w:rsidRPr="008F65E6">
        <w:rPr>
          <w:lang w:val="en-ZA"/>
        </w:rPr>
        <w:t xml:space="preserve"> Next the subsystems can be constructed and integrated to form the proposed solution.</w:t>
      </w:r>
    </w:p>
    <w:p w:rsidR="00C5062C" w:rsidRPr="008F65E6" w:rsidRDefault="007D76A5" w:rsidP="00C5062C">
      <w:pPr>
        <w:pStyle w:val="ListParagraph"/>
        <w:numPr>
          <w:ilvl w:val="0"/>
          <w:numId w:val="12"/>
        </w:numPr>
        <w:rPr>
          <w:lang w:val="en-ZA"/>
        </w:rPr>
      </w:pPr>
      <w:r w:rsidRPr="008F65E6">
        <w:rPr>
          <w:lang w:val="en-ZA"/>
        </w:rPr>
        <w:t>This is followed by testing of</w:t>
      </w:r>
      <w:r w:rsidR="00EE0B8C" w:rsidRPr="008F65E6">
        <w:rPr>
          <w:lang w:val="en-ZA"/>
        </w:rPr>
        <w:t xml:space="preserve"> </w:t>
      </w:r>
      <w:r w:rsidR="0028627E" w:rsidRPr="008F65E6">
        <w:rPr>
          <w:lang w:val="en-ZA"/>
        </w:rPr>
        <w:t>integrated system to ensure all the subsystems integrated correctly.</w:t>
      </w:r>
      <w:r w:rsidRPr="008F65E6">
        <w:rPr>
          <w:lang w:val="en-ZA"/>
        </w:rPr>
        <w:t xml:space="preserve"> Final testing of the complete Distributed IOT Environmental Monitoring system must be done to test whether the product functions as set out in the requirements document for the project.</w:t>
      </w:r>
    </w:p>
    <w:p w:rsidR="0028627E" w:rsidRPr="008F65E6" w:rsidRDefault="007D76A5" w:rsidP="00C5062C">
      <w:pPr>
        <w:pStyle w:val="ListParagraph"/>
        <w:numPr>
          <w:ilvl w:val="0"/>
          <w:numId w:val="12"/>
        </w:numPr>
        <w:rPr>
          <w:lang w:val="en-ZA"/>
        </w:rPr>
      </w:pPr>
      <w:r w:rsidRPr="008F65E6">
        <w:rPr>
          <w:lang w:val="en-ZA"/>
        </w:rPr>
        <w:t>During all phases of the project documentation of all work is done. The documentation will act as proof that the engineering design process was followed.</w:t>
      </w:r>
    </w:p>
    <w:p w:rsidR="005E4FB0" w:rsidRPr="008F65E6" w:rsidRDefault="005E4FB0" w:rsidP="00153C0D">
      <w:pPr>
        <w:pStyle w:val="Heading3"/>
        <w:rPr>
          <w:lang w:val="en-ZA"/>
        </w:rPr>
      </w:pPr>
      <w:bookmarkStart w:id="52" w:name="_Toc515714974"/>
      <w:r w:rsidRPr="008F65E6">
        <w:rPr>
          <w:lang w:val="en-ZA"/>
        </w:rPr>
        <w:t>Work Breakdown Structure</w:t>
      </w:r>
      <w:bookmarkEnd w:id="52"/>
    </w:p>
    <w:p w:rsidR="00E718AB" w:rsidRPr="008F65E6" w:rsidRDefault="00E718AB" w:rsidP="00E718AB">
      <w:pPr>
        <w:rPr>
          <w:lang w:val="en-ZA"/>
        </w:rPr>
      </w:pPr>
      <w:r w:rsidRPr="008F65E6">
        <w:rPr>
          <w:lang w:val="en-ZA"/>
        </w:rPr>
        <w:t xml:space="preserve">The following </w:t>
      </w:r>
      <w:r w:rsidRPr="008F65E6">
        <w:rPr>
          <w:lang w:val="en-ZA"/>
        </w:rPr>
        <w:fldChar w:fldCharType="begin"/>
      </w:r>
      <w:r w:rsidRPr="008F65E6">
        <w:rPr>
          <w:lang w:val="en-ZA"/>
        </w:rPr>
        <w:instrText xml:space="preserve"> REF _Ref508566416 \h </w:instrText>
      </w:r>
      <w:r w:rsidRPr="008F65E6">
        <w:rPr>
          <w:lang w:val="en-ZA"/>
        </w:rPr>
      </w:r>
      <w:r w:rsidRPr="008F65E6">
        <w:rPr>
          <w:lang w:val="en-ZA"/>
        </w:rPr>
        <w:fldChar w:fldCharType="separate"/>
      </w:r>
      <w:r w:rsidR="00235BA5" w:rsidRPr="008F65E6">
        <w:rPr>
          <w:lang w:val="en-ZA"/>
        </w:rPr>
        <w:t xml:space="preserve">Figure </w:t>
      </w:r>
      <w:r w:rsidR="00235BA5">
        <w:rPr>
          <w:noProof/>
          <w:lang w:val="en-ZA"/>
        </w:rPr>
        <w:t>2</w:t>
      </w:r>
      <w:r w:rsidRPr="008F65E6">
        <w:rPr>
          <w:lang w:val="en-ZA"/>
        </w:rPr>
        <w:fldChar w:fldCharType="end"/>
      </w:r>
      <w:r w:rsidRPr="008F65E6">
        <w:rPr>
          <w:lang w:val="en-ZA"/>
        </w:rPr>
        <w:t xml:space="preserve"> shows the work breakdown structure for the Distributed IOT Environmental Monitoring project. The figure shows what is within scope for this project and what is outside scope also shows some of the levels of the project.</w:t>
      </w:r>
    </w:p>
    <w:p w:rsidR="00E718AB" w:rsidRPr="008F65E6" w:rsidRDefault="00E718AB" w:rsidP="00E718AB">
      <w:pPr>
        <w:rPr>
          <w:lang w:val="en-ZA"/>
        </w:rPr>
      </w:pPr>
      <w:r w:rsidRPr="008F65E6">
        <w:rPr>
          <w:noProof/>
          <w:lang w:eastAsia="en-GB"/>
        </w:rPr>
        <w:lastRenderedPageBreak/>
        <w:drawing>
          <wp:inline distT="0" distB="0" distL="0" distR="0" wp14:anchorId="65E904F6" wp14:editId="37704F79">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E718AB" w:rsidRPr="008F65E6" w:rsidRDefault="00E718AB" w:rsidP="00E718AB">
      <w:pPr>
        <w:pStyle w:val="Caption"/>
        <w:rPr>
          <w:color w:val="auto"/>
          <w:lang w:val="en-ZA"/>
        </w:rPr>
      </w:pPr>
      <w:bookmarkStart w:id="53" w:name="_Ref508566416"/>
      <w:bookmarkStart w:id="54" w:name="_Toc515715027"/>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5C0AD6">
        <w:rPr>
          <w:noProof/>
          <w:color w:val="auto"/>
          <w:lang w:val="en-ZA"/>
        </w:rPr>
        <w:t>2</w:t>
      </w:r>
      <w:r w:rsidRPr="008F65E6">
        <w:rPr>
          <w:color w:val="auto"/>
          <w:lang w:val="en-ZA"/>
        </w:rPr>
        <w:fldChar w:fldCharType="end"/>
      </w:r>
      <w:bookmarkEnd w:id="53"/>
      <w:r w:rsidRPr="008F65E6">
        <w:rPr>
          <w:color w:val="auto"/>
          <w:lang w:val="en-ZA"/>
        </w:rPr>
        <w:t>: Work Breakdown structure</w:t>
      </w:r>
      <w:bookmarkEnd w:id="54"/>
    </w:p>
    <w:p w:rsidR="00E718AB" w:rsidRPr="008F65E6" w:rsidRDefault="00E718AB" w:rsidP="00E718AB">
      <w:pPr>
        <w:rPr>
          <w:lang w:val="en-ZA"/>
        </w:rPr>
      </w:pPr>
    </w:p>
    <w:p w:rsidR="005E4FB0" w:rsidRPr="008F65E6" w:rsidRDefault="00540ED3" w:rsidP="00153C0D">
      <w:pPr>
        <w:pStyle w:val="Heading3"/>
        <w:rPr>
          <w:lang w:val="en-ZA"/>
        </w:rPr>
      </w:pPr>
      <w:bookmarkStart w:id="55" w:name="_Toc515714975"/>
      <w:r w:rsidRPr="008F65E6">
        <w:rPr>
          <w:lang w:val="en-ZA"/>
        </w:rPr>
        <w:lastRenderedPageBreak/>
        <w:t>Project F</w:t>
      </w:r>
      <w:r w:rsidR="005E4FB0" w:rsidRPr="008F65E6">
        <w:rPr>
          <w:lang w:val="en-ZA"/>
        </w:rPr>
        <w:t>easibility</w:t>
      </w:r>
      <w:bookmarkEnd w:id="55"/>
    </w:p>
    <w:p w:rsidR="00540ED3" w:rsidRPr="008F65E6" w:rsidRDefault="00540ED3" w:rsidP="00540ED3">
      <w:pPr>
        <w:rPr>
          <w:lang w:val="en-ZA"/>
        </w:rPr>
      </w:pPr>
      <w:r w:rsidRPr="008F65E6">
        <w:rPr>
          <w:lang w:val="en-ZA"/>
        </w:rPr>
        <w:t>Factors such as the availability, budget, resources, complexity and schedule of the project greatly influence the feasibility of a project. These aspects of the Distributed IOT Environmental Monitoring project is discussed.</w:t>
      </w:r>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6" w:name="_Toc512271813"/>
      <w:bookmarkStart w:id="57" w:name="_Toc515714976"/>
      <w:bookmarkEnd w:id="56"/>
      <w:bookmarkEnd w:id="57"/>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8" w:name="_Toc512271814"/>
      <w:bookmarkStart w:id="59" w:name="_Toc515714977"/>
      <w:bookmarkEnd w:id="58"/>
      <w:bookmarkEnd w:id="59"/>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60" w:name="_Toc512271815"/>
      <w:bookmarkStart w:id="61" w:name="_Toc515714978"/>
      <w:bookmarkEnd w:id="60"/>
      <w:bookmarkEnd w:id="61"/>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62" w:name="_Toc512271816"/>
      <w:bookmarkStart w:id="63" w:name="_Toc515714979"/>
      <w:bookmarkEnd w:id="62"/>
      <w:bookmarkEnd w:id="63"/>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64" w:name="_Toc512271817"/>
      <w:bookmarkStart w:id="65" w:name="_Toc515714980"/>
      <w:bookmarkEnd w:id="64"/>
      <w:bookmarkEnd w:id="65"/>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66" w:name="_Toc512271818"/>
      <w:bookmarkStart w:id="67" w:name="_Toc515714981"/>
      <w:bookmarkEnd w:id="66"/>
      <w:bookmarkEnd w:id="67"/>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68" w:name="_Toc512271819"/>
      <w:bookmarkStart w:id="69" w:name="_Toc515714982"/>
      <w:bookmarkEnd w:id="68"/>
      <w:bookmarkEnd w:id="69"/>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70" w:name="_Toc512271820"/>
      <w:bookmarkStart w:id="71" w:name="_Toc515714983"/>
      <w:bookmarkEnd w:id="70"/>
      <w:bookmarkEnd w:id="71"/>
    </w:p>
    <w:p w:rsidR="005E4FB0" w:rsidRPr="008F65E6" w:rsidRDefault="005E4FB0" w:rsidP="0040276A">
      <w:pPr>
        <w:pStyle w:val="Heading4"/>
        <w:rPr>
          <w:lang w:val="en-ZA"/>
        </w:rPr>
      </w:pPr>
      <w:r w:rsidRPr="008F65E6">
        <w:rPr>
          <w:lang w:val="en-ZA"/>
        </w:rPr>
        <w:t>Schedule</w:t>
      </w:r>
      <w:r w:rsidR="00C04058" w:rsidRPr="008F65E6">
        <w:rPr>
          <w:lang w:val="en-ZA"/>
        </w:rPr>
        <w:t xml:space="preserve"> </w:t>
      </w:r>
    </w:p>
    <w:p w:rsidR="00C04058" w:rsidRPr="008F65E6" w:rsidRDefault="00C04058" w:rsidP="00A35815">
      <w:pPr>
        <w:rPr>
          <w:lang w:val="en-ZA"/>
        </w:rPr>
      </w:pPr>
      <w:r w:rsidRPr="008F65E6">
        <w:rPr>
          <w:lang w:val="en-ZA"/>
        </w:rPr>
        <w:t>In below Table 1 the high level schedule is shown which may be subject to change and any change in sched</w:t>
      </w:r>
      <w:r w:rsidR="00A35815" w:rsidRPr="008F65E6">
        <w:rPr>
          <w:lang w:val="en-ZA"/>
        </w:rPr>
        <w:t>ule will be documented.</w:t>
      </w:r>
    </w:p>
    <w:p w:rsidR="00A35815" w:rsidRPr="008F65E6" w:rsidRDefault="00A35815" w:rsidP="00A35815">
      <w:pPr>
        <w:pStyle w:val="Caption"/>
        <w:keepNext/>
        <w:rPr>
          <w:lang w:val="en-ZA"/>
        </w:rPr>
      </w:pPr>
      <w:bookmarkStart w:id="72" w:name="_Toc515715034"/>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1</w:t>
      </w:r>
      <w:r w:rsidRPr="008F65E6">
        <w:rPr>
          <w:lang w:val="en-ZA"/>
        </w:rPr>
        <w:fldChar w:fldCharType="end"/>
      </w:r>
      <w:r w:rsidRPr="008F65E6">
        <w:rPr>
          <w:lang w:val="en-ZA"/>
        </w:rPr>
        <w:t>: High level Schedule</w:t>
      </w:r>
      <w:bookmarkEnd w:id="72"/>
    </w:p>
    <w:tbl>
      <w:tblPr>
        <w:tblStyle w:val="GridTable1Light-Accent61"/>
        <w:tblW w:w="9119" w:type="dxa"/>
        <w:tblLook w:val="04A0" w:firstRow="1" w:lastRow="0" w:firstColumn="1" w:lastColumn="0" w:noHBand="0" w:noVBand="1"/>
      </w:tblPr>
      <w:tblGrid>
        <w:gridCol w:w="2122"/>
        <w:gridCol w:w="6997"/>
      </w:tblGrid>
      <w:tr w:rsidR="00C04058" w:rsidRPr="008F65E6" w:rsidTr="00C0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Date</w:t>
            </w:r>
          </w:p>
        </w:tc>
        <w:tc>
          <w:tcPr>
            <w:tcW w:w="6997" w:type="dxa"/>
          </w:tcPr>
          <w:p w:rsidR="00C04058" w:rsidRPr="008F65E6" w:rsidRDefault="00C04058" w:rsidP="005B3545">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Task Descrip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5-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University term begi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chedule 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problem contextualis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 Problem Contextualisation Oral</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2: Problem Identification and Analysis Proposal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possible solu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3: Evaluation of possible solutions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design specifica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4: Specification document 2</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1-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IOT sensor unit system</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system for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system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3-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5: System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4-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detail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detail design for IOT sensor unit and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6: Detail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lastRenderedPageBreak/>
              <w:t>19-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solate core aspect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mplement core aspect of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6-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7: Implementation &amp; Evaluation: Core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8: Implementation &amp; Evaluation: Functional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rrect faulty components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integration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7-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integration IOT sensor unit through the cloud with the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9: Implementation &amp; Evaluation: Integrated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1-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performance evalu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5-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0: Implementation &amp; Evaluation: Performance Evaluation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Finish simplified report for Milestone 11</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1: Project at a Glanc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project repor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2: Final Report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30-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reate poster for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2-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3: Poster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6-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examin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4: Oral Exam</w:t>
            </w:r>
          </w:p>
        </w:tc>
      </w:tr>
      <w:tr w:rsidR="00C04058" w:rsidRPr="008F65E6" w:rsidTr="00C04058">
        <w:trPr>
          <w:trHeight w:val="26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685D36"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 xml:space="preserve">Close </w:t>
            </w:r>
            <w:r w:rsidR="00C04058" w:rsidRPr="008F65E6">
              <w:rPr>
                <w:rFonts w:ascii="Calibri" w:eastAsia="Calibri" w:hAnsi="Calibri" w:cs="Times New Roman"/>
                <w:lang w:val="en-ZA"/>
              </w:rPr>
              <w:t>Project</w:t>
            </w:r>
          </w:p>
        </w:tc>
      </w:tr>
    </w:tbl>
    <w:p w:rsidR="00C04058" w:rsidRPr="008F65E6" w:rsidRDefault="00C04058" w:rsidP="00685D36">
      <w:pPr>
        <w:spacing w:after="160" w:line="259" w:lineRule="auto"/>
        <w:rPr>
          <w:rFonts w:ascii="Calibri" w:eastAsia="Calibri" w:hAnsi="Calibri" w:cs="Times New Roman"/>
          <w:lang w:val="en-ZA"/>
        </w:rPr>
      </w:pPr>
      <w:r w:rsidRPr="008F65E6">
        <w:rPr>
          <w:rFonts w:ascii="Calibri" w:eastAsia="Calibri" w:hAnsi="Calibri" w:cs="Times New Roman"/>
          <w:lang w:val="en-ZA"/>
        </w:rPr>
        <w:br w:type="page"/>
      </w:r>
    </w:p>
    <w:p w:rsidR="005E4FB0" w:rsidRPr="008F65E6" w:rsidRDefault="005E4FB0" w:rsidP="0040276A">
      <w:pPr>
        <w:pStyle w:val="Heading4"/>
        <w:rPr>
          <w:lang w:val="en-ZA"/>
        </w:rPr>
      </w:pPr>
      <w:r w:rsidRPr="008F65E6">
        <w:rPr>
          <w:lang w:val="en-ZA"/>
        </w:rPr>
        <w:lastRenderedPageBreak/>
        <w:t>Budget</w:t>
      </w:r>
    </w:p>
    <w:p w:rsidR="00453387" w:rsidRPr="008F65E6" w:rsidRDefault="00453387" w:rsidP="00A35815">
      <w:pPr>
        <w:rPr>
          <w:lang w:val="en-ZA"/>
        </w:rPr>
      </w:pPr>
      <w:r w:rsidRPr="008F65E6">
        <w:rPr>
          <w:lang w:val="en-ZA"/>
        </w:rPr>
        <w:t>In the below Table 2 the preliminary budget is shown that may be changed once detail design is done and project specification is finalised.</w:t>
      </w:r>
    </w:p>
    <w:p w:rsidR="00A35815" w:rsidRPr="008F65E6" w:rsidRDefault="00A35815" w:rsidP="00A35815">
      <w:pPr>
        <w:pStyle w:val="Caption"/>
        <w:keepNext/>
        <w:rPr>
          <w:lang w:val="en-ZA"/>
        </w:rPr>
      </w:pPr>
      <w:bookmarkStart w:id="73" w:name="_Toc515715035"/>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2</w:t>
      </w:r>
      <w:r w:rsidRPr="008F65E6">
        <w:rPr>
          <w:lang w:val="en-ZA"/>
        </w:rPr>
        <w:fldChar w:fldCharType="end"/>
      </w:r>
      <w:r w:rsidRPr="008F65E6">
        <w:rPr>
          <w:lang w:val="en-ZA"/>
        </w:rPr>
        <w:t>: Preliminary Budget</w:t>
      </w:r>
      <w:bookmarkEnd w:id="73"/>
    </w:p>
    <w:tbl>
      <w:tblPr>
        <w:tblStyle w:val="GridTable1Light-Accent61"/>
        <w:tblW w:w="0" w:type="auto"/>
        <w:tblLook w:val="04A0" w:firstRow="1" w:lastRow="0" w:firstColumn="1" w:lastColumn="0" w:noHBand="0" w:noVBand="1"/>
      </w:tblPr>
      <w:tblGrid>
        <w:gridCol w:w="3802"/>
        <w:gridCol w:w="1951"/>
        <w:gridCol w:w="1878"/>
      </w:tblGrid>
      <w:tr w:rsidR="00453387" w:rsidRPr="008F65E6" w:rsidTr="00453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Component Name</w:t>
            </w:r>
          </w:p>
        </w:tc>
        <w:tc>
          <w:tcPr>
            <w:tcW w:w="1951"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Price</w:t>
            </w:r>
          </w:p>
        </w:tc>
        <w:tc>
          <w:tcPr>
            <w:tcW w:w="1878"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Quantity</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Lora RF Transceiver Module</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2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emperature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25,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10</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Non-invasive current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7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Arduino Nano V3.0</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otal</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4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453387" w:rsidRPr="008F65E6" w:rsidRDefault="00453387" w:rsidP="00D1597D">
      <w:pPr>
        <w:ind w:left="0"/>
        <w:rPr>
          <w:lang w:val="en-ZA"/>
        </w:rPr>
      </w:pPr>
    </w:p>
    <w:p w:rsidR="005E4FB0" w:rsidRPr="008F65E6" w:rsidRDefault="005E4FB0" w:rsidP="0040276A">
      <w:pPr>
        <w:pStyle w:val="Heading4"/>
        <w:rPr>
          <w:lang w:val="en-ZA"/>
        </w:rPr>
      </w:pPr>
      <w:r w:rsidRPr="008F65E6">
        <w:rPr>
          <w:lang w:val="en-ZA"/>
        </w:rPr>
        <w:t>Resources</w:t>
      </w:r>
    </w:p>
    <w:p w:rsidR="00D1597D" w:rsidRPr="008F65E6" w:rsidRDefault="00D1597D" w:rsidP="00D1597D">
      <w:pPr>
        <w:rPr>
          <w:lang w:val="en-ZA"/>
        </w:rPr>
      </w:pPr>
      <w:r w:rsidRPr="008F65E6">
        <w:rPr>
          <w:lang w:val="en-ZA"/>
        </w:rPr>
        <w:t>During the development of the Distributed IOT Environmental Monitoring project the following resources will</w:t>
      </w:r>
      <w:r w:rsidR="00A7439D">
        <w:rPr>
          <w:lang w:val="en-ZA"/>
        </w:rPr>
        <w:t xml:space="preserve"> be</w:t>
      </w:r>
      <w:r w:rsidRPr="008F65E6">
        <w:rPr>
          <w:lang w:val="en-ZA"/>
        </w:rPr>
        <w:t xml:space="preserve"> used:</w:t>
      </w:r>
    </w:p>
    <w:p w:rsidR="00D1597D" w:rsidRPr="008F65E6" w:rsidRDefault="00D1597D" w:rsidP="00D1597D">
      <w:pPr>
        <w:pStyle w:val="ListParagraph"/>
        <w:numPr>
          <w:ilvl w:val="0"/>
          <w:numId w:val="13"/>
        </w:numPr>
        <w:rPr>
          <w:lang w:val="en-ZA"/>
        </w:rPr>
      </w:pPr>
      <w:r w:rsidRPr="008F65E6">
        <w:rPr>
          <w:lang w:val="en-ZA"/>
        </w:rPr>
        <w:t>Human Resources</w:t>
      </w:r>
    </w:p>
    <w:p w:rsidR="00BB3B48" w:rsidRPr="008F65E6" w:rsidRDefault="00BB3B48" w:rsidP="00BB3B48">
      <w:pPr>
        <w:rPr>
          <w:lang w:val="en-ZA"/>
        </w:rPr>
      </w:pPr>
      <w:r w:rsidRPr="008F65E6">
        <w:rPr>
          <w:lang w:val="en-ZA"/>
        </w:rPr>
        <w:t>The following human resources are available for the project:</w:t>
      </w:r>
    </w:p>
    <w:p w:rsidR="00D1597D" w:rsidRPr="008F65E6" w:rsidRDefault="00D1597D" w:rsidP="00D1597D">
      <w:pPr>
        <w:rPr>
          <w:lang w:val="en-ZA"/>
        </w:rPr>
      </w:pPr>
      <w:r w:rsidRPr="008F65E6">
        <w:rPr>
          <w:lang w:val="en-ZA"/>
        </w:rPr>
        <w:t>Prof. A. Helberg</w:t>
      </w:r>
      <w:r w:rsidRPr="008F65E6">
        <w:rPr>
          <w:lang w:val="en-ZA"/>
        </w:rPr>
        <w:tab/>
        <w:t>-</w:t>
      </w:r>
      <w:r w:rsidRPr="008F65E6">
        <w:rPr>
          <w:lang w:val="en-ZA"/>
        </w:rPr>
        <w:tab/>
        <w:t>Project Manager</w:t>
      </w:r>
    </w:p>
    <w:p w:rsidR="00BB3B48" w:rsidRPr="008F65E6" w:rsidRDefault="00BB3B48" w:rsidP="00D1597D">
      <w:pPr>
        <w:rPr>
          <w:lang w:val="en-ZA"/>
        </w:rPr>
      </w:pPr>
      <w:r w:rsidRPr="008F65E6">
        <w:rPr>
          <w:lang w:val="en-ZA"/>
        </w:rPr>
        <w:t>Dr</w:t>
      </w:r>
      <w:r w:rsidR="00D1597D" w:rsidRPr="008F65E6">
        <w:rPr>
          <w:lang w:val="en-ZA"/>
        </w:rPr>
        <w:t xml:space="preserve"> </w:t>
      </w:r>
      <w:r w:rsidRPr="008F65E6">
        <w:rPr>
          <w:lang w:val="en-ZA"/>
        </w:rPr>
        <w:t>M Ferreira</w:t>
      </w:r>
      <w:r w:rsidRPr="008F65E6">
        <w:rPr>
          <w:lang w:val="en-ZA"/>
        </w:rPr>
        <w:tab/>
      </w:r>
      <w:r w:rsidRPr="008F65E6">
        <w:rPr>
          <w:lang w:val="en-ZA"/>
        </w:rPr>
        <w:tab/>
        <w:t>-</w:t>
      </w:r>
      <w:r w:rsidRPr="008F65E6">
        <w:rPr>
          <w:lang w:val="en-ZA"/>
        </w:rPr>
        <w:tab/>
        <w:t>Project Manager</w:t>
      </w:r>
    </w:p>
    <w:p w:rsidR="00D1597D" w:rsidRPr="008F65E6" w:rsidRDefault="00BB3B48" w:rsidP="00D1597D">
      <w:pPr>
        <w:rPr>
          <w:lang w:val="en-ZA"/>
        </w:rPr>
      </w:pPr>
      <w:r w:rsidRPr="008F65E6">
        <w:rPr>
          <w:lang w:val="en-ZA"/>
        </w:rPr>
        <w:t>Mr FJ Fourie</w:t>
      </w:r>
      <w:r w:rsidR="00D1597D" w:rsidRPr="008F65E6">
        <w:rPr>
          <w:lang w:val="en-ZA"/>
        </w:rPr>
        <w:t xml:space="preserve"> </w:t>
      </w:r>
      <w:r w:rsidRPr="008F65E6">
        <w:rPr>
          <w:lang w:val="en-ZA"/>
        </w:rPr>
        <w:tab/>
      </w:r>
      <w:r w:rsidRPr="008F65E6">
        <w:rPr>
          <w:lang w:val="en-ZA"/>
        </w:rPr>
        <w:tab/>
        <w:t>-</w:t>
      </w:r>
      <w:r w:rsidRPr="008F65E6">
        <w:rPr>
          <w:lang w:val="en-ZA"/>
        </w:rPr>
        <w:tab/>
        <w:t>Engineering student</w:t>
      </w:r>
    </w:p>
    <w:p w:rsidR="00D1597D" w:rsidRPr="008F65E6" w:rsidRDefault="00D1597D" w:rsidP="00D1597D">
      <w:pPr>
        <w:pStyle w:val="ListParagraph"/>
        <w:numPr>
          <w:ilvl w:val="0"/>
          <w:numId w:val="13"/>
        </w:numPr>
        <w:rPr>
          <w:lang w:val="en-ZA"/>
        </w:rPr>
      </w:pPr>
      <w:r w:rsidRPr="008F65E6">
        <w:rPr>
          <w:lang w:val="en-ZA"/>
        </w:rPr>
        <w:t xml:space="preserve">Software Resources </w:t>
      </w:r>
    </w:p>
    <w:p w:rsidR="00BB3B48" w:rsidRPr="008F65E6" w:rsidRDefault="00BB3B48" w:rsidP="00BB3B48">
      <w:pPr>
        <w:rPr>
          <w:lang w:val="en-ZA"/>
        </w:rPr>
      </w:pPr>
      <w:r w:rsidRPr="008F65E6">
        <w:rPr>
          <w:lang w:val="en-ZA"/>
        </w:rPr>
        <w:t>Software resources will be used for documentation and simulation of the design for the project as well as for the database used in the project:</w:t>
      </w:r>
    </w:p>
    <w:p w:rsidR="00BB3B48" w:rsidRPr="008F65E6" w:rsidRDefault="00BB3B48" w:rsidP="00BB3B48">
      <w:pPr>
        <w:pStyle w:val="ListParagraph"/>
        <w:numPr>
          <w:ilvl w:val="1"/>
          <w:numId w:val="13"/>
        </w:numPr>
        <w:rPr>
          <w:lang w:val="en-ZA"/>
        </w:rPr>
      </w:pPr>
      <w:r w:rsidRPr="008F65E6">
        <w:rPr>
          <w:lang w:val="en-ZA"/>
        </w:rPr>
        <w:t>Microsoft Word ®</w:t>
      </w:r>
    </w:p>
    <w:p w:rsidR="00BB3B48" w:rsidRPr="008F65E6" w:rsidRDefault="00BB3B48" w:rsidP="00BB3B48">
      <w:pPr>
        <w:pStyle w:val="ListParagraph"/>
        <w:numPr>
          <w:ilvl w:val="1"/>
          <w:numId w:val="13"/>
        </w:numPr>
        <w:rPr>
          <w:lang w:val="en-ZA"/>
        </w:rPr>
      </w:pPr>
      <w:r w:rsidRPr="008F65E6">
        <w:rPr>
          <w:lang w:val="en-ZA"/>
        </w:rPr>
        <w:t>Microsoft Excel ®</w:t>
      </w:r>
    </w:p>
    <w:p w:rsidR="00BB3B48" w:rsidRPr="008F65E6" w:rsidRDefault="00BB3B48" w:rsidP="00BB3B48">
      <w:pPr>
        <w:pStyle w:val="ListParagraph"/>
        <w:numPr>
          <w:ilvl w:val="1"/>
          <w:numId w:val="13"/>
        </w:numPr>
        <w:rPr>
          <w:lang w:val="en-ZA"/>
        </w:rPr>
      </w:pPr>
      <w:r w:rsidRPr="008F65E6">
        <w:rPr>
          <w:lang w:val="en-ZA"/>
        </w:rPr>
        <w:t>MySQL ®</w:t>
      </w:r>
    </w:p>
    <w:p w:rsidR="00BB3B48" w:rsidRPr="008F65E6" w:rsidRDefault="00BB3B48" w:rsidP="00BB3B48">
      <w:pPr>
        <w:pStyle w:val="ListParagraph"/>
        <w:numPr>
          <w:ilvl w:val="1"/>
          <w:numId w:val="13"/>
        </w:numPr>
        <w:rPr>
          <w:lang w:val="en-ZA"/>
        </w:rPr>
      </w:pPr>
      <w:r w:rsidRPr="008F65E6">
        <w:rPr>
          <w:lang w:val="en-ZA"/>
        </w:rPr>
        <w:t>C++ ®</w:t>
      </w:r>
    </w:p>
    <w:p w:rsidR="00BB3B48" w:rsidRPr="008F65E6" w:rsidRDefault="00BB3B48" w:rsidP="00BB3B48">
      <w:pPr>
        <w:pStyle w:val="ListParagraph"/>
        <w:numPr>
          <w:ilvl w:val="1"/>
          <w:numId w:val="13"/>
        </w:numPr>
        <w:rPr>
          <w:lang w:val="en-ZA"/>
        </w:rPr>
      </w:pPr>
      <w:r w:rsidRPr="008F65E6">
        <w:rPr>
          <w:lang w:val="en-ZA"/>
        </w:rPr>
        <w:t>C ®</w:t>
      </w:r>
    </w:p>
    <w:p w:rsidR="00D1597D" w:rsidRPr="008F65E6" w:rsidRDefault="00D1597D" w:rsidP="00D1597D">
      <w:pPr>
        <w:pStyle w:val="ListParagraph"/>
        <w:numPr>
          <w:ilvl w:val="0"/>
          <w:numId w:val="13"/>
        </w:numPr>
        <w:rPr>
          <w:lang w:val="en-ZA"/>
        </w:rPr>
      </w:pPr>
      <w:r w:rsidRPr="008F65E6">
        <w:rPr>
          <w:lang w:val="en-ZA"/>
        </w:rPr>
        <w:t>Funds</w:t>
      </w:r>
    </w:p>
    <w:p w:rsidR="003D66B8" w:rsidRPr="008F65E6" w:rsidRDefault="003D66B8" w:rsidP="003D66B8">
      <w:pPr>
        <w:rPr>
          <w:lang w:val="en-ZA"/>
        </w:rPr>
      </w:pPr>
      <w:r w:rsidRPr="008F65E6">
        <w:rPr>
          <w:lang w:val="en-ZA"/>
        </w:rPr>
        <w:lastRenderedPageBreak/>
        <w:t>For the Distributed IOT Envir</w:t>
      </w:r>
      <w:r w:rsidR="00A7439D">
        <w:rPr>
          <w:lang w:val="en-ZA"/>
        </w:rPr>
        <w:t>onmental Monitoring project R 3 0</w:t>
      </w:r>
      <w:r w:rsidRPr="008F65E6">
        <w:rPr>
          <w:lang w:val="en-ZA"/>
        </w:rPr>
        <w:t xml:space="preserve">00 is allocated by the NWU to complete the project. </w:t>
      </w:r>
    </w:p>
    <w:p w:rsidR="003D66B8" w:rsidRPr="008F65E6" w:rsidRDefault="003D66B8" w:rsidP="0040276A">
      <w:pPr>
        <w:pStyle w:val="Heading4"/>
        <w:rPr>
          <w:lang w:val="en-ZA"/>
        </w:rPr>
      </w:pPr>
      <w:r w:rsidRPr="008F65E6">
        <w:rPr>
          <w:lang w:val="en-ZA"/>
        </w:rPr>
        <w:t>Risks</w:t>
      </w:r>
    </w:p>
    <w:p w:rsidR="003D66B8" w:rsidRPr="008F65E6" w:rsidRDefault="003D66B8" w:rsidP="000B1346">
      <w:pPr>
        <w:rPr>
          <w:lang w:val="en-ZA"/>
        </w:rPr>
      </w:pPr>
      <w:r w:rsidRPr="008F65E6">
        <w:rPr>
          <w:lang w:val="en-ZA"/>
        </w:rPr>
        <w:t>The main risks of the project is the difficulty to measure the efficiency of split type air-conditioning units. This is due to the difficulty in measuring the output energy of the split type-air-conditioning unit.</w:t>
      </w:r>
      <w:r w:rsidR="0081133D" w:rsidRPr="008F65E6">
        <w:rPr>
          <w:lang w:val="en-ZA"/>
        </w:rPr>
        <w:t xml:space="preserve"> The </w:t>
      </w:r>
      <w:r w:rsidR="00104EE5" w:rsidRPr="008F65E6">
        <w:rPr>
          <w:lang w:val="en-ZA"/>
        </w:rPr>
        <w:t xml:space="preserve">Anemometer could measure this output however an anemometer is outside the budget of the Distributed IOT Environmental Monitor, and therefor also too expensive to feasibly improve the split type air-conditioning unit. </w:t>
      </w:r>
      <w:r w:rsidR="000B1346" w:rsidRPr="008F65E6">
        <w:rPr>
          <w:lang w:val="en-ZA"/>
        </w:rPr>
        <w:t>Time presents another risk in this project, however with proper planning the risk can be mitigated.</w:t>
      </w:r>
    </w:p>
    <w:p w:rsidR="005E4FB0" w:rsidRPr="00243E0F" w:rsidRDefault="005E4FB0" w:rsidP="00A7439D">
      <w:pPr>
        <w:pStyle w:val="Heading2"/>
        <w:numPr>
          <w:ilvl w:val="1"/>
          <w:numId w:val="23"/>
        </w:numPr>
        <w:rPr>
          <w:lang w:val="en-ZA"/>
        </w:rPr>
      </w:pPr>
      <w:bookmarkStart w:id="74" w:name="_Toc515714984"/>
      <w:r w:rsidRPr="00243E0F">
        <w:rPr>
          <w:lang w:val="en-ZA"/>
        </w:rPr>
        <w:t>Conclusion</w:t>
      </w:r>
      <w:bookmarkEnd w:id="74"/>
    </w:p>
    <w:p w:rsidR="00E60F81" w:rsidRPr="00243E0F" w:rsidRDefault="00BD739A" w:rsidP="00A7439D">
      <w:pPr>
        <w:spacing w:before="0" w:after="200"/>
        <w:rPr>
          <w:lang w:val="en-ZA"/>
        </w:rPr>
      </w:pPr>
      <w:r w:rsidRPr="00243E0F">
        <w:rPr>
          <w:lang w:val="en-ZA"/>
        </w:rPr>
        <w:t>Chapter 1 of this document acts as an introduction to the Distributed IOT Environmental Monitoring project. In this project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rsidR="002F3AF3" w:rsidRPr="00243E0F" w:rsidRDefault="00E60F81" w:rsidP="00A7439D">
      <w:pPr>
        <w:spacing w:before="0" w:after="200"/>
        <w:rPr>
          <w:lang w:val="en-ZA"/>
        </w:rPr>
      </w:pPr>
      <w:r w:rsidRPr="00243E0F">
        <w:rPr>
          <w:lang w:val="en-ZA"/>
        </w:rPr>
        <w:t>In this chapter the project process is p</w:t>
      </w:r>
      <w:r w:rsidR="002F3AF3" w:rsidRPr="00243E0F">
        <w:rPr>
          <w:lang w:val="en-ZA"/>
        </w:rPr>
        <w:t>resented</w:t>
      </w:r>
      <w:r w:rsidRPr="00243E0F">
        <w:rPr>
          <w:lang w:val="en-ZA"/>
        </w:rPr>
        <w:t xml:space="preserve"> by</w:t>
      </w:r>
      <w:r w:rsidR="002F3AF3" w:rsidRPr="00243E0F">
        <w:rPr>
          <w:lang w:val="en-ZA"/>
        </w:rPr>
        <w:t xml:space="preserve"> providing the proof of planning, as can be seen in the planned schedule, budget, resources and risk review. This combined with the methodology of the </w:t>
      </w:r>
      <w:r w:rsidR="00D457BE" w:rsidRPr="00243E0F">
        <w:rPr>
          <w:lang w:val="en-ZA"/>
        </w:rPr>
        <w:t xml:space="preserve">project, </w:t>
      </w:r>
      <w:r w:rsidR="002F3AF3" w:rsidRPr="00243E0F">
        <w:rPr>
          <w:lang w:val="en-ZA"/>
        </w:rPr>
        <w:t>the engineering process</w:t>
      </w:r>
      <w:r w:rsidR="00D457BE" w:rsidRPr="00243E0F">
        <w:rPr>
          <w:lang w:val="en-ZA"/>
        </w:rPr>
        <w:t>,</w:t>
      </w:r>
      <w:r w:rsidR="002F3AF3" w:rsidRPr="00243E0F">
        <w:rPr>
          <w:lang w:val="en-ZA"/>
        </w:rPr>
        <w:t xml:space="preserve"> supports the </w:t>
      </w:r>
      <w:r w:rsidR="003655B3" w:rsidRPr="00243E0F">
        <w:rPr>
          <w:lang w:val="en-ZA"/>
        </w:rPr>
        <w:t>well-ordered</w:t>
      </w:r>
      <w:r w:rsidR="002F3AF3" w:rsidRPr="00243E0F">
        <w:rPr>
          <w:lang w:val="en-ZA"/>
        </w:rPr>
        <w:t xml:space="preserve"> process of the project.</w:t>
      </w:r>
    </w:p>
    <w:p w:rsidR="003655B3" w:rsidRPr="00243E0F" w:rsidRDefault="00672AD2" w:rsidP="00A7439D">
      <w:pPr>
        <w:spacing w:before="0" w:after="200"/>
        <w:rPr>
          <w:lang w:val="en-ZA"/>
        </w:rPr>
      </w:pPr>
      <w:r w:rsidRPr="00243E0F">
        <w:rPr>
          <w:lang w:val="en-ZA"/>
        </w:rPr>
        <w:t xml:space="preserve">In this chapter a basic conceptual design is given for the Distributed IOT Environmental Monitoring project. There </w:t>
      </w:r>
      <w:r w:rsidR="002C22FC" w:rsidRPr="00243E0F">
        <w:rPr>
          <w:lang w:val="en-ZA"/>
        </w:rPr>
        <w:t>are</w:t>
      </w:r>
      <w:r w:rsidRPr="00243E0F">
        <w:rPr>
          <w:lang w:val="en-ZA"/>
        </w:rPr>
        <w:t xml:space="preserve"> current</w:t>
      </w:r>
      <w:r w:rsidR="009D24C8" w:rsidRPr="00243E0F">
        <w:rPr>
          <w:lang w:val="en-ZA"/>
        </w:rPr>
        <w:t>ly</w:t>
      </w:r>
      <w:r w:rsidRPr="00243E0F">
        <w:rPr>
          <w:lang w:val="en-ZA"/>
        </w:rPr>
        <w:t xml:space="preserve"> </w:t>
      </w:r>
      <w:r w:rsidR="009D24C8" w:rsidRPr="00243E0F">
        <w:rPr>
          <w:lang w:val="en-ZA"/>
        </w:rPr>
        <w:t xml:space="preserve">no </w:t>
      </w:r>
      <w:r w:rsidR="003C1AFE" w:rsidRPr="00243E0F">
        <w:rPr>
          <w:lang w:val="en-ZA"/>
        </w:rPr>
        <w:t xml:space="preserve">commercially </w:t>
      </w:r>
      <w:r w:rsidRPr="00243E0F">
        <w:rPr>
          <w:lang w:val="en-ZA"/>
        </w:rPr>
        <w:t xml:space="preserve">available alternative solutions for </w:t>
      </w:r>
      <w:r w:rsidR="003C1AFE" w:rsidRPr="00243E0F">
        <w:rPr>
          <w:lang w:val="en-ZA"/>
        </w:rPr>
        <w:t xml:space="preserve">split type air-conditioner </w:t>
      </w:r>
      <w:r w:rsidR="009D24C8" w:rsidRPr="00243E0F">
        <w:rPr>
          <w:lang w:val="en-ZA"/>
        </w:rPr>
        <w:t xml:space="preserve">unit </w:t>
      </w:r>
      <w:r w:rsidR="00AF6F45" w:rsidRPr="00243E0F">
        <w:rPr>
          <w:lang w:val="en-ZA"/>
        </w:rPr>
        <w:t xml:space="preserve">productivity </w:t>
      </w:r>
      <w:r w:rsidR="003C1AFE" w:rsidRPr="00243E0F">
        <w:rPr>
          <w:lang w:val="en-ZA"/>
        </w:rPr>
        <w:t>monitoring</w:t>
      </w:r>
      <w:r w:rsidRPr="00243E0F">
        <w:rPr>
          <w:lang w:val="en-ZA"/>
        </w:rPr>
        <w:t>.</w:t>
      </w:r>
      <w:r w:rsidR="00AF6F45" w:rsidRPr="00243E0F">
        <w:rPr>
          <w:lang w:val="en-ZA"/>
        </w:rPr>
        <w:t xml:space="preserve"> This chapter provides the scope and objectives set for the Distributed IOT Environmental Monitoring project. The conceptual design aspects are discussed in chapter two below, where a literature study was done on each aspect of the </w:t>
      </w:r>
      <w:r w:rsidR="002C22FC" w:rsidRPr="00243E0F">
        <w:rPr>
          <w:lang w:val="en-ZA"/>
        </w:rPr>
        <w:t>design</w:t>
      </w:r>
      <w:r w:rsidR="00AF6F45" w:rsidRPr="00243E0F">
        <w:rPr>
          <w:lang w:val="en-ZA"/>
        </w:rPr>
        <w:t>.</w:t>
      </w:r>
      <w:r w:rsidRPr="00243E0F">
        <w:rPr>
          <w:lang w:val="en-ZA"/>
        </w:rPr>
        <w:t xml:space="preserve"> </w:t>
      </w:r>
    </w:p>
    <w:p w:rsidR="005E4FB0" w:rsidRPr="008F65E6" w:rsidRDefault="00E60F81" w:rsidP="00A35815">
      <w:pPr>
        <w:spacing w:before="0" w:after="200" w:line="276" w:lineRule="auto"/>
        <w:jc w:val="left"/>
        <w:rPr>
          <w:rFonts w:eastAsiaTheme="majorEastAsia" w:cstheme="majorBidi"/>
          <w:b/>
          <w:sz w:val="32"/>
          <w:szCs w:val="26"/>
          <w:lang w:val="en-ZA"/>
        </w:rPr>
      </w:pPr>
      <w:r w:rsidRPr="008F65E6">
        <w:rPr>
          <w:color w:val="FF0000"/>
          <w:lang w:val="en-ZA"/>
        </w:rPr>
        <w:t xml:space="preserve"> </w:t>
      </w:r>
      <w:r w:rsidR="00BD739A" w:rsidRPr="008F65E6">
        <w:rPr>
          <w:color w:val="FF0000"/>
          <w:lang w:val="en-ZA"/>
        </w:rPr>
        <w:t xml:space="preserve"> </w:t>
      </w:r>
      <w:r w:rsidR="005E4FB0" w:rsidRPr="008F65E6">
        <w:rPr>
          <w:lang w:val="en-ZA"/>
        </w:rPr>
        <w:br w:type="page"/>
      </w:r>
    </w:p>
    <w:p w:rsidR="005E4FB0" w:rsidRPr="008F65E6" w:rsidRDefault="005E4FB0" w:rsidP="005E4FB0">
      <w:pPr>
        <w:pStyle w:val="Title"/>
        <w:rPr>
          <w:lang w:val="en-ZA"/>
        </w:rPr>
      </w:pPr>
      <w:r w:rsidRPr="008F65E6">
        <w:rPr>
          <w:lang w:val="en-ZA"/>
        </w:rPr>
        <w:lastRenderedPageBreak/>
        <w:t>Chapter 2 – Literature Study</w:t>
      </w:r>
    </w:p>
    <w:p w:rsidR="005E4FB0" w:rsidRPr="008F65E6" w:rsidRDefault="005E4FB0" w:rsidP="005E4FB0">
      <w:pPr>
        <w:pStyle w:val="ListParagraph"/>
        <w:numPr>
          <w:ilvl w:val="0"/>
          <w:numId w:val="1"/>
        </w:numPr>
        <w:spacing w:after="160"/>
        <w:outlineLvl w:val="0"/>
        <w:rPr>
          <w:rFonts w:eastAsia="Calibri"/>
          <w:b/>
          <w:vanish/>
          <w:sz w:val="40"/>
          <w:szCs w:val="52"/>
          <w:lang w:val="en-ZA"/>
        </w:rPr>
      </w:pPr>
      <w:bookmarkStart w:id="75" w:name="_Toc511917785"/>
      <w:bookmarkStart w:id="76" w:name="_Toc511930108"/>
      <w:bookmarkStart w:id="77" w:name="_Toc511930824"/>
      <w:bookmarkStart w:id="78" w:name="_Toc511944947"/>
      <w:bookmarkStart w:id="79" w:name="_Toc512059430"/>
      <w:bookmarkStart w:id="80" w:name="_Toc512059510"/>
      <w:bookmarkStart w:id="81" w:name="_Toc512060222"/>
      <w:bookmarkStart w:id="82" w:name="_Toc512270595"/>
      <w:bookmarkStart w:id="83" w:name="_Toc512271486"/>
      <w:bookmarkStart w:id="84" w:name="_Toc512271674"/>
      <w:bookmarkStart w:id="85" w:name="_Toc512271748"/>
      <w:bookmarkStart w:id="86" w:name="_Toc512271822"/>
      <w:bookmarkStart w:id="87" w:name="_Toc515714985"/>
      <w:bookmarkEnd w:id="75"/>
      <w:bookmarkEnd w:id="76"/>
      <w:bookmarkEnd w:id="77"/>
      <w:bookmarkEnd w:id="78"/>
      <w:bookmarkEnd w:id="79"/>
      <w:bookmarkEnd w:id="80"/>
      <w:bookmarkEnd w:id="81"/>
      <w:bookmarkEnd w:id="82"/>
      <w:bookmarkEnd w:id="83"/>
      <w:bookmarkEnd w:id="84"/>
      <w:bookmarkEnd w:id="85"/>
      <w:bookmarkEnd w:id="86"/>
      <w:bookmarkEnd w:id="87"/>
    </w:p>
    <w:p w:rsidR="002870C6" w:rsidRPr="008F65E6" w:rsidRDefault="002870C6" w:rsidP="002870C6">
      <w:pPr>
        <w:pStyle w:val="ListParagraph"/>
        <w:keepNext/>
        <w:keepLines/>
        <w:numPr>
          <w:ilvl w:val="0"/>
          <w:numId w:val="10"/>
        </w:numPr>
        <w:spacing w:before="40" w:after="0"/>
        <w:outlineLvl w:val="1"/>
        <w:rPr>
          <w:rFonts w:eastAsiaTheme="majorEastAsia" w:cstheme="majorBidi"/>
          <w:b/>
          <w:vanish/>
          <w:sz w:val="32"/>
          <w:szCs w:val="26"/>
          <w:lang w:val="en-ZA"/>
        </w:rPr>
      </w:pPr>
      <w:bookmarkStart w:id="88" w:name="_Toc511944948"/>
      <w:bookmarkStart w:id="89" w:name="_Toc512059431"/>
      <w:bookmarkStart w:id="90" w:name="_Toc512059511"/>
      <w:bookmarkStart w:id="91" w:name="_Toc512060223"/>
      <w:bookmarkStart w:id="92" w:name="_Toc512270596"/>
      <w:bookmarkStart w:id="93" w:name="_Toc512271487"/>
      <w:bookmarkStart w:id="94" w:name="_Toc512271675"/>
      <w:bookmarkStart w:id="95" w:name="_Toc512271749"/>
      <w:bookmarkStart w:id="96" w:name="_Toc512271823"/>
      <w:bookmarkStart w:id="97" w:name="_Toc515714986"/>
      <w:bookmarkEnd w:id="88"/>
      <w:bookmarkEnd w:id="89"/>
      <w:bookmarkEnd w:id="90"/>
      <w:bookmarkEnd w:id="91"/>
      <w:bookmarkEnd w:id="92"/>
      <w:bookmarkEnd w:id="93"/>
      <w:bookmarkEnd w:id="94"/>
      <w:bookmarkEnd w:id="95"/>
      <w:bookmarkEnd w:id="96"/>
      <w:bookmarkEnd w:id="97"/>
    </w:p>
    <w:p w:rsidR="000656B2" w:rsidRPr="008F65E6" w:rsidRDefault="000656B2" w:rsidP="000656B2">
      <w:pPr>
        <w:pStyle w:val="ListParagraph"/>
        <w:keepNext/>
        <w:keepLines/>
        <w:numPr>
          <w:ilvl w:val="0"/>
          <w:numId w:val="23"/>
        </w:numPr>
        <w:spacing w:before="40" w:after="0"/>
        <w:outlineLvl w:val="1"/>
        <w:rPr>
          <w:rFonts w:eastAsiaTheme="majorEastAsia" w:cstheme="majorBidi"/>
          <w:b/>
          <w:vanish/>
          <w:sz w:val="32"/>
          <w:szCs w:val="26"/>
          <w:lang w:val="en-ZA"/>
        </w:rPr>
      </w:pPr>
      <w:bookmarkStart w:id="98" w:name="_Toc512060224"/>
      <w:bookmarkStart w:id="99" w:name="_Toc512270597"/>
      <w:bookmarkStart w:id="100" w:name="_Toc512271488"/>
      <w:bookmarkStart w:id="101" w:name="_Toc512271676"/>
      <w:bookmarkStart w:id="102" w:name="_Toc512271750"/>
      <w:bookmarkStart w:id="103" w:name="_Toc512271824"/>
      <w:bookmarkStart w:id="104" w:name="_Toc515714987"/>
      <w:bookmarkEnd w:id="98"/>
      <w:bookmarkEnd w:id="99"/>
      <w:bookmarkEnd w:id="100"/>
      <w:bookmarkEnd w:id="101"/>
      <w:bookmarkEnd w:id="102"/>
      <w:bookmarkEnd w:id="103"/>
      <w:bookmarkEnd w:id="104"/>
    </w:p>
    <w:p w:rsidR="002438B4" w:rsidRPr="008F65E6" w:rsidRDefault="005E4FB0" w:rsidP="000656B2">
      <w:pPr>
        <w:pStyle w:val="Heading2"/>
        <w:numPr>
          <w:ilvl w:val="1"/>
          <w:numId w:val="23"/>
        </w:numPr>
        <w:rPr>
          <w:lang w:val="en-ZA"/>
        </w:rPr>
      </w:pPr>
      <w:bookmarkStart w:id="105" w:name="_Toc515714988"/>
      <w:r w:rsidRPr="008F65E6">
        <w:rPr>
          <w:lang w:val="en-ZA"/>
        </w:rPr>
        <w:t>Introduction</w:t>
      </w:r>
      <w:bookmarkEnd w:id="105"/>
    </w:p>
    <w:p w:rsidR="002438B4" w:rsidRPr="008F65E6" w:rsidRDefault="002438B4" w:rsidP="002438B4">
      <w:pPr>
        <w:rPr>
          <w:lang w:val="en-ZA"/>
        </w:rPr>
      </w:pPr>
      <w:r w:rsidRPr="008F65E6">
        <w:rPr>
          <w:lang w:val="en-ZA"/>
        </w:rPr>
        <w:t>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8F65E6" w:rsidRDefault="00866FE0" w:rsidP="002438B4">
      <w:pPr>
        <w:rPr>
          <w:lang w:val="en-ZA"/>
        </w:rPr>
      </w:pPr>
      <w:r w:rsidRPr="008F65E6">
        <w:rPr>
          <w:lang w:val="en-ZA"/>
        </w:rPr>
        <w:t>The</w:t>
      </w:r>
      <w:r w:rsidR="002438B4" w:rsidRPr="008F65E6">
        <w:rPr>
          <w:lang w:val="en-ZA"/>
        </w:rPr>
        <w:t xml:space="preserve"> literature study for the Distributed IOT Environmental Monitoring project</w:t>
      </w:r>
      <w:r w:rsidRPr="008F65E6">
        <w:rPr>
          <w:lang w:val="en-ZA"/>
        </w:rPr>
        <w:t xml:space="preserve"> is listed here in Chapter 2</w:t>
      </w:r>
      <w:r w:rsidR="002438B4" w:rsidRPr="008F65E6">
        <w:rPr>
          <w:lang w:val="en-ZA"/>
        </w:rPr>
        <w:t>. A short overview of the problem will be presented in the problem statement section of the report below. The problem statement explains and substantiate</w:t>
      </w:r>
      <w:r w:rsidR="008456C9" w:rsidRPr="008F65E6">
        <w:rPr>
          <w:lang w:val="en-ZA"/>
        </w:rPr>
        <w:t>s</w:t>
      </w:r>
      <w:r w:rsidR="002438B4" w:rsidRPr="008F65E6">
        <w:rPr>
          <w:lang w:val="en-ZA"/>
        </w:rPr>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8F65E6">
        <w:rPr>
          <w:lang w:val="en-ZA"/>
        </w:rPr>
        <w:t>e project, t</w:t>
      </w:r>
      <w:r w:rsidR="002438B4" w:rsidRPr="008F65E6">
        <w:rPr>
          <w:lang w:val="en-ZA"/>
        </w:rPr>
        <w: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w:t>
      </w:r>
      <w:r w:rsidR="008456C9" w:rsidRPr="008F65E6">
        <w:rPr>
          <w:lang w:val="en-ZA"/>
        </w:rPr>
        <w:t>, for each aspect of the</w:t>
      </w:r>
      <w:r w:rsidR="002438B4" w:rsidRPr="008F65E6">
        <w:rPr>
          <w:lang w:val="en-ZA"/>
        </w:rPr>
        <w:t xml:space="preserve"> project.</w:t>
      </w:r>
    </w:p>
    <w:p w:rsidR="00AC7C0B" w:rsidRPr="008F65E6" w:rsidRDefault="00730350" w:rsidP="005B3545">
      <w:pPr>
        <w:pStyle w:val="Heading2"/>
        <w:numPr>
          <w:ilvl w:val="1"/>
          <w:numId w:val="23"/>
        </w:numPr>
        <w:rPr>
          <w:lang w:val="en-ZA"/>
        </w:rPr>
      </w:pPr>
      <w:bookmarkStart w:id="106" w:name="_Toc515714989"/>
      <w:r w:rsidRPr="008F65E6">
        <w:rPr>
          <w:lang w:val="en-ZA"/>
        </w:rPr>
        <w:t>Previous Solutions</w:t>
      </w:r>
      <w:bookmarkEnd w:id="106"/>
    </w:p>
    <w:p w:rsidR="00DB5F2C" w:rsidRPr="008F65E6" w:rsidRDefault="00DB5F2C" w:rsidP="00587D10">
      <w:pPr>
        <w:rPr>
          <w:lang w:val="en-ZA"/>
        </w:rPr>
      </w:pPr>
      <w:r w:rsidRPr="008F65E6">
        <w:rPr>
          <w:lang w:val="en-ZA"/>
        </w:rPr>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8F65E6" w:rsidRDefault="00DB5F2C" w:rsidP="00587D10">
      <w:pPr>
        <w:rPr>
          <w:lang w:val="en-ZA"/>
        </w:rPr>
      </w:pPr>
      <w:r w:rsidRPr="008F65E6">
        <w:rPr>
          <w:lang w:val="en-ZA"/>
        </w:rPr>
        <w:t>According to the official Energy Star website</w:t>
      </w:r>
      <w:sdt>
        <w:sdtPr>
          <w:rPr>
            <w:lang w:val="en-ZA"/>
          </w:rPr>
          <w:id w:val="-970212609"/>
          <w:citation/>
        </w:sdtPr>
        <w:sdtContent>
          <w:r w:rsidRPr="008F65E6">
            <w:rPr>
              <w:lang w:val="en-ZA"/>
            </w:rPr>
            <w:fldChar w:fldCharType="begin"/>
          </w:r>
          <w:r w:rsidRPr="008F65E6">
            <w:rPr>
              <w:lang w:val="en-ZA"/>
            </w:rPr>
            <w:instrText xml:space="preserve"> CITATION ENE17 \l 7177 </w:instrText>
          </w:r>
          <w:r w:rsidRPr="008F65E6">
            <w:rPr>
              <w:lang w:val="en-ZA"/>
            </w:rPr>
            <w:fldChar w:fldCharType="separate"/>
          </w:r>
          <w:r w:rsidR="000E2A13">
            <w:rPr>
              <w:noProof/>
              <w:lang w:val="en-ZA"/>
            </w:rPr>
            <w:t xml:space="preserve"> </w:t>
          </w:r>
          <w:r w:rsidR="000E2A13" w:rsidRPr="000E2A13">
            <w:rPr>
              <w:noProof/>
              <w:lang w:val="en-ZA"/>
            </w:rPr>
            <w:t>[2]</w:t>
          </w:r>
          <w:r w:rsidRPr="008F65E6">
            <w:rPr>
              <w:lang w:val="en-ZA"/>
            </w:rPr>
            <w:fldChar w:fldCharType="end"/>
          </w:r>
        </w:sdtContent>
      </w:sdt>
      <w:r w:rsidRPr="008F65E6">
        <w:rPr>
          <w:lang w:val="en-ZA"/>
        </w:rPr>
        <w:t xml:space="preserve"> it is time to replace your air conditioner when it is 10 years old or when the air conditioner needs frequent repairs and your energy bill starts </w:t>
      </w:r>
      <w:r w:rsidRPr="008F65E6">
        <w:rPr>
          <w:lang w:val="en-ZA"/>
        </w:rPr>
        <w:lastRenderedPageBreak/>
        <w:t>going up. An article on Angie’s List</w:t>
      </w:r>
      <w:sdt>
        <w:sdtPr>
          <w:rPr>
            <w:lang w:val="en-ZA"/>
          </w:rPr>
          <w:id w:val="-928885119"/>
          <w:citation/>
        </w:sdt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0E2A13">
            <w:rPr>
              <w:noProof/>
              <w:lang w:val="en-ZA"/>
            </w:rPr>
            <w:t xml:space="preserve"> </w:t>
          </w:r>
          <w:r w:rsidR="000E2A13" w:rsidRPr="000E2A13">
            <w:rPr>
              <w:noProof/>
              <w:lang w:val="en-ZA"/>
            </w:rPr>
            <w:t>[3]</w:t>
          </w:r>
          <w:r w:rsidRPr="008F65E6">
            <w:rPr>
              <w:lang w:val="en-ZA"/>
            </w:rPr>
            <w:fldChar w:fldCharType="end"/>
          </w:r>
        </w:sdtContent>
      </w:sdt>
      <w:r w:rsidRPr="008F65E6">
        <w:rPr>
          <w:lang w:val="en-ZA"/>
        </w:rPr>
        <w:t xml:space="preserve"> also collaborates this stating that you should consider replacing your air conditioner if it is more than 10 years old. The article on Angie’s List</w:t>
      </w:r>
      <w:sdt>
        <w:sdtPr>
          <w:rPr>
            <w:lang w:val="en-ZA"/>
          </w:rPr>
          <w:id w:val="1791617528"/>
          <w:citation/>
        </w:sdt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0E2A13">
            <w:rPr>
              <w:noProof/>
              <w:lang w:val="en-ZA"/>
            </w:rPr>
            <w:t xml:space="preserve"> </w:t>
          </w:r>
          <w:r w:rsidR="000E2A13" w:rsidRPr="000E2A13">
            <w:rPr>
              <w:noProof/>
              <w:lang w:val="en-ZA"/>
            </w:rPr>
            <w:t>[3]</w:t>
          </w:r>
          <w:r w:rsidRPr="008F65E6">
            <w:rPr>
              <w:lang w:val="en-ZA"/>
            </w:rPr>
            <w:fldChar w:fldCharType="end"/>
          </w:r>
        </w:sdtContent>
      </w:sdt>
      <w:r w:rsidRPr="008F65E6">
        <w:rPr>
          <w:lang w:val="en-ZA"/>
        </w:rPr>
        <w:t xml:space="preserve"> also gives frequent repairs as the other way to know when to replace your split type air-conditioning unit.</w:t>
      </w:r>
    </w:p>
    <w:p w:rsidR="00EA281A" w:rsidRPr="008F65E6" w:rsidRDefault="00EA281A" w:rsidP="005B3545">
      <w:pPr>
        <w:pStyle w:val="Heading2"/>
        <w:numPr>
          <w:ilvl w:val="1"/>
          <w:numId w:val="23"/>
        </w:numPr>
        <w:rPr>
          <w:lang w:val="en-ZA"/>
        </w:rPr>
      </w:pPr>
      <w:bookmarkStart w:id="107" w:name="_Toc515714990"/>
      <w:r w:rsidRPr="008F65E6">
        <w:rPr>
          <w:lang w:val="en-ZA"/>
        </w:rPr>
        <w:t>Air Conditioner</w:t>
      </w:r>
      <w:bookmarkEnd w:id="107"/>
    </w:p>
    <w:p w:rsidR="00DB5F2C" w:rsidRPr="008F65E6" w:rsidRDefault="00DB5F2C" w:rsidP="00587D10">
      <w:pPr>
        <w:rPr>
          <w:lang w:val="en-ZA"/>
        </w:rPr>
      </w:pPr>
      <w:r w:rsidRPr="008F65E6">
        <w:rPr>
          <w:lang w:val="en-ZA"/>
        </w:rPr>
        <w:t>The principle of an air conditioner is removing heat from one area and replacing it with cold air. The five main components of most air conditioners are as follows</w:t>
      </w:r>
      <w:sdt>
        <w:sdtPr>
          <w:rPr>
            <w:lang w:val="en-ZA"/>
          </w:rPr>
          <w:id w:val="845986043"/>
          <w:citation/>
        </w:sdtPr>
        <w:sdtContent>
          <w:r w:rsidRPr="008F65E6">
            <w:rPr>
              <w:lang w:val="en-ZA"/>
            </w:rPr>
            <w:fldChar w:fldCharType="begin"/>
          </w:r>
          <w:r w:rsidRPr="008F65E6">
            <w:rPr>
              <w:lang w:val="en-ZA"/>
            </w:rPr>
            <w:instrText xml:space="preserve"> CITATION The16 \l 7177 </w:instrText>
          </w:r>
          <w:r w:rsidRPr="008F65E6">
            <w:rPr>
              <w:lang w:val="en-ZA"/>
            </w:rPr>
            <w:fldChar w:fldCharType="separate"/>
          </w:r>
          <w:r w:rsidR="000E2A13">
            <w:rPr>
              <w:noProof/>
              <w:lang w:val="en-ZA"/>
            </w:rPr>
            <w:t xml:space="preserve"> </w:t>
          </w:r>
          <w:r w:rsidR="000E2A13" w:rsidRPr="000E2A13">
            <w:rPr>
              <w:noProof/>
              <w:lang w:val="en-ZA"/>
            </w:rPr>
            <w:t>[4]</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7"/>
        </w:numPr>
        <w:rPr>
          <w:lang w:val="en-ZA"/>
        </w:rPr>
      </w:pPr>
      <w:r w:rsidRPr="008F65E6">
        <w:rPr>
          <w:lang w:val="en-ZA"/>
        </w:rPr>
        <w:t>Compressor</w:t>
      </w:r>
    </w:p>
    <w:p w:rsidR="00DB5F2C" w:rsidRPr="008F65E6" w:rsidRDefault="00DB5F2C" w:rsidP="00587D10">
      <w:pPr>
        <w:pStyle w:val="ListParagraph"/>
        <w:numPr>
          <w:ilvl w:val="0"/>
          <w:numId w:val="7"/>
        </w:numPr>
        <w:rPr>
          <w:lang w:val="en-ZA"/>
        </w:rPr>
      </w:pPr>
      <w:r w:rsidRPr="008F65E6">
        <w:rPr>
          <w:lang w:val="en-ZA"/>
        </w:rPr>
        <w:t>Condenser</w:t>
      </w:r>
    </w:p>
    <w:p w:rsidR="00DB5F2C" w:rsidRPr="008F65E6" w:rsidRDefault="00DB5F2C" w:rsidP="00587D10">
      <w:pPr>
        <w:pStyle w:val="ListParagraph"/>
        <w:numPr>
          <w:ilvl w:val="0"/>
          <w:numId w:val="7"/>
        </w:numPr>
        <w:rPr>
          <w:lang w:val="en-ZA"/>
        </w:rPr>
      </w:pPr>
      <w:r w:rsidRPr="008F65E6">
        <w:rPr>
          <w:lang w:val="en-ZA"/>
        </w:rPr>
        <w:t>Evaporator Coil</w:t>
      </w:r>
    </w:p>
    <w:p w:rsidR="00DB5F2C" w:rsidRPr="008F65E6" w:rsidRDefault="00DB5F2C" w:rsidP="00587D10">
      <w:pPr>
        <w:pStyle w:val="ListParagraph"/>
        <w:numPr>
          <w:ilvl w:val="0"/>
          <w:numId w:val="7"/>
        </w:numPr>
        <w:rPr>
          <w:lang w:val="en-ZA"/>
        </w:rPr>
      </w:pPr>
      <w:r w:rsidRPr="008F65E6">
        <w:rPr>
          <w:lang w:val="en-ZA"/>
        </w:rPr>
        <w:t>Blower</w:t>
      </w:r>
    </w:p>
    <w:p w:rsidR="00DB5F2C" w:rsidRPr="008F65E6" w:rsidRDefault="00DB5F2C" w:rsidP="00587D10">
      <w:pPr>
        <w:pStyle w:val="ListParagraph"/>
        <w:numPr>
          <w:ilvl w:val="0"/>
          <w:numId w:val="7"/>
        </w:numPr>
        <w:rPr>
          <w:lang w:val="en-ZA"/>
        </w:rPr>
      </w:pPr>
      <w:r w:rsidRPr="008F65E6">
        <w:rPr>
          <w:lang w:val="en-ZA"/>
        </w:rPr>
        <w:t>Chemical refrigerant</w:t>
      </w:r>
    </w:p>
    <w:p w:rsidR="00DB5F2C" w:rsidRPr="008F65E6" w:rsidRDefault="00DB5F2C" w:rsidP="00587D10">
      <w:pPr>
        <w:rPr>
          <w:lang w:val="en-ZA"/>
        </w:rPr>
      </w:pPr>
      <w:r w:rsidRPr="008F65E6">
        <w:rPr>
          <w:lang w:val="en-ZA"/>
        </w:rPr>
        <w:t>Split type air-conditioning units consist of an outdoor unit that includes the compressor, condenser, expansion valve and a fan. Then the indoor unit comprises a cooling fan and the cooling coil or evaporator</w:t>
      </w:r>
      <w:sdt>
        <w:sdtPr>
          <w:rPr>
            <w:lang w:val="en-ZA"/>
          </w:rPr>
          <w:id w:val="-1540811977"/>
          <w:citation/>
        </w:sdtPr>
        <w:sdtContent>
          <w:r w:rsidRPr="008F65E6">
            <w:rPr>
              <w:lang w:val="en-ZA"/>
            </w:rPr>
            <w:fldChar w:fldCharType="begin"/>
          </w:r>
          <w:r w:rsidRPr="008F65E6">
            <w:rPr>
              <w:lang w:val="en-ZA"/>
            </w:rPr>
            <w:instrText xml:space="preserve"> CITATION Khe13 \l 7177 </w:instrText>
          </w:r>
          <w:r w:rsidRPr="008F65E6">
            <w:rPr>
              <w:lang w:val="en-ZA"/>
            </w:rPr>
            <w:fldChar w:fldCharType="separate"/>
          </w:r>
          <w:r w:rsidR="000E2A13">
            <w:rPr>
              <w:noProof/>
              <w:lang w:val="en-ZA"/>
            </w:rPr>
            <w:t xml:space="preserve"> </w:t>
          </w:r>
          <w:r w:rsidR="000E2A13" w:rsidRPr="000E2A13">
            <w:rPr>
              <w:noProof/>
              <w:lang w:val="en-ZA"/>
            </w:rPr>
            <w:t>[5]</w:t>
          </w:r>
          <w:r w:rsidRPr="008F65E6">
            <w:rPr>
              <w:lang w:val="en-ZA"/>
            </w:rPr>
            <w:fldChar w:fldCharType="end"/>
          </w:r>
        </w:sdtContent>
      </w:sdt>
      <w:r w:rsidRPr="008F65E6">
        <w:rPr>
          <w:lang w:val="en-ZA"/>
        </w:rPr>
        <w:t xml:space="preserve">. </w:t>
      </w:r>
    </w:p>
    <w:p w:rsidR="00EA281A" w:rsidRPr="008F65E6" w:rsidRDefault="00DB5F2C" w:rsidP="00587D10">
      <w:pPr>
        <w:rPr>
          <w:lang w:val="en-ZA"/>
        </w:rPr>
      </w:pPr>
      <w:r w:rsidRPr="008F65E6">
        <w:rPr>
          <w:lang w:val="en-ZA"/>
        </w:rPr>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8F65E6" w:rsidRDefault="00C87C2E" w:rsidP="005B3545">
      <w:pPr>
        <w:pStyle w:val="Heading2"/>
        <w:numPr>
          <w:ilvl w:val="1"/>
          <w:numId w:val="23"/>
        </w:numPr>
        <w:rPr>
          <w:lang w:val="en-ZA"/>
        </w:rPr>
      </w:pPr>
      <w:r w:rsidRPr="008F65E6">
        <w:rPr>
          <w:lang w:val="en-ZA"/>
        </w:rPr>
        <w:t xml:space="preserve"> </w:t>
      </w:r>
      <w:bookmarkStart w:id="108" w:name="_Toc515714991"/>
      <w:r w:rsidR="0001426A" w:rsidRPr="008F65E6">
        <w:rPr>
          <w:lang w:val="en-ZA"/>
        </w:rPr>
        <w:t>COP (Coefficient of Performance)</w:t>
      </w:r>
      <w:bookmarkEnd w:id="108"/>
    </w:p>
    <w:p w:rsidR="00DB5F2C" w:rsidRPr="008F65E6" w:rsidRDefault="00DB5F2C" w:rsidP="00587D10">
      <w:pPr>
        <w:rPr>
          <w:lang w:val="en-ZA"/>
        </w:rPr>
      </w:pPr>
      <w:r w:rsidRPr="008F65E6">
        <w:rPr>
          <w:lang w:val="en-ZA"/>
        </w:rPr>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p>
        </w:tc>
        <w:tc>
          <w:tcPr>
            <w:tcW w:w="8550" w:type="dxa"/>
            <w:vAlign w:val="center"/>
          </w:tcPr>
          <w:p w:rsidR="00DB5F2C" w:rsidRPr="008F65E6" w:rsidRDefault="00DB5F2C" w:rsidP="00587D10">
            <w:pPr>
              <w:rPr>
                <w:rFonts w:eastAsiaTheme="minorEastAsia"/>
                <w:lang w:val="en-ZA"/>
              </w:rPr>
            </w:pPr>
            <m:oMathPara>
              <m:oMath>
                <m:r>
                  <w:rPr>
                    <w:rFonts w:ascii="Cambria Math" w:hAnsi="Cambria Math"/>
                    <w:lang w:val="en-ZA"/>
                  </w:rPr>
                  <m:t>COP</m:t>
                </m:r>
                <m:r>
                  <m:rPr>
                    <m:sty m:val="p"/>
                  </m:rPr>
                  <w:rPr>
                    <w:rFonts w:ascii="Cambria Math" w:hAnsi="Cambria Math"/>
                    <w:lang w:val="en-ZA"/>
                  </w:rPr>
                  <m:t xml:space="preserve">= </m:t>
                </m:r>
                <m:f>
                  <m:fPr>
                    <m:ctrlPr>
                      <w:rPr>
                        <w:rFonts w:ascii="Cambria Math" w:hAnsi="Cambria Math"/>
                        <w:lang w:val="en-ZA"/>
                      </w:rPr>
                    </m:ctrlPr>
                  </m:fPr>
                  <m:num>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output</m:t>
                    </m:r>
                  </m:num>
                  <m:den>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input</m:t>
                    </m:r>
                  </m:den>
                </m:f>
                <m:r>
                  <m:rPr>
                    <m:sty m:val="p"/>
                  </m:rPr>
                  <w:rPr>
                    <w:rFonts w:ascii="Cambria Math" w:hAnsi="Cambria Math"/>
                    <w:lang w:val="en-ZA"/>
                  </w:rPr>
                  <m:t xml:space="preserve"> </m:t>
                </m:r>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235BA5">
              <w:rPr>
                <w:noProof/>
                <w:lang w:val="en-ZA"/>
              </w:rPr>
              <w:t>1</w:t>
            </w:r>
            <w:r w:rsidRPr="008F65E6">
              <w:rPr>
                <w:lang w:val="en-ZA"/>
              </w:rPr>
              <w:fldChar w:fldCharType="end"/>
            </w:r>
            <w:r w:rsidRPr="008F65E6">
              <w:rPr>
                <w:lang w:val="en-ZA"/>
              </w:rPr>
              <w:t>)</w:t>
            </w:r>
          </w:p>
        </w:tc>
      </w:tr>
    </w:tbl>
    <w:p w:rsidR="00DB5F2C" w:rsidRPr="008F65E6" w:rsidRDefault="00DB5F2C" w:rsidP="00587D10">
      <w:pPr>
        <w:rPr>
          <w:lang w:val="en-ZA"/>
        </w:rPr>
      </w:pPr>
      <w:r w:rsidRPr="008F65E6">
        <w:rPr>
          <w:lang w:val="en-ZA"/>
        </w:rPr>
        <w:t>The COP is a good indication of the efficiency of a split air-conditioner unit as it is independent of external variable</w:t>
      </w:r>
      <w:r w:rsidR="002870C6" w:rsidRPr="008F65E6">
        <w:rPr>
          <w:lang w:val="en-ZA"/>
        </w:rPr>
        <w:t>s</w:t>
      </w:r>
      <w:r w:rsidRPr="008F65E6">
        <w:rPr>
          <w:lang w:val="en-ZA"/>
        </w:rPr>
        <w:t xml:space="preserve">, as can be seen in Equation (1) above. Other advantages of the COP </w:t>
      </w:r>
      <w:r w:rsidRPr="008F65E6">
        <w:rPr>
          <w:lang w:val="en-ZA"/>
        </w:rPr>
        <w:lastRenderedPageBreak/>
        <w:t>are that it is instantaneous therefore it can be calculated at any point in time as power is measured is Watt</w:t>
      </w:r>
      <w:sdt>
        <w:sdtPr>
          <w:rPr>
            <w:lang w:val="en-ZA"/>
          </w:rPr>
          <w:id w:val="-374477902"/>
          <w:citation/>
        </w:sdtPr>
        <w:sdtContent>
          <w:r w:rsidRPr="008F65E6">
            <w:rPr>
              <w:lang w:val="en-ZA"/>
            </w:rPr>
            <w:fldChar w:fldCharType="begin"/>
          </w:r>
          <w:r w:rsidRPr="008F65E6">
            <w:rPr>
              <w:lang w:val="en-ZA"/>
            </w:rPr>
            <w:instrText xml:space="preserve"> CITATION Pow11 \l 7177 </w:instrText>
          </w:r>
          <w:r w:rsidRPr="008F65E6">
            <w:rPr>
              <w:lang w:val="en-ZA"/>
            </w:rPr>
            <w:fldChar w:fldCharType="separate"/>
          </w:r>
          <w:r w:rsidR="000E2A13">
            <w:rPr>
              <w:noProof/>
              <w:lang w:val="en-ZA"/>
            </w:rPr>
            <w:t xml:space="preserve"> </w:t>
          </w:r>
          <w:r w:rsidR="000E2A13" w:rsidRPr="000E2A13">
            <w:rPr>
              <w:noProof/>
              <w:lang w:val="en-ZA"/>
            </w:rPr>
            <w:t>[6]</w:t>
          </w:r>
          <w:r w:rsidRPr="008F65E6">
            <w:rPr>
              <w:lang w:val="en-ZA"/>
            </w:rPr>
            <w:fldChar w:fldCharType="end"/>
          </w:r>
        </w:sdtContent>
      </w:sdt>
      <w:r w:rsidRPr="008F65E6">
        <w:rPr>
          <w:lang w:val="en-ZA"/>
        </w:rPr>
        <w:t>. Carnot’s theorem expresses the theoretical maximum COP for an air conditioning system</w:t>
      </w:r>
      <w:sdt>
        <w:sdtPr>
          <w:rPr>
            <w:lang w:val="en-ZA"/>
          </w:rPr>
          <w:id w:val="1310974257"/>
          <w:citation/>
        </w:sdtPr>
        <w:sdtContent>
          <w:r w:rsidRPr="008F65E6">
            <w:rPr>
              <w:lang w:val="en-ZA"/>
            </w:rPr>
            <w:fldChar w:fldCharType="begin"/>
          </w:r>
          <w:r w:rsidRPr="008F65E6">
            <w:rPr>
              <w:lang w:val="en-ZA"/>
            </w:rPr>
            <w:instrText xml:space="preserve"> CITATION Qia16 \l 7177 </w:instrText>
          </w:r>
          <w:r w:rsidRPr="008F65E6">
            <w:rPr>
              <w:lang w:val="en-ZA"/>
            </w:rPr>
            <w:fldChar w:fldCharType="separate"/>
          </w:r>
          <w:r w:rsidR="000E2A13">
            <w:rPr>
              <w:noProof/>
              <w:lang w:val="en-ZA"/>
            </w:rPr>
            <w:t xml:space="preserve"> </w:t>
          </w:r>
          <w:r w:rsidR="000E2A13" w:rsidRPr="000E2A13">
            <w:rPr>
              <w:noProof/>
              <w:lang w:val="en-ZA"/>
            </w:rPr>
            <w:t>[7]</w:t>
          </w:r>
          <w:r w:rsidRPr="008F65E6">
            <w:rPr>
              <w:lang w:val="en-ZA"/>
            </w:rPr>
            <w:fldChar w:fldCharType="end"/>
          </w:r>
        </w:sdtContent>
      </w:sdt>
      <w:r w:rsidRPr="008F65E6">
        <w:rPr>
          <w:lang w:val="en-ZA"/>
        </w:rPr>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8F65E6" w:rsidTr="00587D10">
        <w:tc>
          <w:tcPr>
            <w:tcW w:w="535" w:type="dxa"/>
          </w:tcPr>
          <w:p w:rsidR="00DB5F2C" w:rsidRPr="008F65E6" w:rsidRDefault="00DB5F2C" w:rsidP="00587D10">
            <w:pPr>
              <w:rPr>
                <w:lang w:val="en-ZA"/>
              </w:rPr>
            </w:pPr>
            <w:bookmarkStart w:id="109" w:name="_Ref508572115"/>
          </w:p>
        </w:tc>
        <w:tc>
          <w:tcPr>
            <w:tcW w:w="8550" w:type="dxa"/>
            <w:vAlign w:val="center"/>
          </w:tcPr>
          <w:p w:rsidR="00DB5F2C" w:rsidRPr="008F65E6" w:rsidRDefault="00085DBF"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OP</m:t>
                    </m:r>
                  </m:e>
                  <m:sub>
                    <m:r>
                      <w:rPr>
                        <w:rFonts w:ascii="Cambria Math" w:hAnsi="Cambria Math"/>
                        <w:lang w:val="en-ZA"/>
                      </w:rPr>
                      <m:t>maximum</m:t>
                    </m:r>
                  </m:sub>
                </m:sSub>
                <m:r>
                  <m:rPr>
                    <m:sty m:val="p"/>
                  </m:rPr>
                  <w:rPr>
                    <w:rFonts w:ascii="Cambria Math" w:hAnsi="Cambria Math"/>
                    <w:lang w:val="en-ZA"/>
                  </w:rPr>
                  <m:t>=</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num>
                  <m:den>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H</m:t>
                        </m:r>
                      </m:sub>
                    </m:sSub>
                    <m:r>
                      <m:rPr>
                        <m:sty m:val="p"/>
                      </m:rPr>
                      <w:rPr>
                        <w:rFonts w:ascii="Cambria Math" w:hAnsi="Cambria Math"/>
                        <w:lang w:val="en-ZA"/>
                      </w:rPr>
                      <m:t>-</m:t>
                    </m:r>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235BA5">
              <w:rPr>
                <w:noProof/>
                <w:lang w:val="en-ZA"/>
              </w:rPr>
              <w:t>2</w:t>
            </w:r>
            <w:r w:rsidRPr="008F65E6">
              <w:rPr>
                <w:lang w:val="en-ZA"/>
              </w:rPr>
              <w:fldChar w:fldCharType="end"/>
            </w:r>
            <w:r w:rsidRPr="008F65E6">
              <w:rPr>
                <w:lang w:val="en-ZA"/>
              </w:rPr>
              <w:t>)</w:t>
            </w:r>
          </w:p>
        </w:tc>
      </w:tr>
    </w:tbl>
    <w:bookmarkEnd w:id="109"/>
    <w:p w:rsidR="00EC0DF7" w:rsidRPr="008F65E6" w:rsidRDefault="00DB5F2C" w:rsidP="00587D10">
      <w:pPr>
        <w:rPr>
          <w:lang w:val="en-ZA"/>
        </w:rPr>
      </w:pPr>
      <w:r w:rsidRPr="008F65E6">
        <w:rPr>
          <w:lang w:val="en-ZA"/>
        </w:rPr>
        <w:t xml:space="preserve">In Equation (2)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C</m:t>
            </m:r>
          </m:sub>
        </m:sSub>
      </m:oMath>
      <w:r w:rsidRPr="008F65E6">
        <w:rPr>
          <w:lang w:val="en-ZA"/>
        </w:rPr>
        <w:t xml:space="preserve"> represents cold temperature and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H</m:t>
            </m:r>
          </m:sub>
        </m:sSub>
      </m:oMath>
      <w:r w:rsidRPr="008F65E6">
        <w:rPr>
          <w:lang w:val="en-ZA"/>
        </w:rPr>
        <w:t xml:space="preserve"> represents the hot temperatur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8F65E6" w:rsidRDefault="00EC7CD2" w:rsidP="005B3545">
      <w:pPr>
        <w:pStyle w:val="Heading2"/>
        <w:numPr>
          <w:ilvl w:val="1"/>
          <w:numId w:val="23"/>
        </w:numPr>
        <w:rPr>
          <w:rFonts w:eastAsiaTheme="minorEastAsia"/>
          <w:lang w:val="en-ZA"/>
        </w:rPr>
      </w:pPr>
      <w:r w:rsidRPr="008F65E6">
        <w:rPr>
          <w:rFonts w:eastAsiaTheme="minorEastAsia"/>
          <w:lang w:val="en-ZA"/>
        </w:rPr>
        <w:t xml:space="preserve"> </w:t>
      </w:r>
      <w:r w:rsidR="00C373AC" w:rsidRPr="008F65E6">
        <w:rPr>
          <w:rFonts w:eastAsiaTheme="minorEastAsia"/>
          <w:lang w:val="en-ZA"/>
        </w:rPr>
        <w:t xml:space="preserve"> </w:t>
      </w:r>
      <w:r w:rsidR="00996D73">
        <w:rPr>
          <w:rFonts w:eastAsiaTheme="minorEastAsia"/>
          <w:lang w:val="en-ZA"/>
        </w:rPr>
        <w:t>Communication</w:t>
      </w:r>
      <w:r w:rsidRPr="008F65E6">
        <w:rPr>
          <w:rFonts w:eastAsiaTheme="minorEastAsia"/>
          <w:lang w:val="en-ZA"/>
        </w:rPr>
        <w:t xml:space="preserve"> </w:t>
      </w:r>
    </w:p>
    <w:p w:rsidR="00DB5F2C" w:rsidRPr="008F65E6" w:rsidRDefault="00DB5F2C" w:rsidP="00587D10">
      <w:pPr>
        <w:rPr>
          <w:lang w:val="en-ZA"/>
        </w:rPr>
      </w:pPr>
      <w:r w:rsidRPr="008F65E6">
        <w:rPr>
          <w:lang w:val="en-ZA"/>
        </w:rPr>
        <w:t>LoRa is a wireless technology that is power efficient and enables low data rate communication over long distances. The key features of the LoRa wireless system are the following</w:t>
      </w:r>
      <w:sdt>
        <w:sdtPr>
          <w:rPr>
            <w:lang w:val="en-ZA"/>
          </w:rPr>
          <w:id w:val="-1150595103"/>
          <w:citation/>
        </w:sdtPr>
        <w:sdtContent>
          <w:r w:rsidRPr="008F65E6">
            <w:rPr>
              <w:lang w:val="en-ZA"/>
            </w:rPr>
            <w:fldChar w:fldCharType="begin"/>
          </w:r>
          <w:r w:rsidRPr="008F65E6">
            <w:rPr>
              <w:lang w:val="en-ZA"/>
            </w:rPr>
            <w:instrText xml:space="preserve"> CITATION Poo17 \l 7177 </w:instrText>
          </w:r>
          <w:r w:rsidRPr="008F65E6">
            <w:rPr>
              <w:lang w:val="en-ZA"/>
            </w:rPr>
            <w:fldChar w:fldCharType="separate"/>
          </w:r>
          <w:r w:rsidR="000E2A13">
            <w:rPr>
              <w:noProof/>
              <w:lang w:val="en-ZA"/>
            </w:rPr>
            <w:t xml:space="preserve"> </w:t>
          </w:r>
          <w:r w:rsidR="000E2A13" w:rsidRPr="000E2A13">
            <w:rPr>
              <w:noProof/>
              <w:lang w:val="en-ZA"/>
            </w:rPr>
            <w:t>[8]</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5"/>
        </w:numPr>
        <w:rPr>
          <w:lang w:val="en-ZA"/>
        </w:rPr>
      </w:pPr>
      <w:r w:rsidRPr="008F65E6">
        <w:rPr>
          <w:lang w:val="en-ZA"/>
        </w:rPr>
        <w:t>Long range: 15 – 20 km</w:t>
      </w:r>
    </w:p>
    <w:p w:rsidR="00DB5F2C" w:rsidRPr="008F65E6" w:rsidRDefault="00DB5F2C" w:rsidP="00587D10">
      <w:pPr>
        <w:pStyle w:val="ListParagraph"/>
        <w:numPr>
          <w:ilvl w:val="0"/>
          <w:numId w:val="5"/>
        </w:numPr>
        <w:rPr>
          <w:lang w:val="en-ZA"/>
        </w:rPr>
      </w:pPr>
      <w:r w:rsidRPr="008F65E6">
        <w:rPr>
          <w:lang w:val="en-ZA"/>
        </w:rPr>
        <w:t xml:space="preserve">Millions of nodes </w:t>
      </w:r>
    </w:p>
    <w:p w:rsidR="00DB5F2C" w:rsidRPr="008F65E6" w:rsidRDefault="00DB5F2C" w:rsidP="00587D10">
      <w:pPr>
        <w:pStyle w:val="ListParagraph"/>
        <w:numPr>
          <w:ilvl w:val="0"/>
          <w:numId w:val="5"/>
        </w:numPr>
        <w:rPr>
          <w:lang w:val="en-ZA"/>
        </w:rPr>
      </w:pPr>
      <w:r w:rsidRPr="008F65E6">
        <w:rPr>
          <w:lang w:val="en-ZA"/>
        </w:rPr>
        <w:t>Long battery life: in excess of ten years</w:t>
      </w:r>
    </w:p>
    <w:p w:rsidR="00DB5F2C" w:rsidRPr="008F65E6" w:rsidRDefault="00DB5F2C" w:rsidP="00587D10">
      <w:pPr>
        <w:rPr>
          <w:lang w:val="en-ZA"/>
        </w:rPr>
      </w:pPr>
      <w:r w:rsidRPr="008F65E6">
        <w:rPr>
          <w:lang w:val="en-ZA"/>
        </w:rPr>
        <w:t>L</w:t>
      </w:r>
      <w:r w:rsidR="002870C6" w:rsidRPr="008F65E6">
        <w:rPr>
          <w:lang w:val="en-ZA"/>
        </w:rPr>
        <w:t>oRa is perfect for Internet of T</w:t>
      </w:r>
      <w:r w:rsidRPr="008F65E6">
        <w:rPr>
          <w:lang w:val="en-ZA"/>
        </w:rPr>
        <w:t>hing</w:t>
      </w:r>
      <w:r w:rsidR="002870C6" w:rsidRPr="008F65E6">
        <w:rPr>
          <w:lang w:val="en-ZA"/>
        </w:rPr>
        <w:t>s as it has the features necessary</w:t>
      </w:r>
      <w:r w:rsidRPr="008F65E6">
        <w:rPr>
          <w:lang w:val="en-ZA"/>
        </w:rPr>
        <w:t xml:space="preserve"> for IOT. These requirements include secure bi-directional communication, mobility and localization </w:t>
      </w:r>
      <w:r w:rsidR="002870C6" w:rsidRPr="008F65E6">
        <w:rPr>
          <w:lang w:val="en-ZA"/>
        </w:rPr>
        <w:t>abilities</w:t>
      </w:r>
      <w:sdt>
        <w:sdtPr>
          <w:rPr>
            <w:lang w:val="en-ZA"/>
          </w:rPr>
          <w:id w:val="472414460"/>
          <w:citation/>
        </w:sdt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0E2A13">
            <w:rPr>
              <w:noProof/>
              <w:lang w:val="en-ZA"/>
            </w:rPr>
            <w:t xml:space="preserve"> </w:t>
          </w:r>
          <w:r w:rsidR="000E2A13" w:rsidRPr="000E2A13">
            <w:rPr>
              <w:noProof/>
              <w:lang w:val="en-ZA"/>
            </w:rPr>
            <w:t>[9]</w:t>
          </w:r>
          <w:r w:rsidRPr="008F65E6">
            <w:rPr>
              <w:lang w:val="en-ZA"/>
            </w:rPr>
            <w:fldChar w:fldCharType="end"/>
          </w:r>
        </w:sdtContent>
      </w:sdt>
      <w:r w:rsidRPr="008F65E6">
        <w:rPr>
          <w:lang w:val="en-ZA"/>
        </w:rPr>
        <w:t>. LoRaWAN is a LPWAN (Low Power Wide Area Network) specification. 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8F65E6" w:rsidRDefault="00DB5F2C" w:rsidP="00587D10">
      <w:pPr>
        <w:rPr>
          <w:lang w:val="en-ZA"/>
        </w:rPr>
      </w:pPr>
      <w:r w:rsidRPr="008F65E6">
        <w:rPr>
          <w:lang w:val="en-ZA"/>
        </w:rPr>
        <w:t>There are three main classes of end point devices which is</w:t>
      </w:r>
      <w:sdt>
        <w:sdtPr>
          <w:rPr>
            <w:lang w:val="en-ZA"/>
          </w:rPr>
          <w:id w:val="-1525465618"/>
          <w:citation/>
        </w:sdt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0E2A13">
            <w:rPr>
              <w:noProof/>
              <w:lang w:val="en-ZA"/>
            </w:rPr>
            <w:t xml:space="preserve"> </w:t>
          </w:r>
          <w:r w:rsidR="000E2A13" w:rsidRPr="000E2A13">
            <w:rPr>
              <w:noProof/>
              <w:lang w:val="en-ZA"/>
            </w:rPr>
            <w:t>[9]</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6"/>
        </w:numPr>
        <w:rPr>
          <w:lang w:val="en-ZA"/>
        </w:rPr>
      </w:pPr>
      <w:r w:rsidRPr="008F65E6">
        <w:rPr>
          <w:lang w:val="en-ZA"/>
        </w:rPr>
        <w:t>Bi-directional end-devices (Class A)</w:t>
      </w:r>
    </w:p>
    <w:p w:rsidR="00DB5F2C" w:rsidRPr="008F65E6" w:rsidRDefault="00DB5F2C" w:rsidP="00587D10">
      <w:pPr>
        <w:pStyle w:val="ListParagraph"/>
        <w:numPr>
          <w:ilvl w:val="0"/>
          <w:numId w:val="6"/>
        </w:numPr>
        <w:rPr>
          <w:lang w:val="en-ZA"/>
        </w:rPr>
      </w:pPr>
      <w:r w:rsidRPr="008F65E6">
        <w:rPr>
          <w:lang w:val="en-ZA"/>
        </w:rPr>
        <w:t>Bi-directional end-devices with scheduled receive slots (Class B)</w:t>
      </w:r>
    </w:p>
    <w:p w:rsidR="00780C5A" w:rsidRPr="008F65E6" w:rsidRDefault="00DB5F2C" w:rsidP="00587D10">
      <w:pPr>
        <w:pStyle w:val="ListParagraph"/>
        <w:numPr>
          <w:ilvl w:val="0"/>
          <w:numId w:val="6"/>
        </w:numPr>
        <w:rPr>
          <w:lang w:val="en-ZA"/>
        </w:rPr>
      </w:pPr>
      <w:r w:rsidRPr="008F65E6">
        <w:rPr>
          <w:lang w:val="en-ZA"/>
        </w:rPr>
        <w:t>Bi-directional end-devices with maximal receive slots (Class C)</w:t>
      </w:r>
    </w:p>
    <w:p w:rsidR="00780C5A" w:rsidRPr="008F65E6" w:rsidRDefault="00780C5A" w:rsidP="00587D10">
      <w:pPr>
        <w:rPr>
          <w:color w:val="FF0000"/>
          <w:lang w:val="en-ZA"/>
        </w:rPr>
      </w:pPr>
      <w:r w:rsidRPr="008F65E6">
        <w:rPr>
          <w:noProof/>
          <w:color w:val="FF0000"/>
          <w:lang w:eastAsia="en-GB"/>
        </w:rPr>
        <w:lastRenderedPageBreak/>
        <w:drawing>
          <wp:inline distT="0" distB="0" distL="0" distR="0" wp14:anchorId="48642E2C" wp14:editId="464C3503">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9574F9" w:rsidRDefault="00780C5A" w:rsidP="00587D10">
      <w:pPr>
        <w:pStyle w:val="Caption"/>
        <w:rPr>
          <w:color w:val="auto"/>
          <w:lang w:val="en-ZA"/>
        </w:rPr>
      </w:pPr>
      <w:bookmarkStart w:id="110" w:name="_Ref508579605"/>
      <w:bookmarkStart w:id="111" w:name="_Ref508579600"/>
      <w:bookmarkStart w:id="112" w:name="_Toc515715028"/>
      <w:r w:rsidRPr="009574F9">
        <w:rPr>
          <w:color w:val="auto"/>
          <w:lang w:val="en-ZA"/>
        </w:rPr>
        <w:t xml:space="preserve">Figure </w:t>
      </w:r>
      <w:r w:rsidRPr="009574F9">
        <w:rPr>
          <w:color w:val="auto"/>
          <w:lang w:val="en-ZA"/>
        </w:rPr>
        <w:fldChar w:fldCharType="begin"/>
      </w:r>
      <w:r w:rsidRPr="009574F9">
        <w:rPr>
          <w:color w:val="auto"/>
          <w:lang w:val="en-ZA"/>
        </w:rPr>
        <w:instrText xml:space="preserve"> SEQ Figure \* ARABIC </w:instrText>
      </w:r>
      <w:r w:rsidRPr="009574F9">
        <w:rPr>
          <w:color w:val="auto"/>
          <w:lang w:val="en-ZA"/>
        </w:rPr>
        <w:fldChar w:fldCharType="separate"/>
      </w:r>
      <w:r w:rsidR="005C0AD6">
        <w:rPr>
          <w:noProof/>
          <w:color w:val="auto"/>
          <w:lang w:val="en-ZA"/>
        </w:rPr>
        <w:t>3</w:t>
      </w:r>
      <w:r w:rsidRPr="009574F9">
        <w:rPr>
          <w:color w:val="auto"/>
          <w:lang w:val="en-ZA"/>
        </w:rPr>
        <w:fldChar w:fldCharType="end"/>
      </w:r>
      <w:bookmarkEnd w:id="110"/>
      <w:r w:rsidRPr="009574F9">
        <w:rPr>
          <w:color w:val="auto"/>
          <w:lang w:val="en-ZA"/>
        </w:rPr>
        <w:t>: LoRa Network</w:t>
      </w:r>
      <w:bookmarkEnd w:id="111"/>
      <w:bookmarkEnd w:id="112"/>
      <w:r w:rsidR="00A7439D">
        <w:rPr>
          <w:color w:val="auto"/>
          <w:lang w:val="en-ZA"/>
        </w:rPr>
        <w:t xml:space="preserve"> </w:t>
      </w:r>
      <w:sdt>
        <w:sdtPr>
          <w:rPr>
            <w:color w:val="auto"/>
            <w:lang w:val="en-ZA"/>
          </w:rPr>
          <w:id w:val="-2096850739"/>
          <w:citation/>
        </w:sdtPr>
        <w:sdtContent>
          <w:r w:rsidR="00A7439D">
            <w:rPr>
              <w:color w:val="auto"/>
              <w:lang w:val="en-ZA"/>
            </w:rPr>
            <w:fldChar w:fldCharType="begin"/>
          </w:r>
          <w:r w:rsidR="00A7439D">
            <w:rPr>
              <w:color w:val="auto"/>
              <w:lang w:val="en-ZA"/>
            </w:rPr>
            <w:instrText xml:space="preserve"> CITATION LoR17 \l 7177 </w:instrText>
          </w:r>
          <w:r w:rsidR="00A7439D">
            <w:rPr>
              <w:color w:val="auto"/>
              <w:lang w:val="en-ZA"/>
            </w:rPr>
            <w:fldChar w:fldCharType="separate"/>
          </w:r>
          <w:r w:rsidR="000E2A13" w:rsidRPr="000E2A13">
            <w:rPr>
              <w:noProof/>
              <w:color w:val="auto"/>
              <w:lang w:val="en-ZA"/>
            </w:rPr>
            <w:t>[9]</w:t>
          </w:r>
          <w:r w:rsidR="00A7439D">
            <w:rPr>
              <w:color w:val="auto"/>
              <w:lang w:val="en-ZA"/>
            </w:rPr>
            <w:fldChar w:fldCharType="end"/>
          </w:r>
        </w:sdtContent>
      </w:sdt>
    </w:p>
    <w:p w:rsidR="00DB5F2C" w:rsidRPr="009574F9" w:rsidRDefault="00DB5F2C" w:rsidP="00587D10">
      <w:pPr>
        <w:rPr>
          <w:lang w:val="en-ZA"/>
        </w:rPr>
      </w:pPr>
      <w:r w:rsidRPr="009574F9">
        <w:rPr>
          <w:lang w:val="en-ZA"/>
        </w:rPr>
        <w:t xml:space="preserve">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235BA5" w:rsidRPr="009574F9">
        <w:rPr>
          <w:lang w:val="en-ZA"/>
        </w:rPr>
        <w:t xml:space="preserve">Figure </w:t>
      </w:r>
      <w:r w:rsidR="00235BA5">
        <w:rPr>
          <w:noProof/>
          <w:lang w:val="en-ZA"/>
        </w:rPr>
        <w:t>3</w:t>
      </w:r>
      <w:r w:rsidRPr="009574F9">
        <w:rPr>
          <w:lang w:val="en-ZA"/>
        </w:rPr>
        <w:fldChar w:fldCharType="end"/>
      </w:r>
      <w:r w:rsidRPr="009574F9">
        <w:rPr>
          <w:lang w:val="en-ZA"/>
        </w:rPr>
        <w:t xml:space="preserve"> </w:t>
      </w:r>
      <w:sdt>
        <w:sdtPr>
          <w:rPr>
            <w:lang w:val="en-ZA"/>
          </w:rPr>
          <w:id w:val="-442849395"/>
          <w:citation/>
        </w:sdtPr>
        <w:sdtContent>
          <w:r w:rsidR="00B949B5" w:rsidRPr="009574F9">
            <w:rPr>
              <w:lang w:val="en-ZA"/>
            </w:rPr>
            <w:fldChar w:fldCharType="begin"/>
          </w:r>
          <w:r w:rsidR="00B949B5" w:rsidRPr="009574F9">
            <w:rPr>
              <w:lang w:val="en-ZA"/>
            </w:rPr>
            <w:instrText xml:space="preserve"> CITATION LoR17 \l 7177 </w:instrText>
          </w:r>
          <w:r w:rsidR="00B949B5" w:rsidRPr="009574F9">
            <w:rPr>
              <w:lang w:val="en-ZA"/>
            </w:rPr>
            <w:fldChar w:fldCharType="separate"/>
          </w:r>
          <w:r w:rsidR="000E2A13" w:rsidRPr="000E2A13">
            <w:rPr>
              <w:noProof/>
              <w:lang w:val="en-ZA"/>
            </w:rPr>
            <w:t>[9]</w:t>
          </w:r>
          <w:r w:rsidR="00B949B5" w:rsidRPr="009574F9">
            <w:rPr>
              <w:lang w:val="en-ZA"/>
            </w:rPr>
            <w:fldChar w:fldCharType="end"/>
          </w:r>
        </w:sdtContent>
      </w:sdt>
      <w:r w:rsidR="00B949B5" w:rsidRPr="009574F9">
        <w:rPr>
          <w:lang w:val="en-ZA"/>
        </w:rPr>
        <w:t xml:space="preserve"> </w:t>
      </w:r>
      <w:r w:rsidR="009574F9">
        <w:rPr>
          <w:lang w:val="en-ZA"/>
        </w:rPr>
        <w:t>t</w:t>
      </w:r>
      <w:r w:rsidRPr="009574F9">
        <w:rPr>
          <w:lang w:val="en-ZA"/>
        </w:rPr>
        <w:t xml:space="preserve">he structure of communication using LoRa is shown. The Sensor 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235BA5" w:rsidRPr="009574F9">
        <w:rPr>
          <w:lang w:val="en-ZA"/>
        </w:rPr>
        <w:t xml:space="preserve">Figure </w:t>
      </w:r>
      <w:r w:rsidR="00235BA5">
        <w:rPr>
          <w:noProof/>
          <w:lang w:val="en-ZA"/>
        </w:rPr>
        <w:t>3</w:t>
      </w:r>
      <w:r w:rsidRPr="009574F9">
        <w:rPr>
          <w:lang w:val="en-ZA"/>
        </w:rPr>
        <w:fldChar w:fldCharType="end"/>
      </w:r>
      <w:r w:rsidRPr="009574F9">
        <w:rPr>
          <w:lang w:val="en-ZA"/>
        </w:rPr>
        <w:t xml:space="preserve"> communicates with the gateway that is connected to the internet so that the data can be send to the Network Server.</w:t>
      </w:r>
    </w:p>
    <w:p w:rsidR="00780C5A" w:rsidRPr="008F65E6" w:rsidRDefault="00F60F80" w:rsidP="005B3545">
      <w:pPr>
        <w:pStyle w:val="Heading2"/>
        <w:numPr>
          <w:ilvl w:val="1"/>
          <w:numId w:val="23"/>
        </w:numPr>
        <w:rPr>
          <w:lang w:val="en-ZA"/>
        </w:rPr>
      </w:pPr>
      <w:r w:rsidRPr="008F65E6">
        <w:rPr>
          <w:lang w:val="en-ZA"/>
        </w:rPr>
        <w:t xml:space="preserve"> </w:t>
      </w:r>
      <w:bookmarkStart w:id="113" w:name="_Toc515714993"/>
      <w:r w:rsidR="00BE5AEE" w:rsidRPr="008F65E6">
        <w:rPr>
          <w:lang w:val="en-ZA"/>
        </w:rPr>
        <w:t>Sensors</w:t>
      </w:r>
      <w:bookmarkEnd w:id="113"/>
    </w:p>
    <w:p w:rsidR="00DB5F2C" w:rsidRPr="008F65E6" w:rsidRDefault="002870C6" w:rsidP="00587D10">
      <w:pPr>
        <w:rPr>
          <w:lang w:val="en-ZA"/>
        </w:rPr>
      </w:pPr>
      <w:r w:rsidRPr="008F65E6">
        <w:rPr>
          <w:lang w:val="en-ZA"/>
        </w:rPr>
        <w:t>None-invasive AC Current Sensors are</w:t>
      </w:r>
      <w:r w:rsidR="00DB5F2C" w:rsidRPr="008F65E6">
        <w:rPr>
          <w:lang w:val="en-ZA"/>
        </w:rPr>
        <w:t xml:space="preserve">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rPr>
            <w:lang w:val="en-ZA"/>
          </w:rPr>
          <w:id w:val="-1505736707"/>
          <w:citation/>
        </w:sdtPr>
        <w:sdtContent>
          <w:r w:rsidR="00DB5F2C" w:rsidRPr="008F65E6">
            <w:rPr>
              <w:lang w:val="en-ZA"/>
            </w:rPr>
            <w:fldChar w:fldCharType="begin"/>
          </w:r>
          <w:r w:rsidR="00DB5F2C" w:rsidRPr="008F65E6">
            <w:rPr>
              <w:lang w:val="en-ZA"/>
            </w:rPr>
            <w:instrText xml:space="preserve"> CITATION Hud17 \l 7177 </w:instrText>
          </w:r>
          <w:r w:rsidR="00DB5F2C" w:rsidRPr="008F65E6">
            <w:rPr>
              <w:lang w:val="en-ZA"/>
            </w:rPr>
            <w:fldChar w:fldCharType="separate"/>
          </w:r>
          <w:r w:rsidR="000E2A13">
            <w:rPr>
              <w:noProof/>
              <w:lang w:val="en-ZA"/>
            </w:rPr>
            <w:t xml:space="preserve"> </w:t>
          </w:r>
          <w:r w:rsidR="000E2A13" w:rsidRPr="000E2A13">
            <w:rPr>
              <w:noProof/>
              <w:lang w:val="en-ZA"/>
            </w:rPr>
            <w:t>[10]</w:t>
          </w:r>
          <w:r w:rsidR="00DB5F2C" w:rsidRPr="008F65E6">
            <w:rPr>
              <w:lang w:val="en-ZA"/>
            </w:rPr>
            <w:fldChar w:fldCharType="end"/>
          </w:r>
        </w:sdtContent>
      </w:sdt>
      <w:r w:rsidR="00DB5F2C" w:rsidRPr="008F65E6">
        <w:rPr>
          <w:lang w:val="en-Z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8F65E6" w:rsidTr="00587D10">
        <w:tc>
          <w:tcPr>
            <w:tcW w:w="504" w:type="dxa"/>
          </w:tcPr>
          <w:p w:rsidR="00DB5F2C" w:rsidRPr="008F65E6" w:rsidRDefault="00DB5F2C" w:rsidP="00587D10">
            <w:pPr>
              <w:rPr>
                <w:lang w:val="en-ZA"/>
              </w:rPr>
            </w:pPr>
            <w:bookmarkStart w:id="114" w:name="_Ref508582072"/>
            <w:bookmarkStart w:id="115" w:name="_Toc508632580"/>
          </w:p>
        </w:tc>
        <w:tc>
          <w:tcPr>
            <w:tcW w:w="7920" w:type="dxa"/>
            <w:vAlign w:val="center"/>
          </w:tcPr>
          <w:p w:rsidR="00DB5F2C" w:rsidRPr="008F65E6" w:rsidRDefault="00085DBF"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235BA5">
              <w:rPr>
                <w:noProof/>
                <w:lang w:val="en-ZA"/>
              </w:rPr>
              <w:t>3</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16" w:name="_Toc515715032"/>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235BA5">
        <w:rPr>
          <w:noProof/>
          <w:color w:val="auto"/>
          <w:lang w:val="en-ZA"/>
        </w:rPr>
        <w:t>1</w:t>
      </w:r>
      <w:r w:rsidRPr="008F65E6">
        <w:rPr>
          <w:color w:val="auto"/>
          <w:lang w:val="en-ZA"/>
        </w:rPr>
        <w:fldChar w:fldCharType="end"/>
      </w:r>
      <w:bookmarkEnd w:id="114"/>
      <w:r w:rsidRPr="008F65E6">
        <w:rPr>
          <w:color w:val="auto"/>
          <w:lang w:val="en-ZA"/>
        </w:rPr>
        <w:t>: Relationship between current in the secondary and primary winding</w:t>
      </w:r>
      <w:bookmarkEnd w:id="115"/>
      <w:bookmarkEnd w:id="116"/>
    </w:p>
    <w:p w:rsidR="00DB5F2C" w:rsidRPr="008F65E6" w:rsidRDefault="00DB5F2C" w:rsidP="00587D10">
      <w:pPr>
        <w:rPr>
          <w:lang w:val="en-ZA"/>
        </w:rPr>
      </w:pPr>
      <w:r w:rsidRPr="008F65E6">
        <w:rPr>
          <w:lang w:val="en-ZA"/>
        </w:rPr>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bookmarkStart w:id="117" w:name="_Ref508582147"/>
            <w:bookmarkStart w:id="118" w:name="_Toc508632581"/>
          </w:p>
        </w:tc>
        <w:tc>
          <w:tcPr>
            <w:tcW w:w="8550" w:type="dxa"/>
            <w:vAlign w:val="center"/>
          </w:tcPr>
          <w:p w:rsidR="00DB5F2C" w:rsidRPr="008F65E6" w:rsidRDefault="00085DBF"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235BA5">
              <w:rPr>
                <w:noProof/>
                <w:lang w:val="en-ZA"/>
              </w:rPr>
              <w:t>4</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19" w:name="_Toc515715033"/>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235BA5">
        <w:rPr>
          <w:noProof/>
          <w:color w:val="auto"/>
          <w:lang w:val="en-ZA"/>
        </w:rPr>
        <w:t>2</w:t>
      </w:r>
      <w:r w:rsidRPr="008F65E6">
        <w:rPr>
          <w:color w:val="auto"/>
          <w:lang w:val="en-ZA"/>
        </w:rPr>
        <w:fldChar w:fldCharType="end"/>
      </w:r>
      <w:bookmarkEnd w:id="117"/>
      <w:r w:rsidRPr="008F65E6">
        <w:rPr>
          <w:color w:val="auto"/>
          <w:lang w:val="en-ZA"/>
        </w:rPr>
        <w:t>: CT turns Ratio calculation</w:t>
      </w:r>
      <w:bookmarkEnd w:id="118"/>
      <w:bookmarkEnd w:id="119"/>
    </w:p>
    <w:p w:rsidR="00235BA5" w:rsidRDefault="00DB5F2C" w:rsidP="00587D10">
      <w:pPr>
        <w:rPr>
          <w:rFonts w:asciiTheme="minorHAnsi" w:hAnsiTheme="minorHAnsi" w:cstheme="minorBidi"/>
          <w:szCs w:val="22"/>
          <w:lang w:val="af-ZA"/>
        </w:rPr>
      </w:pPr>
      <w:r w:rsidRPr="008F65E6">
        <w:rPr>
          <w:lang w:val="en-ZA"/>
        </w:rPr>
        <w:t xml:space="preserve">In </w:t>
      </w:r>
      <w:r w:rsidRPr="008F65E6">
        <w:rPr>
          <w:lang w:val="en-ZA"/>
        </w:rPr>
        <w:fldChar w:fldCharType="begin"/>
      </w:r>
      <w:r w:rsidRPr="008F65E6">
        <w:rPr>
          <w:lang w:val="en-ZA"/>
        </w:rPr>
        <w:instrText xml:space="preserve"> REF _Ref508582072 \h </w:instrText>
      </w:r>
      <w:r w:rsidRPr="008F65E6">
        <w:rPr>
          <w:lang w:val="en-ZA"/>
        </w:rPr>
      </w:r>
      <w:r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235BA5" w:rsidRPr="008F65E6" w:rsidTr="00587D10">
        <w:tc>
          <w:tcPr>
            <w:tcW w:w="504" w:type="dxa"/>
          </w:tcPr>
          <w:p w:rsidR="00235BA5" w:rsidRPr="008F65E6" w:rsidRDefault="00235BA5" w:rsidP="00587D10">
            <w:pPr>
              <w:rPr>
                <w:lang w:val="en-ZA"/>
              </w:rPr>
            </w:pPr>
          </w:p>
        </w:tc>
        <w:tc>
          <w:tcPr>
            <w:tcW w:w="7920" w:type="dxa"/>
            <w:vAlign w:val="center"/>
          </w:tcPr>
          <w:p w:rsidR="00235BA5" w:rsidRPr="008F65E6" w:rsidRDefault="00235BA5"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235BA5" w:rsidRPr="008F65E6" w:rsidRDefault="00235BA5" w:rsidP="00587D10">
            <w:pPr>
              <w:rPr>
                <w:lang w:val="en-ZA"/>
              </w:rPr>
            </w:pPr>
            <w:r w:rsidRPr="008F65E6">
              <w:rPr>
                <w:lang w:val="en-ZA"/>
              </w:rPr>
              <w:t>(</w:t>
            </w:r>
            <w:r>
              <w:rPr>
                <w:noProof/>
                <w:lang w:val="en-ZA"/>
              </w:rPr>
              <w:t>3</w:t>
            </w:r>
            <w:r w:rsidRPr="008F65E6">
              <w:rPr>
                <w:lang w:val="en-ZA"/>
              </w:rPr>
              <w:t>)</w:t>
            </w:r>
          </w:p>
        </w:tc>
      </w:tr>
    </w:tbl>
    <w:p w:rsidR="00235BA5" w:rsidRDefault="00235BA5" w:rsidP="00587D10">
      <w:pPr>
        <w:rPr>
          <w:rFonts w:asciiTheme="minorHAnsi" w:hAnsiTheme="minorHAnsi" w:cstheme="minorBidi"/>
          <w:szCs w:val="22"/>
          <w:lang w:val="af-ZA"/>
        </w:rPr>
      </w:pPr>
      <w:r w:rsidRPr="008F65E6">
        <w:rPr>
          <w:lang w:val="en-ZA"/>
        </w:rPr>
        <w:t xml:space="preserve">Equation </w:t>
      </w:r>
      <w:r>
        <w:rPr>
          <w:noProof/>
          <w:lang w:val="en-ZA"/>
        </w:rPr>
        <w:t>1</w:t>
      </w:r>
      <w:r w:rsidR="00DB5F2C" w:rsidRPr="008F65E6">
        <w:rPr>
          <w:lang w:val="en-ZA"/>
        </w:rPr>
        <w:fldChar w:fldCharType="end"/>
      </w:r>
      <w:r w:rsidR="00DB5F2C" w:rsidRPr="008F65E6">
        <w:rPr>
          <w:lang w:val="en-ZA"/>
        </w:rPr>
        <w:t xml:space="preserve"> the relationship between the current in the second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secondary</m:t>
            </m:r>
          </m:sub>
        </m:sSub>
      </m:oMath>
      <w:r w:rsidR="00DB5F2C" w:rsidRPr="008F65E6">
        <w:rPr>
          <w:rFonts w:eastAsiaTheme="minorEastAsia"/>
          <w:lang w:val="en-ZA"/>
        </w:rPr>
        <w:t>)</w:t>
      </w:r>
      <w:r w:rsidR="00DB5F2C" w:rsidRPr="008F65E6">
        <w:rPr>
          <w:lang w:val="en-ZA"/>
        </w:rPr>
        <w:t xml:space="preserve"> and the current in the prim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primary</m:t>
            </m:r>
          </m:sub>
        </m:sSub>
      </m:oMath>
      <w:r w:rsidR="00DB5F2C" w:rsidRPr="008F65E6">
        <w:rPr>
          <w:rFonts w:eastAsiaTheme="minorEastAsia"/>
          <w:lang w:val="en-ZA"/>
        </w:rPr>
        <w:t>)</w:t>
      </w:r>
      <w:r w:rsidR="00DB5F2C" w:rsidRPr="008F65E6">
        <w:rPr>
          <w:lang w:val="en-ZA"/>
        </w:rPr>
        <w:t xml:space="preserve"> is given. </w:t>
      </w:r>
      <w:r w:rsidR="00DB5F2C" w:rsidRPr="008F65E6">
        <w:rPr>
          <w:lang w:val="en-ZA"/>
        </w:rPr>
        <w:fldChar w:fldCharType="begin"/>
      </w:r>
      <w:r w:rsidR="00DB5F2C" w:rsidRPr="008F65E6">
        <w:rPr>
          <w:lang w:val="en-ZA"/>
        </w:rPr>
        <w:instrText xml:space="preserve"> REF _Ref508582147 \h </w:instrText>
      </w:r>
      <w:r w:rsidR="00DB5F2C" w:rsidRPr="008F65E6">
        <w:rPr>
          <w:lang w:val="en-ZA"/>
        </w:rPr>
      </w:r>
      <w:r w:rsidR="00DB5F2C"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235BA5" w:rsidRPr="008F65E6" w:rsidTr="00587D10">
        <w:tc>
          <w:tcPr>
            <w:tcW w:w="535" w:type="dxa"/>
          </w:tcPr>
          <w:p w:rsidR="00235BA5" w:rsidRPr="008F65E6" w:rsidRDefault="00235BA5" w:rsidP="00587D10">
            <w:pPr>
              <w:rPr>
                <w:lang w:val="en-ZA"/>
              </w:rPr>
            </w:pPr>
          </w:p>
        </w:tc>
        <w:tc>
          <w:tcPr>
            <w:tcW w:w="8550" w:type="dxa"/>
            <w:vAlign w:val="center"/>
          </w:tcPr>
          <w:p w:rsidR="00235BA5" w:rsidRPr="008F65E6" w:rsidRDefault="00235BA5"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235BA5" w:rsidRPr="008F65E6" w:rsidRDefault="00235BA5" w:rsidP="00587D10">
            <w:pPr>
              <w:rPr>
                <w:lang w:val="en-ZA"/>
              </w:rPr>
            </w:pPr>
            <w:r w:rsidRPr="008F65E6">
              <w:rPr>
                <w:lang w:val="en-ZA"/>
              </w:rPr>
              <w:t>(</w:t>
            </w:r>
            <w:r>
              <w:rPr>
                <w:noProof/>
                <w:lang w:val="en-ZA"/>
              </w:rPr>
              <w:t>4</w:t>
            </w:r>
            <w:r w:rsidRPr="008F65E6">
              <w:rPr>
                <w:lang w:val="en-ZA"/>
              </w:rPr>
              <w:t>)</w:t>
            </w:r>
          </w:p>
        </w:tc>
      </w:tr>
    </w:tbl>
    <w:p w:rsidR="00DB5F2C" w:rsidRPr="008F65E6" w:rsidRDefault="00235BA5" w:rsidP="00587D10">
      <w:pPr>
        <w:rPr>
          <w:rFonts w:eastAsiaTheme="minorEastAsia"/>
          <w:lang w:val="en-ZA"/>
        </w:rPr>
      </w:pPr>
      <w:r w:rsidRPr="008F65E6">
        <w:rPr>
          <w:lang w:val="en-ZA"/>
        </w:rPr>
        <w:t xml:space="preserve">Equation </w:t>
      </w:r>
      <w:r>
        <w:rPr>
          <w:noProof/>
          <w:lang w:val="en-ZA"/>
        </w:rPr>
        <w:t>2</w:t>
      </w:r>
      <w:r w:rsidR="00DB5F2C" w:rsidRPr="008F65E6">
        <w:rPr>
          <w:lang w:val="en-ZA"/>
        </w:rPr>
        <w:fldChar w:fldCharType="end"/>
      </w:r>
      <w:r w:rsidR="00DB5F2C" w:rsidRPr="008F65E6">
        <w:rPr>
          <w:lang w:val="en-ZA"/>
        </w:rPr>
        <w:t xml:space="preserve"> shows the Current transformers turn ratio (</w:t>
      </w:r>
      <m:oMath>
        <m:sSub>
          <m:sSubPr>
            <m:ctrlPr>
              <w:rPr>
                <w:rFonts w:ascii="Cambria Math" w:hAnsi="Cambria Math"/>
                <w:i/>
                <w:lang w:val="en-ZA"/>
              </w:rPr>
            </m:ctrlPr>
          </m:sSubPr>
          <m:e>
            <m:r>
              <w:rPr>
                <w:rFonts w:ascii="Cambria Math" w:hAnsi="Cambria Math"/>
                <w:lang w:val="en-ZA"/>
              </w:rPr>
              <m:t>CT</m:t>
            </m:r>
          </m:e>
          <m:sub>
            <m:r>
              <w:rPr>
                <w:rFonts w:ascii="Cambria Math" w:hAnsi="Cambria Math"/>
                <w:lang w:val="en-ZA"/>
              </w:rPr>
              <m:t>turnsRatio</m:t>
            </m:r>
          </m:sub>
        </m:sSub>
      </m:oMath>
      <w:r w:rsidR="00DB5F2C" w:rsidRPr="008F65E6">
        <w:rPr>
          <w:rFonts w:eastAsiaTheme="minorEastAsia"/>
          <w:lang w:val="en-ZA"/>
        </w:rPr>
        <w:t>) in terms</w:t>
      </w:r>
      <w:r w:rsidR="00DB5F2C" w:rsidRPr="008F65E6">
        <w:rPr>
          <w:lang w:val="en-ZA"/>
        </w:rPr>
        <w:t xml:space="preserve"> of the relationship between the </w:t>
      </w:r>
      <w:r w:rsidR="002870C6" w:rsidRPr="008F65E6">
        <w:rPr>
          <w:lang w:val="en-ZA"/>
        </w:rPr>
        <w:t xml:space="preserve">number </w:t>
      </w:r>
      <w:r w:rsidR="00DB5F2C" w:rsidRPr="008F65E6">
        <w:rPr>
          <w:lang w:val="en-ZA"/>
        </w:rPr>
        <w:t>of turns in the prim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primary</m:t>
            </m:r>
          </m:sub>
        </m:sSub>
      </m:oMath>
      <w:r w:rsidR="00DB5F2C" w:rsidRPr="008F65E6">
        <w:rPr>
          <w:rFonts w:eastAsiaTheme="minorEastAsia"/>
          <w:lang w:val="en-ZA"/>
        </w:rPr>
        <w:t xml:space="preserve">) CT (Current Transformer) and the </w:t>
      </w:r>
      <w:r w:rsidR="002870C6" w:rsidRPr="008F65E6">
        <w:rPr>
          <w:rFonts w:eastAsiaTheme="minorEastAsia"/>
          <w:lang w:val="en-ZA"/>
        </w:rPr>
        <w:t>number</w:t>
      </w:r>
      <w:r w:rsidR="00DB5F2C" w:rsidRPr="008F65E6">
        <w:rPr>
          <w:rFonts w:eastAsiaTheme="minorEastAsia"/>
          <w:lang w:val="en-ZA"/>
        </w:rPr>
        <w:t xml:space="preserve"> of turns in the second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secondary</m:t>
            </m:r>
          </m:sub>
        </m:sSub>
      </m:oMath>
      <w:r w:rsidR="00DB5F2C" w:rsidRPr="008F65E6">
        <w:rPr>
          <w:rFonts w:eastAsiaTheme="minorEastAsia"/>
          <w:lang w:val="en-ZA"/>
        </w:rPr>
        <w:t>) CT.</w:t>
      </w:r>
    </w:p>
    <w:p w:rsidR="00007A78" w:rsidRPr="008F65E6" w:rsidRDefault="00DB5F2C" w:rsidP="005B3545">
      <w:pPr>
        <w:pStyle w:val="Heading2"/>
        <w:numPr>
          <w:ilvl w:val="1"/>
          <w:numId w:val="23"/>
        </w:numPr>
        <w:rPr>
          <w:lang w:val="en-ZA"/>
        </w:rPr>
      </w:pPr>
      <w:r w:rsidRPr="008F65E6">
        <w:rPr>
          <w:lang w:val="en-ZA"/>
        </w:rPr>
        <w:t xml:space="preserve"> </w:t>
      </w:r>
      <w:r w:rsidR="00996D73">
        <w:rPr>
          <w:lang w:val="en-ZA"/>
        </w:rPr>
        <w:t>Controller</w:t>
      </w:r>
    </w:p>
    <w:p w:rsidR="00DB5F2C" w:rsidRPr="008F65E6" w:rsidRDefault="00DB5F2C" w:rsidP="00587D10">
      <w:pPr>
        <w:rPr>
          <w:lang w:val="en-ZA"/>
        </w:rPr>
      </w:pPr>
      <w:r w:rsidRPr="008F65E6">
        <w:rPr>
          <w:lang w:val="en-ZA"/>
        </w:rPr>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rPr>
            <w:lang w:val="en-ZA"/>
          </w:rPr>
          <w:id w:val="-1013680651"/>
          <w:citation/>
        </w:sdtPr>
        <w:sdtContent>
          <w:r w:rsidRPr="008F65E6">
            <w:rPr>
              <w:lang w:val="en-ZA"/>
            </w:rPr>
            <w:fldChar w:fldCharType="begin"/>
          </w:r>
          <w:r w:rsidRPr="008F65E6">
            <w:rPr>
              <w:lang w:val="en-ZA"/>
            </w:rPr>
            <w:instrText xml:space="preserve"> CITATION Ard17 \l 7177 </w:instrText>
          </w:r>
          <w:r w:rsidRPr="008F65E6">
            <w:rPr>
              <w:lang w:val="en-ZA"/>
            </w:rPr>
            <w:fldChar w:fldCharType="separate"/>
          </w:r>
          <w:r w:rsidR="000E2A13">
            <w:rPr>
              <w:noProof/>
              <w:lang w:val="en-ZA"/>
            </w:rPr>
            <w:t xml:space="preserve"> </w:t>
          </w:r>
          <w:r w:rsidR="000E2A13" w:rsidRPr="000E2A13">
            <w:rPr>
              <w:noProof/>
              <w:lang w:val="en-ZA"/>
            </w:rPr>
            <w:t>[11]</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8"/>
        </w:numPr>
        <w:rPr>
          <w:lang w:val="en-ZA"/>
        </w:rPr>
      </w:pPr>
      <w:r w:rsidRPr="008F65E6">
        <w:rPr>
          <w:lang w:val="en-ZA"/>
        </w:rPr>
        <w:t xml:space="preserve">Lower cost than other similar devices </w:t>
      </w:r>
    </w:p>
    <w:p w:rsidR="00DB5F2C" w:rsidRPr="008F65E6" w:rsidRDefault="00DB5F2C" w:rsidP="00587D10">
      <w:pPr>
        <w:pStyle w:val="ListParagraph"/>
        <w:numPr>
          <w:ilvl w:val="0"/>
          <w:numId w:val="8"/>
        </w:numPr>
        <w:rPr>
          <w:lang w:val="en-ZA"/>
        </w:rPr>
      </w:pPr>
      <w:r w:rsidRPr="008F65E6">
        <w:rPr>
          <w:lang w:val="en-ZA"/>
        </w:rPr>
        <w:t>Cross-platform</w:t>
      </w:r>
    </w:p>
    <w:p w:rsidR="00DB5F2C" w:rsidRPr="008F65E6" w:rsidRDefault="00DB5F2C" w:rsidP="00587D10">
      <w:pPr>
        <w:pStyle w:val="ListParagraph"/>
        <w:numPr>
          <w:ilvl w:val="0"/>
          <w:numId w:val="8"/>
        </w:numPr>
        <w:rPr>
          <w:lang w:val="en-ZA"/>
        </w:rPr>
      </w:pPr>
      <w:r w:rsidRPr="008F65E6">
        <w:rPr>
          <w:lang w:val="en-ZA"/>
        </w:rPr>
        <w:t>Simple, clear programming environment</w:t>
      </w:r>
    </w:p>
    <w:p w:rsidR="00DB5F2C" w:rsidRPr="008F65E6" w:rsidRDefault="00DB5F2C" w:rsidP="00587D10">
      <w:pPr>
        <w:pStyle w:val="ListParagraph"/>
        <w:numPr>
          <w:ilvl w:val="0"/>
          <w:numId w:val="8"/>
        </w:numPr>
        <w:rPr>
          <w:lang w:val="en-ZA"/>
        </w:rPr>
      </w:pPr>
      <w:r w:rsidRPr="008F65E6">
        <w:rPr>
          <w:lang w:val="en-ZA"/>
        </w:rPr>
        <w:t>Open source and extensible software</w:t>
      </w:r>
    </w:p>
    <w:p w:rsidR="00DB5F2C" w:rsidRPr="008F65E6" w:rsidRDefault="00DB5F2C" w:rsidP="00587D10">
      <w:pPr>
        <w:pStyle w:val="ListParagraph"/>
        <w:numPr>
          <w:ilvl w:val="0"/>
          <w:numId w:val="8"/>
        </w:numPr>
        <w:rPr>
          <w:lang w:val="en-ZA"/>
        </w:rPr>
      </w:pPr>
      <w:r w:rsidRPr="008F65E6">
        <w:rPr>
          <w:lang w:val="en-ZA"/>
        </w:rPr>
        <w:t>Open source and extensible hardware</w:t>
      </w:r>
    </w:p>
    <w:p w:rsidR="00CE49AC" w:rsidRPr="008F65E6" w:rsidRDefault="00C82825" w:rsidP="00587D10">
      <w:pPr>
        <w:rPr>
          <w:color w:val="FF0000"/>
          <w:lang w:val="en-ZA"/>
        </w:rPr>
      </w:pPr>
      <w:r>
        <w:rPr>
          <w:color w:val="FF0000"/>
          <w:lang w:val="en-Z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05.65pt">
            <v:imagedata r:id="rId12" o:title="images"/>
          </v:shape>
        </w:pict>
      </w:r>
    </w:p>
    <w:p w:rsidR="00CE49AC" w:rsidRPr="005204D5" w:rsidRDefault="00CE49AC" w:rsidP="00587D10">
      <w:pPr>
        <w:pStyle w:val="Caption"/>
        <w:rPr>
          <w:color w:val="auto"/>
          <w:lang w:val="en-ZA"/>
        </w:rPr>
      </w:pPr>
      <w:bookmarkStart w:id="120" w:name="_Ref508591396"/>
      <w:bookmarkStart w:id="121" w:name="_Toc515715029"/>
      <w:r w:rsidRPr="005204D5">
        <w:rPr>
          <w:color w:val="auto"/>
          <w:lang w:val="en-ZA"/>
        </w:rPr>
        <w:t xml:space="preserve">Figure </w:t>
      </w:r>
      <w:r w:rsidRPr="005204D5">
        <w:rPr>
          <w:color w:val="auto"/>
          <w:lang w:val="en-ZA"/>
        </w:rPr>
        <w:fldChar w:fldCharType="begin"/>
      </w:r>
      <w:r w:rsidRPr="005204D5">
        <w:rPr>
          <w:color w:val="auto"/>
          <w:lang w:val="en-ZA"/>
        </w:rPr>
        <w:instrText xml:space="preserve"> SEQ Figure \* ARABIC </w:instrText>
      </w:r>
      <w:r w:rsidRPr="005204D5">
        <w:rPr>
          <w:color w:val="auto"/>
          <w:lang w:val="en-ZA"/>
        </w:rPr>
        <w:fldChar w:fldCharType="separate"/>
      </w:r>
      <w:r w:rsidR="005C0AD6">
        <w:rPr>
          <w:noProof/>
          <w:color w:val="auto"/>
          <w:lang w:val="en-ZA"/>
        </w:rPr>
        <w:t>4</w:t>
      </w:r>
      <w:r w:rsidRPr="005204D5">
        <w:rPr>
          <w:color w:val="auto"/>
          <w:lang w:val="en-ZA"/>
        </w:rPr>
        <w:fldChar w:fldCharType="end"/>
      </w:r>
      <w:bookmarkEnd w:id="120"/>
      <w:r w:rsidRPr="005204D5">
        <w:rPr>
          <w:color w:val="auto"/>
          <w:lang w:val="en-ZA"/>
        </w:rPr>
        <w:t>: Arduino UNO</w:t>
      </w:r>
      <w:r w:rsidR="0078147D" w:rsidRPr="005204D5">
        <w:rPr>
          <w:color w:val="auto"/>
          <w:lang w:val="en-ZA"/>
        </w:rPr>
        <w:t xml:space="preserve"> ® </w:t>
      </w:r>
      <w:r w:rsidRPr="005204D5">
        <w:rPr>
          <w:color w:val="auto"/>
          <w:lang w:val="en-ZA"/>
        </w:rPr>
        <w:t xml:space="preserve"> pin layout</w:t>
      </w:r>
      <w:bookmarkEnd w:id="121"/>
      <w:sdt>
        <w:sdtPr>
          <w:rPr>
            <w:color w:val="auto"/>
            <w:lang w:val="en-ZA"/>
          </w:rPr>
          <w:id w:val="-2106875216"/>
          <w:citation/>
        </w:sdtPr>
        <w:sdtContent>
          <w:r w:rsidR="00A7439D">
            <w:rPr>
              <w:color w:val="auto"/>
              <w:lang w:val="en-ZA"/>
            </w:rPr>
            <w:fldChar w:fldCharType="begin"/>
          </w:r>
          <w:r w:rsidR="00A7439D">
            <w:rPr>
              <w:color w:val="auto"/>
              <w:lang w:val="en-ZA"/>
            </w:rPr>
            <w:instrText xml:space="preserve"> CITATION Ard17 \l 7177 </w:instrText>
          </w:r>
          <w:r w:rsidR="00A7439D">
            <w:rPr>
              <w:color w:val="auto"/>
              <w:lang w:val="en-ZA"/>
            </w:rPr>
            <w:fldChar w:fldCharType="separate"/>
          </w:r>
          <w:r w:rsidR="000E2A13">
            <w:rPr>
              <w:noProof/>
              <w:color w:val="auto"/>
              <w:lang w:val="en-ZA"/>
            </w:rPr>
            <w:t xml:space="preserve"> </w:t>
          </w:r>
          <w:r w:rsidR="000E2A13" w:rsidRPr="000E2A13">
            <w:rPr>
              <w:noProof/>
              <w:color w:val="auto"/>
              <w:lang w:val="en-ZA"/>
            </w:rPr>
            <w:t>[11]</w:t>
          </w:r>
          <w:r w:rsidR="00A7439D">
            <w:rPr>
              <w:color w:val="auto"/>
              <w:lang w:val="en-ZA"/>
            </w:rPr>
            <w:fldChar w:fldCharType="end"/>
          </w:r>
        </w:sdtContent>
      </w:sdt>
    </w:p>
    <w:p w:rsidR="00DB5F2C" w:rsidRPr="008F65E6" w:rsidRDefault="00DB5F2C" w:rsidP="00587D10">
      <w:pPr>
        <w:rPr>
          <w:lang w:val="en-ZA"/>
        </w:rPr>
      </w:pPr>
      <w:r w:rsidRPr="005204D5">
        <w:rPr>
          <w:lang w:val="en-ZA"/>
        </w:rPr>
        <w:t xml:space="preserve">In </w:t>
      </w:r>
      <w:r w:rsidRPr="005204D5">
        <w:rPr>
          <w:lang w:val="en-ZA"/>
        </w:rPr>
        <w:fldChar w:fldCharType="begin"/>
      </w:r>
      <w:r w:rsidRPr="005204D5">
        <w:rPr>
          <w:lang w:val="en-ZA"/>
        </w:rPr>
        <w:instrText xml:space="preserve"> REF _Ref508591396 \h </w:instrText>
      </w:r>
      <w:r w:rsidRPr="005204D5">
        <w:rPr>
          <w:lang w:val="en-ZA"/>
        </w:rPr>
      </w:r>
      <w:r w:rsidRPr="005204D5">
        <w:rPr>
          <w:lang w:val="en-ZA"/>
        </w:rPr>
        <w:fldChar w:fldCharType="separate"/>
      </w:r>
      <w:r w:rsidR="00235BA5" w:rsidRPr="005204D5">
        <w:rPr>
          <w:lang w:val="en-ZA"/>
        </w:rPr>
        <w:t xml:space="preserve">Figure </w:t>
      </w:r>
      <w:r w:rsidR="00235BA5">
        <w:rPr>
          <w:noProof/>
          <w:lang w:val="en-ZA"/>
        </w:rPr>
        <w:t>4</w:t>
      </w:r>
      <w:r w:rsidRPr="005204D5">
        <w:rPr>
          <w:lang w:val="en-ZA"/>
        </w:rPr>
        <w:fldChar w:fldCharType="end"/>
      </w:r>
      <w:r w:rsidRPr="005204D5">
        <w:rPr>
          <w:lang w:val="en-ZA"/>
        </w:rPr>
        <w:t xml:space="preserve"> </w:t>
      </w:r>
      <w:sdt>
        <w:sdtPr>
          <w:rPr>
            <w:lang w:val="en-ZA"/>
          </w:rPr>
          <w:id w:val="-557318069"/>
          <w:citation/>
        </w:sdtPr>
        <w:sdtContent>
          <w:r w:rsidR="00B949B5" w:rsidRPr="005204D5">
            <w:rPr>
              <w:lang w:val="en-ZA"/>
            </w:rPr>
            <w:fldChar w:fldCharType="begin"/>
          </w:r>
          <w:r w:rsidR="00B949B5" w:rsidRPr="005204D5">
            <w:rPr>
              <w:lang w:val="en-ZA"/>
            </w:rPr>
            <w:instrText xml:space="preserve"> CITATION Ard17 \l 7177 </w:instrText>
          </w:r>
          <w:r w:rsidR="00B949B5" w:rsidRPr="005204D5">
            <w:rPr>
              <w:lang w:val="en-ZA"/>
            </w:rPr>
            <w:fldChar w:fldCharType="separate"/>
          </w:r>
          <w:r w:rsidR="000E2A13" w:rsidRPr="000E2A13">
            <w:rPr>
              <w:noProof/>
              <w:lang w:val="en-ZA"/>
            </w:rPr>
            <w:t>[11]</w:t>
          </w:r>
          <w:r w:rsidR="00B949B5" w:rsidRPr="005204D5">
            <w:rPr>
              <w:lang w:val="en-ZA"/>
            </w:rPr>
            <w:fldChar w:fldCharType="end"/>
          </w:r>
        </w:sdtContent>
      </w:sdt>
      <w:r w:rsidR="00B949B5" w:rsidRPr="005204D5">
        <w:rPr>
          <w:lang w:val="en-ZA"/>
        </w:rPr>
        <w:t xml:space="preserve"> </w:t>
      </w:r>
      <w:r w:rsidRPr="005204D5">
        <w:rPr>
          <w:lang w:val="en-ZA"/>
        </w:rPr>
        <w:t>an Arduino UNO</w:t>
      </w:r>
      <w:r w:rsidR="0078147D" w:rsidRPr="005204D5">
        <w:rPr>
          <w:lang w:val="en-ZA"/>
        </w:rPr>
        <w:t xml:space="preserve"> ® </w:t>
      </w:r>
      <w:r w:rsidRPr="005204D5">
        <w:rPr>
          <w:lang w:val="en-ZA"/>
        </w:rPr>
        <w:t xml:space="preserve"> is shown with its pin descriptions. Arduino</w:t>
      </w:r>
      <w:r w:rsidR="0078147D" w:rsidRPr="005204D5">
        <w:rPr>
          <w:lang w:val="en-ZA"/>
        </w:rPr>
        <w:t>®</w:t>
      </w:r>
      <w:r w:rsidRPr="005204D5">
        <w:rPr>
          <w:lang w:val="en-ZA"/>
        </w:rPr>
        <w:t xml:space="preserve"> uses a sim</w:t>
      </w:r>
      <w:r w:rsidR="002870C6" w:rsidRPr="005204D5">
        <w:rPr>
          <w:lang w:val="en-ZA"/>
        </w:rPr>
        <w:t xml:space="preserve">plified version </w:t>
      </w:r>
      <w:r w:rsidR="002870C6" w:rsidRPr="008F65E6">
        <w:rPr>
          <w:lang w:val="en-ZA"/>
        </w:rPr>
        <w:t>of C++</w:t>
      </w:r>
      <w:r w:rsidR="0078147D" w:rsidRPr="008F65E6">
        <w:rPr>
          <w:lang w:val="en-ZA"/>
        </w:rPr>
        <w:t>®</w:t>
      </w:r>
      <w:r w:rsidR="002870C6" w:rsidRPr="008F65E6">
        <w:rPr>
          <w:lang w:val="en-ZA"/>
        </w:rPr>
        <w:t xml:space="preserve"> making it</w:t>
      </w:r>
      <w:r w:rsidRPr="008F65E6">
        <w:rPr>
          <w:lang w:val="en-ZA"/>
        </w:rPr>
        <w:t xml:space="preserve"> easy to program for anyone with knowledge in programming C</w:t>
      </w:r>
      <w:r w:rsidR="0078147D" w:rsidRPr="008F65E6">
        <w:rPr>
          <w:lang w:val="en-ZA"/>
        </w:rPr>
        <w:t>®</w:t>
      </w:r>
      <w:r w:rsidRPr="008F65E6">
        <w:rPr>
          <w:lang w:val="en-ZA"/>
        </w:rPr>
        <w:t>. Due to the popularity of the Arduino</w:t>
      </w:r>
      <w:r w:rsidR="0078147D" w:rsidRPr="008F65E6">
        <w:rPr>
          <w:lang w:val="en-ZA"/>
        </w:rPr>
        <w:t>®</w:t>
      </w:r>
      <w:r w:rsidRPr="008F65E6">
        <w:rPr>
          <w:lang w:val="en-ZA"/>
        </w:rPr>
        <w:t xml:space="preserve"> they are easy to integrate and use with other components as there already exist libraries for a lot of components. There is an abundance of support online as well for the Arduino</w:t>
      </w:r>
      <w:r w:rsidR="0078147D" w:rsidRPr="008F65E6">
        <w:rPr>
          <w:lang w:val="en-ZA"/>
        </w:rPr>
        <w:t>®</w:t>
      </w:r>
      <w:r w:rsidRPr="008F65E6">
        <w:rPr>
          <w:lang w:val="en-ZA"/>
        </w:rPr>
        <w:t xml:space="preserve"> making it easy troubleshoot and find help if needed. There is a wide range of different Arduino</w:t>
      </w:r>
      <w:r w:rsidR="0078147D" w:rsidRPr="008F65E6">
        <w:rPr>
          <w:lang w:val="en-ZA"/>
        </w:rPr>
        <w:t>®</w:t>
      </w:r>
      <w:r w:rsidRPr="008F65E6">
        <w:rPr>
          <w:lang w:val="en-ZA"/>
        </w:rPr>
        <w:t xml:space="preserve"> boards and expansion modules making it easy to find the appropriate combination of components for your application. Arduino</w:t>
      </w:r>
      <w:r w:rsidR="0078147D" w:rsidRPr="008F65E6">
        <w:rPr>
          <w:lang w:val="en-ZA"/>
        </w:rPr>
        <w:t>®</w:t>
      </w:r>
      <w:r w:rsidRPr="008F65E6">
        <w:rPr>
          <w:lang w:val="en-ZA"/>
        </w:rPr>
        <w:t xml:space="preserve"> is readily available in South Africa at a reasonably low cost making i</w:t>
      </w:r>
      <w:r w:rsidR="0078147D" w:rsidRPr="008F65E6">
        <w:rPr>
          <w:lang w:val="en-ZA"/>
        </w:rPr>
        <w:t xml:space="preserve">t an ideal development board </w:t>
      </w:r>
      <w:r w:rsidRPr="008F65E6">
        <w:rPr>
          <w:lang w:val="en-ZA"/>
        </w:rPr>
        <w:t>use for a project.</w:t>
      </w:r>
    </w:p>
    <w:p w:rsidR="00EA281A" w:rsidRPr="008F65E6" w:rsidRDefault="00EA281A" w:rsidP="005B3545">
      <w:pPr>
        <w:pStyle w:val="Heading2"/>
        <w:numPr>
          <w:ilvl w:val="1"/>
          <w:numId w:val="23"/>
        </w:numPr>
        <w:rPr>
          <w:lang w:val="en-ZA"/>
        </w:rPr>
      </w:pPr>
      <w:r w:rsidRPr="008F65E6">
        <w:rPr>
          <w:lang w:val="en-ZA"/>
        </w:rPr>
        <w:t xml:space="preserve"> </w:t>
      </w:r>
      <w:bookmarkStart w:id="122" w:name="_Toc515714995"/>
      <w:r w:rsidR="002B581E" w:rsidRPr="008F65E6">
        <w:rPr>
          <w:lang w:val="en-ZA"/>
        </w:rPr>
        <w:t>Databases</w:t>
      </w:r>
      <w:bookmarkEnd w:id="122"/>
    </w:p>
    <w:p w:rsidR="007C0390" w:rsidRPr="008F65E6" w:rsidRDefault="002B581E" w:rsidP="00587D10">
      <w:pPr>
        <w:rPr>
          <w:lang w:val="en-ZA"/>
        </w:rPr>
      </w:pPr>
      <w:r w:rsidRPr="008F65E6">
        <w:rPr>
          <w:lang w:val="en-ZA"/>
        </w:rPr>
        <w:t>There are a two main database servers that can be considered for this project, they are MariaDB</w:t>
      </w:r>
      <w:r w:rsidR="0078147D" w:rsidRPr="008F65E6">
        <w:rPr>
          <w:lang w:val="en-ZA"/>
        </w:rPr>
        <w:t>®</w:t>
      </w:r>
      <w:r w:rsidRPr="008F65E6">
        <w:rPr>
          <w:lang w:val="en-ZA"/>
        </w:rPr>
        <w:t xml:space="preserve"> and MYSQL</w:t>
      </w:r>
      <w:r w:rsidR="0078147D" w:rsidRPr="008F65E6">
        <w:rPr>
          <w:lang w:val="en-ZA"/>
        </w:rPr>
        <w:t>®</w:t>
      </w:r>
      <w:r w:rsidRPr="008F65E6">
        <w:rPr>
          <w:lang w:val="en-ZA"/>
        </w:rPr>
        <w:t>. Both these database servers are open source and free to use</w:t>
      </w:r>
      <w:r w:rsidR="00A2587B" w:rsidRPr="008F65E6">
        <w:rPr>
          <w:lang w:val="en-ZA"/>
        </w:rPr>
        <w:t>.</w:t>
      </w:r>
      <w:r w:rsidRPr="008F65E6">
        <w:rPr>
          <w:lang w:val="en-ZA"/>
        </w:rPr>
        <w:t xml:space="preserve"> They also both use SQL (Structured Query Language) which is an easy to use and well </w:t>
      </w:r>
      <w:r w:rsidRPr="008F65E6">
        <w:rPr>
          <w:lang w:val="en-ZA"/>
        </w:rPr>
        <w:lastRenderedPageBreak/>
        <w:t>documented programming language with a lot of support available online.</w:t>
      </w:r>
      <w:r w:rsidR="007C0390" w:rsidRPr="008F65E6">
        <w:rPr>
          <w:lang w:val="en-ZA"/>
        </w:rPr>
        <w:t xml:space="preserve"> These database servers both use a broad subset of ANSI SQL 99</w:t>
      </w:r>
      <w:sdt>
        <w:sdtPr>
          <w:rPr>
            <w:lang w:val="en-ZA"/>
          </w:rPr>
          <w:id w:val="-1678563009"/>
          <w:citation/>
        </w:sdtPr>
        <w:sdtContent>
          <w:r w:rsidR="007C0390" w:rsidRPr="008F65E6">
            <w:rPr>
              <w:lang w:val="en-ZA"/>
            </w:rPr>
            <w:fldChar w:fldCharType="begin"/>
          </w:r>
          <w:r w:rsidR="007C0390" w:rsidRPr="008F65E6">
            <w:rPr>
              <w:lang w:val="en-ZA"/>
            </w:rPr>
            <w:instrText xml:space="preserve"> CITATION Sar17 \l 7177 </w:instrText>
          </w:r>
          <w:r w:rsidR="007C0390" w:rsidRPr="008F65E6">
            <w:rPr>
              <w:lang w:val="en-ZA"/>
            </w:rPr>
            <w:fldChar w:fldCharType="separate"/>
          </w:r>
          <w:r w:rsidR="000E2A13">
            <w:rPr>
              <w:noProof/>
              <w:lang w:val="en-ZA"/>
            </w:rPr>
            <w:t xml:space="preserve"> </w:t>
          </w:r>
          <w:r w:rsidR="000E2A13" w:rsidRPr="000E2A13">
            <w:rPr>
              <w:noProof/>
              <w:lang w:val="en-ZA"/>
            </w:rPr>
            <w:t>[12]</w:t>
          </w:r>
          <w:r w:rsidR="007C0390" w:rsidRPr="008F65E6">
            <w:rPr>
              <w:lang w:val="en-ZA"/>
            </w:rPr>
            <w:fldChar w:fldCharType="end"/>
          </w:r>
        </w:sdtContent>
      </w:sdt>
      <w:r w:rsidR="007C0390" w:rsidRPr="008F65E6">
        <w:rPr>
          <w:lang w:val="en-ZA"/>
        </w:rPr>
        <w:t>.</w:t>
      </w:r>
      <w:r w:rsidRPr="008F65E6">
        <w:rPr>
          <w:lang w:val="en-ZA"/>
        </w:rPr>
        <w:t xml:space="preserve"> These reasons made </w:t>
      </w:r>
      <w:r w:rsidR="00A2587B" w:rsidRPr="008F65E6">
        <w:rPr>
          <w:lang w:val="en-ZA"/>
        </w:rPr>
        <w:t>these two database servers the obvious choices for the project. The server of both is ‘mysqld’ and the command-line client is ‘mysql’ with the configuration file being ‘my.cnf’. This means that both MySQL and MariaDB are compatible with each other</w:t>
      </w:r>
      <w:sdt>
        <w:sdtPr>
          <w:rPr>
            <w:lang w:val="en-ZA"/>
          </w:rPr>
          <w:id w:val="1900780267"/>
          <w:citation/>
        </w:sdtPr>
        <w:sdtContent>
          <w:r w:rsidR="00A2587B" w:rsidRPr="008F65E6">
            <w:rPr>
              <w:lang w:val="en-ZA"/>
            </w:rPr>
            <w:fldChar w:fldCharType="begin"/>
          </w:r>
          <w:r w:rsidR="00A2587B" w:rsidRPr="008F65E6">
            <w:rPr>
              <w:lang w:val="en-ZA"/>
            </w:rPr>
            <w:instrText xml:space="preserve"> CITATION Bar16 \l 7177 </w:instrText>
          </w:r>
          <w:r w:rsidR="00A2587B" w:rsidRPr="008F65E6">
            <w:rPr>
              <w:lang w:val="en-ZA"/>
            </w:rPr>
            <w:fldChar w:fldCharType="separate"/>
          </w:r>
          <w:r w:rsidR="000E2A13">
            <w:rPr>
              <w:noProof/>
              <w:lang w:val="en-ZA"/>
            </w:rPr>
            <w:t xml:space="preserve"> </w:t>
          </w:r>
          <w:r w:rsidR="000E2A13" w:rsidRPr="000E2A13">
            <w:rPr>
              <w:noProof/>
              <w:lang w:val="en-ZA"/>
            </w:rPr>
            <w:t>[13]</w:t>
          </w:r>
          <w:r w:rsidR="00A2587B" w:rsidRPr="008F65E6">
            <w:rPr>
              <w:lang w:val="en-ZA"/>
            </w:rPr>
            <w:fldChar w:fldCharType="end"/>
          </w:r>
        </w:sdtContent>
      </w:sdt>
      <w:r w:rsidR="00A2587B" w:rsidRPr="008F65E6">
        <w:rPr>
          <w:lang w:val="en-ZA"/>
        </w:rPr>
        <w:t xml:space="preserve">. The </w:t>
      </w:r>
      <w:r w:rsidR="00717880" w:rsidRPr="008F65E6">
        <w:rPr>
          <w:lang w:val="en-ZA"/>
        </w:rPr>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Pr="008F65E6" w:rsidRDefault="00996D73" w:rsidP="005B3545">
      <w:pPr>
        <w:pStyle w:val="Heading2"/>
        <w:numPr>
          <w:ilvl w:val="1"/>
          <w:numId w:val="23"/>
        </w:numPr>
        <w:rPr>
          <w:lang w:val="en-ZA"/>
        </w:rPr>
      </w:pPr>
      <w:r>
        <w:rPr>
          <w:lang w:val="en-ZA"/>
        </w:rPr>
        <w:t xml:space="preserve">Air speed measurement </w:t>
      </w:r>
    </w:p>
    <w:p w:rsidR="007C0390" w:rsidRPr="008F65E6" w:rsidRDefault="00CA55EA" w:rsidP="00587D10">
      <w:pPr>
        <w:rPr>
          <w:lang w:val="en-ZA"/>
        </w:rPr>
      </w:pPr>
      <w:r w:rsidRPr="008F65E6">
        <w:rPr>
          <w:lang w:val="en-ZA"/>
        </w:rPr>
        <w:t>Anemometers are used to measure the speed or velocity of wind and other gasses. There are a wide variety of differen</w:t>
      </w:r>
      <w:r w:rsidR="0078147D" w:rsidRPr="008F65E6">
        <w:rPr>
          <w:lang w:val="en-ZA"/>
        </w:rPr>
        <w:t>t types which are</w:t>
      </w:r>
      <w:r w:rsidRPr="008F65E6">
        <w:rPr>
          <w:lang w:val="en-ZA"/>
        </w:rPr>
        <w:t xml:space="preserve"> listed below</w:t>
      </w:r>
      <w:sdt>
        <w:sdtPr>
          <w:rPr>
            <w:lang w:val="en-ZA"/>
          </w:rPr>
          <w:id w:val="264959916"/>
          <w:citation/>
        </w:sdtPr>
        <w:sdtContent>
          <w:r w:rsidRPr="008F65E6">
            <w:rPr>
              <w:lang w:val="en-ZA"/>
            </w:rPr>
            <w:fldChar w:fldCharType="begin"/>
          </w:r>
          <w:r w:rsidRPr="008F65E6">
            <w:rPr>
              <w:lang w:val="en-ZA"/>
            </w:rPr>
            <w:instrText xml:space="preserve"> CITATION OME15 \l 7177 </w:instrText>
          </w:r>
          <w:r w:rsidRPr="008F65E6">
            <w:rPr>
              <w:lang w:val="en-ZA"/>
            </w:rPr>
            <w:fldChar w:fldCharType="separate"/>
          </w:r>
          <w:r w:rsidR="000E2A13">
            <w:rPr>
              <w:noProof/>
              <w:lang w:val="en-ZA"/>
            </w:rPr>
            <w:t xml:space="preserve"> </w:t>
          </w:r>
          <w:r w:rsidR="000E2A13" w:rsidRPr="000E2A13">
            <w:rPr>
              <w:noProof/>
              <w:lang w:val="en-ZA"/>
            </w:rPr>
            <w:t>[14]</w:t>
          </w:r>
          <w:r w:rsidRPr="008F65E6">
            <w:rPr>
              <w:lang w:val="en-ZA"/>
            </w:rPr>
            <w:fldChar w:fldCharType="end"/>
          </w:r>
        </w:sdtContent>
      </w:sdt>
      <w:r w:rsidRPr="008F65E6">
        <w:rPr>
          <w:lang w:val="en-ZA"/>
        </w:rPr>
        <w:t>:</w:t>
      </w:r>
    </w:p>
    <w:p w:rsidR="00CA55EA" w:rsidRPr="008F65E6" w:rsidRDefault="00CA55EA" w:rsidP="00587D10">
      <w:pPr>
        <w:pStyle w:val="ListParagraph"/>
        <w:numPr>
          <w:ilvl w:val="0"/>
          <w:numId w:val="9"/>
        </w:numPr>
        <w:rPr>
          <w:lang w:val="en-ZA"/>
        </w:rPr>
      </w:pPr>
      <w:r w:rsidRPr="008F65E6">
        <w:rPr>
          <w:lang w:val="en-ZA"/>
        </w:rPr>
        <w:t>Vane Anemometers</w:t>
      </w:r>
    </w:p>
    <w:p w:rsidR="00CA55EA" w:rsidRPr="008F65E6" w:rsidRDefault="00CA55EA" w:rsidP="00587D10">
      <w:pPr>
        <w:pStyle w:val="ListParagraph"/>
        <w:numPr>
          <w:ilvl w:val="0"/>
          <w:numId w:val="9"/>
        </w:numPr>
        <w:rPr>
          <w:lang w:val="en-ZA"/>
        </w:rPr>
      </w:pPr>
      <w:r w:rsidRPr="008F65E6">
        <w:rPr>
          <w:lang w:val="en-ZA"/>
        </w:rPr>
        <w:t>Thermal Anemometers</w:t>
      </w:r>
    </w:p>
    <w:p w:rsidR="00CA55EA" w:rsidRPr="008F65E6" w:rsidRDefault="00CA55EA" w:rsidP="00587D10">
      <w:pPr>
        <w:pStyle w:val="ListParagraph"/>
        <w:numPr>
          <w:ilvl w:val="0"/>
          <w:numId w:val="9"/>
        </w:numPr>
        <w:rPr>
          <w:lang w:val="en-ZA"/>
        </w:rPr>
      </w:pPr>
      <w:r w:rsidRPr="008F65E6">
        <w:rPr>
          <w:lang w:val="en-ZA"/>
        </w:rPr>
        <w:t>Thermal Anemometers with velocity / Temperature Profiling</w:t>
      </w:r>
    </w:p>
    <w:p w:rsidR="00CA55EA" w:rsidRPr="008F65E6" w:rsidRDefault="00CA55EA" w:rsidP="00587D10">
      <w:pPr>
        <w:pStyle w:val="ListParagraph"/>
        <w:numPr>
          <w:ilvl w:val="0"/>
          <w:numId w:val="9"/>
        </w:numPr>
        <w:rPr>
          <w:lang w:val="en-ZA"/>
        </w:rPr>
      </w:pPr>
      <w:r w:rsidRPr="008F65E6">
        <w:rPr>
          <w:lang w:val="en-ZA"/>
        </w:rPr>
        <w:t>Cup Anemometers</w:t>
      </w:r>
    </w:p>
    <w:p w:rsidR="00AD6BFD" w:rsidRPr="008F65E6" w:rsidRDefault="00AD6BFD" w:rsidP="00587D10">
      <w:pPr>
        <w:rPr>
          <w:lang w:val="en-ZA"/>
        </w:rPr>
      </w:pPr>
      <w:r w:rsidRPr="008F65E6">
        <w:rPr>
          <w:lang w:val="en-ZA"/>
        </w:rPr>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8F65E6" w:rsidRDefault="00D4499D" w:rsidP="00587D10">
      <w:pPr>
        <w:rPr>
          <w:rStyle w:val="desccopypp"/>
          <w:lang w:val="en-ZA"/>
        </w:rPr>
      </w:pPr>
      <w:r w:rsidRPr="008F65E6">
        <w:rPr>
          <w:lang w:val="en-ZA"/>
        </w:rPr>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8F65E6">
        <w:rPr>
          <w:lang w:val="en-ZA"/>
        </w:rPr>
        <w:t xml:space="preserve">can have dimensions: </w:t>
      </w:r>
      <w:r w:rsidR="00EB4B70" w:rsidRPr="008F65E6">
        <w:rPr>
          <w:rStyle w:val="desccopypp"/>
          <w:lang w:val="en-ZA"/>
        </w:rPr>
        <w:t>181 x 70 x 35 mm (7</w:t>
      </w:r>
      <w:r w:rsidR="00EB4B70" w:rsidRPr="008F65E6">
        <w:rPr>
          <w:rStyle w:val="desccopypp"/>
          <w:sz w:val="15"/>
          <w:szCs w:val="15"/>
          <w:vertAlign w:val="superscript"/>
          <w:lang w:val="en-ZA"/>
        </w:rPr>
        <w:t>1</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xml:space="preserve"> x 2¾ x 1</w:t>
      </w:r>
      <w:r w:rsidR="00EB4B70" w:rsidRPr="008F65E6">
        <w:rPr>
          <w:rStyle w:val="desccopypp"/>
          <w:sz w:val="15"/>
          <w:szCs w:val="15"/>
          <w:vertAlign w:val="superscript"/>
          <w:lang w:val="en-ZA"/>
        </w:rPr>
        <w:t>3</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handheld); 73 mm (2</w:t>
      </w:r>
      <w:r w:rsidR="00EB4B70" w:rsidRPr="008F65E6">
        <w:rPr>
          <w:rStyle w:val="desccopypp"/>
          <w:sz w:val="15"/>
          <w:szCs w:val="15"/>
          <w:vertAlign w:val="superscript"/>
          <w:lang w:val="en-ZA"/>
        </w:rPr>
        <w:t>7</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diameter fan</w:t>
      </w:r>
      <w:sdt>
        <w:sdtPr>
          <w:rPr>
            <w:rStyle w:val="desccopypp"/>
            <w:lang w:val="en-ZA"/>
          </w:rPr>
          <w:id w:val="1768195397"/>
          <w:citation/>
        </w:sdtPr>
        <w:sdtContent>
          <w:r w:rsidR="006B257D" w:rsidRPr="008F65E6">
            <w:rPr>
              <w:rStyle w:val="desccopypp"/>
              <w:lang w:val="en-ZA"/>
            </w:rPr>
            <w:fldChar w:fldCharType="begin"/>
          </w:r>
          <w:r w:rsidR="006B257D" w:rsidRPr="008F65E6">
            <w:rPr>
              <w:rStyle w:val="desccopypp"/>
              <w:lang w:val="en-ZA"/>
            </w:rPr>
            <w:instrText xml:space="preserve"> CITATION OME18 \l 7177 </w:instrText>
          </w:r>
          <w:r w:rsidR="006B257D" w:rsidRPr="008F65E6">
            <w:rPr>
              <w:rStyle w:val="desccopypp"/>
              <w:lang w:val="en-ZA"/>
            </w:rPr>
            <w:fldChar w:fldCharType="separate"/>
          </w:r>
          <w:r w:rsidR="000E2A13">
            <w:rPr>
              <w:rStyle w:val="desccopypp"/>
              <w:noProof/>
              <w:lang w:val="en-ZA"/>
            </w:rPr>
            <w:t xml:space="preserve"> </w:t>
          </w:r>
          <w:r w:rsidR="000E2A13" w:rsidRPr="000E2A13">
            <w:rPr>
              <w:noProof/>
              <w:lang w:val="en-ZA"/>
            </w:rPr>
            <w:t>[15]</w:t>
          </w:r>
          <w:r w:rsidR="006B257D" w:rsidRPr="008F65E6">
            <w:rPr>
              <w:rStyle w:val="desccopypp"/>
              <w:lang w:val="en-ZA"/>
            </w:rPr>
            <w:fldChar w:fldCharType="end"/>
          </w:r>
        </w:sdtContent>
      </w:sdt>
      <w:r w:rsidR="000C2883" w:rsidRPr="008F65E6">
        <w:rPr>
          <w:rStyle w:val="desccopypp"/>
          <w:lang w:val="en-ZA"/>
        </w:rPr>
        <w:t>. The anemometer costs R 3200.00. This makes such an anemometer not practical to be used in this project.</w:t>
      </w:r>
    </w:p>
    <w:p w:rsidR="000C2883" w:rsidRPr="008F65E6" w:rsidRDefault="00C82825" w:rsidP="00587D10">
      <w:pPr>
        <w:rPr>
          <w:color w:val="FF0000"/>
          <w:lang w:val="en-ZA"/>
        </w:rPr>
      </w:pPr>
      <w:r>
        <w:rPr>
          <w:rStyle w:val="desccopypp"/>
          <w:color w:val="FF0000"/>
          <w:lang w:val="en-ZA"/>
        </w:rPr>
        <w:lastRenderedPageBreak/>
        <w:pict>
          <v:shape id="_x0000_i1026" type="#_x0000_t75" style="width:269.25pt;height:269.25pt">
            <v:imagedata r:id="rId13" o:title="HHF91_l"/>
          </v:shape>
        </w:pict>
      </w:r>
    </w:p>
    <w:p w:rsidR="000C2883" w:rsidRPr="008F65E6" w:rsidRDefault="000C2883" w:rsidP="00587D10">
      <w:pPr>
        <w:pStyle w:val="Caption"/>
        <w:rPr>
          <w:color w:val="auto"/>
          <w:lang w:val="en-ZA"/>
        </w:rPr>
      </w:pPr>
      <w:bookmarkStart w:id="123" w:name="_Ref508633530"/>
      <w:bookmarkStart w:id="124" w:name="_Toc515715030"/>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5C0AD6">
        <w:rPr>
          <w:noProof/>
          <w:color w:val="auto"/>
          <w:lang w:val="en-ZA"/>
        </w:rPr>
        <w:t>5</w:t>
      </w:r>
      <w:r w:rsidRPr="008F65E6">
        <w:rPr>
          <w:color w:val="auto"/>
          <w:lang w:val="en-ZA"/>
        </w:rPr>
        <w:fldChar w:fldCharType="end"/>
      </w:r>
      <w:bookmarkEnd w:id="123"/>
      <w:r w:rsidRPr="008F65E6">
        <w:rPr>
          <w:color w:val="auto"/>
          <w:lang w:val="en-ZA"/>
        </w:rPr>
        <w:t>: An HHF91 Anemometer that can measure CFM</w:t>
      </w:r>
      <w:bookmarkEnd w:id="124"/>
    </w:p>
    <w:p w:rsidR="00A2587B" w:rsidRPr="008F65E6" w:rsidRDefault="00717880" w:rsidP="00587D10">
      <w:pPr>
        <w:rPr>
          <w:lang w:val="en-ZA"/>
        </w:rPr>
      </w:pPr>
      <w:r w:rsidRPr="008F65E6">
        <w:rPr>
          <w:lang w:val="en-ZA"/>
        </w:rPr>
        <w:t xml:space="preserve"> </w:t>
      </w:r>
      <w:r w:rsidR="006B257D" w:rsidRPr="008F65E6">
        <w:rPr>
          <w:lang w:val="en-ZA"/>
        </w:rPr>
        <w:t xml:space="preserve">In </w:t>
      </w:r>
      <w:r w:rsidR="006B257D" w:rsidRPr="008F65E6">
        <w:rPr>
          <w:lang w:val="en-ZA"/>
        </w:rPr>
        <w:fldChar w:fldCharType="begin"/>
      </w:r>
      <w:r w:rsidR="006B257D" w:rsidRPr="008F65E6">
        <w:rPr>
          <w:lang w:val="en-ZA"/>
        </w:rPr>
        <w:instrText xml:space="preserve"> REF _Ref508633530 \h </w:instrText>
      </w:r>
      <w:r w:rsidR="006B257D" w:rsidRPr="008F65E6">
        <w:rPr>
          <w:lang w:val="en-ZA"/>
        </w:rPr>
      </w:r>
      <w:r w:rsidR="006B257D" w:rsidRPr="008F65E6">
        <w:rPr>
          <w:lang w:val="en-ZA"/>
        </w:rPr>
        <w:fldChar w:fldCharType="separate"/>
      </w:r>
      <w:r w:rsidR="00235BA5" w:rsidRPr="008F65E6">
        <w:rPr>
          <w:lang w:val="en-ZA"/>
        </w:rPr>
        <w:t xml:space="preserve">Figure </w:t>
      </w:r>
      <w:r w:rsidR="00235BA5">
        <w:rPr>
          <w:noProof/>
          <w:lang w:val="en-ZA"/>
        </w:rPr>
        <w:t>5</w:t>
      </w:r>
      <w:r w:rsidR="006B257D" w:rsidRPr="008F65E6">
        <w:rPr>
          <w:lang w:val="en-ZA"/>
        </w:rPr>
        <w:fldChar w:fldCharType="end"/>
      </w:r>
      <w:r w:rsidR="00B949B5">
        <w:rPr>
          <w:lang w:val="en-ZA"/>
        </w:rPr>
        <w:t xml:space="preserve"> </w:t>
      </w:r>
      <w:sdt>
        <w:sdtPr>
          <w:rPr>
            <w:lang w:val="en-ZA"/>
          </w:rPr>
          <w:id w:val="-923565854"/>
          <w:citation/>
        </w:sdtPr>
        <w:sdtContent>
          <w:r w:rsidR="00B949B5">
            <w:rPr>
              <w:lang w:val="en-ZA"/>
            </w:rPr>
            <w:fldChar w:fldCharType="begin"/>
          </w:r>
          <w:r w:rsidR="00B949B5">
            <w:rPr>
              <w:lang w:val="en-ZA"/>
            </w:rPr>
            <w:instrText xml:space="preserve"> CITATION OME15 \l 7177 </w:instrText>
          </w:r>
          <w:r w:rsidR="00B949B5">
            <w:rPr>
              <w:lang w:val="en-ZA"/>
            </w:rPr>
            <w:fldChar w:fldCharType="separate"/>
          </w:r>
          <w:r w:rsidR="000E2A13" w:rsidRPr="000E2A13">
            <w:rPr>
              <w:noProof/>
              <w:lang w:val="en-ZA"/>
            </w:rPr>
            <w:t>[14]</w:t>
          </w:r>
          <w:r w:rsidR="00B949B5">
            <w:rPr>
              <w:lang w:val="en-ZA"/>
            </w:rPr>
            <w:fldChar w:fldCharType="end"/>
          </w:r>
        </w:sdtContent>
      </w:sdt>
      <w:r w:rsidR="00B949B5">
        <w:rPr>
          <w:lang w:val="en-ZA"/>
        </w:rPr>
        <w:t xml:space="preserve"> </w:t>
      </w:r>
      <w:r w:rsidR="006B257D" w:rsidRPr="008F65E6">
        <w:rPr>
          <w:lang w:val="en-ZA"/>
        </w:rPr>
        <w:t>he HHF91 anemometer i</w:t>
      </w:r>
      <w:r w:rsidR="0078147D" w:rsidRPr="008F65E6">
        <w:rPr>
          <w:lang w:val="en-ZA"/>
        </w:rPr>
        <w:t>s shown that can measure CFM, the</w:t>
      </w:r>
      <w:r w:rsidR="006B257D" w:rsidRPr="008F65E6">
        <w:rPr>
          <w:lang w:val="en-ZA"/>
        </w:rPr>
        <w:t xml:space="preserve"> dimensions and cost is described above.</w:t>
      </w:r>
    </w:p>
    <w:p w:rsidR="005204D5" w:rsidRPr="005204D5" w:rsidRDefault="005204D5" w:rsidP="005204D5">
      <w:pPr>
        <w:pStyle w:val="ListParagraph"/>
        <w:numPr>
          <w:ilvl w:val="0"/>
          <w:numId w:val="25"/>
        </w:numPr>
        <w:spacing w:after="160"/>
        <w:outlineLvl w:val="0"/>
        <w:rPr>
          <w:rFonts w:eastAsia="Calibri"/>
          <w:b/>
          <w:vanish/>
          <w:sz w:val="40"/>
          <w:szCs w:val="52"/>
          <w:lang w:val="en-ZA"/>
        </w:rPr>
      </w:pPr>
      <w:bookmarkStart w:id="125" w:name="_Toc512271686"/>
      <w:bookmarkStart w:id="126" w:name="_Toc512271760"/>
      <w:bookmarkStart w:id="127" w:name="_Toc512271834"/>
      <w:bookmarkStart w:id="128" w:name="_Toc515714997"/>
      <w:bookmarkEnd w:id="125"/>
      <w:bookmarkEnd w:id="126"/>
      <w:bookmarkEnd w:id="127"/>
      <w:bookmarkEnd w:id="128"/>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29" w:name="_Toc512271687"/>
      <w:bookmarkStart w:id="130" w:name="_Toc512271761"/>
      <w:bookmarkStart w:id="131" w:name="_Toc512271835"/>
      <w:bookmarkStart w:id="132" w:name="_Toc515714998"/>
      <w:bookmarkEnd w:id="129"/>
      <w:bookmarkEnd w:id="130"/>
      <w:bookmarkEnd w:id="131"/>
      <w:bookmarkEnd w:id="132"/>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3" w:name="_Toc512271688"/>
      <w:bookmarkStart w:id="134" w:name="_Toc512271762"/>
      <w:bookmarkStart w:id="135" w:name="_Toc512271836"/>
      <w:bookmarkStart w:id="136" w:name="_Toc515714999"/>
      <w:bookmarkEnd w:id="133"/>
      <w:bookmarkEnd w:id="134"/>
      <w:bookmarkEnd w:id="135"/>
      <w:bookmarkEnd w:id="136"/>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7" w:name="_Toc512271689"/>
      <w:bookmarkStart w:id="138" w:name="_Toc512271763"/>
      <w:bookmarkStart w:id="139" w:name="_Toc512271837"/>
      <w:bookmarkStart w:id="140" w:name="_Toc515715000"/>
      <w:bookmarkEnd w:id="137"/>
      <w:bookmarkEnd w:id="138"/>
      <w:bookmarkEnd w:id="139"/>
      <w:bookmarkEnd w:id="140"/>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41" w:name="_Toc512271690"/>
      <w:bookmarkStart w:id="142" w:name="_Toc512271764"/>
      <w:bookmarkStart w:id="143" w:name="_Toc512271838"/>
      <w:bookmarkStart w:id="144" w:name="_Toc515715001"/>
      <w:bookmarkEnd w:id="141"/>
      <w:bookmarkEnd w:id="142"/>
      <w:bookmarkEnd w:id="143"/>
      <w:bookmarkEnd w:id="144"/>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45" w:name="_Toc512271691"/>
      <w:bookmarkStart w:id="146" w:name="_Toc512271765"/>
      <w:bookmarkStart w:id="147" w:name="_Toc512271839"/>
      <w:bookmarkStart w:id="148" w:name="_Toc515715002"/>
      <w:bookmarkEnd w:id="145"/>
      <w:bookmarkEnd w:id="146"/>
      <w:bookmarkEnd w:id="147"/>
      <w:bookmarkEnd w:id="148"/>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49" w:name="_Toc512271692"/>
      <w:bookmarkStart w:id="150" w:name="_Toc512271766"/>
      <w:bookmarkStart w:id="151" w:name="_Toc512271840"/>
      <w:bookmarkStart w:id="152" w:name="_Toc515715003"/>
      <w:bookmarkEnd w:id="149"/>
      <w:bookmarkEnd w:id="150"/>
      <w:bookmarkEnd w:id="151"/>
      <w:bookmarkEnd w:id="152"/>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53" w:name="_Toc512271693"/>
      <w:bookmarkStart w:id="154" w:name="_Toc512271767"/>
      <w:bookmarkStart w:id="155" w:name="_Toc512271841"/>
      <w:bookmarkStart w:id="156" w:name="_Toc515715004"/>
      <w:bookmarkEnd w:id="153"/>
      <w:bookmarkEnd w:id="154"/>
      <w:bookmarkEnd w:id="155"/>
      <w:bookmarkEnd w:id="156"/>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57" w:name="_Toc512271694"/>
      <w:bookmarkStart w:id="158" w:name="_Toc512271768"/>
      <w:bookmarkStart w:id="159" w:name="_Toc512271842"/>
      <w:bookmarkStart w:id="160" w:name="_Toc515715005"/>
      <w:bookmarkEnd w:id="157"/>
      <w:bookmarkEnd w:id="158"/>
      <w:bookmarkEnd w:id="159"/>
      <w:bookmarkEnd w:id="160"/>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61" w:name="_Toc512271695"/>
      <w:bookmarkStart w:id="162" w:name="_Toc512271769"/>
      <w:bookmarkStart w:id="163" w:name="_Toc512271843"/>
      <w:bookmarkStart w:id="164" w:name="_Toc515715006"/>
      <w:bookmarkEnd w:id="161"/>
      <w:bookmarkEnd w:id="162"/>
      <w:bookmarkEnd w:id="163"/>
      <w:bookmarkEnd w:id="164"/>
    </w:p>
    <w:p w:rsidR="0017488C" w:rsidRPr="008F65E6" w:rsidRDefault="0017488C" w:rsidP="005204D5">
      <w:pPr>
        <w:pStyle w:val="Heading2"/>
        <w:rPr>
          <w:lang w:val="en-ZA"/>
        </w:rPr>
      </w:pPr>
      <w:bookmarkStart w:id="165" w:name="_Toc515715007"/>
      <w:r w:rsidRPr="008F65E6">
        <w:rPr>
          <w:lang w:val="en-ZA"/>
        </w:rPr>
        <w:t>Conclusion</w:t>
      </w:r>
      <w:bookmarkEnd w:id="165"/>
    </w:p>
    <w:p w:rsidR="0017488C" w:rsidRPr="008F65E6" w:rsidRDefault="0017488C" w:rsidP="00587D10">
      <w:pPr>
        <w:rPr>
          <w:lang w:val="en-ZA"/>
        </w:rPr>
      </w:pPr>
      <w:r w:rsidRPr="008F65E6">
        <w:rPr>
          <w:lang w:val="en-ZA"/>
        </w:rPr>
        <w:t xml:space="preserve">In this report </w:t>
      </w:r>
      <w:r w:rsidR="00806135" w:rsidRPr="008F65E6">
        <w:rPr>
          <w:lang w:val="en-ZA"/>
        </w:rPr>
        <w:t xml:space="preserve">a definition of the project was given showing what is included in the project and what is excluded. </w:t>
      </w:r>
      <w:r w:rsidR="00CC0606" w:rsidRPr="008F65E6">
        <w:rPr>
          <w:lang w:val="en-ZA"/>
        </w:rPr>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8F65E6">
        <w:rPr>
          <w:lang w:val="en-ZA"/>
        </w:rPr>
        <w:t>repairing</w:t>
      </w:r>
      <w:r w:rsidR="00CC0606" w:rsidRPr="008F65E6">
        <w:rPr>
          <w:lang w:val="en-ZA"/>
        </w:rPr>
        <w:t xml:space="preserve"> and replacing split type </w:t>
      </w:r>
      <w:r w:rsidR="005A2512" w:rsidRPr="008F65E6">
        <w:rPr>
          <w:lang w:val="en-ZA"/>
        </w:rPr>
        <w:t>air</w:t>
      </w:r>
      <w:r w:rsidR="00CC0606" w:rsidRPr="008F65E6">
        <w:rPr>
          <w:lang w:val="en-ZA"/>
        </w:rPr>
        <w:t xml:space="preserve">-conditioning units is by </w:t>
      </w:r>
      <w:r w:rsidR="005A2512" w:rsidRPr="008F65E6">
        <w:rPr>
          <w:lang w:val="en-ZA"/>
        </w:rPr>
        <w:t>replacing</w:t>
      </w:r>
      <w:r w:rsidR="00CC0606" w:rsidRPr="008F65E6">
        <w:rPr>
          <w:lang w:val="en-ZA"/>
        </w:rPr>
        <w:t xml:space="preserve"> them after 10 years or once they have gone through multiple repairs. </w:t>
      </w:r>
      <w:r w:rsidR="005A2512" w:rsidRPr="008F65E6">
        <w:rPr>
          <w:lang w:val="en-ZA"/>
        </w:rPr>
        <w:t xml:space="preserve"> </w:t>
      </w:r>
      <w:r w:rsidR="00806135" w:rsidRPr="008F65E6">
        <w:rPr>
          <w:lang w:val="en-ZA"/>
        </w:rPr>
        <w:t>The project overview section gave some detail on what methods will be used and how they will be used to complete the project.</w:t>
      </w:r>
    </w:p>
    <w:p w:rsidR="0078147D" w:rsidRPr="008F65E6" w:rsidRDefault="00806135" w:rsidP="00C12F11">
      <w:pPr>
        <w:rPr>
          <w:lang w:val="en-ZA"/>
        </w:rPr>
      </w:pPr>
      <w:r w:rsidRPr="008F65E6">
        <w:rPr>
          <w:lang w:val="en-ZA"/>
        </w:rPr>
        <w:t>The main focus of this report was the l</w:t>
      </w:r>
      <w:r w:rsidR="005B061D" w:rsidRPr="008F65E6">
        <w:rPr>
          <w:lang w:val="en-ZA"/>
        </w:rPr>
        <w:t xml:space="preserve">iterature survey. The literature survey was done on the COP, LoRa, Non-invasive AC Current Sensors, Air Conditioner, Arduino, databases and the anemometer. These are all core </w:t>
      </w:r>
      <w:r w:rsidR="00D81618" w:rsidRPr="008F65E6">
        <w:rPr>
          <w:lang w:val="en-ZA"/>
        </w:rPr>
        <w:t>components</w:t>
      </w:r>
      <w:r w:rsidR="005B061D" w:rsidRPr="008F65E6">
        <w:rPr>
          <w:lang w:val="en-ZA"/>
        </w:rPr>
        <w:t xml:space="preserve"> of the project.</w:t>
      </w:r>
      <w:r w:rsidR="00D81618" w:rsidRPr="008F65E6">
        <w:rPr>
          <w:lang w:val="en-ZA"/>
        </w:rPr>
        <w:t xml:space="preserve"> </w:t>
      </w:r>
      <w:r w:rsidR="00CC0606" w:rsidRPr="008F65E6">
        <w:rPr>
          <w:lang w:val="en-ZA"/>
        </w:rPr>
        <w:t xml:space="preserve">This </w:t>
      </w:r>
      <w:r w:rsidR="00DB5DF7" w:rsidRPr="008F65E6">
        <w:rPr>
          <w:lang w:val="en-ZA"/>
        </w:rPr>
        <w:t xml:space="preserve">project was researched in detail to ensure an </w:t>
      </w:r>
      <w:r w:rsidR="00C12F11" w:rsidRPr="008F65E6">
        <w:rPr>
          <w:lang w:val="en-ZA"/>
        </w:rPr>
        <w:t>in-depth</w:t>
      </w:r>
      <w:r w:rsidR="00DB5DF7" w:rsidRPr="008F65E6">
        <w:rPr>
          <w:lang w:val="en-ZA"/>
        </w:rPr>
        <w:t xml:space="preserve"> level of comprehension of all these aspects and components and their working. </w:t>
      </w:r>
    </w:p>
    <w:p w:rsidR="00A7439D" w:rsidRDefault="00A7439D">
      <w:pPr>
        <w:spacing w:before="0" w:after="200" w:line="276" w:lineRule="auto"/>
        <w:ind w:left="0"/>
        <w:jc w:val="left"/>
        <w:rPr>
          <w:rFonts w:eastAsiaTheme="majorEastAsia"/>
          <w:spacing w:val="-10"/>
          <w:kern w:val="28"/>
          <w:sz w:val="40"/>
          <w:szCs w:val="56"/>
          <w:lang w:val="en-ZA"/>
        </w:rPr>
      </w:pPr>
      <w:r>
        <w:rPr>
          <w:lang w:val="en-ZA"/>
        </w:rPr>
        <w:br w:type="page"/>
      </w:r>
    </w:p>
    <w:p w:rsidR="004E78C9" w:rsidRPr="008F65E6" w:rsidRDefault="004E78C9" w:rsidP="004E78C9">
      <w:pPr>
        <w:pStyle w:val="Title"/>
        <w:rPr>
          <w:lang w:val="en-ZA"/>
        </w:rPr>
      </w:pPr>
      <w:r w:rsidRPr="008F65E6">
        <w:rPr>
          <w:lang w:val="en-ZA"/>
        </w:rPr>
        <w:lastRenderedPageBreak/>
        <w:t>Chapter 3 –</w:t>
      </w:r>
      <w:r w:rsidR="008A1662">
        <w:rPr>
          <w:lang w:val="en-ZA"/>
        </w:rPr>
        <w:t xml:space="preserve"> Concept</w:t>
      </w:r>
      <w:r w:rsidRPr="008F65E6">
        <w:rPr>
          <w:lang w:val="en-ZA"/>
        </w:rPr>
        <w:t xml:space="preserve"> Design</w:t>
      </w:r>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166" w:name="_Toc512059442"/>
      <w:bookmarkStart w:id="167" w:name="_Toc512059522"/>
      <w:bookmarkStart w:id="168" w:name="_Toc512060235"/>
      <w:bookmarkStart w:id="169" w:name="_Toc512270608"/>
      <w:bookmarkStart w:id="170" w:name="_Toc512271499"/>
      <w:bookmarkStart w:id="171" w:name="_Toc512271697"/>
      <w:bookmarkStart w:id="172" w:name="_Toc512271771"/>
      <w:bookmarkStart w:id="173" w:name="_Toc512271845"/>
      <w:bookmarkStart w:id="174" w:name="_Toc515715008"/>
      <w:bookmarkEnd w:id="166"/>
      <w:bookmarkEnd w:id="167"/>
      <w:bookmarkEnd w:id="168"/>
      <w:bookmarkEnd w:id="169"/>
      <w:bookmarkEnd w:id="170"/>
      <w:bookmarkEnd w:id="171"/>
      <w:bookmarkEnd w:id="172"/>
      <w:bookmarkEnd w:id="173"/>
      <w:bookmarkEnd w:id="174"/>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175" w:name="_Toc512059443"/>
      <w:bookmarkStart w:id="176" w:name="_Toc512059523"/>
      <w:bookmarkStart w:id="177" w:name="_Toc512060236"/>
      <w:bookmarkStart w:id="178" w:name="_Toc512270609"/>
      <w:bookmarkStart w:id="179" w:name="_Toc512271500"/>
      <w:bookmarkStart w:id="180" w:name="_Toc512271698"/>
      <w:bookmarkStart w:id="181" w:name="_Toc512271772"/>
      <w:bookmarkStart w:id="182" w:name="_Toc512271846"/>
      <w:bookmarkStart w:id="183" w:name="_Toc515715009"/>
      <w:bookmarkEnd w:id="175"/>
      <w:bookmarkEnd w:id="176"/>
      <w:bookmarkEnd w:id="177"/>
      <w:bookmarkEnd w:id="178"/>
      <w:bookmarkEnd w:id="179"/>
      <w:bookmarkEnd w:id="180"/>
      <w:bookmarkEnd w:id="181"/>
      <w:bookmarkEnd w:id="182"/>
      <w:bookmarkEnd w:id="183"/>
    </w:p>
    <w:p w:rsidR="004E78C9" w:rsidRPr="008F65E6" w:rsidRDefault="005204D5" w:rsidP="005B3545">
      <w:pPr>
        <w:pStyle w:val="Heading2"/>
        <w:numPr>
          <w:ilvl w:val="0"/>
          <w:numId w:val="0"/>
        </w:numPr>
        <w:rPr>
          <w:lang w:val="en-ZA"/>
        </w:rPr>
      </w:pPr>
      <w:bookmarkStart w:id="184" w:name="_Toc515715010"/>
      <w:r>
        <w:rPr>
          <w:lang w:val="en-ZA"/>
        </w:rPr>
        <w:t xml:space="preserve">3.1 </w:t>
      </w:r>
      <w:r w:rsidR="004E78C9" w:rsidRPr="008F65E6">
        <w:rPr>
          <w:lang w:val="en-ZA"/>
        </w:rPr>
        <w:t>Introduction</w:t>
      </w:r>
      <w:bookmarkEnd w:id="184"/>
    </w:p>
    <w:p w:rsidR="005B3545" w:rsidRDefault="00C92218" w:rsidP="005B3545">
      <w:pPr>
        <w:rPr>
          <w:lang w:val="en-ZA"/>
        </w:rPr>
      </w:pPr>
      <w:r>
        <w:rPr>
          <w:noProof/>
        </w:rPr>
        <mc:AlternateContent>
          <mc:Choice Requires="wps">
            <w:drawing>
              <wp:anchor distT="0" distB="0" distL="114300" distR="114300" simplePos="0" relativeHeight="251663360" behindDoc="0" locked="0" layoutInCell="1" allowOverlap="1" wp14:anchorId="66BF20E7" wp14:editId="4D5E3D85">
                <wp:simplePos x="0" y="0"/>
                <wp:positionH relativeFrom="column">
                  <wp:posOffset>-529590</wp:posOffset>
                </wp:positionH>
                <wp:positionV relativeFrom="paragraph">
                  <wp:posOffset>5874385</wp:posOffset>
                </wp:positionV>
                <wp:extent cx="721995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7219950" cy="635"/>
                        </a:xfrm>
                        <a:prstGeom prst="rect">
                          <a:avLst/>
                        </a:prstGeom>
                        <a:solidFill>
                          <a:prstClr val="white"/>
                        </a:solidFill>
                        <a:ln>
                          <a:noFill/>
                        </a:ln>
                      </wps:spPr>
                      <wps:txbx>
                        <w:txbxContent>
                          <w:p w:rsidR="00245832" w:rsidRPr="00AC4D09" w:rsidRDefault="00245832" w:rsidP="00C92218">
                            <w:pPr>
                              <w:pStyle w:val="Caption"/>
                              <w:rPr>
                                <w:noProof/>
                                <w:szCs w:val="24"/>
                              </w:rPr>
                            </w:pPr>
                            <w:bookmarkStart w:id="185" w:name="_Ref515713699"/>
                            <w:bookmarkStart w:id="186" w:name="_Toc515715031"/>
                            <w:r>
                              <w:t xml:space="preserve">Figure </w:t>
                            </w:r>
                            <w:r>
                              <w:fldChar w:fldCharType="begin"/>
                            </w:r>
                            <w:r>
                              <w:instrText xml:space="preserve"> SEQ Figure \* ARABIC </w:instrText>
                            </w:r>
                            <w:r>
                              <w:fldChar w:fldCharType="separate"/>
                            </w:r>
                            <w:r w:rsidR="005C0AD6">
                              <w:rPr>
                                <w:noProof/>
                              </w:rPr>
                              <w:t>6</w:t>
                            </w:r>
                            <w:r>
                              <w:fldChar w:fldCharType="end"/>
                            </w:r>
                            <w:bookmarkEnd w:id="185"/>
                            <w:r>
                              <w:t>: Functional system architecture</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BF20E7" id="_x0000_t202" coordsize="21600,21600" o:spt="202" path="m,l,21600r21600,l21600,xe">
                <v:stroke joinstyle="miter"/>
                <v:path gradientshapeok="t" o:connecttype="rect"/>
              </v:shapetype>
              <v:shape id="Text Box 8" o:spid="_x0000_s1026" type="#_x0000_t202" style="position:absolute;left:0;text-align:left;margin-left:-41.7pt;margin-top:462.55pt;width:56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" stroked="f">
                <v:textbox style="mso-fit-shape-to-text:t" inset="0,0,0,0">
                  <w:txbxContent>
                    <w:p w:rsidR="00245832" w:rsidRPr="00AC4D09" w:rsidRDefault="00245832" w:rsidP="00C92218">
                      <w:pPr>
                        <w:pStyle w:val="Caption"/>
                        <w:rPr>
                          <w:noProof/>
                          <w:szCs w:val="24"/>
                        </w:rPr>
                      </w:pPr>
                      <w:bookmarkStart w:id="187" w:name="_Ref515713699"/>
                      <w:bookmarkStart w:id="188" w:name="_Toc515715031"/>
                      <w:r>
                        <w:t xml:space="preserve">Figure </w:t>
                      </w:r>
                      <w:r>
                        <w:fldChar w:fldCharType="begin"/>
                      </w:r>
                      <w:r>
                        <w:instrText xml:space="preserve"> SEQ Figure \* ARABIC </w:instrText>
                      </w:r>
                      <w:r>
                        <w:fldChar w:fldCharType="separate"/>
                      </w:r>
                      <w:r w:rsidR="005C0AD6">
                        <w:rPr>
                          <w:noProof/>
                        </w:rPr>
                        <w:t>6</w:t>
                      </w:r>
                      <w:r>
                        <w:fldChar w:fldCharType="end"/>
                      </w:r>
                      <w:bookmarkEnd w:id="187"/>
                      <w:r>
                        <w:t>: Functional system architecture</w:t>
                      </w:r>
                      <w:bookmarkEnd w:id="188"/>
                    </w:p>
                  </w:txbxContent>
                </v:textbox>
                <w10:wrap type="topAndBottom"/>
              </v:shape>
            </w:pict>
          </mc:Fallback>
        </mc:AlternateContent>
      </w:r>
      <w:r w:rsidR="008A1662" w:rsidRPr="00C92218">
        <w:rPr>
          <w:noProof/>
          <w:lang w:eastAsia="en-GB"/>
        </w:rPr>
        <w:drawing>
          <wp:anchor distT="0" distB="0" distL="114300" distR="114300" simplePos="0" relativeHeight="251661312" behindDoc="0" locked="0" layoutInCell="1" allowOverlap="1" wp14:anchorId="336AFDF8" wp14:editId="2A9DE717">
            <wp:simplePos x="0" y="0"/>
            <wp:positionH relativeFrom="column">
              <wp:posOffset>-529590</wp:posOffset>
            </wp:positionH>
            <wp:positionV relativeFrom="paragraph">
              <wp:posOffset>1438275</wp:posOffset>
            </wp:positionV>
            <wp:extent cx="7219950" cy="4379595"/>
            <wp:effectExtent l="0" t="0" r="0" b="1905"/>
            <wp:wrapSquare wrapText="bothSides"/>
            <wp:docPr id="7" name="Picture 7" descr="C:\Users\FJ-PC\Desktop\Functional diagram 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J-PC\Desktop\Functional diagram 47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19950" cy="4379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545" w:rsidRPr="008F65E6">
        <w:rPr>
          <w:lang w:val="en-ZA"/>
        </w:rPr>
        <w:t>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w:t>
      </w:r>
    </w:p>
    <w:p w:rsidR="00A7439D" w:rsidRDefault="00D457A8" w:rsidP="005B3545">
      <w:pPr>
        <w:rPr>
          <w:lang w:val="en-ZA"/>
        </w:rPr>
      </w:pPr>
      <w:r>
        <w:rPr>
          <w:lang w:val="en-ZA"/>
        </w:rPr>
        <w:t xml:space="preserve">In the above </w:t>
      </w:r>
      <w:r>
        <w:rPr>
          <w:lang w:val="en-ZA"/>
        </w:rPr>
        <w:fldChar w:fldCharType="begin"/>
      </w:r>
      <w:r>
        <w:rPr>
          <w:lang w:val="en-ZA"/>
        </w:rPr>
        <w:instrText xml:space="preserve"> REF _Ref515713699 \h </w:instrText>
      </w:r>
      <w:r>
        <w:rPr>
          <w:lang w:val="en-ZA"/>
        </w:rPr>
      </w:r>
      <w:r>
        <w:rPr>
          <w:lang w:val="en-ZA"/>
        </w:rPr>
        <w:fldChar w:fldCharType="separate"/>
      </w:r>
      <w:r w:rsidR="00235BA5">
        <w:t xml:space="preserve">Figure </w:t>
      </w:r>
      <w:r w:rsidR="00235BA5">
        <w:rPr>
          <w:noProof/>
        </w:rPr>
        <w:t>6</w:t>
      </w:r>
      <w:r>
        <w:rPr>
          <w:lang w:val="en-ZA"/>
        </w:rPr>
        <w:fldChar w:fldCharType="end"/>
      </w:r>
      <w:r>
        <w:rPr>
          <w:lang w:val="en-ZA"/>
        </w:rPr>
        <w:t xml:space="preserve"> the system architecture is given of the Distributed IOT environmental monitoring system. </w:t>
      </w:r>
      <w:r w:rsidR="003F69B9">
        <w:rPr>
          <w:lang w:val="en-ZA"/>
        </w:rPr>
        <w:t>Unit 1 of the system architecture shows the sensor module functional units, this includes the controller F/U</w:t>
      </w:r>
      <w:r w:rsidR="008D31BC">
        <w:rPr>
          <w:lang w:val="en-ZA"/>
        </w:rPr>
        <w:t xml:space="preserve"> 1.1, the sensor F/U 1.2 and the LoRa Module F/U 1.3. the sensor is connected to the split type air-conditioning unit with technical I/F 5.0</w:t>
      </w:r>
      <w:r w:rsidR="009A4550">
        <w:rPr>
          <w:lang w:val="en-ZA"/>
        </w:rPr>
        <w:t>, while the controller is connected to the power source with I/F 6.0</w:t>
      </w:r>
      <w:r w:rsidR="008D31BC">
        <w:rPr>
          <w:lang w:val="en-ZA"/>
        </w:rPr>
        <w:t>.</w:t>
      </w:r>
      <w:r w:rsidR="009A4550">
        <w:rPr>
          <w:lang w:val="en-ZA"/>
        </w:rPr>
        <w:t xml:space="preserve"> The Lora Module is connected to the LoRa Gateway functional unit 4.0, through the I/F 4.1, the distributed IOT environmental monitoring system is not responsible for the LoRa gateway F/U 4.0</w:t>
      </w:r>
      <w:r w:rsidR="00AB1463">
        <w:rPr>
          <w:lang w:val="en-ZA"/>
        </w:rPr>
        <w:t xml:space="preserve">. </w:t>
      </w:r>
    </w:p>
    <w:p w:rsidR="00C92218" w:rsidRDefault="00AB1463" w:rsidP="005B3545">
      <w:pPr>
        <w:rPr>
          <w:lang w:val="en-ZA"/>
        </w:rPr>
      </w:pPr>
      <w:r>
        <w:rPr>
          <w:lang w:val="en-ZA"/>
        </w:rPr>
        <w:lastRenderedPageBreak/>
        <w:t xml:space="preserve">The unit 2.0 is the software end of the project this includes the database where all the information of the sensor measurements </w:t>
      </w:r>
      <w:r w:rsidR="00333643">
        <w:rPr>
          <w:lang w:val="en-ZA"/>
        </w:rPr>
        <w:t>is</w:t>
      </w:r>
      <w:r>
        <w:rPr>
          <w:lang w:val="en-ZA"/>
        </w:rPr>
        <w:t xml:space="preserve"> stored, the backend system where the program will collect the sensor data send through LoRa via the LoRa gateway. The last part of the software end of the project is the user interface program, the program will be simple to understand and use for the operator F/U 3.1. Unit 3 is the user section this consists of the operator of the program and any technicians that may be necessary for the project.</w:t>
      </w:r>
    </w:p>
    <w:p w:rsidR="00A7439D" w:rsidRPr="008F65E6" w:rsidRDefault="00A7439D" w:rsidP="00A7439D">
      <w:pPr>
        <w:rPr>
          <w:lang w:val="en-ZA"/>
        </w:rPr>
      </w:pPr>
      <w:r w:rsidRPr="008F65E6">
        <w:rPr>
          <w:lang w:val="en-ZA"/>
        </w:rPr>
        <w:t xml:space="preserve">The major obstacle the project faces is the calculation of output power from the split type air-conditioning units. There is no existing solution to easily and effectively determine the output power of the split type air-conditioning unit at any point in time. </w:t>
      </w:r>
    </w:p>
    <w:p w:rsidR="00A7439D" w:rsidRPr="008F65E6" w:rsidRDefault="00A7439D" w:rsidP="005B3545">
      <w:pPr>
        <w:rPr>
          <w:lang w:val="en-ZA"/>
        </w:rPr>
      </w:pPr>
    </w:p>
    <w:p w:rsidR="005204D5" w:rsidRPr="005204D5" w:rsidRDefault="005204D5" w:rsidP="005204D5">
      <w:pPr>
        <w:pStyle w:val="ListParagraph"/>
        <w:keepNext/>
        <w:keepLines/>
        <w:numPr>
          <w:ilvl w:val="0"/>
          <w:numId w:val="23"/>
        </w:numPr>
        <w:spacing w:before="40" w:after="0"/>
        <w:outlineLvl w:val="1"/>
        <w:rPr>
          <w:rFonts w:eastAsiaTheme="majorEastAsia" w:cstheme="majorBidi"/>
          <w:b/>
          <w:vanish/>
          <w:sz w:val="32"/>
          <w:szCs w:val="26"/>
          <w:lang w:val="en-ZA"/>
        </w:rPr>
      </w:pPr>
      <w:bookmarkStart w:id="189" w:name="_Toc512059445"/>
      <w:bookmarkStart w:id="190" w:name="_Toc512059525"/>
      <w:bookmarkStart w:id="191" w:name="_Toc512060238"/>
      <w:bookmarkStart w:id="192" w:name="_Toc512270611"/>
      <w:bookmarkStart w:id="193" w:name="_Toc512271502"/>
      <w:bookmarkStart w:id="194" w:name="_Toc512271700"/>
      <w:bookmarkStart w:id="195" w:name="_Toc512271774"/>
      <w:bookmarkStart w:id="196" w:name="_Toc512271848"/>
      <w:bookmarkStart w:id="197" w:name="_Toc515715011"/>
      <w:bookmarkEnd w:id="189"/>
      <w:bookmarkEnd w:id="190"/>
      <w:bookmarkEnd w:id="191"/>
      <w:bookmarkEnd w:id="192"/>
      <w:bookmarkEnd w:id="193"/>
      <w:bookmarkEnd w:id="194"/>
      <w:bookmarkEnd w:id="195"/>
      <w:bookmarkEnd w:id="196"/>
      <w:bookmarkEnd w:id="197"/>
    </w:p>
    <w:p w:rsidR="005204D5" w:rsidRPr="005204D5" w:rsidRDefault="005204D5" w:rsidP="005204D5">
      <w:pPr>
        <w:pStyle w:val="ListParagraph"/>
        <w:keepNext/>
        <w:keepLines/>
        <w:numPr>
          <w:ilvl w:val="1"/>
          <w:numId w:val="23"/>
        </w:numPr>
        <w:spacing w:before="40" w:after="0"/>
        <w:outlineLvl w:val="1"/>
        <w:rPr>
          <w:rFonts w:eastAsiaTheme="majorEastAsia" w:cstheme="majorBidi"/>
          <w:b/>
          <w:vanish/>
          <w:sz w:val="32"/>
          <w:szCs w:val="26"/>
          <w:lang w:val="en-ZA"/>
        </w:rPr>
      </w:pPr>
      <w:bookmarkStart w:id="198" w:name="_Toc512271701"/>
      <w:bookmarkStart w:id="199" w:name="_Toc512271775"/>
      <w:bookmarkStart w:id="200" w:name="_Toc512271849"/>
      <w:bookmarkStart w:id="201" w:name="_Toc515715012"/>
      <w:bookmarkEnd w:id="198"/>
      <w:bookmarkEnd w:id="199"/>
      <w:bookmarkEnd w:id="200"/>
      <w:bookmarkEnd w:id="201"/>
    </w:p>
    <w:p w:rsidR="004E78C9" w:rsidRPr="008F65E6" w:rsidRDefault="004E78C9" w:rsidP="005204D5">
      <w:pPr>
        <w:pStyle w:val="Heading2"/>
        <w:numPr>
          <w:ilvl w:val="1"/>
          <w:numId w:val="23"/>
        </w:numPr>
        <w:rPr>
          <w:lang w:val="en-ZA"/>
        </w:rPr>
      </w:pPr>
      <w:bookmarkStart w:id="202" w:name="_Toc515715013"/>
      <w:r w:rsidRPr="008F65E6">
        <w:rPr>
          <w:lang w:val="en-ZA"/>
        </w:rPr>
        <w:t>Conceptual Design</w:t>
      </w:r>
      <w:bookmarkEnd w:id="202"/>
    </w:p>
    <w:p w:rsidR="005B3545" w:rsidRPr="008F65E6" w:rsidRDefault="005B3545" w:rsidP="005B3545">
      <w:pPr>
        <w:rPr>
          <w:lang w:val="en-ZA"/>
        </w:rPr>
      </w:pPr>
      <w:r w:rsidRPr="008F65E6">
        <w:rPr>
          <w:lang w:val="en-ZA"/>
        </w:rPr>
        <w:t>For the con</w:t>
      </w:r>
      <w:r w:rsidR="00B35EF8">
        <w:rPr>
          <w:lang w:val="en-ZA"/>
        </w:rPr>
        <w:t>ceptual design trade-off studies are</w:t>
      </w:r>
      <w:r w:rsidRPr="008F65E6">
        <w:rPr>
          <w:lang w:val="en-ZA"/>
        </w:rPr>
        <w:t xml:space="preserve"> </w:t>
      </w:r>
      <w:r w:rsidR="00B35EF8">
        <w:rPr>
          <w:lang w:val="en-ZA"/>
        </w:rPr>
        <w:t>used to decide what technologies</w:t>
      </w:r>
      <w:r w:rsidRPr="008F65E6">
        <w:rPr>
          <w:lang w:val="en-ZA"/>
        </w:rPr>
        <w:t xml:space="preserve"> will be used for the project. </w:t>
      </w:r>
      <w:r w:rsidR="00671942">
        <w:rPr>
          <w:lang w:val="en-ZA"/>
        </w:rPr>
        <w:t xml:space="preserve">The trade-off study is based on the functional units shown in the system architecture in </w:t>
      </w:r>
      <w:r w:rsidR="00671942">
        <w:rPr>
          <w:lang w:val="en-ZA"/>
        </w:rPr>
        <w:fldChar w:fldCharType="begin"/>
      </w:r>
      <w:r w:rsidR="00671942">
        <w:rPr>
          <w:lang w:val="en-ZA"/>
        </w:rPr>
        <w:instrText xml:space="preserve"> REF _Ref515713699 \h </w:instrText>
      </w:r>
      <w:r w:rsidR="00671942">
        <w:rPr>
          <w:lang w:val="en-ZA"/>
        </w:rPr>
      </w:r>
      <w:r w:rsidR="00671942">
        <w:rPr>
          <w:lang w:val="en-ZA"/>
        </w:rPr>
        <w:fldChar w:fldCharType="separate"/>
      </w:r>
      <w:r w:rsidR="00235BA5">
        <w:t xml:space="preserve">Figure </w:t>
      </w:r>
      <w:r w:rsidR="00235BA5">
        <w:rPr>
          <w:noProof/>
        </w:rPr>
        <w:t>6</w:t>
      </w:r>
      <w:r w:rsidR="00671942">
        <w:rPr>
          <w:lang w:val="en-ZA"/>
        </w:rPr>
        <w:fldChar w:fldCharType="end"/>
      </w:r>
      <w:r w:rsidR="00671942">
        <w:rPr>
          <w:lang w:val="en-ZA"/>
        </w:rPr>
        <w:t xml:space="preserve"> above. </w:t>
      </w:r>
      <w:r w:rsidR="00B35EF8">
        <w:rPr>
          <w:lang w:val="en-ZA"/>
        </w:rPr>
        <w:t>Trade-off studies help</w:t>
      </w:r>
      <w:r w:rsidRPr="008F65E6">
        <w:rPr>
          <w:lang w:val="en-ZA"/>
        </w:rPr>
        <w:t xml:space="preserve"> the developer to make rational and accurate decisions between different technologies.</w:t>
      </w:r>
      <w:r w:rsidR="0055346A">
        <w:rPr>
          <w:lang w:val="en-ZA"/>
        </w:rPr>
        <w:t xml:space="preserve"> The literature study in Chapter 2 of the detailed design document is used in order to make informed decisions within the matrix rating system.</w:t>
      </w:r>
      <w:r w:rsidR="00D43201">
        <w:rPr>
          <w:lang w:val="en-ZA"/>
        </w:rPr>
        <w:t xml:space="preserve"> Once the trade-off study matrix is completed, a detailed decision is made of the component.</w:t>
      </w:r>
      <w:r w:rsidR="00D457A8">
        <w:rPr>
          <w:lang w:val="en-ZA"/>
        </w:rPr>
        <w:t xml:space="preserve"> </w:t>
      </w:r>
    </w:p>
    <w:p w:rsidR="005B3545" w:rsidRPr="008F65E6" w:rsidRDefault="005B3545" w:rsidP="005B3545">
      <w:pPr>
        <w:pStyle w:val="ListParagraph"/>
        <w:numPr>
          <w:ilvl w:val="0"/>
          <w:numId w:val="25"/>
        </w:numPr>
        <w:spacing w:after="160"/>
        <w:outlineLvl w:val="0"/>
        <w:rPr>
          <w:rFonts w:eastAsia="Calibri"/>
          <w:b/>
          <w:vanish/>
          <w:sz w:val="40"/>
          <w:szCs w:val="52"/>
          <w:lang w:val="en-ZA"/>
        </w:rPr>
      </w:pPr>
      <w:bookmarkStart w:id="203" w:name="_Toc512059449"/>
      <w:bookmarkStart w:id="204" w:name="_Toc512059529"/>
      <w:bookmarkStart w:id="205" w:name="_Toc512060242"/>
      <w:bookmarkStart w:id="206" w:name="_Toc512270615"/>
      <w:bookmarkStart w:id="207" w:name="_Toc512271506"/>
      <w:bookmarkStart w:id="208" w:name="_Toc512271703"/>
      <w:bookmarkStart w:id="209" w:name="_Toc512271777"/>
      <w:bookmarkStart w:id="210" w:name="_Toc512271851"/>
      <w:bookmarkStart w:id="211" w:name="_Toc515715014"/>
      <w:bookmarkEnd w:id="203"/>
      <w:bookmarkEnd w:id="204"/>
      <w:bookmarkEnd w:id="205"/>
      <w:bookmarkEnd w:id="206"/>
      <w:bookmarkEnd w:id="207"/>
      <w:bookmarkEnd w:id="208"/>
      <w:bookmarkEnd w:id="209"/>
      <w:bookmarkEnd w:id="210"/>
      <w:bookmarkEnd w:id="211"/>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212" w:name="_Toc512059450"/>
      <w:bookmarkStart w:id="213" w:name="_Toc512059530"/>
      <w:bookmarkStart w:id="214" w:name="_Toc512060243"/>
      <w:bookmarkStart w:id="215" w:name="_Toc512270616"/>
      <w:bookmarkStart w:id="216" w:name="_Toc512271507"/>
      <w:bookmarkStart w:id="217" w:name="_Toc512271704"/>
      <w:bookmarkStart w:id="218" w:name="_Toc512271778"/>
      <w:bookmarkStart w:id="219" w:name="_Toc512271852"/>
      <w:bookmarkStart w:id="220" w:name="_Toc515715015"/>
      <w:bookmarkEnd w:id="212"/>
      <w:bookmarkEnd w:id="213"/>
      <w:bookmarkEnd w:id="214"/>
      <w:bookmarkEnd w:id="215"/>
      <w:bookmarkEnd w:id="216"/>
      <w:bookmarkEnd w:id="217"/>
      <w:bookmarkEnd w:id="218"/>
      <w:bookmarkEnd w:id="219"/>
      <w:bookmarkEnd w:id="220"/>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221" w:name="_Toc512059451"/>
      <w:bookmarkStart w:id="222" w:name="_Toc512059531"/>
      <w:bookmarkStart w:id="223" w:name="_Toc512060244"/>
      <w:bookmarkStart w:id="224" w:name="_Toc512270617"/>
      <w:bookmarkStart w:id="225" w:name="_Toc512271508"/>
      <w:bookmarkStart w:id="226" w:name="_Toc512271705"/>
      <w:bookmarkStart w:id="227" w:name="_Toc512271779"/>
      <w:bookmarkStart w:id="228" w:name="_Toc512271853"/>
      <w:bookmarkStart w:id="229" w:name="_Toc515715016"/>
      <w:bookmarkEnd w:id="221"/>
      <w:bookmarkEnd w:id="222"/>
      <w:bookmarkEnd w:id="223"/>
      <w:bookmarkEnd w:id="224"/>
      <w:bookmarkEnd w:id="225"/>
      <w:bookmarkEnd w:id="226"/>
      <w:bookmarkEnd w:id="227"/>
      <w:bookmarkEnd w:id="228"/>
      <w:bookmarkEnd w:id="229"/>
    </w:p>
    <w:p w:rsidR="004E78C9" w:rsidRPr="008F65E6" w:rsidRDefault="005B3545" w:rsidP="005B3545">
      <w:pPr>
        <w:pStyle w:val="Heading3"/>
        <w:rPr>
          <w:lang w:val="en-ZA"/>
        </w:rPr>
      </w:pPr>
      <w:bookmarkStart w:id="230" w:name="_Toc515715017"/>
      <w:r w:rsidRPr="008F65E6">
        <w:rPr>
          <w:lang w:val="en-ZA"/>
        </w:rPr>
        <w:t>Controller selection</w:t>
      </w:r>
      <w:bookmarkEnd w:id="230"/>
    </w:p>
    <w:p w:rsidR="005B3545" w:rsidRPr="008F65E6" w:rsidRDefault="005B3545" w:rsidP="005B3545">
      <w:pPr>
        <w:rPr>
          <w:lang w:val="en-ZA"/>
        </w:rPr>
      </w:pPr>
      <w:r w:rsidRPr="008F65E6">
        <w:rPr>
          <w:lang w:val="en-ZA"/>
        </w:rPr>
        <w:t xml:space="preserve">Three different possible controllers for the sensor console where identified. These controllers are compared below in </w:t>
      </w:r>
      <w:r w:rsidRPr="008F65E6">
        <w:rPr>
          <w:lang w:val="en-ZA"/>
        </w:rPr>
        <w:fldChar w:fldCharType="begin"/>
      </w:r>
      <w:r w:rsidRPr="008F65E6">
        <w:rPr>
          <w:lang w:val="en-ZA"/>
        </w:rPr>
        <w:instrText xml:space="preserve"> REF _Ref511937119 \h </w:instrText>
      </w:r>
      <w:r w:rsidRPr="008F65E6">
        <w:rPr>
          <w:lang w:val="en-ZA"/>
        </w:rPr>
      </w:r>
      <w:r w:rsidRPr="008F65E6">
        <w:rPr>
          <w:lang w:val="en-ZA"/>
        </w:rPr>
        <w:fldChar w:fldCharType="separate"/>
      </w:r>
      <w:r w:rsidR="00235BA5" w:rsidRPr="008F65E6">
        <w:rPr>
          <w:lang w:val="en-ZA"/>
        </w:rPr>
        <w:t xml:space="preserve">Table </w:t>
      </w:r>
      <w:r w:rsidR="00235BA5">
        <w:rPr>
          <w:noProof/>
          <w:lang w:val="en-ZA"/>
        </w:rPr>
        <w:t>3</w:t>
      </w:r>
      <w:r w:rsidRPr="008F65E6">
        <w:rPr>
          <w:lang w:val="en-ZA"/>
        </w:rPr>
        <w:fldChar w:fldCharType="end"/>
      </w:r>
      <w:r w:rsidRPr="008F65E6">
        <w:rPr>
          <w:lang w:val="en-ZA"/>
        </w:rPr>
        <w:t>. As can be seen a PIC microcontroller is the most suitable for this project but considering an Arduino is so easy to use for development it will be used to develop the project before a PIC is used in the final project.</w:t>
      </w:r>
    </w:p>
    <w:p w:rsidR="005B3545" w:rsidRPr="008F65E6" w:rsidRDefault="005B3545" w:rsidP="005B3545">
      <w:pPr>
        <w:pStyle w:val="Caption"/>
        <w:keepNext/>
        <w:rPr>
          <w:lang w:val="en-ZA"/>
        </w:rPr>
      </w:pPr>
      <w:bookmarkStart w:id="231" w:name="_Toc515715036"/>
      <w:bookmarkStart w:id="232" w:name="_Ref511937119"/>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3</w:t>
      </w:r>
      <w:r w:rsidRPr="008F65E6">
        <w:rPr>
          <w:lang w:val="en-ZA"/>
        </w:rPr>
        <w:fldChar w:fldCharType="end"/>
      </w:r>
      <w:bookmarkEnd w:id="232"/>
      <w:r w:rsidRPr="008F65E6">
        <w:rPr>
          <w:lang w:val="en-ZA"/>
        </w:rPr>
        <w:t>: Controller trade-off study</w:t>
      </w:r>
      <w:bookmarkEnd w:id="231"/>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Arduino Uno</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Raspberry Pi</w:t>
            </w:r>
          </w:p>
        </w:tc>
        <w:tc>
          <w:tcPr>
            <w:tcW w:w="2226"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IC Microcontroller</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4</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2</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lastRenderedPageBreak/>
              <w:t>Reliabili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4</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le help material</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Development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5</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8.5</w:t>
            </w:r>
          </w:p>
        </w:tc>
      </w:tr>
    </w:tbl>
    <w:p w:rsidR="005B3545" w:rsidRPr="008F65E6" w:rsidRDefault="005B3545" w:rsidP="005B3545">
      <w:pPr>
        <w:rPr>
          <w:lang w:val="en-ZA"/>
        </w:rPr>
      </w:pPr>
    </w:p>
    <w:p w:rsidR="004E78C9" w:rsidRPr="008F65E6" w:rsidRDefault="005B3545" w:rsidP="00153C0D">
      <w:pPr>
        <w:pStyle w:val="Heading3"/>
        <w:rPr>
          <w:lang w:val="en-ZA"/>
        </w:rPr>
      </w:pPr>
      <w:r w:rsidRPr="008F65E6">
        <w:rPr>
          <w:lang w:val="en-ZA"/>
        </w:rPr>
        <w:t xml:space="preserve"> </w:t>
      </w:r>
      <w:bookmarkStart w:id="233" w:name="_Toc515715018"/>
      <w:r w:rsidRPr="008F65E6">
        <w:rPr>
          <w:lang w:val="en-ZA"/>
        </w:rPr>
        <w:t>Communication Selection</w:t>
      </w:r>
      <w:bookmarkEnd w:id="233"/>
    </w:p>
    <w:p w:rsidR="005B3545" w:rsidRPr="008F65E6" w:rsidRDefault="005B3545" w:rsidP="005B3545">
      <w:pPr>
        <w:rPr>
          <w:lang w:val="en-ZA"/>
        </w:rPr>
      </w:pPr>
      <w:r w:rsidRPr="008F65E6">
        <w:rPr>
          <w:lang w:val="en-ZA"/>
        </w:rPr>
        <w:t xml:space="preserve">For the communication medium the two possible options that where considered is shown and compared below in </w:t>
      </w:r>
      <w:r w:rsidRPr="008F65E6">
        <w:rPr>
          <w:lang w:val="en-ZA"/>
        </w:rPr>
        <w:fldChar w:fldCharType="begin"/>
      </w:r>
      <w:r w:rsidRPr="008F65E6">
        <w:rPr>
          <w:lang w:val="en-ZA"/>
        </w:rPr>
        <w:instrText xml:space="preserve"> REF _Ref511937729 \h </w:instrText>
      </w:r>
      <w:r w:rsidRPr="008F65E6">
        <w:rPr>
          <w:lang w:val="en-ZA"/>
        </w:rPr>
      </w:r>
      <w:r w:rsidRPr="008F65E6">
        <w:rPr>
          <w:lang w:val="en-ZA"/>
        </w:rPr>
        <w:fldChar w:fldCharType="separate"/>
      </w:r>
      <w:r w:rsidR="00235BA5" w:rsidRPr="008F65E6">
        <w:rPr>
          <w:lang w:val="en-ZA"/>
        </w:rPr>
        <w:t xml:space="preserve">Table </w:t>
      </w:r>
      <w:r w:rsidR="00235BA5">
        <w:rPr>
          <w:noProof/>
          <w:lang w:val="en-ZA"/>
        </w:rPr>
        <w:t>4</w:t>
      </w:r>
      <w:r w:rsidRPr="008F65E6">
        <w:rPr>
          <w:lang w:val="en-ZA"/>
        </w:rPr>
        <w:fldChar w:fldCharType="end"/>
      </w:r>
      <w:r w:rsidRPr="008F65E6">
        <w:rPr>
          <w:lang w:val="en-ZA"/>
        </w:rPr>
        <w:t>. LoRa is chosen because of its main advantage over Sigfox being that you don’t need a subscription.</w:t>
      </w:r>
    </w:p>
    <w:p w:rsidR="005B3545" w:rsidRPr="008F65E6" w:rsidRDefault="005B3545" w:rsidP="005B3545">
      <w:pPr>
        <w:pStyle w:val="Caption"/>
        <w:keepNext/>
        <w:rPr>
          <w:lang w:val="en-ZA"/>
        </w:rPr>
      </w:pPr>
      <w:bookmarkStart w:id="234" w:name="_Toc515715037"/>
      <w:bookmarkStart w:id="235" w:name="_Ref511937729"/>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4</w:t>
      </w:r>
      <w:r w:rsidRPr="008F65E6">
        <w:rPr>
          <w:lang w:val="en-ZA"/>
        </w:rPr>
        <w:fldChar w:fldCharType="end"/>
      </w:r>
      <w:bookmarkEnd w:id="235"/>
      <w:r w:rsidRPr="008F65E6">
        <w:rPr>
          <w:lang w:val="en-ZA"/>
        </w:rPr>
        <w:t>: Communication trade-off study</w:t>
      </w:r>
      <w:bookmarkEnd w:id="234"/>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LoRa</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Sigfox</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6</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Power consumption</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9</w:t>
            </w:r>
          </w:p>
        </w:tc>
      </w:tr>
    </w:tbl>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pStyle w:val="Heading3"/>
        <w:rPr>
          <w:lang w:val="en-ZA"/>
        </w:rPr>
      </w:pPr>
      <w:bookmarkStart w:id="236" w:name="_Toc515715019"/>
      <w:r w:rsidRPr="008F65E6">
        <w:rPr>
          <w:lang w:val="en-ZA"/>
        </w:rPr>
        <w:t>Database selection</w:t>
      </w:r>
      <w:bookmarkEnd w:id="236"/>
    </w:p>
    <w:p w:rsidR="005B3545" w:rsidRPr="008F65E6" w:rsidRDefault="005B3545" w:rsidP="005B3545">
      <w:pPr>
        <w:rPr>
          <w:lang w:val="en-ZA"/>
        </w:rPr>
      </w:pPr>
      <w:r w:rsidRPr="008F65E6">
        <w:rPr>
          <w:lang w:val="en-ZA"/>
        </w:rPr>
        <w:t xml:space="preserve">The different databases that where considered for this project is compared and shown below in </w:t>
      </w:r>
      <w:r w:rsidRPr="008F65E6">
        <w:rPr>
          <w:lang w:val="en-ZA"/>
        </w:rPr>
        <w:fldChar w:fldCharType="begin"/>
      </w:r>
      <w:r w:rsidRPr="008F65E6">
        <w:rPr>
          <w:lang w:val="en-ZA"/>
        </w:rPr>
        <w:instrText xml:space="preserve"> REF _Ref511937870 \h </w:instrText>
      </w:r>
      <w:r w:rsidRPr="008F65E6">
        <w:rPr>
          <w:lang w:val="en-ZA"/>
        </w:rPr>
      </w:r>
      <w:r w:rsidRPr="008F65E6">
        <w:rPr>
          <w:lang w:val="en-ZA"/>
        </w:rPr>
        <w:fldChar w:fldCharType="separate"/>
      </w:r>
      <w:r w:rsidR="00235BA5" w:rsidRPr="008F65E6">
        <w:rPr>
          <w:lang w:val="en-ZA"/>
        </w:rPr>
        <w:t xml:space="preserve">Table </w:t>
      </w:r>
      <w:r w:rsidR="00235BA5">
        <w:rPr>
          <w:noProof/>
          <w:lang w:val="en-ZA"/>
        </w:rPr>
        <w:t>5</w:t>
      </w:r>
      <w:r w:rsidRPr="008F65E6">
        <w:rPr>
          <w:lang w:val="en-ZA"/>
        </w:rPr>
        <w:fldChar w:fldCharType="end"/>
      </w:r>
      <w:r w:rsidRPr="008F65E6">
        <w:rPr>
          <w:lang w:val="en-ZA"/>
        </w:rPr>
        <w:t>. The main advantage of the MYSQL is the easy to use software for the development of the database.</w:t>
      </w:r>
    </w:p>
    <w:p w:rsidR="005B3545" w:rsidRPr="008F65E6" w:rsidRDefault="005B3545" w:rsidP="005B3545">
      <w:pPr>
        <w:pStyle w:val="Caption"/>
        <w:keepNext/>
        <w:rPr>
          <w:lang w:val="en-ZA"/>
        </w:rPr>
      </w:pPr>
      <w:bookmarkStart w:id="237" w:name="_Toc515715038"/>
      <w:bookmarkStart w:id="238" w:name="_Ref511937870"/>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5</w:t>
      </w:r>
      <w:r w:rsidRPr="008F65E6">
        <w:rPr>
          <w:lang w:val="en-ZA"/>
        </w:rPr>
        <w:fldChar w:fldCharType="end"/>
      </w:r>
      <w:bookmarkEnd w:id="238"/>
      <w:r w:rsidRPr="008F65E6">
        <w:rPr>
          <w:lang w:val="en-ZA"/>
        </w:rPr>
        <w:t>: Database trade-off study</w:t>
      </w:r>
      <w:bookmarkEnd w:id="237"/>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MYSQL</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MariaDB</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Knowledge of language</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7</w:t>
            </w:r>
          </w:p>
        </w:tc>
      </w:tr>
    </w:tbl>
    <w:p w:rsidR="005B3545" w:rsidRPr="008F65E6" w:rsidRDefault="005B3545" w:rsidP="00F4490D">
      <w:pPr>
        <w:ind w:left="0"/>
        <w:rPr>
          <w:lang w:val="en-ZA"/>
        </w:rPr>
      </w:pPr>
    </w:p>
    <w:p w:rsidR="00F4490D" w:rsidRPr="008F65E6" w:rsidRDefault="00F4490D" w:rsidP="00F4490D">
      <w:pPr>
        <w:pStyle w:val="Heading3"/>
        <w:rPr>
          <w:lang w:val="en-ZA"/>
        </w:rPr>
      </w:pPr>
      <w:bookmarkStart w:id="239" w:name="_Toc515715020"/>
      <w:r w:rsidRPr="008F65E6">
        <w:rPr>
          <w:lang w:val="en-ZA"/>
        </w:rPr>
        <w:t>Back-end programming language selection</w:t>
      </w:r>
      <w:bookmarkEnd w:id="239"/>
    </w:p>
    <w:p w:rsidR="00206CB1" w:rsidRPr="008F65E6" w:rsidRDefault="00206CB1" w:rsidP="00206CB1">
      <w:pPr>
        <w:rPr>
          <w:lang w:val="en-ZA"/>
        </w:rPr>
      </w:pPr>
      <w:r w:rsidRPr="008F65E6">
        <w:rPr>
          <w:lang w:val="en-ZA"/>
        </w:rPr>
        <w:t>Different programming languages that could be used for the back-end program is compared below in</w:t>
      </w:r>
      <w:r w:rsidR="00776543">
        <w:rPr>
          <w:lang w:val="en-ZA"/>
        </w:rPr>
        <w:t xml:space="preserve"> </w:t>
      </w:r>
      <w:r w:rsidR="00776543">
        <w:rPr>
          <w:lang w:val="en-ZA"/>
        </w:rPr>
        <w:fldChar w:fldCharType="begin"/>
      </w:r>
      <w:r w:rsidR="00776543">
        <w:rPr>
          <w:lang w:val="en-ZA"/>
        </w:rPr>
        <w:instrText xml:space="preserve"> REF _Ref515716612 \h </w:instrText>
      </w:r>
      <w:r w:rsidR="00776543">
        <w:rPr>
          <w:lang w:val="en-ZA"/>
        </w:rPr>
      </w:r>
      <w:r w:rsidR="00776543">
        <w:rPr>
          <w:lang w:val="en-ZA"/>
        </w:rPr>
        <w:fldChar w:fldCharType="separate"/>
      </w:r>
      <w:r w:rsidR="00776543" w:rsidRPr="008F65E6">
        <w:rPr>
          <w:lang w:val="en-ZA"/>
        </w:rPr>
        <w:t xml:space="preserve">Table </w:t>
      </w:r>
      <w:r w:rsidR="00776543">
        <w:rPr>
          <w:noProof/>
          <w:lang w:val="en-ZA"/>
        </w:rPr>
        <w:t>6</w:t>
      </w:r>
      <w:r w:rsidR="00776543">
        <w:rPr>
          <w:lang w:val="en-ZA"/>
        </w:rPr>
        <w:fldChar w:fldCharType="end"/>
      </w:r>
      <w:r w:rsidRPr="008F65E6">
        <w:rPr>
          <w:lang w:val="en-ZA"/>
        </w:rPr>
        <w:t>.</w:t>
      </w:r>
    </w:p>
    <w:p w:rsidR="000656B2" w:rsidRPr="008F65E6" w:rsidRDefault="000656B2" w:rsidP="000656B2">
      <w:pPr>
        <w:pStyle w:val="Caption"/>
        <w:keepNext/>
        <w:rPr>
          <w:lang w:val="en-ZA"/>
        </w:rPr>
      </w:pPr>
      <w:bookmarkStart w:id="240" w:name="_Toc515715039"/>
      <w:bookmarkStart w:id="241" w:name="_Ref515716612"/>
      <w:r w:rsidRPr="008F65E6">
        <w:rPr>
          <w:lang w:val="en-ZA"/>
        </w:rPr>
        <w:lastRenderedPageBreak/>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E62F9D">
        <w:rPr>
          <w:noProof/>
          <w:lang w:val="en-ZA"/>
        </w:rPr>
        <w:t>6</w:t>
      </w:r>
      <w:r w:rsidRPr="008F65E6">
        <w:rPr>
          <w:lang w:val="en-ZA"/>
        </w:rPr>
        <w:fldChar w:fldCharType="end"/>
      </w:r>
      <w:bookmarkEnd w:id="241"/>
      <w:r w:rsidRPr="008F65E6">
        <w:rPr>
          <w:lang w:val="en-ZA"/>
        </w:rPr>
        <w:t>: Back-end programming language selection matrix</w:t>
      </w:r>
      <w:bookmarkEnd w:id="240"/>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206CB1" w:rsidRPr="008F65E6" w:rsidTr="00301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06CB1" w:rsidRPr="008F65E6" w:rsidRDefault="000656B2" w:rsidP="00301A6D">
            <w:pPr>
              <w:ind w:left="0"/>
              <w:jc w:val="center"/>
              <w:rPr>
                <w:lang w:val="en-ZA"/>
              </w:rPr>
            </w:pPr>
            <w:r w:rsidRPr="008F65E6">
              <w:rPr>
                <w:lang w:val="en-ZA"/>
              </w:rPr>
              <w:t>Programing language</w:t>
            </w:r>
          </w:p>
        </w:tc>
        <w:tc>
          <w:tcPr>
            <w:tcW w:w="2223"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ython</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06CB1" w:rsidRPr="008F65E6" w:rsidRDefault="00206CB1" w:rsidP="00301A6D">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Functionality</w:t>
            </w:r>
          </w:p>
        </w:tc>
        <w:tc>
          <w:tcPr>
            <w:tcW w:w="1111" w:type="dxa"/>
            <w:tcBorders>
              <w:top w:val="double" w:sz="4" w:space="0" w:color="auto"/>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5</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5</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Development Difficulty</w:t>
            </w:r>
          </w:p>
        </w:tc>
        <w:tc>
          <w:tcPr>
            <w:tcW w:w="1111" w:type="dxa"/>
            <w:tcBorders>
              <w:left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3</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Available help material</w:t>
            </w:r>
          </w:p>
        </w:tc>
        <w:tc>
          <w:tcPr>
            <w:tcW w:w="1111" w:type="dxa"/>
            <w:tcBorders>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06CB1" w:rsidRPr="008F65E6" w:rsidRDefault="00206CB1" w:rsidP="00301A6D">
            <w:pPr>
              <w:ind w:left="0"/>
              <w:jc w:val="center"/>
              <w:rPr>
                <w:lang w:val="en-ZA"/>
              </w:rPr>
            </w:pPr>
            <w:r w:rsidRPr="008F65E6">
              <w:rPr>
                <w:lang w:val="en-ZA"/>
              </w:rPr>
              <w:t>Knowledge of language</w:t>
            </w:r>
          </w:p>
        </w:tc>
        <w:tc>
          <w:tcPr>
            <w:tcW w:w="1111" w:type="dxa"/>
            <w:tcBorders>
              <w:left w:val="doub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2</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06CB1" w:rsidRPr="008F65E6" w:rsidRDefault="00206CB1" w:rsidP="00301A6D">
            <w:pPr>
              <w:ind w:left="0"/>
              <w:jc w:val="center"/>
              <w:rPr>
                <w:lang w:val="en-ZA"/>
              </w:rPr>
            </w:pPr>
            <w:r w:rsidRPr="008F65E6">
              <w:rPr>
                <w:lang w:val="en-ZA"/>
              </w:rPr>
              <w:t>Total Rating</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8</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FFFFFF" w:themeFill="background1"/>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7.1</w:t>
            </w:r>
          </w:p>
        </w:tc>
      </w:tr>
    </w:tbl>
    <w:p w:rsidR="00206CB1" w:rsidRPr="008F65E6" w:rsidRDefault="00206CB1" w:rsidP="00206CB1">
      <w:pPr>
        <w:pStyle w:val="Heading3"/>
        <w:numPr>
          <w:ilvl w:val="0"/>
          <w:numId w:val="0"/>
        </w:numPr>
        <w:rPr>
          <w:rFonts w:eastAsiaTheme="minorHAnsi"/>
          <w:sz w:val="22"/>
          <w:lang w:val="en-ZA"/>
        </w:rPr>
      </w:pPr>
    </w:p>
    <w:p w:rsidR="005865A1" w:rsidRPr="005865A1" w:rsidRDefault="005865A1" w:rsidP="005865A1">
      <w:pPr>
        <w:pStyle w:val="Heading3"/>
        <w:numPr>
          <w:ilvl w:val="0"/>
          <w:numId w:val="0"/>
        </w:numPr>
        <w:ind w:left="709"/>
        <w:rPr>
          <w:lang w:val="en-ZA"/>
        </w:rPr>
      </w:pPr>
    </w:p>
    <w:p w:rsidR="00206CB1" w:rsidRPr="008F65E6" w:rsidRDefault="00206CB1" w:rsidP="00235BA5">
      <w:pPr>
        <w:pStyle w:val="Heading2"/>
        <w:rPr>
          <w:lang w:val="en-ZA"/>
        </w:rPr>
      </w:pPr>
      <w:bookmarkStart w:id="242" w:name="_Toc515715022"/>
      <w:r w:rsidRPr="008F65E6">
        <w:rPr>
          <w:lang w:val="en-ZA"/>
        </w:rPr>
        <w:t>Conceptual design summary</w:t>
      </w:r>
      <w:bookmarkEnd w:id="242"/>
    </w:p>
    <w:p w:rsidR="00206CB1" w:rsidRPr="008F65E6" w:rsidRDefault="00206CB1" w:rsidP="00206CB1">
      <w:pPr>
        <w:rPr>
          <w:lang w:val="en-ZA"/>
        </w:rPr>
      </w:pPr>
      <w:r w:rsidRPr="008F65E6">
        <w:rPr>
          <w:lang w:val="en-ZA"/>
        </w:rPr>
        <w:t>The following is the results of the trade-off studies showing which technologies where chosen.</w:t>
      </w:r>
    </w:p>
    <w:p w:rsidR="00206CB1" w:rsidRPr="008F65E6" w:rsidRDefault="00206CB1" w:rsidP="00206CB1">
      <w:pPr>
        <w:pStyle w:val="ListParagraph"/>
        <w:numPr>
          <w:ilvl w:val="0"/>
          <w:numId w:val="26"/>
        </w:numPr>
        <w:rPr>
          <w:lang w:val="en-ZA"/>
        </w:rPr>
      </w:pPr>
      <w:r w:rsidRPr="008F65E6">
        <w:rPr>
          <w:lang w:val="en-ZA"/>
        </w:rPr>
        <w:t>Controller: PIC Microcontroller</w:t>
      </w:r>
    </w:p>
    <w:p w:rsidR="00206CB1" w:rsidRPr="008F65E6" w:rsidRDefault="00206CB1" w:rsidP="00206CB1">
      <w:pPr>
        <w:pStyle w:val="ListParagraph"/>
        <w:numPr>
          <w:ilvl w:val="0"/>
          <w:numId w:val="26"/>
        </w:numPr>
        <w:rPr>
          <w:lang w:val="en-ZA"/>
        </w:rPr>
      </w:pPr>
      <w:r w:rsidRPr="008F65E6">
        <w:rPr>
          <w:lang w:val="en-ZA"/>
        </w:rPr>
        <w:t>Communication: LoRa</w:t>
      </w:r>
    </w:p>
    <w:p w:rsidR="00206CB1" w:rsidRPr="008F65E6" w:rsidRDefault="00206CB1" w:rsidP="00206CB1">
      <w:pPr>
        <w:pStyle w:val="ListParagraph"/>
        <w:numPr>
          <w:ilvl w:val="0"/>
          <w:numId w:val="26"/>
        </w:numPr>
        <w:rPr>
          <w:lang w:val="en-ZA"/>
        </w:rPr>
      </w:pPr>
      <w:r w:rsidRPr="008F65E6">
        <w:rPr>
          <w:lang w:val="en-ZA"/>
        </w:rPr>
        <w:t>Database: MYSQL</w:t>
      </w:r>
    </w:p>
    <w:p w:rsidR="00447874" w:rsidRPr="00461500" w:rsidRDefault="00206CB1" w:rsidP="00461500">
      <w:pPr>
        <w:pStyle w:val="ListParagraph"/>
        <w:numPr>
          <w:ilvl w:val="0"/>
          <w:numId w:val="26"/>
        </w:numPr>
        <w:rPr>
          <w:lang w:val="en-ZA"/>
        </w:rPr>
      </w:pPr>
      <w:r w:rsidRPr="008F65E6">
        <w:rPr>
          <w:lang w:val="en-ZA"/>
        </w:rPr>
        <w:t>Back-end: C++</w:t>
      </w:r>
    </w:p>
    <w:p w:rsidR="00235BA5" w:rsidRDefault="00235BA5" w:rsidP="00235BA5">
      <w:pPr>
        <w:pStyle w:val="Heading2"/>
        <w:rPr>
          <w:lang w:val="en-ZA"/>
        </w:rPr>
      </w:pPr>
      <w:bookmarkStart w:id="243" w:name="_Toc512271711"/>
      <w:bookmarkStart w:id="244" w:name="_Toc512271785"/>
      <w:bookmarkStart w:id="245" w:name="_Toc512271859"/>
      <w:bookmarkStart w:id="246" w:name="_Toc515715023"/>
      <w:bookmarkEnd w:id="243"/>
      <w:bookmarkEnd w:id="244"/>
      <w:bookmarkEnd w:id="245"/>
      <w:bookmarkEnd w:id="246"/>
      <w:r>
        <w:rPr>
          <w:lang w:val="en-ZA"/>
        </w:rPr>
        <w:t>Conclusion</w:t>
      </w:r>
    </w:p>
    <w:p w:rsidR="00F04B42" w:rsidRDefault="00206CB1" w:rsidP="004E78C9">
      <w:pPr>
        <w:rPr>
          <w:lang w:val="en-ZA"/>
        </w:rPr>
      </w:pPr>
      <w:r w:rsidRPr="008F65E6">
        <w:rPr>
          <w:lang w:val="en-ZA"/>
        </w:rPr>
        <w:t xml:space="preserve">Th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  </w:t>
      </w:r>
    </w:p>
    <w:p w:rsidR="008A1662" w:rsidRDefault="00F04B42" w:rsidP="004E78C9">
      <w:pPr>
        <w:rPr>
          <w:lang w:val="en-ZA"/>
        </w:rPr>
      </w:pPr>
      <w:r>
        <w:rPr>
          <w:lang w:val="en-ZA"/>
        </w:rPr>
        <w:lastRenderedPageBreak/>
        <w:t>The choices that were made in the trade off study will be implemented together. The PIC Microcontroller will gather the data from the sensors and then use the LoRa communication to send it to the back end. The back end program will be written in C++ and will communicate with the database that will be a MYSQL database.</w:t>
      </w:r>
    </w:p>
    <w:p w:rsidR="008A1662" w:rsidRDefault="008A1662">
      <w:pPr>
        <w:spacing w:before="0" w:after="200" w:line="276" w:lineRule="auto"/>
        <w:ind w:left="0"/>
        <w:jc w:val="left"/>
        <w:rPr>
          <w:lang w:val="en-ZA"/>
        </w:rPr>
      </w:pPr>
      <w:r>
        <w:rPr>
          <w:lang w:val="en-ZA"/>
        </w:rPr>
        <w:br w:type="page"/>
      </w:r>
    </w:p>
    <w:p w:rsidR="00E65C77" w:rsidRPr="00E65C77" w:rsidRDefault="008A1662" w:rsidP="00E65C77">
      <w:pPr>
        <w:pStyle w:val="Title"/>
        <w:rPr>
          <w:lang w:val="en-ZA"/>
        </w:rPr>
      </w:pPr>
      <w:r>
        <w:rPr>
          <w:lang w:val="en-ZA"/>
        </w:rPr>
        <w:lastRenderedPageBreak/>
        <w:t xml:space="preserve">Chapter 4 </w:t>
      </w:r>
      <w:r w:rsidR="00E65C77">
        <w:rPr>
          <w:lang w:val="en-ZA"/>
        </w:rPr>
        <w:t>– Detailed Design</w:t>
      </w:r>
    </w:p>
    <w:p w:rsidR="00461500" w:rsidRPr="00461500" w:rsidRDefault="00461500" w:rsidP="00461500">
      <w:pPr>
        <w:pStyle w:val="ListParagraph"/>
        <w:numPr>
          <w:ilvl w:val="0"/>
          <w:numId w:val="25"/>
        </w:numPr>
        <w:spacing w:after="160"/>
        <w:outlineLvl w:val="0"/>
        <w:rPr>
          <w:rFonts w:eastAsia="Calibri"/>
          <w:b/>
          <w:vanish/>
          <w:sz w:val="40"/>
          <w:szCs w:val="52"/>
          <w:lang w:val="en-ZA"/>
        </w:rPr>
      </w:pPr>
    </w:p>
    <w:p w:rsidR="00461500" w:rsidRDefault="00461500" w:rsidP="00461500">
      <w:pPr>
        <w:pStyle w:val="Heading2"/>
        <w:rPr>
          <w:lang w:val="en-ZA"/>
        </w:rPr>
      </w:pPr>
      <w:r>
        <w:rPr>
          <w:lang w:val="en-ZA"/>
        </w:rPr>
        <w:t>Introduction</w:t>
      </w:r>
    </w:p>
    <w:p w:rsidR="00E65C77" w:rsidRDefault="00E65C77" w:rsidP="00E65C77">
      <w:pPr>
        <w:rPr>
          <w:lang w:val="en-ZA"/>
        </w:rPr>
      </w:pPr>
      <w:r>
        <w:rPr>
          <w:lang w:val="en-ZA"/>
        </w:rPr>
        <w:t xml:space="preserve">The following chapter of the distributed IOT environmental monitoring system is the detailed design of the components of the project, both hardware and software. In chapter </w:t>
      </w:r>
      <w:r w:rsidR="002A38B8">
        <w:rPr>
          <w:lang w:val="en-ZA"/>
        </w:rPr>
        <w:t>3 of the report various solutions were listed for the components’ design problems.</w:t>
      </w:r>
      <w:r w:rsidR="002C183A">
        <w:rPr>
          <w:lang w:val="en-ZA"/>
        </w:rPr>
        <w:t xml:space="preserve"> With the help of the literature study and trade off study matrixes the components discussed below where chosen for the detailed design.</w:t>
      </w:r>
      <w:r w:rsidR="00754B3D">
        <w:rPr>
          <w:lang w:val="en-ZA"/>
        </w:rPr>
        <w:t xml:space="preserve"> </w:t>
      </w:r>
      <w:r w:rsidR="002A38B8">
        <w:rPr>
          <w:lang w:val="en-ZA"/>
        </w:rPr>
        <w:t xml:space="preserve"> </w:t>
      </w:r>
      <w:r w:rsidR="00C76D99">
        <w:rPr>
          <w:lang w:val="en-ZA"/>
        </w:rPr>
        <w:t>The functional demonstration of the prototype will not feature all the below mentioned components as the demonstration is to provide a presentation of the functionality of the sensor module.</w:t>
      </w:r>
    </w:p>
    <w:p w:rsidR="002A38B8" w:rsidRDefault="00754B3D" w:rsidP="002A38B8">
      <w:pPr>
        <w:pStyle w:val="Heading2"/>
        <w:rPr>
          <w:lang w:val="en-ZA"/>
        </w:rPr>
      </w:pPr>
      <w:r>
        <w:rPr>
          <w:lang w:val="en-ZA"/>
        </w:rPr>
        <w:t xml:space="preserve">Hardware </w:t>
      </w:r>
    </w:p>
    <w:p w:rsidR="001D4207" w:rsidRPr="001D4207" w:rsidRDefault="001D4207" w:rsidP="001D4207">
      <w:pPr>
        <w:rPr>
          <w:lang w:val="en-ZA"/>
        </w:rPr>
      </w:pPr>
      <w:r>
        <w:rPr>
          <w:lang w:val="en-ZA"/>
        </w:rPr>
        <w:t>The following hardware section of Chapter 4 provides the design description of the controller, power supply, current sensor and communication method.</w:t>
      </w:r>
    </w:p>
    <w:p w:rsidR="002A38B8" w:rsidRDefault="002A38B8" w:rsidP="002A38B8">
      <w:pPr>
        <w:pStyle w:val="Heading3"/>
        <w:rPr>
          <w:lang w:val="en-ZA"/>
        </w:rPr>
      </w:pPr>
      <w:r>
        <w:rPr>
          <w:lang w:val="en-ZA"/>
        </w:rPr>
        <w:t>PIC Microcontroller</w:t>
      </w:r>
    </w:p>
    <w:p w:rsidR="00E62F9D" w:rsidRDefault="002A38B8" w:rsidP="00E62F9D">
      <w:pPr>
        <w:rPr>
          <w:lang w:val="en-ZA"/>
        </w:rPr>
      </w:pPr>
      <w:r>
        <w:rPr>
          <w:lang w:val="en-ZA"/>
        </w:rPr>
        <w:t>The PIC mi</w:t>
      </w:r>
      <w:r w:rsidR="008274FA">
        <w:rPr>
          <w:lang w:val="en-ZA"/>
        </w:rPr>
        <w:t xml:space="preserve">crocontroller was </w:t>
      </w:r>
      <w:r w:rsidR="00C3346C">
        <w:rPr>
          <w:lang w:val="en-ZA"/>
        </w:rPr>
        <w:t xml:space="preserve">selected for the project as the PIC microcontroller is a low cost solution that is very reliable. </w:t>
      </w:r>
      <w:r w:rsidR="00C75AAC">
        <w:rPr>
          <w:lang w:val="en-ZA"/>
        </w:rPr>
        <w:t xml:space="preserve">The PIC microcontroller must be </w:t>
      </w:r>
      <w:r w:rsidR="00EF24E1">
        <w:rPr>
          <w:lang w:val="en-ZA"/>
        </w:rPr>
        <w:t>compatible with LoRa and 16-bit. The PIC microchip chosen is the DSPIC33EP128GM304 PIC microchip which is 16Bit 128KB Flash 44TQFP.</w:t>
      </w:r>
      <w:r w:rsidR="00143BAA">
        <w:rPr>
          <w:lang w:val="en-ZA"/>
        </w:rPr>
        <w:t xml:space="preserve"> The number of I/O points is 35, </w:t>
      </w:r>
      <w:r w:rsidR="00A2639D">
        <w:rPr>
          <w:lang w:val="en-ZA"/>
        </w:rPr>
        <w:t xml:space="preserve">RAM size is 16K x 8 and a 44-TQFP case. </w:t>
      </w:r>
      <w:r w:rsidR="00E62F9D">
        <w:rPr>
          <w:lang w:val="en-ZA"/>
        </w:rPr>
        <w:t>The PIC microcontroller operates for a power supply between 3 V to 3.6 V.</w:t>
      </w:r>
    </w:p>
    <w:p w:rsidR="00E62F9D" w:rsidRDefault="00E62F9D" w:rsidP="00E62F9D">
      <w:pPr>
        <w:pStyle w:val="Caption"/>
        <w:keepNext/>
      </w:pPr>
      <w:r>
        <w:t xml:space="preserve">Table </w:t>
      </w:r>
      <w:r>
        <w:fldChar w:fldCharType="begin"/>
      </w:r>
      <w:r>
        <w:instrText xml:space="preserve"> SEQ Table \* ARABIC </w:instrText>
      </w:r>
      <w:r>
        <w:fldChar w:fldCharType="separate"/>
      </w:r>
      <w:r>
        <w:rPr>
          <w:noProof/>
        </w:rPr>
        <w:t>7</w:t>
      </w:r>
      <w:r>
        <w:fldChar w:fldCharType="end"/>
      </w:r>
      <w:r>
        <w:t>: PIC microcontroller provider information</w:t>
      </w:r>
    </w:p>
    <w:tbl>
      <w:tblPr>
        <w:tblStyle w:val="TableGrid"/>
        <w:tblW w:w="9033" w:type="dxa"/>
        <w:tblInd w:w="708" w:type="dxa"/>
        <w:tblLook w:val="04A0" w:firstRow="1" w:lastRow="0" w:firstColumn="1" w:lastColumn="0" w:noHBand="0" w:noVBand="1"/>
      </w:tblPr>
      <w:tblGrid>
        <w:gridCol w:w="2548"/>
        <w:gridCol w:w="6485"/>
      </w:tblGrid>
      <w:tr w:rsidR="00E62F9D" w:rsidTr="00E62F9D">
        <w:tc>
          <w:tcPr>
            <w:tcW w:w="9033" w:type="dxa"/>
            <w:gridSpan w:val="2"/>
          </w:tcPr>
          <w:p w:rsidR="00E62F9D" w:rsidRDefault="00E62F9D" w:rsidP="00245832">
            <w:pPr>
              <w:ind w:left="0"/>
              <w:rPr>
                <w:lang w:val="en-ZA"/>
              </w:rPr>
            </w:pPr>
            <w:r>
              <w:t>DSPIC33EP128GM304-I/PT PIC Microcontroller</w:t>
            </w:r>
          </w:p>
        </w:tc>
      </w:tr>
      <w:tr w:rsidR="00E62F9D" w:rsidTr="00E62F9D">
        <w:tc>
          <w:tcPr>
            <w:tcW w:w="2548" w:type="dxa"/>
          </w:tcPr>
          <w:p w:rsidR="00E62F9D" w:rsidRDefault="00E62F9D" w:rsidP="00245832">
            <w:pPr>
              <w:ind w:left="0"/>
              <w:rPr>
                <w:lang w:val="en-ZA"/>
              </w:rPr>
            </w:pPr>
            <w:r>
              <w:rPr>
                <w:lang w:val="en-ZA"/>
              </w:rPr>
              <w:t xml:space="preserve">Provider </w:t>
            </w:r>
          </w:p>
        </w:tc>
        <w:tc>
          <w:tcPr>
            <w:tcW w:w="6485" w:type="dxa"/>
          </w:tcPr>
          <w:p w:rsidR="00E62F9D" w:rsidRDefault="00E62F9D" w:rsidP="00245832">
            <w:pPr>
              <w:ind w:left="0"/>
              <w:rPr>
                <w:lang w:val="en-ZA"/>
              </w:rPr>
            </w:pPr>
            <w:r>
              <w:rPr>
                <w:lang w:val="en-ZA"/>
              </w:rPr>
              <w:t>Digi-Key</w:t>
            </w:r>
          </w:p>
        </w:tc>
      </w:tr>
      <w:tr w:rsidR="00E62F9D" w:rsidTr="00E62F9D">
        <w:tc>
          <w:tcPr>
            <w:tcW w:w="2548" w:type="dxa"/>
          </w:tcPr>
          <w:p w:rsidR="00E62F9D" w:rsidRDefault="00E62F9D" w:rsidP="00245832">
            <w:pPr>
              <w:ind w:left="0"/>
              <w:rPr>
                <w:lang w:val="en-ZA"/>
              </w:rPr>
            </w:pPr>
            <w:r>
              <w:rPr>
                <w:lang w:val="en-ZA"/>
              </w:rPr>
              <w:t>Product code</w:t>
            </w:r>
          </w:p>
        </w:tc>
        <w:tc>
          <w:tcPr>
            <w:tcW w:w="6485" w:type="dxa"/>
          </w:tcPr>
          <w:p w:rsidR="00E62F9D" w:rsidRDefault="00E62F9D" w:rsidP="00245832">
            <w:pPr>
              <w:ind w:left="0"/>
              <w:rPr>
                <w:lang w:val="en-ZA"/>
              </w:rPr>
            </w:pPr>
            <w:r w:rsidRPr="00E62F9D">
              <w:rPr>
                <w:lang w:val="en-ZA"/>
              </w:rPr>
              <w:t>DSPIC33EP128GM304-I/PT</w:t>
            </w:r>
          </w:p>
        </w:tc>
      </w:tr>
      <w:tr w:rsidR="00E62F9D" w:rsidTr="00E62F9D">
        <w:tc>
          <w:tcPr>
            <w:tcW w:w="2548" w:type="dxa"/>
          </w:tcPr>
          <w:p w:rsidR="00E62F9D" w:rsidRDefault="00E62F9D" w:rsidP="00245832">
            <w:pPr>
              <w:ind w:left="0"/>
              <w:rPr>
                <w:lang w:val="en-ZA"/>
              </w:rPr>
            </w:pPr>
            <w:r>
              <w:rPr>
                <w:lang w:val="en-ZA"/>
              </w:rPr>
              <w:t>Detailed description</w:t>
            </w:r>
          </w:p>
        </w:tc>
        <w:tc>
          <w:tcPr>
            <w:tcW w:w="6485" w:type="dxa"/>
          </w:tcPr>
          <w:p w:rsidR="00E62F9D" w:rsidRPr="00E62F9D" w:rsidRDefault="00E62F9D" w:rsidP="00245832">
            <w:pPr>
              <w:ind w:left="0"/>
              <w:rPr>
                <w:lang w:val="en-ZA"/>
              </w:rPr>
            </w:pPr>
            <w:r w:rsidRPr="00E62F9D">
              <w:rPr>
                <w:lang w:val="en-ZA"/>
              </w:rPr>
              <w:t>dsPIC dsPIC™ 33EP Microcontroller IC 16-Bit 70 MIPs 128KB (43K x 24) FLASH 44-TQFP (10x10)</w:t>
            </w:r>
          </w:p>
        </w:tc>
      </w:tr>
      <w:tr w:rsidR="00720977" w:rsidTr="00E62F9D">
        <w:tc>
          <w:tcPr>
            <w:tcW w:w="2548" w:type="dxa"/>
          </w:tcPr>
          <w:p w:rsidR="00720977" w:rsidRDefault="00720977" w:rsidP="00245832">
            <w:pPr>
              <w:ind w:left="0"/>
              <w:rPr>
                <w:lang w:val="en-ZA"/>
              </w:rPr>
            </w:pPr>
            <w:r>
              <w:rPr>
                <w:lang w:val="en-ZA"/>
              </w:rPr>
              <w:t>Price</w:t>
            </w:r>
          </w:p>
        </w:tc>
        <w:tc>
          <w:tcPr>
            <w:tcW w:w="6485" w:type="dxa"/>
          </w:tcPr>
          <w:p w:rsidR="00720977" w:rsidRPr="00E62F9D" w:rsidRDefault="00720977" w:rsidP="00245832">
            <w:pPr>
              <w:ind w:left="0"/>
              <w:rPr>
                <w:lang w:val="en-ZA"/>
              </w:rPr>
            </w:pPr>
            <w:r>
              <w:rPr>
                <w:lang w:val="en-ZA"/>
              </w:rPr>
              <w:t>R 65,35</w:t>
            </w:r>
          </w:p>
        </w:tc>
      </w:tr>
    </w:tbl>
    <w:p w:rsidR="00EF24E1" w:rsidRDefault="00EF24E1" w:rsidP="00EF24E1">
      <w:pPr>
        <w:rPr>
          <w:lang w:val="en-ZA"/>
        </w:rPr>
      </w:pPr>
    </w:p>
    <w:p w:rsidR="00720977" w:rsidRDefault="00720977" w:rsidP="00EF24E1">
      <w:pPr>
        <w:rPr>
          <w:lang w:val="en-ZA"/>
        </w:rPr>
      </w:pPr>
      <w:r>
        <w:rPr>
          <w:lang w:val="en-ZA"/>
        </w:rPr>
        <w:t>The PIC microcontroller has the following specification:</w:t>
      </w:r>
    </w:p>
    <w:p w:rsidR="00720977" w:rsidRDefault="00E90CDB" w:rsidP="00720977">
      <w:pPr>
        <w:pStyle w:val="ListParagraph"/>
        <w:numPr>
          <w:ilvl w:val="0"/>
          <w:numId w:val="38"/>
        </w:numPr>
        <w:rPr>
          <w:lang w:val="en-ZA"/>
        </w:rPr>
      </w:pPr>
      <w:r>
        <w:rPr>
          <w:lang w:val="en-ZA"/>
        </w:rPr>
        <w:lastRenderedPageBreak/>
        <w:t xml:space="preserve">Operating Temperature is between </w:t>
      </w:r>
      <w:r w:rsidR="00720977" w:rsidRPr="00720977">
        <w:rPr>
          <w:lang w:val="en-ZA"/>
        </w:rPr>
        <w:t>-40°C ~ 85°C (TA)</w:t>
      </w:r>
    </w:p>
    <w:p w:rsidR="00720977" w:rsidRDefault="00E90CDB" w:rsidP="00720977">
      <w:pPr>
        <w:pStyle w:val="ListParagraph"/>
        <w:numPr>
          <w:ilvl w:val="0"/>
          <w:numId w:val="38"/>
        </w:numPr>
        <w:rPr>
          <w:lang w:val="en-ZA"/>
        </w:rPr>
      </w:pPr>
      <w:r>
        <w:rPr>
          <w:lang w:val="en-ZA"/>
        </w:rPr>
        <w:t xml:space="preserve">Speed - </w:t>
      </w:r>
      <w:r w:rsidR="00720977" w:rsidRPr="00720977">
        <w:rPr>
          <w:lang w:val="en-ZA"/>
        </w:rPr>
        <w:t>70 MIPs</w:t>
      </w:r>
    </w:p>
    <w:p w:rsidR="00C00E27" w:rsidRDefault="00C00E27" w:rsidP="00720977">
      <w:pPr>
        <w:pStyle w:val="ListParagraph"/>
        <w:numPr>
          <w:ilvl w:val="0"/>
          <w:numId w:val="38"/>
        </w:numPr>
        <w:rPr>
          <w:lang w:val="en-ZA"/>
        </w:rPr>
      </w:pPr>
      <w:r>
        <w:rPr>
          <w:lang w:val="en-ZA"/>
        </w:rPr>
        <w:t>FLASH type program memory</w:t>
      </w:r>
    </w:p>
    <w:p w:rsidR="0050035A" w:rsidRPr="007B4E65" w:rsidRDefault="0050035A" w:rsidP="007B4E65">
      <w:pPr>
        <w:pStyle w:val="ListParagraph"/>
        <w:numPr>
          <w:ilvl w:val="0"/>
          <w:numId w:val="38"/>
        </w:numPr>
        <w:rPr>
          <w:lang w:val="en-ZA"/>
        </w:rPr>
      </w:pPr>
      <w:r>
        <w:rPr>
          <w:lang w:val="en-ZA"/>
        </w:rPr>
        <w:t>Internal oscillator type</w:t>
      </w:r>
    </w:p>
    <w:p w:rsidR="002A38B8" w:rsidRDefault="00C3346C" w:rsidP="002A38B8">
      <w:pPr>
        <w:rPr>
          <w:lang w:val="en-ZA"/>
        </w:rPr>
      </w:pPr>
      <w:r>
        <w:rPr>
          <w:lang w:val="en-ZA"/>
        </w:rPr>
        <w:t xml:space="preserve">During the functional demonstration however for simplicity the Arduino Uno will be used to demonstrate the functionality of the sensor module. However, the final working model will have the PIC microcontroller implemented in the design.  </w:t>
      </w:r>
    </w:p>
    <w:p w:rsidR="002A38B8" w:rsidRDefault="002A38B8" w:rsidP="002A38B8">
      <w:pPr>
        <w:pStyle w:val="Heading3"/>
        <w:rPr>
          <w:lang w:val="en-ZA"/>
        </w:rPr>
      </w:pPr>
      <w:r>
        <w:rPr>
          <w:lang w:val="en-ZA"/>
        </w:rPr>
        <w:t>Power supply</w:t>
      </w:r>
    </w:p>
    <w:p w:rsidR="006D226E" w:rsidRPr="006D226E" w:rsidRDefault="005203A9" w:rsidP="006D226E">
      <w:pPr>
        <w:rPr>
          <w:lang w:val="en-ZA"/>
        </w:rPr>
      </w:pPr>
      <w:r>
        <w:rPr>
          <w:lang w:val="en-ZA"/>
        </w:rPr>
        <w:t>The split type air-conditioning unit has a voltage of 240 V</w:t>
      </w:r>
      <w:r w:rsidR="001B1F38">
        <w:rPr>
          <w:lang w:val="en-ZA"/>
        </w:rPr>
        <w:t xml:space="preserve"> AC</w:t>
      </w:r>
      <w:r>
        <w:rPr>
          <w:lang w:val="en-ZA"/>
        </w:rPr>
        <w:t xml:space="preserve"> this is where the</w:t>
      </w:r>
      <w:r w:rsidR="001B1F38">
        <w:rPr>
          <w:lang w:val="en-ZA"/>
        </w:rPr>
        <w:t xml:space="preserve"> current sensor will operate. However, the PIC microcontroller will require a simple step down AC-DC power supply to operate at the required 3.3 V.</w:t>
      </w:r>
      <w:r w:rsidR="003D58CF">
        <w:rPr>
          <w:lang w:val="en-ZA"/>
        </w:rPr>
        <w:t xml:space="preserve"> </w:t>
      </w:r>
      <w:r w:rsidR="00E7412B">
        <w:rPr>
          <w:lang w:val="en-ZA"/>
        </w:rPr>
        <w:t xml:space="preserve">LoRa </w:t>
      </w:r>
      <w:r w:rsidR="005B0B22">
        <w:rPr>
          <w:lang w:val="en-ZA"/>
        </w:rPr>
        <w:t>Modules use 3.3 V as well and therefore will be powered by the PIC microcontroller.</w:t>
      </w:r>
      <w:r w:rsidR="00CC0744">
        <w:rPr>
          <w:lang w:val="en-ZA"/>
        </w:rPr>
        <w:t xml:space="preserve"> The database will be based on a server therefore the server will have the normal 240 V power supply.</w:t>
      </w:r>
      <w:r>
        <w:rPr>
          <w:lang w:val="en-ZA"/>
        </w:rPr>
        <w:t xml:space="preserve">  </w:t>
      </w:r>
    </w:p>
    <w:p w:rsidR="00C3346C" w:rsidRDefault="00C3346C" w:rsidP="00C3346C">
      <w:pPr>
        <w:pStyle w:val="Heading3"/>
        <w:rPr>
          <w:lang w:val="en-ZA"/>
        </w:rPr>
      </w:pPr>
      <w:r>
        <w:rPr>
          <w:lang w:val="en-ZA"/>
        </w:rPr>
        <w:t>Current sensor</w:t>
      </w:r>
    </w:p>
    <w:p w:rsidR="003C723C" w:rsidRDefault="00C36721" w:rsidP="00C36721">
      <w:pPr>
        <w:rPr>
          <w:lang w:val="en-ZA"/>
        </w:rPr>
      </w:pPr>
      <w:r>
        <w:rPr>
          <w:lang w:val="en-ZA"/>
        </w:rPr>
        <w:t xml:space="preserve">For the distributed IOT environmental monitoring system project </w:t>
      </w:r>
      <w:r w:rsidRPr="008F65E6">
        <w:rPr>
          <w:lang w:val="en-ZA"/>
        </w:rPr>
        <w:t>None-invasive AC Current Sensors</w:t>
      </w:r>
      <w:r>
        <w:rPr>
          <w:lang w:val="en-ZA"/>
        </w:rPr>
        <w:t xml:space="preserve"> will be implemented. The current that must be measured in the project is the preinstalled split type air-conditioning units’ current. </w:t>
      </w:r>
      <w:r w:rsidR="00873BA1">
        <w:rPr>
          <w:lang w:val="en-ZA"/>
        </w:rPr>
        <w:t>Therefore,</w:t>
      </w:r>
      <w:r>
        <w:rPr>
          <w:lang w:val="en-ZA"/>
        </w:rPr>
        <w:t xml:space="preserve"> the current sensor must be none-invasive as any other type of current sensor would </w:t>
      </w:r>
      <w:r w:rsidR="00873BA1">
        <w:rPr>
          <w:lang w:val="en-ZA"/>
        </w:rPr>
        <w:t>create problems</w:t>
      </w:r>
      <w:r>
        <w:rPr>
          <w:lang w:val="en-ZA"/>
        </w:rPr>
        <w:t>.</w:t>
      </w:r>
      <w:r w:rsidR="003C723C">
        <w:rPr>
          <w:lang w:val="en-ZA"/>
        </w:rPr>
        <w:t xml:space="preserve"> Furthermore, as it is the split type air-conditioning unit’s current usage that is measured the current being measured will not be DC but AC.</w:t>
      </w:r>
      <w:r w:rsidR="001051DD">
        <w:rPr>
          <w:lang w:val="en-ZA"/>
        </w:rPr>
        <w:t xml:space="preserve"> The split-type  air-conditioning unit generally has an amper</w:t>
      </w:r>
      <w:r w:rsidR="009C6CE0">
        <w:rPr>
          <w:lang w:val="en-ZA"/>
        </w:rPr>
        <w:t>e rating between 7.5 A and 20 A</w:t>
      </w:r>
      <w:r w:rsidR="001051DD">
        <w:rPr>
          <w:lang w:val="en-ZA"/>
        </w:rPr>
        <w:t xml:space="preserve"> according to </w:t>
      </w:r>
      <w:sdt>
        <w:sdtPr>
          <w:rPr>
            <w:lang w:val="en-ZA"/>
          </w:rPr>
          <w:id w:val="-355194140"/>
          <w:citation/>
        </w:sdtPr>
        <w:sdtContent>
          <w:r w:rsidR="001051DD">
            <w:rPr>
              <w:lang w:val="en-ZA"/>
            </w:rPr>
            <w:fldChar w:fldCharType="begin"/>
          </w:r>
          <w:r w:rsidR="001051DD">
            <w:rPr>
              <w:lang w:val="en-ZA"/>
            </w:rPr>
            <w:instrText xml:space="preserve"> CITATION Zor14 \l 7177 </w:instrText>
          </w:r>
          <w:r w:rsidR="001051DD">
            <w:rPr>
              <w:lang w:val="en-ZA"/>
            </w:rPr>
            <w:fldChar w:fldCharType="separate"/>
          </w:r>
          <w:r w:rsidR="000E2A13" w:rsidRPr="000E2A13">
            <w:rPr>
              <w:noProof/>
              <w:lang w:val="en-ZA"/>
            </w:rPr>
            <w:t>[16]</w:t>
          </w:r>
          <w:r w:rsidR="001051DD">
            <w:rPr>
              <w:lang w:val="en-ZA"/>
            </w:rPr>
            <w:fldChar w:fldCharType="end"/>
          </w:r>
        </w:sdtContent>
      </w:sdt>
      <w:r w:rsidR="001051DD">
        <w:rPr>
          <w:lang w:val="en-ZA"/>
        </w:rPr>
        <w:t xml:space="preserve">. </w:t>
      </w:r>
      <w:r w:rsidR="003C723C">
        <w:rPr>
          <w:lang w:val="en-ZA"/>
        </w:rPr>
        <w:t>From these aspects we can therefore specify that the current sensors must be:</w:t>
      </w:r>
    </w:p>
    <w:p w:rsidR="00C36721" w:rsidRPr="003C723C" w:rsidRDefault="003C723C" w:rsidP="003C723C">
      <w:pPr>
        <w:pStyle w:val="ListParagraph"/>
        <w:numPr>
          <w:ilvl w:val="0"/>
          <w:numId w:val="34"/>
        </w:numPr>
        <w:rPr>
          <w:lang w:val="en-ZA"/>
        </w:rPr>
      </w:pPr>
      <w:r w:rsidRPr="003C723C">
        <w:rPr>
          <w:lang w:val="en-ZA"/>
        </w:rPr>
        <w:t>Non-invasive</w:t>
      </w:r>
      <w:r>
        <w:rPr>
          <w:lang w:val="en-ZA"/>
        </w:rPr>
        <w:t xml:space="preserve"> sensors </w:t>
      </w:r>
    </w:p>
    <w:p w:rsidR="003C723C" w:rsidRDefault="003C723C" w:rsidP="003C723C">
      <w:pPr>
        <w:pStyle w:val="ListParagraph"/>
        <w:numPr>
          <w:ilvl w:val="0"/>
          <w:numId w:val="33"/>
        </w:numPr>
        <w:rPr>
          <w:lang w:val="en-ZA"/>
        </w:rPr>
      </w:pPr>
      <w:r>
        <w:rPr>
          <w:lang w:val="en-ZA"/>
        </w:rPr>
        <w:t xml:space="preserve">AC sensors </w:t>
      </w:r>
    </w:p>
    <w:p w:rsidR="003C723C" w:rsidRDefault="00D8169D" w:rsidP="003C723C">
      <w:pPr>
        <w:pStyle w:val="ListParagraph"/>
        <w:numPr>
          <w:ilvl w:val="0"/>
          <w:numId w:val="33"/>
        </w:numPr>
        <w:rPr>
          <w:lang w:val="en-ZA"/>
        </w:rPr>
      </w:pPr>
      <w:r>
        <w:rPr>
          <w:lang w:val="en-ZA"/>
        </w:rPr>
        <w:t>Able to measure up to 25</w:t>
      </w:r>
      <w:r w:rsidR="003C723C">
        <w:rPr>
          <w:lang w:val="en-ZA"/>
        </w:rPr>
        <w:t xml:space="preserve"> A</w:t>
      </w:r>
    </w:p>
    <w:p w:rsidR="000274FC" w:rsidRDefault="00D8169D" w:rsidP="0063704F">
      <w:pPr>
        <w:rPr>
          <w:lang w:val="en-ZA"/>
        </w:rPr>
      </w:pPr>
      <w:r>
        <w:rPr>
          <w:lang w:val="en-ZA"/>
        </w:rPr>
        <w:t xml:space="preserve">The none-invasive AC current sensors are generally produced as 30 Amp or 100 Amp sensors. For the distributed IOT environmental monitoring systems the </w:t>
      </w:r>
      <w:r w:rsidR="000274FC">
        <w:rPr>
          <w:lang w:val="en-ZA"/>
        </w:rPr>
        <w:t xml:space="preserve">100 Amp non-invasive AC current sensor will be used </w:t>
      </w:r>
      <w:r w:rsidR="00B015E1">
        <w:rPr>
          <w:lang w:val="en-ZA"/>
        </w:rPr>
        <w:t xml:space="preserve">from Micro robotics, as shown in the </w:t>
      </w:r>
      <w:r w:rsidR="00B015E1">
        <w:rPr>
          <w:lang w:val="en-ZA"/>
        </w:rPr>
        <w:fldChar w:fldCharType="begin"/>
      </w:r>
      <w:r w:rsidR="00B015E1">
        <w:rPr>
          <w:lang w:val="en-ZA"/>
        </w:rPr>
        <w:instrText xml:space="preserve"> REF _Ref515729190 \h </w:instrText>
      </w:r>
      <w:r w:rsidR="00B015E1">
        <w:rPr>
          <w:lang w:val="en-ZA"/>
        </w:rPr>
      </w:r>
      <w:r w:rsidR="00B015E1">
        <w:rPr>
          <w:lang w:val="en-ZA"/>
        </w:rPr>
        <w:fldChar w:fldCharType="separate"/>
      </w:r>
      <w:r w:rsidR="00B015E1">
        <w:t xml:space="preserve">Figure </w:t>
      </w:r>
      <w:r w:rsidR="00B015E1">
        <w:rPr>
          <w:noProof/>
        </w:rPr>
        <w:t>7</w:t>
      </w:r>
      <w:r w:rsidR="00B015E1">
        <w:rPr>
          <w:lang w:val="en-ZA"/>
        </w:rPr>
        <w:fldChar w:fldCharType="end"/>
      </w:r>
      <w:r w:rsidR="00B015E1">
        <w:rPr>
          <w:lang w:val="en-ZA"/>
        </w:rPr>
        <w:t xml:space="preserve"> below.</w:t>
      </w:r>
    </w:p>
    <w:p w:rsidR="000274FC" w:rsidRDefault="000274FC" w:rsidP="000274FC">
      <w:pPr>
        <w:keepNext/>
      </w:pPr>
      <w:r>
        <w:rPr>
          <w:noProof/>
          <w:lang w:eastAsia="en-GB"/>
        </w:rPr>
        <w:lastRenderedPageBreak/>
        <w:drawing>
          <wp:inline distT="0" distB="0" distL="0" distR="0" wp14:anchorId="4B3E17A0" wp14:editId="281D3C61">
            <wp:extent cx="6120130" cy="3295455"/>
            <wp:effectExtent l="0" t="0" r="0" b="635"/>
            <wp:docPr id="9" name="Picture 9" descr="Current sensor ( CT ) 100Am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rrent sensor ( CT ) 100Amp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3295455"/>
                    </a:xfrm>
                    <a:prstGeom prst="rect">
                      <a:avLst/>
                    </a:prstGeom>
                    <a:noFill/>
                    <a:ln>
                      <a:noFill/>
                    </a:ln>
                  </pic:spPr>
                </pic:pic>
              </a:graphicData>
            </a:graphic>
          </wp:inline>
        </w:drawing>
      </w:r>
    </w:p>
    <w:p w:rsidR="000274FC" w:rsidRDefault="000274FC" w:rsidP="000274FC">
      <w:pPr>
        <w:pStyle w:val="Caption"/>
      </w:pPr>
      <w:bookmarkStart w:id="247" w:name="_Ref515729190"/>
      <w:r>
        <w:t xml:space="preserve">Figure </w:t>
      </w:r>
      <w:r>
        <w:fldChar w:fldCharType="begin"/>
      </w:r>
      <w:r>
        <w:instrText xml:space="preserve"> SEQ Figure \* ARABIC </w:instrText>
      </w:r>
      <w:r>
        <w:fldChar w:fldCharType="separate"/>
      </w:r>
      <w:r w:rsidR="005C0AD6">
        <w:rPr>
          <w:noProof/>
        </w:rPr>
        <w:t>7</w:t>
      </w:r>
      <w:r>
        <w:fldChar w:fldCharType="end"/>
      </w:r>
      <w:bookmarkEnd w:id="247"/>
      <w:r>
        <w:t>: 100 Amp Non-invasive current sensor</w:t>
      </w:r>
    </w:p>
    <w:p w:rsidR="007F6551" w:rsidRPr="0063704F" w:rsidRDefault="000274FC" w:rsidP="0063704F">
      <w:pPr>
        <w:rPr>
          <w:lang w:val="en-ZA"/>
        </w:rPr>
      </w:pPr>
      <w:r>
        <w:rPr>
          <w:lang w:val="en-ZA"/>
        </w:rPr>
        <w:t xml:space="preserve"> </w:t>
      </w:r>
      <w:r w:rsidR="00C975EA">
        <w:rPr>
          <w:lang w:val="en-ZA"/>
        </w:rPr>
        <w:t>N</w:t>
      </w:r>
      <w:r w:rsidR="007F6551">
        <w:rPr>
          <w:lang w:val="en-ZA"/>
        </w:rPr>
        <w:t xml:space="preserve">on-invasive AC current </w:t>
      </w:r>
      <w:r w:rsidR="00C975EA">
        <w:rPr>
          <w:lang w:val="en-ZA"/>
        </w:rPr>
        <w:t>sensors are used to measure alternating current by simply clipping the sensor straight onto the neutral or live wire.</w:t>
      </w:r>
      <w:r w:rsidR="008F4C8D">
        <w:rPr>
          <w:lang w:val="en-ZA"/>
        </w:rPr>
        <w:t xml:space="preserve"> </w:t>
      </w:r>
      <w:r w:rsidR="001937EA">
        <w:rPr>
          <w:lang w:val="en-ZA"/>
        </w:rPr>
        <w:t xml:space="preserve">The </w:t>
      </w:r>
      <w:r w:rsidR="00B74FC2">
        <w:rPr>
          <w:lang w:val="en-ZA"/>
        </w:rPr>
        <w:t xml:space="preserve">following </w:t>
      </w:r>
      <w:r w:rsidR="00B74FC2">
        <w:rPr>
          <w:lang w:val="en-ZA"/>
        </w:rPr>
        <w:fldChar w:fldCharType="begin"/>
      </w:r>
      <w:r w:rsidR="00B74FC2">
        <w:rPr>
          <w:lang w:val="en-ZA"/>
        </w:rPr>
        <w:instrText xml:space="preserve"> REF _Ref515730355 \h </w:instrText>
      </w:r>
      <w:r w:rsidR="00B74FC2">
        <w:rPr>
          <w:lang w:val="en-ZA"/>
        </w:rPr>
      </w:r>
      <w:r w:rsidR="00B74FC2">
        <w:rPr>
          <w:lang w:val="en-ZA"/>
        </w:rPr>
        <w:fldChar w:fldCharType="separate"/>
      </w:r>
      <w:r w:rsidR="00B74FC2">
        <w:t xml:space="preserve">Table </w:t>
      </w:r>
      <w:r w:rsidR="00B74FC2">
        <w:rPr>
          <w:noProof/>
        </w:rPr>
        <w:t>7</w:t>
      </w:r>
      <w:r w:rsidR="00B74FC2">
        <w:rPr>
          <w:lang w:val="en-ZA"/>
        </w:rPr>
        <w:fldChar w:fldCharType="end"/>
      </w:r>
      <w:r w:rsidR="00B74FC2">
        <w:rPr>
          <w:lang w:val="en-ZA"/>
        </w:rPr>
        <w:t xml:space="preserve"> below shows the non-invasive AC current sensor </w:t>
      </w:r>
      <w:r w:rsidR="005F3B40">
        <w:rPr>
          <w:lang w:val="en-ZA"/>
        </w:rPr>
        <w:t>that will be used</w:t>
      </w:r>
      <w:r w:rsidR="006D02EB">
        <w:rPr>
          <w:lang w:val="en-ZA"/>
        </w:rPr>
        <w:t xml:space="preserve"> as in </w:t>
      </w:r>
      <w:sdt>
        <w:sdtPr>
          <w:rPr>
            <w:lang w:val="en-ZA"/>
          </w:rPr>
          <w:id w:val="621892482"/>
          <w:citation/>
        </w:sdtPr>
        <w:sdtContent>
          <w:r w:rsidR="006D02EB">
            <w:rPr>
              <w:lang w:val="en-ZA"/>
            </w:rPr>
            <w:fldChar w:fldCharType="begin"/>
          </w:r>
          <w:r w:rsidR="006D02EB">
            <w:rPr>
              <w:lang w:val="en-ZA"/>
            </w:rPr>
            <w:instrText xml:space="preserve"> CITATION Mic18 \l 7177 </w:instrText>
          </w:r>
          <w:r w:rsidR="006D02EB">
            <w:rPr>
              <w:lang w:val="en-ZA"/>
            </w:rPr>
            <w:fldChar w:fldCharType="separate"/>
          </w:r>
          <w:r w:rsidR="000E2A13" w:rsidRPr="000E2A13">
            <w:rPr>
              <w:noProof/>
              <w:lang w:val="en-ZA"/>
            </w:rPr>
            <w:t>[17]</w:t>
          </w:r>
          <w:r w:rsidR="006D02EB">
            <w:rPr>
              <w:lang w:val="en-ZA"/>
            </w:rPr>
            <w:fldChar w:fldCharType="end"/>
          </w:r>
        </w:sdtContent>
      </w:sdt>
      <w:r w:rsidR="005F3B40">
        <w:rPr>
          <w:lang w:val="en-ZA"/>
        </w:rPr>
        <w:t>.</w:t>
      </w:r>
    </w:p>
    <w:p w:rsidR="0005452A" w:rsidRDefault="0005452A" w:rsidP="0005452A">
      <w:pPr>
        <w:pStyle w:val="Caption"/>
        <w:keepNext/>
      </w:pPr>
      <w:bookmarkStart w:id="248" w:name="_Ref515730355"/>
      <w:r>
        <w:t xml:space="preserve">Table </w:t>
      </w:r>
      <w:r>
        <w:fldChar w:fldCharType="begin"/>
      </w:r>
      <w:r>
        <w:instrText xml:space="preserve"> SEQ Table \* ARABIC </w:instrText>
      </w:r>
      <w:r>
        <w:fldChar w:fldCharType="separate"/>
      </w:r>
      <w:r w:rsidR="00E62F9D">
        <w:rPr>
          <w:noProof/>
        </w:rPr>
        <w:t>8</w:t>
      </w:r>
      <w:r>
        <w:fldChar w:fldCharType="end"/>
      </w:r>
      <w:bookmarkEnd w:id="248"/>
      <w:r>
        <w:t>: Current sensor information</w:t>
      </w:r>
    </w:p>
    <w:tbl>
      <w:tblPr>
        <w:tblStyle w:val="TableGrid"/>
        <w:tblW w:w="0" w:type="auto"/>
        <w:tblInd w:w="708" w:type="dxa"/>
        <w:tblLook w:val="04A0" w:firstRow="1" w:lastRow="0" w:firstColumn="1" w:lastColumn="0" w:noHBand="0" w:noVBand="1"/>
      </w:tblPr>
      <w:tblGrid>
        <w:gridCol w:w="3212"/>
        <w:gridCol w:w="2973"/>
      </w:tblGrid>
      <w:tr w:rsidR="0005452A" w:rsidTr="00245832">
        <w:tc>
          <w:tcPr>
            <w:tcW w:w="6185" w:type="dxa"/>
            <w:gridSpan w:val="2"/>
          </w:tcPr>
          <w:p w:rsidR="0005452A" w:rsidRDefault="0005452A" w:rsidP="0063704F">
            <w:pPr>
              <w:ind w:left="0"/>
              <w:rPr>
                <w:lang w:val="en-ZA"/>
              </w:rPr>
            </w:pPr>
            <w:r>
              <w:rPr>
                <w:lang w:val="en-ZA"/>
              </w:rPr>
              <w:t>Current Sensor (CT) 100Amp</w:t>
            </w:r>
          </w:p>
        </w:tc>
      </w:tr>
      <w:tr w:rsidR="0005452A" w:rsidTr="0005452A">
        <w:tc>
          <w:tcPr>
            <w:tcW w:w="3212" w:type="dxa"/>
          </w:tcPr>
          <w:p w:rsidR="0005452A" w:rsidRDefault="0005452A" w:rsidP="0063704F">
            <w:pPr>
              <w:ind w:left="0"/>
              <w:rPr>
                <w:lang w:val="en-ZA"/>
              </w:rPr>
            </w:pPr>
            <w:r>
              <w:rPr>
                <w:lang w:val="en-ZA"/>
              </w:rPr>
              <w:t xml:space="preserve">Provider </w:t>
            </w:r>
          </w:p>
        </w:tc>
        <w:tc>
          <w:tcPr>
            <w:tcW w:w="2973" w:type="dxa"/>
          </w:tcPr>
          <w:p w:rsidR="0005452A" w:rsidRDefault="0005452A" w:rsidP="0063704F">
            <w:pPr>
              <w:ind w:left="0"/>
              <w:rPr>
                <w:lang w:val="en-ZA"/>
              </w:rPr>
            </w:pPr>
            <w:r>
              <w:rPr>
                <w:lang w:val="en-ZA"/>
              </w:rPr>
              <w:t>Micro Robotics</w:t>
            </w:r>
          </w:p>
        </w:tc>
      </w:tr>
      <w:tr w:rsidR="0005452A" w:rsidTr="0005452A">
        <w:tc>
          <w:tcPr>
            <w:tcW w:w="3212" w:type="dxa"/>
          </w:tcPr>
          <w:p w:rsidR="0005452A" w:rsidRDefault="0005452A" w:rsidP="0005452A">
            <w:pPr>
              <w:ind w:left="0"/>
              <w:rPr>
                <w:lang w:val="en-ZA"/>
              </w:rPr>
            </w:pPr>
            <w:r>
              <w:rPr>
                <w:lang w:val="en-ZA"/>
              </w:rPr>
              <w:t>Product code</w:t>
            </w:r>
          </w:p>
        </w:tc>
        <w:tc>
          <w:tcPr>
            <w:tcW w:w="2973" w:type="dxa"/>
          </w:tcPr>
          <w:p w:rsidR="0005452A" w:rsidRDefault="0005452A" w:rsidP="0005452A">
            <w:pPr>
              <w:ind w:left="0"/>
              <w:rPr>
                <w:lang w:val="en-ZA"/>
              </w:rPr>
            </w:pPr>
            <w:r>
              <w:rPr>
                <w:lang w:val="en-ZA"/>
              </w:rPr>
              <w:t>SCT013 – 100A</w:t>
            </w:r>
          </w:p>
        </w:tc>
      </w:tr>
    </w:tbl>
    <w:p w:rsidR="0063704F" w:rsidRDefault="005F3B40" w:rsidP="0063704F">
      <w:pPr>
        <w:rPr>
          <w:lang w:val="en-ZA"/>
        </w:rPr>
      </w:pPr>
      <w:r>
        <w:rPr>
          <w:lang w:val="en-ZA"/>
        </w:rPr>
        <w:t>Specification:</w:t>
      </w:r>
    </w:p>
    <w:p w:rsidR="005F3B40" w:rsidRDefault="005F3B40" w:rsidP="005F3B40">
      <w:pPr>
        <w:pStyle w:val="ListParagraph"/>
        <w:numPr>
          <w:ilvl w:val="0"/>
          <w:numId w:val="35"/>
        </w:numPr>
        <w:rPr>
          <w:lang w:val="en-ZA"/>
        </w:rPr>
      </w:pPr>
      <w:r>
        <w:rPr>
          <w:lang w:val="en-ZA"/>
        </w:rPr>
        <w:t xml:space="preserve">Lightning equipment </w:t>
      </w:r>
    </w:p>
    <w:p w:rsidR="005F3B40" w:rsidRDefault="005F3B40" w:rsidP="005F3B40">
      <w:pPr>
        <w:pStyle w:val="ListParagraph"/>
        <w:numPr>
          <w:ilvl w:val="0"/>
          <w:numId w:val="35"/>
        </w:numPr>
        <w:rPr>
          <w:lang w:val="en-ZA"/>
        </w:rPr>
      </w:pPr>
      <w:r>
        <w:rPr>
          <w:lang w:val="en-ZA"/>
        </w:rPr>
        <w:t>Input Current 0-100A AC</w:t>
      </w:r>
    </w:p>
    <w:p w:rsidR="005F3B40" w:rsidRDefault="005F3B40" w:rsidP="005F3B40">
      <w:pPr>
        <w:pStyle w:val="ListParagraph"/>
        <w:numPr>
          <w:ilvl w:val="0"/>
          <w:numId w:val="35"/>
        </w:numPr>
        <w:rPr>
          <w:lang w:val="en-ZA"/>
        </w:rPr>
      </w:pPr>
      <w:r>
        <w:rPr>
          <w:lang w:val="en-ZA"/>
        </w:rPr>
        <w:t>Non-linearity: ± 3%</w:t>
      </w:r>
    </w:p>
    <w:p w:rsidR="00742377" w:rsidRDefault="00742377" w:rsidP="005F3B40">
      <w:pPr>
        <w:pStyle w:val="ListParagraph"/>
        <w:numPr>
          <w:ilvl w:val="0"/>
          <w:numId w:val="35"/>
        </w:numPr>
        <w:rPr>
          <w:lang w:val="en-ZA"/>
        </w:rPr>
      </w:pPr>
      <w:r>
        <w:rPr>
          <w:lang w:val="en-ZA"/>
        </w:rPr>
        <w:t>Resistance Grade: Grade B</w:t>
      </w:r>
    </w:p>
    <w:p w:rsidR="00742377" w:rsidRPr="00742377" w:rsidRDefault="00742377" w:rsidP="005F3B40">
      <w:pPr>
        <w:pStyle w:val="ListParagraph"/>
        <w:numPr>
          <w:ilvl w:val="0"/>
          <w:numId w:val="35"/>
        </w:numPr>
        <w:rPr>
          <w:lang w:val="en-ZA"/>
        </w:rPr>
      </w:pPr>
      <w:r>
        <w:rPr>
          <w:lang w:val="en-ZA"/>
        </w:rPr>
        <w:t>Work Temperature</w:t>
      </w:r>
      <w:r w:rsidR="008479B1">
        <w:rPr>
          <w:lang w:val="en-ZA"/>
        </w:rPr>
        <w:t>:</w:t>
      </w:r>
      <w:r>
        <w:rPr>
          <w:lang w:val="en-ZA"/>
        </w:rPr>
        <w:t xml:space="preserve"> </w:t>
      </w:r>
      <w:r w:rsidRPr="00742377">
        <w:t xml:space="preserve"> </w:t>
      </w:r>
      <w:r>
        <w:t xml:space="preserve">-25°C ~ </w:t>
      </w:r>
      <w:r>
        <w:rPr>
          <w:rFonts w:ascii="Microsoft JhengHei" w:eastAsia="Microsoft JhengHei" w:hAnsi="Microsoft JhengHei" w:cs="Microsoft JhengHei" w:hint="eastAsia"/>
        </w:rPr>
        <w:t>﹢</w:t>
      </w:r>
      <w:r>
        <w:t>70°C</w:t>
      </w:r>
    </w:p>
    <w:p w:rsidR="00742377" w:rsidRPr="00742377" w:rsidRDefault="00742377" w:rsidP="005F3B40">
      <w:pPr>
        <w:pStyle w:val="ListParagraph"/>
        <w:numPr>
          <w:ilvl w:val="0"/>
          <w:numId w:val="35"/>
        </w:numPr>
        <w:rPr>
          <w:lang w:val="en-ZA"/>
        </w:rPr>
      </w:pPr>
      <w:r>
        <w:t>Leading wire length 1m</w:t>
      </w:r>
    </w:p>
    <w:p w:rsidR="002A38B8" w:rsidRPr="006D226E" w:rsidRDefault="00742377" w:rsidP="006D226E">
      <w:pPr>
        <w:pStyle w:val="ListParagraph"/>
        <w:numPr>
          <w:ilvl w:val="0"/>
          <w:numId w:val="35"/>
        </w:numPr>
        <w:rPr>
          <w:lang w:val="en-ZA"/>
        </w:rPr>
      </w:pPr>
      <w:r>
        <w:t>Open size 13mm x 13mm</w:t>
      </w:r>
    </w:p>
    <w:p w:rsidR="002A38B8" w:rsidRDefault="002A38B8" w:rsidP="002A38B8">
      <w:pPr>
        <w:pStyle w:val="Heading3"/>
        <w:rPr>
          <w:lang w:val="en-ZA"/>
        </w:rPr>
      </w:pPr>
      <w:r>
        <w:rPr>
          <w:lang w:val="en-ZA"/>
        </w:rPr>
        <w:lastRenderedPageBreak/>
        <w:t>LoRa</w:t>
      </w:r>
    </w:p>
    <w:p w:rsidR="00691CE4" w:rsidRDefault="003D58CF" w:rsidP="003D58CF">
      <w:pPr>
        <w:rPr>
          <w:lang w:val="en-ZA"/>
        </w:rPr>
      </w:pPr>
      <w:r>
        <w:rPr>
          <w:lang w:val="en-ZA"/>
        </w:rPr>
        <w:t>There are 3 different regions where LoRa is used, namely America, Europe and Asia each has their own frequency range reserved, within witch LoRa can be used. Africa however does not have a reserved frequency range, therefore it is only required that the LoRa gateway and LoRa</w:t>
      </w:r>
      <w:r w:rsidR="006D02EB">
        <w:rPr>
          <w:lang w:val="en-ZA"/>
        </w:rPr>
        <w:t>WAN</w:t>
      </w:r>
      <w:r>
        <w:rPr>
          <w:lang w:val="en-ZA"/>
        </w:rPr>
        <w:t xml:space="preserve"> must work on the same frequency range. For this project the frequency range that will be used is the European frequency range as agreed upon by the applicable parties.</w:t>
      </w:r>
      <w:r w:rsidR="007B34CD">
        <w:rPr>
          <w:lang w:val="en-ZA"/>
        </w:rPr>
        <w:t xml:space="preserve"> The European LoRa module operates at</w:t>
      </w:r>
      <w:r w:rsidR="00A32C97">
        <w:rPr>
          <w:lang w:val="en-ZA"/>
        </w:rPr>
        <w:t xml:space="preserve"> frequency of</w:t>
      </w:r>
      <w:r w:rsidR="007B34CD">
        <w:rPr>
          <w:lang w:val="en-ZA"/>
        </w:rPr>
        <w:t xml:space="preserve"> 868 MHz</w:t>
      </w:r>
      <w:r w:rsidR="00A32C97">
        <w:rPr>
          <w:lang w:val="en-ZA"/>
        </w:rPr>
        <w:t xml:space="preserve"> and a voltage 3.3 V</w:t>
      </w:r>
      <w:r w:rsidR="00AC7F94">
        <w:rPr>
          <w:lang w:val="en-ZA"/>
        </w:rPr>
        <w:t>.</w:t>
      </w:r>
      <w:r w:rsidR="00C52044">
        <w:rPr>
          <w:lang w:val="en-ZA"/>
        </w:rPr>
        <w:t xml:space="preserve"> </w:t>
      </w:r>
      <w:r w:rsidR="00E40503">
        <w:rPr>
          <w:lang w:val="en-ZA"/>
        </w:rPr>
        <w:t>The LoRa module that will be used in the project is the M</w:t>
      </w:r>
      <w:r w:rsidR="00691CE4">
        <w:rPr>
          <w:lang w:val="en-ZA"/>
        </w:rPr>
        <w:t>icrochip RN2483 Long Range LoRa.</w:t>
      </w:r>
      <w:r w:rsidR="00AD1450">
        <w:rPr>
          <w:lang w:val="en-ZA"/>
        </w:rPr>
        <w:t xml:space="preserve"> The </w:t>
      </w:r>
      <w:r w:rsidR="00D51492">
        <w:rPr>
          <w:lang w:val="en-ZA"/>
        </w:rPr>
        <w:fldChar w:fldCharType="begin"/>
      </w:r>
      <w:r w:rsidR="00D51492">
        <w:rPr>
          <w:lang w:val="en-ZA"/>
        </w:rPr>
        <w:instrText xml:space="preserve"> REF _Ref515738888 \h </w:instrText>
      </w:r>
      <w:r w:rsidR="00D51492">
        <w:rPr>
          <w:lang w:val="en-ZA"/>
        </w:rPr>
      </w:r>
      <w:r w:rsidR="00D51492">
        <w:rPr>
          <w:lang w:val="en-ZA"/>
        </w:rPr>
        <w:fldChar w:fldCharType="separate"/>
      </w:r>
      <w:r w:rsidR="00D51492">
        <w:t xml:space="preserve">Table </w:t>
      </w:r>
      <w:r w:rsidR="00D51492">
        <w:rPr>
          <w:noProof/>
        </w:rPr>
        <w:t>8</w:t>
      </w:r>
      <w:r w:rsidR="00D51492">
        <w:rPr>
          <w:lang w:val="en-ZA"/>
        </w:rPr>
        <w:fldChar w:fldCharType="end"/>
      </w:r>
      <w:r w:rsidR="00D51492">
        <w:rPr>
          <w:lang w:val="en-ZA"/>
        </w:rPr>
        <w:t xml:space="preserve"> </w:t>
      </w:r>
      <w:r w:rsidR="000233E0">
        <w:rPr>
          <w:lang w:val="en-ZA"/>
        </w:rPr>
        <w:t>shows the LoRa provider information.</w:t>
      </w:r>
    </w:p>
    <w:p w:rsidR="00AD1450" w:rsidRDefault="00AD1450" w:rsidP="00AD1450">
      <w:pPr>
        <w:pStyle w:val="Caption"/>
        <w:keepNext/>
      </w:pPr>
      <w:bookmarkStart w:id="249" w:name="_Ref515738888"/>
      <w:r>
        <w:t xml:space="preserve">Table </w:t>
      </w:r>
      <w:r>
        <w:fldChar w:fldCharType="begin"/>
      </w:r>
      <w:r>
        <w:instrText xml:space="preserve"> SEQ Table \* ARABIC </w:instrText>
      </w:r>
      <w:r>
        <w:fldChar w:fldCharType="separate"/>
      </w:r>
      <w:r w:rsidR="00E62F9D">
        <w:rPr>
          <w:noProof/>
        </w:rPr>
        <w:t>9</w:t>
      </w:r>
      <w:r>
        <w:fldChar w:fldCharType="end"/>
      </w:r>
      <w:bookmarkEnd w:id="249"/>
      <w:r w:rsidR="000233E0">
        <w:t>: LoRa provider</w:t>
      </w:r>
    </w:p>
    <w:tbl>
      <w:tblPr>
        <w:tblStyle w:val="TableGrid"/>
        <w:tblW w:w="0" w:type="auto"/>
        <w:tblInd w:w="708" w:type="dxa"/>
        <w:tblLook w:val="04A0" w:firstRow="1" w:lastRow="0" w:firstColumn="1" w:lastColumn="0" w:noHBand="0" w:noVBand="1"/>
      </w:tblPr>
      <w:tblGrid>
        <w:gridCol w:w="3212"/>
        <w:gridCol w:w="2973"/>
      </w:tblGrid>
      <w:tr w:rsidR="00691CE4" w:rsidTr="00245832">
        <w:tc>
          <w:tcPr>
            <w:tcW w:w="6185" w:type="dxa"/>
            <w:gridSpan w:val="2"/>
          </w:tcPr>
          <w:p w:rsidR="00691CE4" w:rsidRDefault="00691CE4" w:rsidP="00245832">
            <w:pPr>
              <w:ind w:left="0"/>
              <w:rPr>
                <w:lang w:val="en-ZA"/>
              </w:rPr>
            </w:pPr>
            <w:r>
              <w:rPr>
                <w:lang w:val="en-ZA"/>
              </w:rPr>
              <w:t>Microchip RN2483 Long Range LoRa</w:t>
            </w:r>
          </w:p>
        </w:tc>
      </w:tr>
      <w:tr w:rsidR="00691CE4" w:rsidTr="00245832">
        <w:tc>
          <w:tcPr>
            <w:tcW w:w="3212" w:type="dxa"/>
          </w:tcPr>
          <w:p w:rsidR="00691CE4" w:rsidRDefault="00691CE4" w:rsidP="00245832">
            <w:pPr>
              <w:ind w:left="0"/>
              <w:rPr>
                <w:lang w:val="en-ZA"/>
              </w:rPr>
            </w:pPr>
            <w:r>
              <w:rPr>
                <w:lang w:val="en-ZA"/>
              </w:rPr>
              <w:t xml:space="preserve">Provider </w:t>
            </w:r>
          </w:p>
        </w:tc>
        <w:tc>
          <w:tcPr>
            <w:tcW w:w="2973" w:type="dxa"/>
          </w:tcPr>
          <w:p w:rsidR="00691CE4" w:rsidRDefault="00691CE4" w:rsidP="00245832">
            <w:pPr>
              <w:ind w:left="0"/>
              <w:rPr>
                <w:lang w:val="en-ZA"/>
              </w:rPr>
            </w:pPr>
            <w:r>
              <w:rPr>
                <w:lang w:val="en-ZA"/>
              </w:rPr>
              <w:t>Micro Robotics</w:t>
            </w:r>
          </w:p>
        </w:tc>
      </w:tr>
      <w:tr w:rsidR="00691CE4" w:rsidTr="00245832">
        <w:tc>
          <w:tcPr>
            <w:tcW w:w="3212" w:type="dxa"/>
          </w:tcPr>
          <w:p w:rsidR="00691CE4" w:rsidRDefault="00691CE4" w:rsidP="00245832">
            <w:pPr>
              <w:ind w:left="0"/>
              <w:rPr>
                <w:lang w:val="en-ZA"/>
              </w:rPr>
            </w:pPr>
            <w:r>
              <w:rPr>
                <w:lang w:val="en-ZA"/>
              </w:rPr>
              <w:t>Product code</w:t>
            </w:r>
          </w:p>
        </w:tc>
        <w:tc>
          <w:tcPr>
            <w:tcW w:w="2973" w:type="dxa"/>
          </w:tcPr>
          <w:p w:rsidR="00691CE4" w:rsidRDefault="00D23A56" w:rsidP="00245832">
            <w:pPr>
              <w:ind w:left="0"/>
              <w:rPr>
                <w:lang w:val="en-ZA"/>
              </w:rPr>
            </w:pPr>
            <w:r>
              <w:rPr>
                <w:lang w:val="en-ZA"/>
              </w:rPr>
              <w:t>RN2483-I-</w:t>
            </w:r>
            <w:r w:rsidR="00691CE4">
              <w:rPr>
                <w:lang w:val="en-ZA"/>
              </w:rPr>
              <w:t>RM101</w:t>
            </w:r>
          </w:p>
        </w:tc>
      </w:tr>
    </w:tbl>
    <w:p w:rsidR="00691CE4" w:rsidRDefault="00162E44" w:rsidP="003D58CF">
      <w:r>
        <w:rPr>
          <w:lang w:val="en-ZA"/>
        </w:rPr>
        <w:t>“</w:t>
      </w:r>
      <w:r w:rsidR="006308DD">
        <w:rPr>
          <w:lang w:val="en-ZA"/>
        </w:rPr>
        <w:t xml:space="preserve">The </w:t>
      </w:r>
      <w:r>
        <w:rPr>
          <w:lang w:val="en-ZA"/>
        </w:rPr>
        <w:t>RN2483</w:t>
      </w:r>
      <w:r>
        <w:t xml:space="preserve"> Integrates a Baseband Controller and an Application Programming Interface (API) processor, simplifying the integration of LoRa™ technology into products.” As stated in </w:t>
      </w:r>
      <w:sdt>
        <w:sdtPr>
          <w:id w:val="-156240295"/>
          <w:citation/>
        </w:sdtPr>
        <w:sdtContent>
          <w:r>
            <w:fldChar w:fldCharType="begin"/>
          </w:r>
          <w:r>
            <w:rPr>
              <w:lang w:val="en-ZA"/>
            </w:rPr>
            <w:instrText xml:space="preserve"> CITATION Mic18 \l 7177 </w:instrText>
          </w:r>
          <w:r>
            <w:fldChar w:fldCharType="separate"/>
          </w:r>
          <w:r w:rsidRPr="00162E44">
            <w:rPr>
              <w:noProof/>
              <w:lang w:val="en-ZA"/>
            </w:rPr>
            <w:t>[17]</w:t>
          </w:r>
          <w:r>
            <w:fldChar w:fldCharType="end"/>
          </w:r>
        </w:sdtContent>
      </w:sdt>
      <w:r>
        <w:t>.</w:t>
      </w:r>
      <w:r w:rsidR="004906D1">
        <w:t xml:space="preserve"> The LoRa microchip has the following specifications</w:t>
      </w:r>
    </w:p>
    <w:p w:rsidR="004906D1" w:rsidRDefault="004906D1" w:rsidP="003D58CF">
      <w:r>
        <w:t>General specifications</w:t>
      </w:r>
    </w:p>
    <w:p w:rsidR="004906D1" w:rsidRDefault="004906D1" w:rsidP="004906D1">
      <w:pPr>
        <w:pStyle w:val="ListParagraph"/>
        <w:numPr>
          <w:ilvl w:val="0"/>
          <w:numId w:val="36"/>
        </w:numPr>
        <w:rPr>
          <w:lang w:val="en-ZA"/>
        </w:rPr>
      </w:pPr>
      <w:r>
        <w:rPr>
          <w:lang w:val="en-ZA"/>
        </w:rPr>
        <w:t>Class A on-board LoraWAN protocol stack</w:t>
      </w:r>
    </w:p>
    <w:p w:rsidR="004906D1" w:rsidRDefault="004906D1" w:rsidP="004906D1">
      <w:pPr>
        <w:pStyle w:val="ListParagraph"/>
        <w:numPr>
          <w:ilvl w:val="0"/>
          <w:numId w:val="36"/>
        </w:numPr>
        <w:rPr>
          <w:lang w:val="en-ZA"/>
        </w:rPr>
      </w:pPr>
      <w:r>
        <w:rPr>
          <w:lang w:val="en-ZA"/>
        </w:rPr>
        <w:t>ASCII command interface</w:t>
      </w:r>
    </w:p>
    <w:p w:rsidR="004906D1" w:rsidRDefault="004906D1" w:rsidP="004906D1">
      <w:pPr>
        <w:pStyle w:val="ListParagraph"/>
        <w:numPr>
          <w:ilvl w:val="0"/>
          <w:numId w:val="36"/>
        </w:numPr>
        <w:rPr>
          <w:lang w:val="en-ZA"/>
        </w:rPr>
      </w:pPr>
      <w:r>
        <w:rPr>
          <w:lang w:val="en-ZA"/>
        </w:rPr>
        <w:t xml:space="preserve">Device Firmware Upgrade (DFU) </w:t>
      </w:r>
    </w:p>
    <w:p w:rsidR="008C7676" w:rsidRPr="008C7676" w:rsidRDefault="008C7676" w:rsidP="004906D1">
      <w:pPr>
        <w:pStyle w:val="ListParagraph"/>
        <w:numPr>
          <w:ilvl w:val="0"/>
          <w:numId w:val="36"/>
        </w:numPr>
        <w:rPr>
          <w:lang w:val="en-ZA"/>
        </w:rPr>
      </w:pPr>
      <w:r>
        <w:t>14 GPIO for control, status, and ADC</w:t>
      </w:r>
    </w:p>
    <w:p w:rsidR="008C7676" w:rsidRPr="008C7676" w:rsidRDefault="008C7676" w:rsidP="004906D1">
      <w:pPr>
        <w:pStyle w:val="ListParagraph"/>
        <w:numPr>
          <w:ilvl w:val="0"/>
          <w:numId w:val="36"/>
        </w:numPr>
        <w:rPr>
          <w:lang w:val="en-ZA"/>
        </w:rPr>
      </w:pPr>
      <w:r>
        <w:t>Highly integrated module</w:t>
      </w:r>
    </w:p>
    <w:p w:rsidR="008C7676" w:rsidRPr="008C7676" w:rsidRDefault="008C7676" w:rsidP="004906D1">
      <w:pPr>
        <w:pStyle w:val="ListParagraph"/>
        <w:numPr>
          <w:ilvl w:val="0"/>
          <w:numId w:val="36"/>
        </w:numPr>
        <w:rPr>
          <w:lang w:val="en-ZA"/>
        </w:rPr>
      </w:pPr>
      <w:r>
        <w:t>European R&amp;TTE Directive Assessed Radio Module</w:t>
      </w:r>
    </w:p>
    <w:p w:rsidR="008C7676" w:rsidRDefault="00C70C6C" w:rsidP="008C7676">
      <w:pPr>
        <w:rPr>
          <w:lang w:val="en-ZA"/>
        </w:rPr>
      </w:pPr>
      <w:r>
        <w:rPr>
          <w:lang w:val="en-ZA"/>
        </w:rPr>
        <w:t>RF Features</w:t>
      </w:r>
    </w:p>
    <w:p w:rsidR="00C70C6C" w:rsidRPr="00C70C6C" w:rsidRDefault="00C70C6C" w:rsidP="00C70C6C">
      <w:pPr>
        <w:pStyle w:val="ListParagraph"/>
        <w:numPr>
          <w:ilvl w:val="0"/>
          <w:numId w:val="37"/>
        </w:numPr>
        <w:rPr>
          <w:lang w:val="en-ZA"/>
        </w:rPr>
      </w:pPr>
      <w:r>
        <w:t>868 MHz operating frequency</w:t>
      </w:r>
    </w:p>
    <w:p w:rsidR="00C70C6C" w:rsidRPr="00C70C6C" w:rsidRDefault="00C70C6C" w:rsidP="00C70C6C">
      <w:pPr>
        <w:pStyle w:val="ListParagraph"/>
        <w:numPr>
          <w:ilvl w:val="0"/>
          <w:numId w:val="37"/>
        </w:numPr>
        <w:rPr>
          <w:lang w:val="en-ZA"/>
        </w:rPr>
      </w:pPr>
      <w:r>
        <w:t>Programmable RF communications</w:t>
      </w:r>
    </w:p>
    <w:p w:rsidR="00C70C6C" w:rsidRDefault="00B6126C" w:rsidP="00C70C6C">
      <w:pPr>
        <w:pStyle w:val="ListParagraph"/>
        <w:numPr>
          <w:ilvl w:val="0"/>
          <w:numId w:val="37"/>
        </w:numPr>
        <w:rPr>
          <w:lang w:val="en-ZA"/>
        </w:rPr>
      </w:pPr>
      <w:r>
        <w:rPr>
          <w:lang w:val="en-ZA"/>
        </w:rPr>
        <w:t>High receiver sensitivity</w:t>
      </w:r>
    </w:p>
    <w:p w:rsidR="00B6126C" w:rsidRPr="00B6126C" w:rsidRDefault="00B6126C" w:rsidP="00C70C6C">
      <w:pPr>
        <w:pStyle w:val="ListParagraph"/>
        <w:numPr>
          <w:ilvl w:val="0"/>
          <w:numId w:val="37"/>
        </w:numPr>
        <w:rPr>
          <w:lang w:val="en-ZA"/>
        </w:rPr>
      </w:pPr>
      <w:r>
        <w:t>TX Power: this is adjustable up to +14 dBm high efficiency PA</w:t>
      </w:r>
    </w:p>
    <w:p w:rsidR="00B6126C" w:rsidRDefault="003072DF" w:rsidP="00C70C6C">
      <w:pPr>
        <w:pStyle w:val="ListParagraph"/>
        <w:numPr>
          <w:ilvl w:val="0"/>
          <w:numId w:val="37"/>
        </w:numPr>
        <w:rPr>
          <w:lang w:val="en-ZA"/>
        </w:rPr>
      </w:pPr>
      <w:r>
        <w:rPr>
          <w:lang w:val="en-ZA"/>
        </w:rPr>
        <w:t>FSK</w:t>
      </w:r>
    </w:p>
    <w:p w:rsidR="003072DF" w:rsidRDefault="003072DF" w:rsidP="00C70C6C">
      <w:pPr>
        <w:pStyle w:val="ListParagraph"/>
        <w:numPr>
          <w:ilvl w:val="0"/>
          <w:numId w:val="37"/>
        </w:numPr>
        <w:rPr>
          <w:lang w:val="en-ZA"/>
        </w:rPr>
      </w:pPr>
      <w:r>
        <w:rPr>
          <w:lang w:val="en-ZA"/>
        </w:rPr>
        <w:t>GFSK</w:t>
      </w:r>
    </w:p>
    <w:p w:rsidR="003072DF" w:rsidRPr="003072DF" w:rsidRDefault="003072DF" w:rsidP="00C70C6C">
      <w:pPr>
        <w:pStyle w:val="ListParagraph"/>
        <w:numPr>
          <w:ilvl w:val="0"/>
          <w:numId w:val="37"/>
        </w:numPr>
        <w:rPr>
          <w:lang w:val="en-ZA"/>
        </w:rPr>
      </w:pPr>
      <w:r>
        <w:lastRenderedPageBreak/>
        <w:t>IIP3 : -11 dBm</w:t>
      </w:r>
    </w:p>
    <w:p w:rsidR="003072DF" w:rsidRPr="00B658DD" w:rsidRDefault="00B658DD" w:rsidP="00C70C6C">
      <w:pPr>
        <w:pStyle w:val="ListParagraph"/>
        <w:numPr>
          <w:ilvl w:val="0"/>
          <w:numId w:val="37"/>
        </w:numPr>
        <w:rPr>
          <w:lang w:val="en-ZA"/>
        </w:rPr>
      </w:pPr>
      <w:r>
        <w:t>Suburban environment: &gt; 15 km coverage</w:t>
      </w:r>
    </w:p>
    <w:p w:rsidR="003D58CF" w:rsidRPr="0048058D" w:rsidRDefault="00B658DD" w:rsidP="0048058D">
      <w:pPr>
        <w:pStyle w:val="ListParagraph"/>
        <w:numPr>
          <w:ilvl w:val="0"/>
          <w:numId w:val="37"/>
        </w:numPr>
        <w:rPr>
          <w:lang w:val="en-ZA"/>
        </w:rPr>
      </w:pPr>
      <w:r>
        <w:t>Urban environment: &gt; 5 km coverage</w:t>
      </w:r>
      <w:r w:rsidR="003D58CF" w:rsidRPr="0048058D">
        <w:rPr>
          <w:lang w:val="en-ZA"/>
        </w:rPr>
        <w:t xml:space="preserve">  </w:t>
      </w:r>
    </w:p>
    <w:p w:rsidR="00ED4CD0" w:rsidRDefault="00ED4CD0" w:rsidP="00ED4CD0">
      <w:pPr>
        <w:pStyle w:val="Heading3"/>
        <w:rPr>
          <w:lang w:val="en-ZA"/>
        </w:rPr>
      </w:pPr>
      <w:r>
        <w:rPr>
          <w:lang w:val="en-ZA"/>
        </w:rPr>
        <w:t>Enclosure</w:t>
      </w:r>
    </w:p>
    <w:p w:rsidR="00ED4CD0" w:rsidRPr="00ED4CD0" w:rsidRDefault="007B741F" w:rsidP="00ED4CD0">
      <w:pPr>
        <w:rPr>
          <w:lang w:val="en-ZA"/>
        </w:rPr>
      </w:pPr>
      <w:r>
        <w:rPr>
          <w:lang w:val="en-ZA"/>
        </w:rPr>
        <w:t xml:space="preserve">The enclosure for the sensor module </w:t>
      </w:r>
      <w:r w:rsidR="001459CC">
        <w:rPr>
          <w:lang w:val="en-ZA"/>
        </w:rPr>
        <w:t>design will have an IP of 31 therefore the enclosure will have a solid protection of level 3. Level 3 has a larger than 2.5 mm protection against, the protection is against tools and thick wires. The second rating is the rating against liquid at level 1 therefore the enclosure must protect against dripping water, specifically vertically falling drops.</w:t>
      </w:r>
      <w:r w:rsidR="00473A10">
        <w:rPr>
          <w:lang w:val="en-ZA"/>
        </w:rPr>
        <w:t xml:space="preserve"> For </w:t>
      </w:r>
      <w:r w:rsidR="00FA7025">
        <w:rPr>
          <w:lang w:val="en-ZA"/>
        </w:rPr>
        <w:t>the IP</w:t>
      </w:r>
      <w:r w:rsidR="00245832">
        <w:rPr>
          <w:lang w:val="en-ZA"/>
        </w:rPr>
        <w:t xml:space="preserve"> </w:t>
      </w:r>
      <w:r w:rsidR="00FA7025">
        <w:rPr>
          <w:lang w:val="en-ZA"/>
        </w:rPr>
        <w:t>31 rating there is protection against condensation.</w:t>
      </w:r>
    </w:p>
    <w:p w:rsidR="0018238B" w:rsidRDefault="0018238B" w:rsidP="0018238B">
      <w:pPr>
        <w:pStyle w:val="Heading2"/>
        <w:rPr>
          <w:lang w:val="en-ZA"/>
        </w:rPr>
      </w:pPr>
      <w:r>
        <w:rPr>
          <w:lang w:val="en-ZA"/>
        </w:rPr>
        <w:t>Software</w:t>
      </w:r>
    </w:p>
    <w:p w:rsidR="00E7412B" w:rsidRDefault="00E7412B" w:rsidP="00E7412B">
      <w:pPr>
        <w:pStyle w:val="Heading3"/>
        <w:rPr>
          <w:lang w:val="en-ZA"/>
        </w:rPr>
      </w:pPr>
      <w:r>
        <w:rPr>
          <w:lang w:val="en-ZA"/>
        </w:rPr>
        <w:t>Human machine interface</w:t>
      </w:r>
    </w:p>
    <w:p w:rsidR="003370F7" w:rsidRPr="003370F7" w:rsidRDefault="00E7412B" w:rsidP="003370F7">
      <w:pPr>
        <w:rPr>
          <w:lang w:val="en-ZA"/>
        </w:rPr>
      </w:pPr>
      <w:r>
        <w:rPr>
          <w:lang w:val="en-ZA"/>
        </w:rPr>
        <w:t>For this project the</w:t>
      </w:r>
      <w:r w:rsidR="0018238B">
        <w:rPr>
          <w:lang w:val="en-ZA"/>
        </w:rPr>
        <w:t xml:space="preserve"> human machine interface will be the program user interface, which is the simple program the operator will use to see the data results of the measurements taken with the sensor module.</w:t>
      </w:r>
      <w:r w:rsidR="00ED4CD0">
        <w:rPr>
          <w:lang w:val="en-ZA"/>
        </w:rPr>
        <w:t xml:space="preserve"> </w:t>
      </w:r>
      <w:r w:rsidR="00245832">
        <w:rPr>
          <w:lang w:val="en-ZA"/>
        </w:rPr>
        <w:t xml:space="preserve">The user interface will be made in the QT programming environment making use of the C++ programming language. The user interface will be created to be easy to use and understand. </w:t>
      </w:r>
      <w:r w:rsidR="003370F7">
        <w:rPr>
          <w:lang w:val="en-ZA"/>
        </w:rPr>
        <w:t>The GUI that will be created will give the operator the power to view the results of the sensors and the analysed results will be easily accessed thru the GUI.</w:t>
      </w:r>
    </w:p>
    <w:p w:rsidR="00ED4CD0" w:rsidRDefault="00ED4CD0" w:rsidP="00ED4CD0">
      <w:pPr>
        <w:pStyle w:val="Heading3"/>
        <w:rPr>
          <w:lang w:val="en-ZA"/>
        </w:rPr>
      </w:pPr>
      <w:r>
        <w:rPr>
          <w:lang w:val="en-ZA"/>
        </w:rPr>
        <w:t xml:space="preserve">Current sensor reading </w:t>
      </w:r>
    </w:p>
    <w:p w:rsidR="00066100" w:rsidRDefault="00066100" w:rsidP="00066100">
      <w:pPr>
        <w:rPr>
          <w:lang w:val="en-ZA"/>
        </w:rPr>
      </w:pPr>
      <w:r>
        <w:rPr>
          <w:lang w:val="en-ZA"/>
        </w:rPr>
        <w:t>In order to get an AC measurement, using a microcontroller a virtual ground will have to be created using a voltage divider since only positive values can be measured, so that the intermediate value is 2.5 V. This will have the effect that the maximum voltage amplitude is 2.5 V.</w:t>
      </w:r>
    </w:p>
    <w:p w:rsidR="00066100" w:rsidRDefault="00066100" w:rsidP="00066100">
      <w:pPr>
        <w:rPr>
          <w:lang w:val="en-ZA"/>
        </w:rPr>
      </w:pPr>
      <w:r>
        <w:rPr>
          <w:lang w:val="en-ZA"/>
        </w:rPr>
        <w:t>The sensor will supply the measurement of the current in the power cable, where the measurement will be the current divided by 2000. By making use of 10 b</w:t>
      </w:r>
      <w:r w:rsidR="005C0AD6">
        <w:rPr>
          <w:lang w:val="en-ZA"/>
        </w:rPr>
        <w:t>its LSB, the conversion and thus the resolution will be given by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7911"/>
        <w:gridCol w:w="1193"/>
      </w:tblGrid>
      <w:tr w:rsidR="005C0AD6" w:rsidTr="005C0AD6">
        <w:tc>
          <w:tcPr>
            <w:tcW w:w="562" w:type="dxa"/>
          </w:tcPr>
          <w:p w:rsidR="005C0AD6" w:rsidRDefault="005C0AD6" w:rsidP="00BE6BF6"/>
        </w:tc>
        <w:tc>
          <w:tcPr>
            <w:tcW w:w="8505" w:type="dxa"/>
            <w:vAlign w:val="center"/>
          </w:tcPr>
          <w:p w:rsidR="005C0AD6" w:rsidRDefault="005C0AD6" w:rsidP="005C0AD6">
            <w:pPr>
              <w:jc w:val="center"/>
            </w:pPr>
            <m:oMathPara>
              <m:oMath>
                <m:f>
                  <m:fPr>
                    <m:ctrlPr>
                      <w:rPr>
                        <w:rFonts w:ascii="Cambria Math" w:hAnsi="Cambria Math"/>
                        <w:i/>
                      </w:rPr>
                    </m:ctrlPr>
                  </m:fPr>
                  <m:num>
                    <m:r>
                      <w:rPr>
                        <w:rFonts w:ascii="Cambria Math" w:hAnsi="Cambria Math"/>
                      </w:rPr>
                      <m:t>5V</m:t>
                    </m:r>
                  </m:num>
                  <m:den>
                    <m:r>
                      <w:rPr>
                        <w:rFonts w:ascii="Cambria Math" w:hAnsi="Cambria Math"/>
                      </w:rPr>
                      <m:t>1024</m:t>
                    </m:r>
                  </m:den>
                </m:f>
                <m:r>
                  <w:rPr>
                    <w:rFonts w:ascii="Cambria Math" w:hAnsi="Cambria Math"/>
                  </w:rPr>
                  <m:t>=4.882 mV</m:t>
                </m:r>
              </m:oMath>
            </m:oMathPara>
          </w:p>
        </w:tc>
        <w:tc>
          <w:tcPr>
            <w:tcW w:w="561" w:type="dxa"/>
            <w:vAlign w:val="center"/>
          </w:tcPr>
          <w:p w:rsidR="005C0AD6" w:rsidRDefault="005C0AD6" w:rsidP="00BE6BF6">
            <w:pPr>
              <w:jc w:val="right"/>
            </w:pPr>
            <w:r>
              <w:t>(</w:t>
            </w:r>
            <w:fldSimple w:instr=" SEQ EQ \* MERGEFORMAT ">
              <w:r>
                <w:rPr>
                  <w:noProof/>
                </w:rPr>
                <w:t>1</w:t>
              </w:r>
            </w:fldSimple>
            <w:r>
              <w:t>)</w:t>
            </w:r>
          </w:p>
        </w:tc>
      </w:tr>
    </w:tbl>
    <w:p w:rsidR="005C0AD6" w:rsidRDefault="005C0AD6" w:rsidP="005C0AD6">
      <w:pPr>
        <w:ind w:left="705"/>
        <w:rPr>
          <w:lang w:val="en-ZA"/>
        </w:rPr>
      </w:pPr>
      <w:r>
        <w:rPr>
          <w:lang w:val="en-ZA"/>
        </w:rPr>
        <w:t>To increase the accuracy of the reading there will many samples taken over a second and the average of these samples will be calculated and taken as the true reading. The preliminary circuit with a voltage divider that can be used to connect the sensor and get measurements from it is shown below.</w:t>
      </w:r>
    </w:p>
    <w:p w:rsidR="005C0AD6" w:rsidRDefault="005C0AD6" w:rsidP="005C0AD6">
      <w:pPr>
        <w:keepNext/>
        <w:ind w:left="705"/>
      </w:pPr>
      <w:r>
        <w:rPr>
          <w:lang w:val="en-ZA"/>
        </w:rPr>
        <w:lastRenderedPageBreak/>
        <w:pict>
          <v:shape id="_x0000_i1048" type="#_x0000_t75" style="width:481.3pt;height:268.85pt">
            <v:imagedata r:id="rId16" o:title="circuit_sct-013-2"/>
          </v:shape>
        </w:pict>
      </w:r>
    </w:p>
    <w:p w:rsidR="005C0AD6" w:rsidRPr="005C0AD6" w:rsidRDefault="005C0AD6" w:rsidP="005C0AD6">
      <w:pPr>
        <w:pStyle w:val="Caption"/>
      </w:pPr>
      <w:r>
        <w:t xml:space="preserve">Figure </w:t>
      </w:r>
      <w:r>
        <w:fldChar w:fldCharType="begin"/>
      </w:r>
      <w:r>
        <w:instrText xml:space="preserve"> SEQ Figure \* ARABIC </w:instrText>
      </w:r>
      <w:r>
        <w:fldChar w:fldCharType="separate"/>
      </w:r>
      <w:r>
        <w:rPr>
          <w:noProof/>
        </w:rPr>
        <w:t>8</w:t>
      </w:r>
      <w:r>
        <w:fldChar w:fldCharType="end"/>
      </w:r>
      <w:r>
        <w:t>: Voltage divider circuit that can be used to connect current sensor</w:t>
      </w:r>
    </w:p>
    <w:p w:rsidR="007B34CD" w:rsidRPr="007B34CD" w:rsidRDefault="007B34CD" w:rsidP="007B34CD">
      <w:pPr>
        <w:ind w:left="0"/>
        <w:rPr>
          <w:lang w:val="en-ZA"/>
        </w:rPr>
      </w:pPr>
    </w:p>
    <w:p w:rsidR="002A38B8" w:rsidRDefault="002A38B8" w:rsidP="002A38B8">
      <w:pPr>
        <w:pStyle w:val="Heading3"/>
        <w:rPr>
          <w:lang w:val="en-ZA"/>
        </w:rPr>
      </w:pPr>
      <w:r>
        <w:rPr>
          <w:lang w:val="en-ZA"/>
        </w:rPr>
        <w:t>MYSQL</w:t>
      </w:r>
    </w:p>
    <w:p w:rsidR="007B34CD" w:rsidRDefault="00A64D93" w:rsidP="007B34CD">
      <w:pPr>
        <w:rPr>
          <w:lang w:val="en-ZA"/>
        </w:rPr>
      </w:pPr>
      <w:r>
        <w:rPr>
          <w:lang w:val="en-ZA"/>
        </w:rPr>
        <w:t xml:space="preserve">For the </w:t>
      </w:r>
      <w:r w:rsidR="00E77CA7">
        <w:rPr>
          <w:lang w:val="en-ZA"/>
        </w:rPr>
        <w:t>project</w:t>
      </w:r>
      <w:r>
        <w:rPr>
          <w:lang w:val="en-ZA"/>
        </w:rPr>
        <w:t xml:space="preserve"> the database will be created using MYSQL</w:t>
      </w:r>
      <w:r w:rsidR="00E77CA7">
        <w:rPr>
          <w:lang w:val="en-ZA"/>
        </w:rPr>
        <w:t xml:space="preserve">. </w:t>
      </w:r>
      <w:r>
        <w:rPr>
          <w:lang w:val="en-ZA"/>
        </w:rPr>
        <w:t xml:space="preserve"> </w:t>
      </w:r>
      <w:r w:rsidR="00DE714E">
        <w:rPr>
          <w:lang w:val="en-ZA"/>
        </w:rPr>
        <w:t>The MYSQL workbench will be used to design the database that will be used. The database will be hosted on the back end system making use of the localhost which default IP address is 127.0.0.1. The back end system program will communicate with the database making use of SQL statements. In the figure below the database design is shown that will be used for the back end syste</w:t>
      </w:r>
      <w:bookmarkStart w:id="250" w:name="_GoBack"/>
      <w:bookmarkEnd w:id="250"/>
      <w:r w:rsidR="00DE714E">
        <w:rPr>
          <w:lang w:val="en-ZA"/>
        </w:rPr>
        <w:t>m.</w:t>
      </w:r>
    </w:p>
    <w:p w:rsidR="00DE714E" w:rsidRPr="007B34CD" w:rsidRDefault="00DE714E" w:rsidP="007B34CD">
      <w:pPr>
        <w:rPr>
          <w:lang w:val="en-ZA"/>
        </w:rPr>
      </w:pPr>
    </w:p>
    <w:p w:rsidR="00E7412B" w:rsidRPr="00E7412B" w:rsidRDefault="00E7412B" w:rsidP="00E7412B">
      <w:pPr>
        <w:rPr>
          <w:lang w:val="en-ZA"/>
        </w:rPr>
      </w:pPr>
    </w:p>
    <w:p w:rsidR="002A38B8" w:rsidRDefault="002A38B8" w:rsidP="002A38B8">
      <w:pPr>
        <w:pStyle w:val="Heading3"/>
        <w:rPr>
          <w:lang w:val="en-ZA"/>
        </w:rPr>
      </w:pPr>
      <w:r>
        <w:rPr>
          <w:lang w:val="en-ZA"/>
        </w:rPr>
        <w:t>C++</w:t>
      </w:r>
    </w:p>
    <w:p w:rsidR="00863291" w:rsidRPr="00863291" w:rsidRDefault="00863291" w:rsidP="00863291">
      <w:pPr>
        <w:rPr>
          <w:lang w:val="en-ZA"/>
        </w:rPr>
      </w:pPr>
      <w:r>
        <w:rPr>
          <w:lang w:val="en-ZA"/>
        </w:rPr>
        <w:t>The programming language that will be used for the Distributed IOT environ</w:t>
      </w:r>
      <w:r w:rsidR="005B0B22">
        <w:rPr>
          <w:lang w:val="en-ZA"/>
        </w:rPr>
        <w:t xml:space="preserve">mental monitoring system is C++. The </w:t>
      </w:r>
    </w:p>
    <w:p w:rsidR="002A38B8" w:rsidRDefault="0029365D" w:rsidP="0029365D">
      <w:pPr>
        <w:pStyle w:val="Heading2"/>
        <w:rPr>
          <w:lang w:val="en-ZA"/>
        </w:rPr>
      </w:pPr>
      <w:r>
        <w:rPr>
          <w:lang w:val="en-ZA"/>
        </w:rPr>
        <w:t>Conclusion</w:t>
      </w:r>
    </w:p>
    <w:p w:rsidR="0029365D" w:rsidRPr="0029365D" w:rsidRDefault="00FD0459" w:rsidP="0029365D">
      <w:pPr>
        <w:rPr>
          <w:lang w:val="en-ZA"/>
        </w:rPr>
      </w:pPr>
      <w:r>
        <w:rPr>
          <w:lang w:val="en-ZA"/>
        </w:rPr>
        <w:t xml:space="preserve">In this chapter the detailed design of the project is provided. The project requirements are given as well as the design solution. From </w:t>
      </w:r>
      <w:r w:rsidR="006A0253">
        <w:rPr>
          <w:lang w:val="en-ZA"/>
        </w:rPr>
        <w:t>the design</w:t>
      </w:r>
      <w:r w:rsidR="00906740">
        <w:rPr>
          <w:lang w:val="en-ZA"/>
        </w:rPr>
        <w:t xml:space="preserve"> the </w:t>
      </w:r>
      <w:r>
        <w:rPr>
          <w:lang w:val="en-ZA"/>
        </w:rPr>
        <w:t xml:space="preserve">   </w:t>
      </w:r>
    </w:p>
    <w:p w:rsidR="008A1662" w:rsidRDefault="008A1662" w:rsidP="00461500">
      <w:pPr>
        <w:rPr>
          <w:lang w:val="en-ZA"/>
        </w:rPr>
      </w:pPr>
      <w:r>
        <w:rPr>
          <w:lang w:val="en-ZA"/>
        </w:rPr>
        <w:br w:type="page"/>
      </w:r>
    </w:p>
    <w:bookmarkStart w:id="251" w:name="_Toc515715025" w:displacedByCustomXml="next"/>
    <w:sdt>
      <w:sdtPr>
        <w:rPr>
          <w:rFonts w:eastAsiaTheme="minorHAnsi" w:cstheme="minorBidi"/>
          <w:b w:val="0"/>
          <w:sz w:val="24"/>
          <w:szCs w:val="22"/>
          <w:lang w:val="en-ZA"/>
        </w:rPr>
        <w:id w:val="-1563640206"/>
        <w:docPartObj>
          <w:docPartGallery w:val="Bibliographies"/>
          <w:docPartUnique/>
        </w:docPartObj>
      </w:sdtPr>
      <w:sdtEndPr>
        <w:rPr>
          <w:rFonts w:cs="Arial"/>
          <w:sz w:val="22"/>
          <w:szCs w:val="24"/>
        </w:rPr>
      </w:sdtEndPr>
      <w:sdtContent>
        <w:p w:rsidR="00DB5DF7" w:rsidRPr="005204D5" w:rsidRDefault="00DB5DF7" w:rsidP="005204D5">
          <w:pPr>
            <w:pStyle w:val="Heading1"/>
            <w:numPr>
              <w:ilvl w:val="0"/>
              <w:numId w:val="0"/>
            </w:numPr>
            <w:ind w:left="432" w:hanging="432"/>
            <w:rPr>
              <w:rStyle w:val="TitleChar"/>
            </w:rPr>
          </w:pPr>
          <w:r w:rsidRPr="005204D5">
            <w:rPr>
              <w:rStyle w:val="TitleChar"/>
            </w:rPr>
            <w:t>References</w:t>
          </w:r>
          <w:bookmarkEnd w:id="251"/>
        </w:p>
        <w:sdt>
          <w:sdtPr>
            <w:rPr>
              <w:color w:val="FF0000"/>
              <w:lang w:val="en-ZA"/>
            </w:rPr>
            <w:id w:val="-573587230"/>
            <w:bibliography/>
          </w:sdtPr>
          <w:sdtEndPr>
            <w:rPr>
              <w:color w:val="auto"/>
            </w:rPr>
          </w:sdtEndPr>
          <w:sdtContent>
            <w:p w:rsidR="000E2A13" w:rsidRDefault="00DB5DF7" w:rsidP="00587D10">
              <w:pPr>
                <w:rPr>
                  <w:rFonts w:asciiTheme="minorHAnsi" w:hAnsiTheme="minorHAnsi" w:cstheme="minorBidi"/>
                  <w:noProof/>
                  <w:szCs w:val="22"/>
                  <w:lang w:val="af-ZA"/>
                </w:rPr>
              </w:pPr>
              <w:r w:rsidRPr="008F65E6">
                <w:rPr>
                  <w:color w:val="FF0000"/>
                  <w:lang w:val="en-ZA"/>
                </w:rPr>
                <w:fldChar w:fldCharType="begin"/>
              </w:r>
              <w:r w:rsidRPr="008F65E6">
                <w:rPr>
                  <w:color w:val="FF0000"/>
                  <w:lang w:val="en-ZA"/>
                </w:rPr>
                <w:instrText xml:space="preserve"> BIBLIOGRAPHY </w:instrText>
              </w:r>
              <w:r w:rsidRPr="008F65E6">
                <w:rPr>
                  <w:color w:val="FF0000"/>
                  <w:lang w:val="en-Z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0E2A13">
                <w:trPr>
                  <w:divId w:val="1455518436"/>
                  <w:tblCellSpacing w:w="15" w:type="dxa"/>
                </w:trPr>
                <w:tc>
                  <w:tcPr>
                    <w:tcW w:w="50" w:type="pct"/>
                    <w:hideMark/>
                  </w:tcPr>
                  <w:p w:rsidR="000E2A13" w:rsidRDefault="000E2A13">
                    <w:pPr>
                      <w:pStyle w:val="Bibliography"/>
                      <w:rPr>
                        <w:noProof/>
                        <w:sz w:val="24"/>
                      </w:rPr>
                    </w:pPr>
                    <w:r>
                      <w:rPr>
                        <w:noProof/>
                      </w:rPr>
                      <w:t xml:space="preserve">[1] </w:t>
                    </w:r>
                  </w:p>
                </w:tc>
                <w:tc>
                  <w:tcPr>
                    <w:tcW w:w="0" w:type="auto"/>
                    <w:hideMark/>
                  </w:tcPr>
                  <w:p w:rsidR="000E2A13" w:rsidRDefault="000E2A13">
                    <w:pPr>
                      <w:pStyle w:val="Bibliography"/>
                      <w:rPr>
                        <w:noProof/>
                      </w:rPr>
                    </w:pPr>
                    <w:r>
                      <w:rPr>
                        <w:noProof/>
                      </w:rPr>
                      <w:t>Green Building Council South Africa, “GREENOVATE ENGINEERING,” Growthpoint Properties, Joahnnesburg,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2] </w:t>
                    </w:r>
                  </w:p>
                </w:tc>
                <w:tc>
                  <w:tcPr>
                    <w:tcW w:w="0" w:type="auto"/>
                    <w:hideMark/>
                  </w:tcPr>
                  <w:p w:rsidR="000E2A13" w:rsidRDefault="000E2A13">
                    <w:pPr>
                      <w:pStyle w:val="Bibliography"/>
                      <w:rPr>
                        <w:noProof/>
                      </w:rPr>
                    </w:pPr>
                    <w:r>
                      <w:rPr>
                        <w:noProof/>
                      </w:rPr>
                      <w:t>ENERGY STAR, “When is it time to replace?,” 29 September 2017. [Online]. Available: https://www.energystar.gov/index.cfm?c=heat_cool.pr_checklist_consumers.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3] </w:t>
                    </w:r>
                  </w:p>
                </w:tc>
                <w:tc>
                  <w:tcPr>
                    <w:tcW w:w="0" w:type="auto"/>
                    <w:hideMark/>
                  </w:tcPr>
                  <w:p w:rsidR="000E2A13" w:rsidRDefault="000E2A13">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4] </w:t>
                    </w:r>
                  </w:p>
                </w:tc>
                <w:tc>
                  <w:tcPr>
                    <w:tcW w:w="0" w:type="auto"/>
                    <w:hideMark/>
                  </w:tcPr>
                  <w:p w:rsidR="000E2A13" w:rsidRDefault="000E2A13">
                    <w:pPr>
                      <w:pStyle w:val="Bibliography"/>
                      <w:rPr>
                        <w:noProof/>
                      </w:rPr>
                    </w:pPr>
                    <w:r>
                      <w:rPr>
                        <w:noProof/>
                      </w:rPr>
                      <w:t>The Air Conditioning Company, “How Does Air Conditioning Work,” 8 October 2016. [Online]. Available: https://www.airconco.com/how-does-air-conditioning-work/.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5] </w:t>
                    </w:r>
                  </w:p>
                </w:tc>
                <w:tc>
                  <w:tcPr>
                    <w:tcW w:w="0" w:type="auto"/>
                    <w:hideMark/>
                  </w:tcPr>
                  <w:p w:rsidR="000E2A13" w:rsidRDefault="000E2A13">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6] </w:t>
                    </w:r>
                  </w:p>
                </w:tc>
                <w:tc>
                  <w:tcPr>
                    <w:tcW w:w="0" w:type="auto"/>
                    <w:hideMark/>
                  </w:tcPr>
                  <w:p w:rsidR="000E2A13" w:rsidRDefault="000E2A13">
                    <w:pPr>
                      <w:pStyle w:val="Bibliography"/>
                      <w:rPr>
                        <w:noProof/>
                      </w:rPr>
                    </w:pPr>
                    <w:r>
                      <w:rPr>
                        <w:noProof/>
                      </w:rPr>
                      <w:t>Power Knot, “COPs, EERs, and SEERs How Efficient is Your Air Conditioning System?,” Power Knot LLC, Milpitas, 2011.</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7] </w:t>
                    </w:r>
                  </w:p>
                </w:tc>
                <w:tc>
                  <w:tcPr>
                    <w:tcW w:w="0" w:type="auto"/>
                    <w:hideMark/>
                  </w:tcPr>
                  <w:p w:rsidR="000E2A13" w:rsidRDefault="000E2A13">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8] </w:t>
                    </w:r>
                  </w:p>
                </w:tc>
                <w:tc>
                  <w:tcPr>
                    <w:tcW w:w="0" w:type="auto"/>
                    <w:hideMark/>
                  </w:tcPr>
                  <w:p w:rsidR="000E2A13" w:rsidRDefault="000E2A13">
                    <w:pPr>
                      <w:pStyle w:val="Bibliography"/>
                      <w:rPr>
                        <w:noProof/>
                      </w:rPr>
                    </w:pPr>
                    <w:r>
                      <w:rPr>
                        <w:noProof/>
                      </w:rPr>
                      <w:t>I. Poole, “LoRa Wireless for M2M &amp; IoT,” 15 July 2017. [Online]. Available: http://www.radio-electronics.com/info/wireless/lora/basics-tutorial.php.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lastRenderedPageBreak/>
                      <w:t xml:space="preserve">[9] </w:t>
                    </w:r>
                  </w:p>
                </w:tc>
                <w:tc>
                  <w:tcPr>
                    <w:tcW w:w="0" w:type="auto"/>
                    <w:hideMark/>
                  </w:tcPr>
                  <w:p w:rsidR="000E2A13" w:rsidRDefault="000E2A13">
                    <w:pPr>
                      <w:pStyle w:val="Bibliography"/>
                      <w:rPr>
                        <w:noProof/>
                      </w:rPr>
                    </w:pPr>
                    <w:r>
                      <w:rPr>
                        <w:noProof/>
                      </w:rPr>
                      <w:t>LoRa Alliance, “LoRa Alliance Technology,” 17 February 2017. [Online]. Available: https://www.lora-alliance.org/technology.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0] </w:t>
                    </w:r>
                  </w:p>
                </w:tc>
                <w:tc>
                  <w:tcPr>
                    <w:tcW w:w="0" w:type="auto"/>
                    <w:hideMark/>
                  </w:tcPr>
                  <w:p w:rsidR="000E2A13" w:rsidRDefault="000E2A13">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1] </w:t>
                    </w:r>
                  </w:p>
                </w:tc>
                <w:tc>
                  <w:tcPr>
                    <w:tcW w:w="0" w:type="auto"/>
                    <w:hideMark/>
                  </w:tcPr>
                  <w:p w:rsidR="000E2A13" w:rsidRDefault="000E2A13">
                    <w:pPr>
                      <w:pStyle w:val="Bibliography"/>
                      <w:rPr>
                        <w:noProof/>
                      </w:rPr>
                    </w:pPr>
                    <w:r>
                      <w:rPr>
                        <w:noProof/>
                      </w:rPr>
                      <w:t>Arduino, “What is Arduino?,” 27 November 2017. [Online]. Available: https://www.arduino.cc/en/Guide/Introduction. [Accessed 10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2] </w:t>
                    </w:r>
                  </w:p>
                </w:tc>
                <w:tc>
                  <w:tcPr>
                    <w:tcW w:w="0" w:type="auto"/>
                    <w:hideMark/>
                  </w:tcPr>
                  <w:p w:rsidR="000E2A13" w:rsidRDefault="000E2A13">
                    <w:pPr>
                      <w:pStyle w:val="Bibliography"/>
                      <w:rPr>
                        <w:noProof/>
                      </w:rPr>
                    </w:pPr>
                    <w:r>
                      <w:rPr>
                        <w:noProof/>
                      </w:rPr>
                      <w:t>M. Sarig, “MariaDB vs MySQL: In-Depth Comparison,” 28 March 2017. [Online]. Available: https://blog.panoply.io/a-comparative-vmariadb-vs-mysql. [Accessed 11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3] </w:t>
                    </w:r>
                  </w:p>
                </w:tc>
                <w:tc>
                  <w:tcPr>
                    <w:tcW w:w="0" w:type="auto"/>
                    <w:hideMark/>
                  </w:tcPr>
                  <w:p w:rsidR="000E2A13" w:rsidRDefault="000E2A13">
                    <w:pPr>
                      <w:pStyle w:val="Bibliography"/>
                      <w:rPr>
                        <w:noProof/>
                      </w:rPr>
                    </w:pPr>
                    <w:r>
                      <w:rPr>
                        <w:noProof/>
                      </w:rPr>
                      <w:t>D. Bartholomew, “MariaDB vs. MySQL,” 9 June 2016. [Online]. Available: http://www.admin-magazine.com/Articles/MariaDB-vs.-MySQL. [Accessed 11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4] </w:t>
                    </w:r>
                  </w:p>
                </w:tc>
                <w:tc>
                  <w:tcPr>
                    <w:tcW w:w="0" w:type="auto"/>
                    <w:hideMark/>
                  </w:tcPr>
                  <w:p w:rsidR="000E2A13" w:rsidRDefault="000E2A13">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5] </w:t>
                    </w:r>
                  </w:p>
                </w:tc>
                <w:tc>
                  <w:tcPr>
                    <w:tcW w:w="0" w:type="auto"/>
                    <w:hideMark/>
                  </w:tcPr>
                  <w:p w:rsidR="000E2A13" w:rsidRDefault="000E2A13">
                    <w:pPr>
                      <w:pStyle w:val="Bibliography"/>
                      <w:rPr>
                        <w:noProof/>
                      </w:rPr>
                    </w:pPr>
                    <w:r>
                      <w:rPr>
                        <w:noProof/>
                      </w:rPr>
                      <w:t>OMEGA Engineering, “Volume-IndIcatIng thermo-anemometer KIt,” Spectris, Stamford,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6] </w:t>
                    </w:r>
                  </w:p>
                </w:tc>
                <w:tc>
                  <w:tcPr>
                    <w:tcW w:w="0" w:type="auto"/>
                    <w:hideMark/>
                  </w:tcPr>
                  <w:p w:rsidR="000E2A13" w:rsidRDefault="000E2A13">
                    <w:pPr>
                      <w:pStyle w:val="Bibliography"/>
                      <w:rPr>
                        <w:noProof/>
                      </w:rPr>
                    </w:pPr>
                    <w:r>
                      <w:rPr>
                        <w:noProof/>
                      </w:rPr>
                      <w:t>K. Zorn, “commactappliance,” 12 May 2014. [Online]. Available: https://learn.compactappliance.com/electrical-requirements-window-air-conditioners/. [Accessed 5 May 2018].</w:t>
                    </w:r>
                  </w:p>
                </w:tc>
              </w:tr>
              <w:tr w:rsidR="000E2A13">
                <w:trPr>
                  <w:divId w:val="1455518436"/>
                  <w:tblCellSpacing w:w="15" w:type="dxa"/>
                </w:trPr>
                <w:tc>
                  <w:tcPr>
                    <w:tcW w:w="50" w:type="pct"/>
                    <w:hideMark/>
                  </w:tcPr>
                  <w:p w:rsidR="000E2A13" w:rsidRDefault="000E2A13">
                    <w:pPr>
                      <w:pStyle w:val="Bibliography"/>
                      <w:rPr>
                        <w:noProof/>
                      </w:rPr>
                    </w:pPr>
                    <w:r>
                      <w:rPr>
                        <w:noProof/>
                      </w:rPr>
                      <w:t xml:space="preserve">[17] </w:t>
                    </w:r>
                  </w:p>
                </w:tc>
                <w:tc>
                  <w:tcPr>
                    <w:tcW w:w="0" w:type="auto"/>
                    <w:hideMark/>
                  </w:tcPr>
                  <w:p w:rsidR="000E2A13" w:rsidRDefault="000E2A13">
                    <w:pPr>
                      <w:pStyle w:val="Bibliography"/>
                      <w:rPr>
                        <w:noProof/>
                      </w:rPr>
                    </w:pPr>
                    <w:r>
                      <w:rPr>
                        <w:noProof/>
                      </w:rPr>
                      <w:t>Micro Robotics , “Micro Robotics,” Micro Robotics , 2018. [Online]. Available: https://www.robotics.org.za/sensors/current-voltage/SCT013-100A. [Accessed 5 May 2018].</w:t>
                    </w:r>
                  </w:p>
                </w:tc>
              </w:tr>
            </w:tbl>
            <w:p w:rsidR="000E2A13" w:rsidRDefault="000E2A13">
              <w:pPr>
                <w:divId w:val="1455518436"/>
                <w:rPr>
                  <w:rFonts w:eastAsia="Times New Roman"/>
                  <w:noProof/>
                </w:rPr>
              </w:pPr>
            </w:p>
            <w:p w:rsidR="00DB5DF7" w:rsidRPr="008F65E6" w:rsidRDefault="00DB5DF7" w:rsidP="00587D10">
              <w:pPr>
                <w:rPr>
                  <w:lang w:val="en-ZA"/>
                </w:rPr>
              </w:pPr>
              <w:r w:rsidRPr="008F65E6">
                <w:rPr>
                  <w:b/>
                  <w:bCs/>
                  <w:color w:val="FF0000"/>
                  <w:lang w:val="en-ZA"/>
                </w:rPr>
                <w:fldChar w:fldCharType="end"/>
              </w:r>
            </w:p>
          </w:sdtContent>
        </w:sdt>
      </w:sdtContent>
    </w:sdt>
    <w:p w:rsidR="004E78C9" w:rsidRPr="008F65E6" w:rsidRDefault="004E78C9">
      <w:pPr>
        <w:spacing w:before="0" w:after="200" w:line="276" w:lineRule="auto"/>
        <w:ind w:left="0"/>
        <w:jc w:val="left"/>
        <w:rPr>
          <w:lang w:val="en-ZA"/>
        </w:rPr>
      </w:pPr>
      <w:r w:rsidRPr="008F65E6">
        <w:rPr>
          <w:lang w:val="en-ZA"/>
        </w:rPr>
        <w:lastRenderedPageBreak/>
        <w:br w:type="page"/>
      </w:r>
    </w:p>
    <w:p w:rsidR="00DB5DF7" w:rsidRPr="005204D5" w:rsidRDefault="004E78C9" w:rsidP="004E78C9">
      <w:pPr>
        <w:pStyle w:val="Title"/>
        <w:rPr>
          <w:lang w:val="en-ZA"/>
        </w:rPr>
      </w:pPr>
      <w:r w:rsidRPr="008F65E6">
        <w:rPr>
          <w:lang w:val="en-ZA"/>
        </w:rPr>
        <w:lastRenderedPageBreak/>
        <w:t>Appe</w:t>
      </w:r>
      <w:r w:rsidRPr="005204D5">
        <w:rPr>
          <w:lang w:val="en-ZA"/>
        </w:rPr>
        <w:t>ndix A: URS</w:t>
      </w:r>
    </w:p>
    <w:p w:rsidR="004E78C9" w:rsidRPr="005204D5" w:rsidRDefault="004E78C9" w:rsidP="00EC3455">
      <w:pPr>
        <w:pStyle w:val="Caption1"/>
        <w:numPr>
          <w:ilvl w:val="0"/>
          <w:numId w:val="14"/>
        </w:numPr>
        <w:rPr>
          <w:lang w:val="en-ZA"/>
        </w:rPr>
      </w:pPr>
      <w:r w:rsidRPr="005204D5">
        <w:rPr>
          <w:lang w:val="en-ZA"/>
        </w:rPr>
        <w:t xml:space="preserve">Introduction </w:t>
      </w:r>
    </w:p>
    <w:p w:rsidR="0078147D" w:rsidRPr="005204D5" w:rsidRDefault="00835EFA" w:rsidP="00FF23D5">
      <w:pPr>
        <w:ind w:left="1413"/>
        <w:rPr>
          <w:lang w:val="en-ZA"/>
        </w:rPr>
      </w:pPr>
      <w:r w:rsidRPr="005204D5">
        <w:rPr>
          <w:lang w:val="en-ZA"/>
        </w:rPr>
        <w:t>The URS</w:t>
      </w:r>
      <w:r w:rsidR="0078147D" w:rsidRPr="005204D5">
        <w:rPr>
          <w:lang w:val="en-ZA"/>
        </w:rPr>
        <w:t xml:space="preserve"> appendix gives a definition of the requirements of the Distributed IOT En</w:t>
      </w:r>
      <w:r w:rsidR="00BA4E77" w:rsidRPr="005204D5">
        <w:rPr>
          <w:lang w:val="en-ZA"/>
        </w:rPr>
        <w:t>vironmental Monitoring project. T</w:t>
      </w:r>
      <w:r w:rsidRPr="005204D5">
        <w:rPr>
          <w:lang w:val="en-ZA"/>
        </w:rPr>
        <w:t xml:space="preserve">he appendix document will act as a regulation </w:t>
      </w:r>
      <w:r w:rsidR="00165EDB" w:rsidRPr="005204D5">
        <w:rPr>
          <w:lang w:val="en-ZA"/>
        </w:rPr>
        <w:t>for the student during</w:t>
      </w:r>
      <w:r w:rsidRPr="005204D5">
        <w:rPr>
          <w:lang w:val="en-ZA"/>
        </w:rPr>
        <w:t xml:space="preserve"> the </w:t>
      </w:r>
      <w:r w:rsidR="00165EDB" w:rsidRPr="005204D5">
        <w:rPr>
          <w:lang w:val="en-ZA"/>
        </w:rPr>
        <w:t xml:space="preserve">Distributed IOT </w:t>
      </w:r>
      <w:r w:rsidRPr="005204D5">
        <w:rPr>
          <w:lang w:val="en-ZA"/>
        </w:rPr>
        <w:t>project</w:t>
      </w:r>
      <w:r w:rsidR="00165EDB" w:rsidRPr="005204D5">
        <w:rPr>
          <w:lang w:val="en-ZA"/>
        </w:rPr>
        <w:t>.</w:t>
      </w:r>
      <w:r w:rsidRPr="005204D5">
        <w:rPr>
          <w:lang w:val="en-ZA"/>
        </w:rPr>
        <w:t xml:space="preserve"> </w:t>
      </w:r>
    </w:p>
    <w:p w:rsidR="00EC3455" w:rsidRPr="005204D5" w:rsidRDefault="004E78C9" w:rsidP="00EC3455">
      <w:pPr>
        <w:pStyle w:val="Caption1"/>
        <w:numPr>
          <w:ilvl w:val="0"/>
          <w:numId w:val="14"/>
        </w:numPr>
        <w:rPr>
          <w:lang w:val="en-ZA"/>
        </w:rPr>
      </w:pPr>
      <w:r w:rsidRPr="005204D5">
        <w:rPr>
          <w:lang w:val="en-ZA"/>
        </w:rPr>
        <w:t>Engineering Problem Definition</w:t>
      </w:r>
    </w:p>
    <w:p w:rsidR="00FF23D5" w:rsidRPr="005204D5" w:rsidRDefault="000D254E" w:rsidP="00FF23D5">
      <w:pPr>
        <w:ind w:left="1413"/>
        <w:rPr>
          <w:lang w:val="en-ZA"/>
        </w:rPr>
      </w:pPr>
      <w:r w:rsidRPr="005204D5">
        <w:rPr>
          <w:lang w:val="en-ZA"/>
        </w:rPr>
        <w:t>Split type air-conditioning units are used widely throughout the country and the world, in commercial and domestic settings. These type of split type air-conditioning are being run inefficiently. The split type air-conditioning unit has no efficiency monitoring system and therefore are operated until they break or are replaced on a regular bases with set a maintenance plan.</w:t>
      </w:r>
      <w:r w:rsidR="00424BA5" w:rsidRPr="005204D5">
        <w:rPr>
          <w:lang w:val="en-ZA"/>
        </w:rPr>
        <w:t xml:space="preserve"> The engineering design problem for the Distributed IOT Environmental Monitoring project is to design a sensor system to measure and calculate the efficiency of the preinstalled split type air-conditioning unit. </w:t>
      </w:r>
    </w:p>
    <w:p w:rsidR="00196246" w:rsidRPr="005204D5" w:rsidRDefault="00EC3455" w:rsidP="005B3545">
      <w:pPr>
        <w:pStyle w:val="Caption1"/>
        <w:numPr>
          <w:ilvl w:val="0"/>
          <w:numId w:val="14"/>
        </w:numPr>
        <w:rPr>
          <w:lang w:val="en-ZA"/>
        </w:rPr>
      </w:pPr>
      <w:r w:rsidRPr="005204D5">
        <w:rPr>
          <w:lang w:val="en-ZA"/>
        </w:rPr>
        <w:t>Envisaged Solution</w:t>
      </w:r>
    </w:p>
    <w:p w:rsidR="00196246" w:rsidRPr="008F65E6" w:rsidRDefault="00425BF5" w:rsidP="00243E0F">
      <w:pPr>
        <w:ind w:left="1413"/>
        <w:rPr>
          <w:lang w:val="en-ZA"/>
        </w:rPr>
      </w:pPr>
      <w:r>
        <w:rPr>
          <w:lang w:val="en-ZA"/>
        </w:rPr>
        <w:t>To solve the engineering problem of the Distributed IOT Environmental Monitoring project the following solution is proposed. The project will make use of se</w:t>
      </w:r>
      <w:r w:rsidR="00243E0F">
        <w:rPr>
          <w:lang w:val="en-ZA"/>
        </w:rPr>
        <w:t xml:space="preserve">nsors to measure the outputs of the split type air-conditioning unit. The data measured by the sensors will then be transmitted and received to and from an existing gateway host by means of LoRa. The data will then be </w:t>
      </w:r>
      <w:r w:rsidR="00070CB3">
        <w:rPr>
          <w:lang w:val="en-ZA"/>
        </w:rPr>
        <w:t>processed in a back-end program, the processed information will then be displayed on a simple easy to use front-end program that the operator will use.</w:t>
      </w:r>
    </w:p>
    <w:p w:rsidR="00EC3455" w:rsidRPr="008F65E6" w:rsidRDefault="00EC3455" w:rsidP="005B3545">
      <w:pPr>
        <w:pStyle w:val="Caption1"/>
        <w:numPr>
          <w:ilvl w:val="0"/>
          <w:numId w:val="14"/>
        </w:numPr>
        <w:rPr>
          <w:lang w:val="en-ZA"/>
        </w:rPr>
      </w:pPr>
      <w:r w:rsidRPr="008F65E6">
        <w:rPr>
          <w:lang w:val="en-ZA"/>
        </w:rPr>
        <w:t>Requirements</w:t>
      </w:r>
    </w:p>
    <w:p w:rsidR="00EC3455" w:rsidRPr="008F65E6" w:rsidRDefault="00EC3455" w:rsidP="00EC3455">
      <w:pPr>
        <w:pStyle w:val="Caption1"/>
        <w:numPr>
          <w:ilvl w:val="1"/>
          <w:numId w:val="14"/>
        </w:numPr>
        <w:rPr>
          <w:lang w:val="en-ZA"/>
        </w:rPr>
      </w:pPr>
      <w:r w:rsidRPr="008F65E6">
        <w:rPr>
          <w:lang w:val="en-ZA"/>
        </w:rPr>
        <w:t>Physical Requirements</w:t>
      </w:r>
    </w:p>
    <w:p w:rsidR="0079517A" w:rsidRPr="008F65E6" w:rsidRDefault="0079517A" w:rsidP="0079517A">
      <w:pPr>
        <w:pStyle w:val="ListParagraph"/>
        <w:ind w:left="1413"/>
        <w:rPr>
          <w:lang w:val="en-ZA"/>
        </w:rPr>
      </w:pPr>
      <w:r w:rsidRPr="008F65E6">
        <w:rPr>
          <w:lang w:val="en-ZA"/>
        </w:rPr>
        <w:t>The sensor consoles shall be easily wall mountable so not heavier than 1 kg and not larger than 100 mm x 200 mm. REQID 0015</w:t>
      </w:r>
    </w:p>
    <w:p w:rsidR="0079517A" w:rsidRPr="008F65E6" w:rsidRDefault="0079517A" w:rsidP="0079517A">
      <w:pPr>
        <w:pStyle w:val="ListParagraph"/>
        <w:ind w:left="1413"/>
        <w:rPr>
          <w:color w:val="000000" w:themeColor="text1"/>
          <w:lang w:val="en-ZA"/>
        </w:rPr>
      </w:pPr>
      <w:r w:rsidRPr="008F65E6">
        <w:rPr>
          <w:color w:val="000000" w:themeColor="text1"/>
          <w:lang w:val="en-ZA"/>
        </w:rPr>
        <w:t xml:space="preserve">The sensor console shall be a single easy to handle unit for this reason it needs to be in an enclosure. </w:t>
      </w:r>
      <w:r w:rsidRPr="008F65E6">
        <w:rPr>
          <w:lang w:val="en-ZA"/>
        </w:rPr>
        <w:t>REQID 0016</w:t>
      </w:r>
    </w:p>
    <w:p w:rsidR="0079517A" w:rsidRPr="008F65E6" w:rsidRDefault="0079517A" w:rsidP="00B454F3">
      <w:pPr>
        <w:pStyle w:val="ListParagraph"/>
        <w:ind w:left="1413"/>
        <w:rPr>
          <w:color w:val="000000" w:themeColor="text1"/>
          <w:lang w:val="en-ZA"/>
        </w:rPr>
      </w:pPr>
      <w:r w:rsidRPr="008F65E6">
        <w:rPr>
          <w:color w:val="000000" w:themeColor="text1"/>
          <w:lang w:val="en-ZA"/>
        </w:rPr>
        <w:t xml:space="preserve">The housing of the unit shall adequately protect the sensor </w:t>
      </w:r>
      <w:r w:rsidR="000E2A13" w:rsidRPr="008F65E6">
        <w:rPr>
          <w:color w:val="000000" w:themeColor="text1"/>
          <w:lang w:val="en-ZA"/>
        </w:rPr>
        <w:t>console;</w:t>
      </w:r>
      <w:r w:rsidRPr="008F65E6">
        <w:rPr>
          <w:color w:val="000000" w:themeColor="text1"/>
          <w:lang w:val="en-ZA"/>
        </w:rPr>
        <w:t xml:space="preserve"> </w:t>
      </w:r>
      <w:r w:rsidR="000E2A13" w:rsidRPr="008F65E6">
        <w:rPr>
          <w:color w:val="000000" w:themeColor="text1"/>
          <w:lang w:val="en-ZA"/>
        </w:rPr>
        <w:t>therefore,</w:t>
      </w:r>
      <w:r w:rsidRPr="008F65E6">
        <w:rPr>
          <w:color w:val="000000" w:themeColor="text1"/>
          <w:lang w:val="en-ZA"/>
        </w:rPr>
        <w:t xml:space="preserve"> the housing shall have a IP rating of at least IP 31. </w:t>
      </w:r>
      <w:r w:rsidRPr="008F65E6">
        <w:rPr>
          <w:lang w:val="en-ZA"/>
        </w:rPr>
        <w:t>REQID 0017</w:t>
      </w:r>
    </w:p>
    <w:p w:rsidR="00EC3455" w:rsidRPr="008F65E6" w:rsidRDefault="00EC3455" w:rsidP="00EC3455">
      <w:pPr>
        <w:pStyle w:val="Caption1"/>
        <w:numPr>
          <w:ilvl w:val="1"/>
          <w:numId w:val="14"/>
        </w:numPr>
        <w:rPr>
          <w:lang w:val="en-ZA"/>
        </w:rPr>
      </w:pPr>
      <w:r w:rsidRPr="008F65E6">
        <w:rPr>
          <w:lang w:val="en-ZA"/>
        </w:rPr>
        <w:lastRenderedPageBreak/>
        <w:t>Performance Requirements</w:t>
      </w:r>
    </w:p>
    <w:p w:rsidR="00196246" w:rsidRPr="005204D5" w:rsidRDefault="00196246" w:rsidP="005204D5">
      <w:pPr>
        <w:pStyle w:val="ListParagraph"/>
        <w:numPr>
          <w:ilvl w:val="0"/>
          <w:numId w:val="32"/>
        </w:numPr>
        <w:rPr>
          <w:lang w:val="en-ZA"/>
        </w:rPr>
      </w:pPr>
      <w:bookmarkStart w:id="252" w:name="_Toc509215087"/>
      <w:r w:rsidRPr="005204D5">
        <w:rPr>
          <w:lang w:val="en-ZA"/>
        </w:rPr>
        <w:t>Measure efficiency of split type air-conditioning units</w:t>
      </w:r>
      <w:bookmarkEnd w:id="252"/>
    </w:p>
    <w:p w:rsidR="00196246" w:rsidRPr="008F65E6" w:rsidRDefault="00196246" w:rsidP="00243E0F">
      <w:pPr>
        <w:ind w:left="1068"/>
        <w:rPr>
          <w:lang w:val="en-ZA"/>
        </w:rPr>
      </w:pPr>
      <w:r w:rsidRPr="008F65E6">
        <w:rPr>
          <w:lang w:val="en-ZA"/>
        </w:rPr>
        <w:t>The system shall provide an indication of efficiency of split type air-conditioning units at agreed upon intervals. REQID 0001</w:t>
      </w:r>
    </w:p>
    <w:p w:rsidR="00196246" w:rsidRPr="005204D5" w:rsidRDefault="00196246" w:rsidP="005204D5">
      <w:pPr>
        <w:pStyle w:val="ListParagraph"/>
        <w:numPr>
          <w:ilvl w:val="0"/>
          <w:numId w:val="16"/>
        </w:numPr>
        <w:rPr>
          <w:color w:val="000000" w:themeColor="text1"/>
          <w:lang w:val="en-ZA"/>
        </w:rPr>
      </w:pPr>
      <w:bookmarkStart w:id="253" w:name="_Toc509215088"/>
      <w:r w:rsidRPr="005204D5">
        <w:rPr>
          <w:lang w:val="en-ZA"/>
        </w:rPr>
        <w:t xml:space="preserve">Communication between the sensor consoles and back-end program </w:t>
      </w:r>
      <w:r w:rsidRPr="005204D5">
        <w:rPr>
          <w:color w:val="000000" w:themeColor="text1"/>
          <w:lang w:val="en-ZA"/>
        </w:rPr>
        <w:t>by way of IOT</w:t>
      </w:r>
      <w:bookmarkEnd w:id="253"/>
    </w:p>
    <w:p w:rsidR="00196246" w:rsidRPr="008F65E6" w:rsidRDefault="00196246" w:rsidP="00243E0F">
      <w:pPr>
        <w:ind w:left="1068"/>
        <w:rPr>
          <w:color w:val="CC00FF"/>
          <w:lang w:val="en-ZA"/>
        </w:rPr>
      </w:pPr>
      <w:r w:rsidRPr="008F65E6">
        <w:rPr>
          <w:color w:val="000000" w:themeColor="text1"/>
          <w:lang w:val="en-ZA"/>
        </w:rPr>
        <w:t>The sensor consoles need to be able to send and receive data to and from the back-end</w:t>
      </w:r>
      <w:r w:rsidRPr="008F65E6">
        <w:rPr>
          <w:lang w:val="en-ZA"/>
        </w:rPr>
        <w:t xml:space="preserve"> program by making use of LoRa. REQID 0002</w:t>
      </w:r>
    </w:p>
    <w:p w:rsidR="00196246" w:rsidRPr="005204D5" w:rsidRDefault="00196246" w:rsidP="005204D5">
      <w:pPr>
        <w:pStyle w:val="ListParagraph"/>
        <w:numPr>
          <w:ilvl w:val="0"/>
          <w:numId w:val="15"/>
        </w:numPr>
        <w:rPr>
          <w:lang w:val="en-ZA"/>
        </w:rPr>
      </w:pPr>
      <w:bookmarkStart w:id="254" w:name="_Toc509215089"/>
      <w:r w:rsidRPr="005204D5">
        <w:rPr>
          <w:lang w:val="en-ZA"/>
        </w:rPr>
        <w:t>Analyse and display data</w:t>
      </w:r>
      <w:bookmarkEnd w:id="254"/>
    </w:p>
    <w:p w:rsidR="00196246" w:rsidRPr="008F65E6" w:rsidRDefault="00196246" w:rsidP="00243E0F">
      <w:pPr>
        <w:ind w:left="1068"/>
        <w:rPr>
          <w:color w:val="CC00FF"/>
          <w:lang w:val="en-ZA"/>
        </w:rPr>
      </w:pPr>
      <w:r w:rsidRPr="008F65E6">
        <w:rPr>
          <w:lang w:val="en-ZA"/>
        </w:rPr>
        <w:t xml:space="preserve">Analyse the data received from the sensor consoles and display </w:t>
      </w:r>
      <w:r w:rsidRPr="008F65E6">
        <w:rPr>
          <w:color w:val="000000" w:themeColor="text1"/>
          <w:lang w:val="en-ZA"/>
        </w:rPr>
        <w:t>pertinent</w:t>
      </w:r>
      <w:r w:rsidRPr="008F65E6">
        <w:rPr>
          <w:lang w:val="en-ZA"/>
        </w:rPr>
        <w:t xml:space="preserve"> information to the operator inside a GUI. REQID 0003</w:t>
      </w:r>
    </w:p>
    <w:p w:rsidR="00196246" w:rsidRPr="008F65E6" w:rsidRDefault="00196246" w:rsidP="00196246">
      <w:pPr>
        <w:pStyle w:val="Caption1"/>
        <w:numPr>
          <w:ilvl w:val="1"/>
          <w:numId w:val="14"/>
        </w:numPr>
        <w:rPr>
          <w:lang w:val="en-ZA"/>
        </w:rPr>
      </w:pPr>
      <w:r w:rsidRPr="008F65E6">
        <w:rPr>
          <w:lang w:val="en-ZA"/>
        </w:rPr>
        <w:t>Intended Operating Environment</w:t>
      </w:r>
    </w:p>
    <w:p w:rsidR="00D85684" w:rsidRPr="008F65E6" w:rsidRDefault="00D85684" w:rsidP="00D85684">
      <w:pPr>
        <w:pStyle w:val="ListParagraph"/>
        <w:ind w:left="1413"/>
        <w:rPr>
          <w:lang w:val="en-ZA"/>
        </w:rPr>
      </w:pPr>
      <w:r w:rsidRPr="008F65E6">
        <w:rPr>
          <w:lang w:val="en-ZA"/>
        </w:rPr>
        <w:t xml:space="preserve">The sensor consoles will be installed </w:t>
      </w:r>
      <w:r w:rsidRPr="008F65E6">
        <w:rPr>
          <w:color w:val="000000" w:themeColor="text1"/>
          <w:lang w:val="en-ZA"/>
        </w:rPr>
        <w:t>directly adjacent to t</w:t>
      </w:r>
      <w:r w:rsidRPr="008F65E6">
        <w:rPr>
          <w:lang w:val="en-ZA"/>
        </w:rPr>
        <w:t>he split type air-conditioning units. REQID 0007</w:t>
      </w:r>
    </w:p>
    <w:p w:rsidR="00D85684" w:rsidRPr="008F65E6" w:rsidRDefault="00D85684" w:rsidP="00D85684">
      <w:pPr>
        <w:pStyle w:val="ListParagraph"/>
        <w:ind w:left="1413"/>
        <w:rPr>
          <w:lang w:val="en-ZA"/>
        </w:rPr>
      </w:pPr>
      <w:r w:rsidRPr="008F65E6">
        <w:rPr>
          <w:lang w:val="en-ZA"/>
        </w:rPr>
        <w:t xml:space="preserve">The sensor console will not be exposed to ambient temperature outside operational ranges as specified on data sheets of -20 ⁰C to 60 </w:t>
      </w:r>
      <w:r w:rsidRPr="008F65E6">
        <w:rPr>
          <w:rFonts w:cstheme="minorHAnsi"/>
          <w:lang w:val="en-ZA"/>
        </w:rPr>
        <w:t>⁰</w:t>
      </w:r>
      <w:r w:rsidRPr="008F65E6">
        <w:rPr>
          <w:lang w:val="en-ZA"/>
        </w:rPr>
        <w:t>C. REQID 0008</w:t>
      </w:r>
    </w:p>
    <w:p w:rsidR="00D85684" w:rsidRPr="008F65E6" w:rsidRDefault="00D85684" w:rsidP="00D85684">
      <w:pPr>
        <w:pStyle w:val="ListParagraph"/>
        <w:ind w:left="1413"/>
        <w:rPr>
          <w:lang w:val="en-ZA"/>
        </w:rPr>
      </w:pPr>
      <w:r w:rsidRPr="008F65E6">
        <w:rPr>
          <w:lang w:val="en-ZA"/>
        </w:rPr>
        <w:t>The sensor console will be near single phase electrical power plug to draw power from. The power outlet needs to supply 220-240 V at 50 Hz and be able to deliver 0.1 A. REQID 0009</w:t>
      </w:r>
    </w:p>
    <w:p w:rsidR="00196246" w:rsidRPr="008F65E6" w:rsidRDefault="00196246" w:rsidP="00196246">
      <w:pPr>
        <w:pStyle w:val="Caption1"/>
        <w:numPr>
          <w:ilvl w:val="0"/>
          <w:numId w:val="14"/>
        </w:numPr>
        <w:rPr>
          <w:lang w:val="en-ZA"/>
        </w:rPr>
      </w:pPr>
      <w:r w:rsidRPr="008F65E6">
        <w:rPr>
          <w:lang w:val="en-ZA"/>
        </w:rPr>
        <w:t>Limitations</w:t>
      </w:r>
    </w:p>
    <w:p w:rsidR="0079517A" w:rsidRPr="008F65E6" w:rsidRDefault="0079517A" w:rsidP="00243E0F">
      <w:pPr>
        <w:ind w:left="1413"/>
        <w:rPr>
          <w:lang w:val="en-ZA"/>
        </w:rPr>
      </w:pPr>
      <w:r w:rsidRPr="008F65E6">
        <w:rPr>
          <w:lang w:val="en-ZA"/>
        </w:rPr>
        <w:t>The limitations of this project is the size of the Distributed IOT Environmental Monitoring device, it must be small enough to be placed in the Split type air-conditioning unit. Another limitation of the project is that the Distributed IOT Environmental Monitoring device must be installed in an already installed split type air-conditioning unit. This limits the solutions for the Distributed IOT Environmental Monitoring project extensively.</w:t>
      </w:r>
    </w:p>
    <w:p w:rsidR="00196246" w:rsidRPr="008F65E6" w:rsidRDefault="00196246" w:rsidP="00196246">
      <w:pPr>
        <w:pStyle w:val="Caption1"/>
        <w:numPr>
          <w:ilvl w:val="0"/>
          <w:numId w:val="14"/>
        </w:numPr>
        <w:rPr>
          <w:lang w:val="en-ZA"/>
        </w:rPr>
      </w:pPr>
      <w:r w:rsidRPr="008F65E6">
        <w:rPr>
          <w:lang w:val="en-ZA"/>
        </w:rPr>
        <w:t xml:space="preserve">Acceptance criteria </w:t>
      </w:r>
    </w:p>
    <w:p w:rsidR="0079517A" w:rsidRPr="008F65E6" w:rsidRDefault="0079517A" w:rsidP="0079517A">
      <w:pPr>
        <w:pStyle w:val="ListParagraph"/>
        <w:numPr>
          <w:ilvl w:val="0"/>
          <w:numId w:val="18"/>
        </w:numPr>
        <w:spacing w:before="0" w:after="160"/>
        <w:rPr>
          <w:lang w:val="en-ZA"/>
        </w:rPr>
      </w:pPr>
      <w:r w:rsidRPr="008F65E6">
        <w:rPr>
          <w:lang w:val="en-ZA"/>
        </w:rPr>
        <w:t>If the system cannot gather data from a split type air-conditioning unit and transfer the data to a point a mark of &lt;40% (fail) shall be awarded.</w:t>
      </w:r>
    </w:p>
    <w:p w:rsidR="0079517A" w:rsidRPr="008F65E6" w:rsidRDefault="0079517A" w:rsidP="0079517A">
      <w:pPr>
        <w:pStyle w:val="ListParagraph"/>
        <w:numPr>
          <w:ilvl w:val="0"/>
          <w:numId w:val="18"/>
        </w:numPr>
        <w:spacing w:before="0" w:after="160"/>
        <w:rPr>
          <w:lang w:val="en-ZA"/>
        </w:rPr>
      </w:pPr>
      <w:r w:rsidRPr="008F65E6">
        <w:rPr>
          <w:lang w:val="en-ZA"/>
        </w:rPr>
        <w:lastRenderedPageBreak/>
        <w:t>If the system is capable of getting a basic approximation of the performance of a split type air-conditioning unit and can transfer it using IOT to a back-end program and display the data a mark of 60% would be in order.</w:t>
      </w:r>
    </w:p>
    <w:p w:rsidR="0079517A" w:rsidRPr="008F65E6" w:rsidRDefault="0079517A" w:rsidP="0079517A">
      <w:pPr>
        <w:pStyle w:val="ListParagraph"/>
        <w:numPr>
          <w:ilvl w:val="0"/>
          <w:numId w:val="18"/>
        </w:numPr>
        <w:spacing w:before="0" w:after="160"/>
        <w:rPr>
          <w:lang w:val="en-ZA"/>
        </w:rPr>
      </w:pPr>
      <w:r w:rsidRPr="008F65E6">
        <w:rPr>
          <w:lang w:val="en-ZA"/>
        </w:rPr>
        <w:t>If an accurate approximation the performance of a split type air-conditioning unit can be determined and it can be transferred over IOT and displayed on a back-end program a mark of 70% would be fair.</w:t>
      </w:r>
    </w:p>
    <w:p w:rsidR="00D828D6" w:rsidRPr="008F65E6" w:rsidRDefault="0079517A" w:rsidP="008E01FE">
      <w:pPr>
        <w:pStyle w:val="ListParagraph"/>
        <w:numPr>
          <w:ilvl w:val="0"/>
          <w:numId w:val="18"/>
        </w:numPr>
        <w:spacing w:before="0" w:after="160"/>
        <w:rPr>
          <w:lang w:val="en-ZA"/>
        </w:rPr>
      </w:pPr>
      <w:r w:rsidRPr="008F65E6">
        <w:rPr>
          <w:lang w:val="en-ZA"/>
        </w:rPr>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rsidRPr="008F65E6">
        <w:rPr>
          <w:lang w:val="en-ZA"/>
        </w:rPr>
        <w:t xml:space="preserve"> will result in increased marks</w:t>
      </w:r>
    </w:p>
    <w:sectPr w:rsidR="00D828D6" w:rsidRPr="008F65E6" w:rsidSect="000F0CA5">
      <w:headerReference w:type="default" r:id="rId17"/>
      <w:footerReference w:type="default" r:id="rId18"/>
      <w:headerReference w:type="first" r:id="rId19"/>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533" w:rsidRDefault="00831533" w:rsidP="00587D10">
      <w:r>
        <w:separator/>
      </w:r>
    </w:p>
  </w:endnote>
  <w:endnote w:type="continuationSeparator" w:id="0">
    <w:p w:rsidR="00831533" w:rsidRDefault="00831533"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931112"/>
      <w:docPartObj>
        <w:docPartGallery w:val="Page Numbers (Bottom of Page)"/>
        <w:docPartUnique/>
      </w:docPartObj>
    </w:sdtPr>
    <w:sdtEndPr>
      <w:rPr>
        <w:noProof/>
      </w:rPr>
    </w:sdtEndPr>
    <w:sdtContent>
      <w:p w:rsidR="00245832" w:rsidRDefault="00245832" w:rsidP="00F75341">
        <w:pPr>
          <w:pStyle w:val="Footer"/>
          <w:jc w:val="right"/>
        </w:pPr>
        <w:r>
          <w:fldChar w:fldCharType="begin"/>
        </w:r>
        <w:r>
          <w:instrText xml:space="preserve"> PAGE   \* MERGEFORMAT </w:instrText>
        </w:r>
        <w:r>
          <w:fldChar w:fldCharType="separate"/>
        </w:r>
        <w:r w:rsidR="0074166A">
          <w:rPr>
            <w:noProof/>
          </w:rPr>
          <w:t>4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533" w:rsidRDefault="00831533" w:rsidP="00587D10">
      <w:r>
        <w:separator/>
      </w:r>
    </w:p>
  </w:footnote>
  <w:footnote w:type="continuationSeparator" w:id="0">
    <w:p w:rsidR="00831533" w:rsidRDefault="00831533" w:rsidP="00587D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832" w:rsidRPr="00F75341" w:rsidRDefault="00245832">
    <w:pPr>
      <w:pStyle w:val="Header"/>
      <w:rPr>
        <w:lang w:val="en-ZA"/>
      </w:rPr>
    </w:pPr>
    <w:r>
      <w:rPr>
        <w:lang w:val="en-ZA"/>
      </w:rPr>
      <w:t>Milestone 6 – System Design Documen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832" w:rsidRDefault="00245832" w:rsidP="00587D10">
    <w:pPr>
      <w:pStyle w:val="Header"/>
    </w:pPr>
    <w:r>
      <w:rPr>
        <w:noProof/>
        <w:lang w:eastAsia="en-GB"/>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3B86414"/>
    <w:multiLevelType w:val="hybridMultilevel"/>
    <w:tmpl w:val="5D9A36C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4"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5"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285E631B"/>
    <w:multiLevelType w:val="hybridMultilevel"/>
    <w:tmpl w:val="AFF8716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8" w15:restartNumberingAfterBreak="0">
    <w:nsid w:val="2F4352BC"/>
    <w:multiLevelType w:val="hybridMultilevel"/>
    <w:tmpl w:val="9E4AFD6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9"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3"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4"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5" w15:restartNumberingAfterBreak="0">
    <w:nsid w:val="387228CB"/>
    <w:multiLevelType w:val="hybridMultilevel"/>
    <w:tmpl w:val="7F5208B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6"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7" w15:restartNumberingAfterBreak="0">
    <w:nsid w:val="3CBE73E0"/>
    <w:multiLevelType w:val="multilevel"/>
    <w:tmpl w:val="AD844D18"/>
    <w:numStyleLink w:val="111111"/>
  </w:abstractNum>
  <w:abstractNum w:abstractNumId="18" w15:restartNumberingAfterBreak="0">
    <w:nsid w:val="42296A94"/>
    <w:multiLevelType w:val="hybridMultilevel"/>
    <w:tmpl w:val="E9CCE63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9"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0" w15:restartNumberingAfterBreak="0">
    <w:nsid w:val="4DAF6D5F"/>
    <w:multiLevelType w:val="hybridMultilevel"/>
    <w:tmpl w:val="A8E8771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58131675"/>
    <w:multiLevelType w:val="hybridMultilevel"/>
    <w:tmpl w:val="76726EC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2"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3"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4"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25"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6285496D"/>
    <w:multiLevelType w:val="hybridMultilevel"/>
    <w:tmpl w:val="BDCA84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7"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8" w15:restartNumberingAfterBreak="0">
    <w:nsid w:val="6DDE3865"/>
    <w:multiLevelType w:val="multilevel"/>
    <w:tmpl w:val="CFA6D2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FDA4AAE"/>
    <w:multiLevelType w:val="hybridMultilevel"/>
    <w:tmpl w:val="56BCDD94"/>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0"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2"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33"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4" w15:restartNumberingAfterBreak="0">
    <w:nsid w:val="7EE916BC"/>
    <w:multiLevelType w:val="hybridMultilevel"/>
    <w:tmpl w:val="5D3E68B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9"/>
  </w:num>
  <w:num w:numId="2">
    <w:abstractNumId w:val="30"/>
  </w:num>
  <w:num w:numId="3">
    <w:abstractNumId w:val="6"/>
  </w:num>
  <w:num w:numId="4">
    <w:abstractNumId w:val="19"/>
  </w:num>
  <w:num w:numId="5">
    <w:abstractNumId w:val="13"/>
  </w:num>
  <w:num w:numId="6">
    <w:abstractNumId w:val="4"/>
  </w:num>
  <w:num w:numId="7">
    <w:abstractNumId w:val="11"/>
  </w:num>
  <w:num w:numId="8">
    <w:abstractNumId w:val="27"/>
  </w:num>
  <w:num w:numId="9">
    <w:abstractNumId w:val="14"/>
  </w:num>
  <w:num w:numId="10">
    <w:abstractNumId w:val="24"/>
  </w:num>
  <w:num w:numId="11">
    <w:abstractNumId w:val="9"/>
    <w:lvlOverride w:ilvl="0">
      <w:startOverride w:val="1"/>
    </w:lvlOverride>
    <w:lvlOverride w:ilvl="1">
      <w:startOverride w:val="4"/>
    </w:lvlOverride>
    <w:lvlOverride w:ilvl="2">
      <w:startOverride w:val="1"/>
    </w:lvlOverride>
  </w:num>
  <w:num w:numId="12">
    <w:abstractNumId w:val="31"/>
  </w:num>
  <w:num w:numId="13">
    <w:abstractNumId w:val="22"/>
  </w:num>
  <w:num w:numId="14">
    <w:abstractNumId w:val="25"/>
  </w:num>
  <w:num w:numId="15">
    <w:abstractNumId w:val="20"/>
  </w:num>
  <w:num w:numId="16">
    <w:abstractNumId w:val="34"/>
  </w:num>
  <w:num w:numId="17">
    <w:abstractNumId w:val="5"/>
  </w:num>
  <w:num w:numId="18">
    <w:abstractNumId w:val="33"/>
  </w:num>
  <w:num w:numId="19">
    <w:abstractNumId w:val="24"/>
    <w:lvlOverride w:ilvl="0">
      <w:startOverride w:val="3"/>
    </w:lvlOverride>
    <w:lvlOverride w:ilvl="1">
      <w:startOverride w:val="2"/>
    </w:lvlOverride>
  </w:num>
  <w:num w:numId="20">
    <w:abstractNumId w:val="24"/>
    <w:lvlOverride w:ilvl="0">
      <w:startOverride w:val="3"/>
    </w:lvlOverride>
    <w:lvlOverride w:ilvl="1">
      <w:startOverride w:val="2"/>
    </w:lvlOverride>
  </w:num>
  <w:num w:numId="21">
    <w:abstractNumId w:val="0"/>
  </w:num>
  <w:num w:numId="22">
    <w:abstractNumId w:val="10"/>
  </w:num>
  <w:num w:numId="23">
    <w:abstractNumId w:val="1"/>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4">
    <w:abstractNumId w:val="17"/>
  </w:num>
  <w:num w:numId="25">
    <w:abstractNumId w:val="28"/>
  </w:num>
  <w:num w:numId="26">
    <w:abstractNumId w:val="16"/>
  </w:num>
  <w:num w:numId="27">
    <w:abstractNumId w:val="3"/>
  </w:num>
  <w:num w:numId="28">
    <w:abstractNumId w:val="23"/>
  </w:num>
  <w:num w:numId="29">
    <w:abstractNumId w:val="32"/>
  </w:num>
  <w:num w:numId="30">
    <w:abstractNumId w:val="12"/>
  </w:num>
  <w:num w:numId="31">
    <w:abstractNumId w:val="26"/>
  </w:num>
  <w:num w:numId="32">
    <w:abstractNumId w:val="2"/>
  </w:num>
  <w:num w:numId="33">
    <w:abstractNumId w:val="8"/>
  </w:num>
  <w:num w:numId="34">
    <w:abstractNumId w:val="15"/>
  </w:num>
  <w:num w:numId="35">
    <w:abstractNumId w:val="21"/>
  </w:num>
  <w:num w:numId="36">
    <w:abstractNumId w:val="7"/>
  </w:num>
  <w:num w:numId="37">
    <w:abstractNumId w:val="18"/>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5AFF"/>
    <w:rsid w:val="00006CA2"/>
    <w:rsid w:val="00007A78"/>
    <w:rsid w:val="0001426A"/>
    <w:rsid w:val="00015C20"/>
    <w:rsid w:val="000233E0"/>
    <w:rsid w:val="00024718"/>
    <w:rsid w:val="000274FC"/>
    <w:rsid w:val="00031D5A"/>
    <w:rsid w:val="0003237A"/>
    <w:rsid w:val="000337CA"/>
    <w:rsid w:val="00035830"/>
    <w:rsid w:val="00050965"/>
    <w:rsid w:val="00053269"/>
    <w:rsid w:val="0005452A"/>
    <w:rsid w:val="00054811"/>
    <w:rsid w:val="000570E9"/>
    <w:rsid w:val="000656B2"/>
    <w:rsid w:val="00066100"/>
    <w:rsid w:val="00070CB3"/>
    <w:rsid w:val="00072CF7"/>
    <w:rsid w:val="0007567A"/>
    <w:rsid w:val="00085DBF"/>
    <w:rsid w:val="00095E39"/>
    <w:rsid w:val="000979D4"/>
    <w:rsid w:val="000B0C59"/>
    <w:rsid w:val="000B1346"/>
    <w:rsid w:val="000C2883"/>
    <w:rsid w:val="000C3C99"/>
    <w:rsid w:val="000C4F14"/>
    <w:rsid w:val="000D17AF"/>
    <w:rsid w:val="000D254E"/>
    <w:rsid w:val="000D74EA"/>
    <w:rsid w:val="000E2A13"/>
    <w:rsid w:val="000E669A"/>
    <w:rsid w:val="000F0CA5"/>
    <w:rsid w:val="00101C73"/>
    <w:rsid w:val="00103A4D"/>
    <w:rsid w:val="00104EE5"/>
    <w:rsid w:val="001051DD"/>
    <w:rsid w:val="00110291"/>
    <w:rsid w:val="00110A50"/>
    <w:rsid w:val="00122E73"/>
    <w:rsid w:val="00143BAA"/>
    <w:rsid w:val="001459CC"/>
    <w:rsid w:val="00153C0D"/>
    <w:rsid w:val="00162198"/>
    <w:rsid w:val="001629F7"/>
    <w:rsid w:val="00162E44"/>
    <w:rsid w:val="00165EDB"/>
    <w:rsid w:val="00166369"/>
    <w:rsid w:val="00173018"/>
    <w:rsid w:val="0017488C"/>
    <w:rsid w:val="0018238B"/>
    <w:rsid w:val="001937EA"/>
    <w:rsid w:val="00196246"/>
    <w:rsid w:val="001B1F38"/>
    <w:rsid w:val="001C58E5"/>
    <w:rsid w:val="001D4207"/>
    <w:rsid w:val="001E0865"/>
    <w:rsid w:val="001E79E8"/>
    <w:rsid w:val="001F4032"/>
    <w:rsid w:val="00201532"/>
    <w:rsid w:val="002038C0"/>
    <w:rsid w:val="00206CB1"/>
    <w:rsid w:val="0021040D"/>
    <w:rsid w:val="00223872"/>
    <w:rsid w:val="002274F4"/>
    <w:rsid w:val="00232233"/>
    <w:rsid w:val="00232D2B"/>
    <w:rsid w:val="00235BA5"/>
    <w:rsid w:val="002438B4"/>
    <w:rsid w:val="00243E0F"/>
    <w:rsid w:val="00245832"/>
    <w:rsid w:val="0025195D"/>
    <w:rsid w:val="0028627E"/>
    <w:rsid w:val="002870C6"/>
    <w:rsid w:val="0029365D"/>
    <w:rsid w:val="002A38B8"/>
    <w:rsid w:val="002B1F1A"/>
    <w:rsid w:val="002B581E"/>
    <w:rsid w:val="002C183A"/>
    <w:rsid w:val="002C22FC"/>
    <w:rsid w:val="002D151F"/>
    <w:rsid w:val="002F3AF3"/>
    <w:rsid w:val="002F7555"/>
    <w:rsid w:val="003005D9"/>
    <w:rsid w:val="00301A6D"/>
    <w:rsid w:val="00305254"/>
    <w:rsid w:val="003072DF"/>
    <w:rsid w:val="00333643"/>
    <w:rsid w:val="003370F7"/>
    <w:rsid w:val="003655B3"/>
    <w:rsid w:val="00366019"/>
    <w:rsid w:val="00373B5C"/>
    <w:rsid w:val="003A69E1"/>
    <w:rsid w:val="003B1266"/>
    <w:rsid w:val="003B79AA"/>
    <w:rsid w:val="003C1AFE"/>
    <w:rsid w:val="003C6CD2"/>
    <w:rsid w:val="003C723C"/>
    <w:rsid w:val="003D20BD"/>
    <w:rsid w:val="003D58CF"/>
    <w:rsid w:val="003D66B8"/>
    <w:rsid w:val="003F1EAC"/>
    <w:rsid w:val="003F69B9"/>
    <w:rsid w:val="0040276A"/>
    <w:rsid w:val="00413D98"/>
    <w:rsid w:val="004227D3"/>
    <w:rsid w:val="00424BA5"/>
    <w:rsid w:val="00425BF5"/>
    <w:rsid w:val="0044738A"/>
    <w:rsid w:val="00447874"/>
    <w:rsid w:val="00453387"/>
    <w:rsid w:val="00453F80"/>
    <w:rsid w:val="00461500"/>
    <w:rsid w:val="0047172B"/>
    <w:rsid w:val="00473A10"/>
    <w:rsid w:val="0048058D"/>
    <w:rsid w:val="00485711"/>
    <w:rsid w:val="004906D1"/>
    <w:rsid w:val="00490CA4"/>
    <w:rsid w:val="004A0233"/>
    <w:rsid w:val="004A1620"/>
    <w:rsid w:val="004A1D4B"/>
    <w:rsid w:val="004D0EB3"/>
    <w:rsid w:val="004D6464"/>
    <w:rsid w:val="004E78C9"/>
    <w:rsid w:val="0050035A"/>
    <w:rsid w:val="005064DF"/>
    <w:rsid w:val="005203A9"/>
    <w:rsid w:val="005204D5"/>
    <w:rsid w:val="00540ED3"/>
    <w:rsid w:val="0055346A"/>
    <w:rsid w:val="00554572"/>
    <w:rsid w:val="005545BC"/>
    <w:rsid w:val="0056134C"/>
    <w:rsid w:val="00562716"/>
    <w:rsid w:val="005737E3"/>
    <w:rsid w:val="0057477D"/>
    <w:rsid w:val="00577C20"/>
    <w:rsid w:val="005865A1"/>
    <w:rsid w:val="00587D10"/>
    <w:rsid w:val="005A2512"/>
    <w:rsid w:val="005B061D"/>
    <w:rsid w:val="005B0B22"/>
    <w:rsid w:val="005B1961"/>
    <w:rsid w:val="005B3545"/>
    <w:rsid w:val="005B5BB4"/>
    <w:rsid w:val="005C0AD6"/>
    <w:rsid w:val="005C4321"/>
    <w:rsid w:val="005C515D"/>
    <w:rsid w:val="005C5B59"/>
    <w:rsid w:val="005E4FB0"/>
    <w:rsid w:val="005F3B40"/>
    <w:rsid w:val="006060FE"/>
    <w:rsid w:val="006143F1"/>
    <w:rsid w:val="006308DD"/>
    <w:rsid w:val="00632D0F"/>
    <w:rsid w:val="0063512E"/>
    <w:rsid w:val="0063704F"/>
    <w:rsid w:val="006434DC"/>
    <w:rsid w:val="00651194"/>
    <w:rsid w:val="00651204"/>
    <w:rsid w:val="00671942"/>
    <w:rsid w:val="00672AD2"/>
    <w:rsid w:val="00680714"/>
    <w:rsid w:val="00685D36"/>
    <w:rsid w:val="00691CE4"/>
    <w:rsid w:val="006A0253"/>
    <w:rsid w:val="006B257D"/>
    <w:rsid w:val="006B48BB"/>
    <w:rsid w:val="006C0CBC"/>
    <w:rsid w:val="006D02EB"/>
    <w:rsid w:val="006D226E"/>
    <w:rsid w:val="006D3A93"/>
    <w:rsid w:val="006D5BCC"/>
    <w:rsid w:val="006E3074"/>
    <w:rsid w:val="007048F6"/>
    <w:rsid w:val="00712B4C"/>
    <w:rsid w:val="00717880"/>
    <w:rsid w:val="00720977"/>
    <w:rsid w:val="00730139"/>
    <w:rsid w:val="00730350"/>
    <w:rsid w:val="0074166A"/>
    <w:rsid w:val="00742377"/>
    <w:rsid w:val="00745C48"/>
    <w:rsid w:val="00752B66"/>
    <w:rsid w:val="00754B3D"/>
    <w:rsid w:val="00756D86"/>
    <w:rsid w:val="007701D6"/>
    <w:rsid w:val="00776543"/>
    <w:rsid w:val="00780C5A"/>
    <w:rsid w:val="0078147D"/>
    <w:rsid w:val="00786A04"/>
    <w:rsid w:val="00794E64"/>
    <w:rsid w:val="0079517A"/>
    <w:rsid w:val="007A794A"/>
    <w:rsid w:val="007B34CD"/>
    <w:rsid w:val="007B4E65"/>
    <w:rsid w:val="007B741F"/>
    <w:rsid w:val="007C025A"/>
    <w:rsid w:val="007C0390"/>
    <w:rsid w:val="007C44F4"/>
    <w:rsid w:val="007D14C0"/>
    <w:rsid w:val="007D76A5"/>
    <w:rsid w:val="007F06CD"/>
    <w:rsid w:val="007F6551"/>
    <w:rsid w:val="00806135"/>
    <w:rsid w:val="0081133D"/>
    <w:rsid w:val="00815544"/>
    <w:rsid w:val="008274FA"/>
    <w:rsid w:val="0083086A"/>
    <w:rsid w:val="00831533"/>
    <w:rsid w:val="00835EFA"/>
    <w:rsid w:val="008456C9"/>
    <w:rsid w:val="008468DA"/>
    <w:rsid w:val="008479B1"/>
    <w:rsid w:val="00847A8F"/>
    <w:rsid w:val="00857252"/>
    <w:rsid w:val="0086319E"/>
    <w:rsid w:val="00863291"/>
    <w:rsid w:val="00866FE0"/>
    <w:rsid w:val="008671FC"/>
    <w:rsid w:val="00873BA1"/>
    <w:rsid w:val="00881D80"/>
    <w:rsid w:val="00895A17"/>
    <w:rsid w:val="008A083A"/>
    <w:rsid w:val="008A1662"/>
    <w:rsid w:val="008C7205"/>
    <w:rsid w:val="008C7676"/>
    <w:rsid w:val="008D26FD"/>
    <w:rsid w:val="008D31BC"/>
    <w:rsid w:val="008E01FE"/>
    <w:rsid w:val="008E4EBA"/>
    <w:rsid w:val="008F1BE5"/>
    <w:rsid w:val="008F4C8D"/>
    <w:rsid w:val="008F65E6"/>
    <w:rsid w:val="009031F6"/>
    <w:rsid w:val="00904F06"/>
    <w:rsid w:val="00906740"/>
    <w:rsid w:val="00914908"/>
    <w:rsid w:val="00920EB0"/>
    <w:rsid w:val="00951B50"/>
    <w:rsid w:val="00955A9B"/>
    <w:rsid w:val="009574F9"/>
    <w:rsid w:val="0096046D"/>
    <w:rsid w:val="0097378C"/>
    <w:rsid w:val="00986314"/>
    <w:rsid w:val="0098648E"/>
    <w:rsid w:val="00996D73"/>
    <w:rsid w:val="00997A35"/>
    <w:rsid w:val="009A4541"/>
    <w:rsid w:val="009A4550"/>
    <w:rsid w:val="009C6CE0"/>
    <w:rsid w:val="009D24C8"/>
    <w:rsid w:val="009D7DC1"/>
    <w:rsid w:val="00A02FA2"/>
    <w:rsid w:val="00A12A7A"/>
    <w:rsid w:val="00A225FB"/>
    <w:rsid w:val="00A2587B"/>
    <w:rsid w:val="00A2639D"/>
    <w:rsid w:val="00A32C97"/>
    <w:rsid w:val="00A35815"/>
    <w:rsid w:val="00A46ECF"/>
    <w:rsid w:val="00A61DD7"/>
    <w:rsid w:val="00A64D93"/>
    <w:rsid w:val="00A7439D"/>
    <w:rsid w:val="00A82AB1"/>
    <w:rsid w:val="00A87957"/>
    <w:rsid w:val="00AB03DD"/>
    <w:rsid w:val="00AB0D78"/>
    <w:rsid w:val="00AB1463"/>
    <w:rsid w:val="00AB3665"/>
    <w:rsid w:val="00AC7C0B"/>
    <w:rsid w:val="00AC7D44"/>
    <w:rsid w:val="00AC7F94"/>
    <w:rsid w:val="00AD1450"/>
    <w:rsid w:val="00AD6BFD"/>
    <w:rsid w:val="00AE31FC"/>
    <w:rsid w:val="00AF6F45"/>
    <w:rsid w:val="00B015E1"/>
    <w:rsid w:val="00B35EF8"/>
    <w:rsid w:val="00B415DA"/>
    <w:rsid w:val="00B4230C"/>
    <w:rsid w:val="00B454F3"/>
    <w:rsid w:val="00B458B6"/>
    <w:rsid w:val="00B578A2"/>
    <w:rsid w:val="00B6126C"/>
    <w:rsid w:val="00B658DD"/>
    <w:rsid w:val="00B664E4"/>
    <w:rsid w:val="00B74FC2"/>
    <w:rsid w:val="00B75C78"/>
    <w:rsid w:val="00B80DBC"/>
    <w:rsid w:val="00B949B5"/>
    <w:rsid w:val="00BA4E77"/>
    <w:rsid w:val="00BA4F23"/>
    <w:rsid w:val="00BB3B48"/>
    <w:rsid w:val="00BB4AC1"/>
    <w:rsid w:val="00BB71A2"/>
    <w:rsid w:val="00BB7923"/>
    <w:rsid w:val="00BD5D51"/>
    <w:rsid w:val="00BD739A"/>
    <w:rsid w:val="00BE1126"/>
    <w:rsid w:val="00BE3CF8"/>
    <w:rsid w:val="00BE5AEE"/>
    <w:rsid w:val="00BE7F5F"/>
    <w:rsid w:val="00BF4E8F"/>
    <w:rsid w:val="00C00E27"/>
    <w:rsid w:val="00C04058"/>
    <w:rsid w:val="00C122D0"/>
    <w:rsid w:val="00C12F11"/>
    <w:rsid w:val="00C2276E"/>
    <w:rsid w:val="00C3346C"/>
    <w:rsid w:val="00C36721"/>
    <w:rsid w:val="00C36F9A"/>
    <w:rsid w:val="00C373AC"/>
    <w:rsid w:val="00C5062C"/>
    <w:rsid w:val="00C52044"/>
    <w:rsid w:val="00C5394D"/>
    <w:rsid w:val="00C61509"/>
    <w:rsid w:val="00C70C6C"/>
    <w:rsid w:val="00C71FD6"/>
    <w:rsid w:val="00C75AAC"/>
    <w:rsid w:val="00C76D99"/>
    <w:rsid w:val="00C82825"/>
    <w:rsid w:val="00C82BFA"/>
    <w:rsid w:val="00C82CC0"/>
    <w:rsid w:val="00C86387"/>
    <w:rsid w:val="00C87C2E"/>
    <w:rsid w:val="00C92218"/>
    <w:rsid w:val="00C92F48"/>
    <w:rsid w:val="00C975EA"/>
    <w:rsid w:val="00CA163B"/>
    <w:rsid w:val="00CA55EA"/>
    <w:rsid w:val="00CA5D6F"/>
    <w:rsid w:val="00CC0606"/>
    <w:rsid w:val="00CC0744"/>
    <w:rsid w:val="00CC1DEE"/>
    <w:rsid w:val="00CE49AC"/>
    <w:rsid w:val="00D014CA"/>
    <w:rsid w:val="00D1597D"/>
    <w:rsid w:val="00D16478"/>
    <w:rsid w:val="00D219A5"/>
    <w:rsid w:val="00D23A56"/>
    <w:rsid w:val="00D2630D"/>
    <w:rsid w:val="00D33622"/>
    <w:rsid w:val="00D33F5C"/>
    <w:rsid w:val="00D41638"/>
    <w:rsid w:val="00D43201"/>
    <w:rsid w:val="00D4499D"/>
    <w:rsid w:val="00D457A8"/>
    <w:rsid w:val="00D457BE"/>
    <w:rsid w:val="00D47B3A"/>
    <w:rsid w:val="00D51492"/>
    <w:rsid w:val="00D676A4"/>
    <w:rsid w:val="00D72CC6"/>
    <w:rsid w:val="00D80E56"/>
    <w:rsid w:val="00D81618"/>
    <w:rsid w:val="00D8169D"/>
    <w:rsid w:val="00D828D6"/>
    <w:rsid w:val="00D85684"/>
    <w:rsid w:val="00D90643"/>
    <w:rsid w:val="00DA2EFD"/>
    <w:rsid w:val="00DA4FB4"/>
    <w:rsid w:val="00DB0680"/>
    <w:rsid w:val="00DB1B94"/>
    <w:rsid w:val="00DB5DF7"/>
    <w:rsid w:val="00DB5F2C"/>
    <w:rsid w:val="00DE50F1"/>
    <w:rsid w:val="00DE714E"/>
    <w:rsid w:val="00DF103C"/>
    <w:rsid w:val="00DF55FC"/>
    <w:rsid w:val="00DF78CB"/>
    <w:rsid w:val="00E13630"/>
    <w:rsid w:val="00E153BF"/>
    <w:rsid w:val="00E30A9B"/>
    <w:rsid w:val="00E3575A"/>
    <w:rsid w:val="00E40503"/>
    <w:rsid w:val="00E4160C"/>
    <w:rsid w:val="00E60F81"/>
    <w:rsid w:val="00E62F9D"/>
    <w:rsid w:val="00E65C77"/>
    <w:rsid w:val="00E65CC6"/>
    <w:rsid w:val="00E718AB"/>
    <w:rsid w:val="00E7412B"/>
    <w:rsid w:val="00E76D0B"/>
    <w:rsid w:val="00E77CA7"/>
    <w:rsid w:val="00E90CDB"/>
    <w:rsid w:val="00EA281A"/>
    <w:rsid w:val="00EB4B70"/>
    <w:rsid w:val="00EB79AB"/>
    <w:rsid w:val="00EC0DF7"/>
    <w:rsid w:val="00EC3455"/>
    <w:rsid w:val="00EC7CD2"/>
    <w:rsid w:val="00ED1A04"/>
    <w:rsid w:val="00ED2293"/>
    <w:rsid w:val="00ED4CD0"/>
    <w:rsid w:val="00EE0B8C"/>
    <w:rsid w:val="00EE1EF5"/>
    <w:rsid w:val="00EF24E1"/>
    <w:rsid w:val="00F0212B"/>
    <w:rsid w:val="00F04B42"/>
    <w:rsid w:val="00F35607"/>
    <w:rsid w:val="00F4490D"/>
    <w:rsid w:val="00F60F80"/>
    <w:rsid w:val="00F75341"/>
    <w:rsid w:val="00FA4117"/>
    <w:rsid w:val="00FA7025"/>
    <w:rsid w:val="00FB779A"/>
    <w:rsid w:val="00FC3D4F"/>
    <w:rsid w:val="00FC421F"/>
    <w:rsid w:val="00FD0459"/>
    <w:rsid w:val="00FF23D5"/>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B5FE9"/>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25"/>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5B3545"/>
    <w:pPr>
      <w:keepNext/>
      <w:keepLines/>
      <w:numPr>
        <w:ilvl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5B3545"/>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FC3D4F"/>
    <w:pPr>
      <w:tabs>
        <w:tab w:val="left" w:pos="880"/>
        <w:tab w:val="right" w:leader="dot" w:pos="9628"/>
      </w:tabs>
      <w:spacing w:after="100"/>
      <w:ind w:left="240"/>
    </w:pPr>
    <w:rPr>
      <w:noProof/>
    </w:r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301A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48072">
      <w:bodyDiv w:val="1"/>
      <w:marLeft w:val="0"/>
      <w:marRight w:val="0"/>
      <w:marTop w:val="0"/>
      <w:marBottom w:val="0"/>
      <w:divBdr>
        <w:top w:val="none" w:sz="0" w:space="0" w:color="auto"/>
        <w:left w:val="none" w:sz="0" w:space="0" w:color="auto"/>
        <w:bottom w:val="none" w:sz="0" w:space="0" w:color="auto"/>
        <w:right w:val="none" w:sz="0" w:space="0" w:color="auto"/>
      </w:divBdr>
    </w:div>
    <w:div w:id="33359240">
      <w:bodyDiv w:val="1"/>
      <w:marLeft w:val="0"/>
      <w:marRight w:val="0"/>
      <w:marTop w:val="0"/>
      <w:marBottom w:val="0"/>
      <w:divBdr>
        <w:top w:val="none" w:sz="0" w:space="0" w:color="auto"/>
        <w:left w:val="none" w:sz="0" w:space="0" w:color="auto"/>
        <w:bottom w:val="none" w:sz="0" w:space="0" w:color="auto"/>
        <w:right w:val="none" w:sz="0" w:space="0" w:color="auto"/>
      </w:divBdr>
    </w:div>
    <w:div w:id="36660868">
      <w:bodyDiv w:val="1"/>
      <w:marLeft w:val="0"/>
      <w:marRight w:val="0"/>
      <w:marTop w:val="0"/>
      <w:marBottom w:val="0"/>
      <w:divBdr>
        <w:top w:val="none" w:sz="0" w:space="0" w:color="auto"/>
        <w:left w:val="none" w:sz="0" w:space="0" w:color="auto"/>
        <w:bottom w:val="none" w:sz="0" w:space="0" w:color="auto"/>
        <w:right w:val="none" w:sz="0" w:space="0" w:color="auto"/>
      </w:divBdr>
    </w:div>
    <w:div w:id="39138286">
      <w:bodyDiv w:val="1"/>
      <w:marLeft w:val="0"/>
      <w:marRight w:val="0"/>
      <w:marTop w:val="0"/>
      <w:marBottom w:val="0"/>
      <w:divBdr>
        <w:top w:val="none" w:sz="0" w:space="0" w:color="auto"/>
        <w:left w:val="none" w:sz="0" w:space="0" w:color="auto"/>
        <w:bottom w:val="none" w:sz="0" w:space="0" w:color="auto"/>
        <w:right w:val="none" w:sz="0" w:space="0" w:color="auto"/>
      </w:divBdr>
    </w:div>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6996078">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52971077">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5129512">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295642">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83185255">
      <w:bodyDiv w:val="1"/>
      <w:marLeft w:val="0"/>
      <w:marRight w:val="0"/>
      <w:marTop w:val="0"/>
      <w:marBottom w:val="0"/>
      <w:divBdr>
        <w:top w:val="none" w:sz="0" w:space="0" w:color="auto"/>
        <w:left w:val="none" w:sz="0" w:space="0" w:color="auto"/>
        <w:bottom w:val="none" w:sz="0" w:space="0" w:color="auto"/>
        <w:right w:val="none" w:sz="0" w:space="0" w:color="auto"/>
      </w:divBdr>
    </w:div>
    <w:div w:id="84110636">
      <w:bodyDiv w:val="1"/>
      <w:marLeft w:val="0"/>
      <w:marRight w:val="0"/>
      <w:marTop w:val="0"/>
      <w:marBottom w:val="0"/>
      <w:divBdr>
        <w:top w:val="none" w:sz="0" w:space="0" w:color="auto"/>
        <w:left w:val="none" w:sz="0" w:space="0" w:color="auto"/>
        <w:bottom w:val="none" w:sz="0" w:space="0" w:color="auto"/>
        <w:right w:val="none" w:sz="0" w:space="0" w:color="auto"/>
      </w:divBdr>
    </w:div>
    <w:div w:id="86007418">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1514336">
      <w:bodyDiv w:val="1"/>
      <w:marLeft w:val="0"/>
      <w:marRight w:val="0"/>
      <w:marTop w:val="0"/>
      <w:marBottom w:val="0"/>
      <w:divBdr>
        <w:top w:val="none" w:sz="0" w:space="0" w:color="auto"/>
        <w:left w:val="none" w:sz="0" w:space="0" w:color="auto"/>
        <w:bottom w:val="none" w:sz="0" w:space="0" w:color="auto"/>
        <w:right w:val="none" w:sz="0" w:space="0" w:color="auto"/>
      </w:divBdr>
    </w:div>
    <w:div w:id="91782726">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16293114">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28792888">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61749238">
      <w:bodyDiv w:val="1"/>
      <w:marLeft w:val="0"/>
      <w:marRight w:val="0"/>
      <w:marTop w:val="0"/>
      <w:marBottom w:val="0"/>
      <w:divBdr>
        <w:top w:val="none" w:sz="0" w:space="0" w:color="auto"/>
        <w:left w:val="none" w:sz="0" w:space="0" w:color="auto"/>
        <w:bottom w:val="none" w:sz="0" w:space="0" w:color="auto"/>
        <w:right w:val="none" w:sz="0" w:space="0" w:color="auto"/>
      </w:divBdr>
    </w:div>
    <w:div w:id="174391997">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3084953">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04683142">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16280023">
      <w:bodyDiv w:val="1"/>
      <w:marLeft w:val="0"/>
      <w:marRight w:val="0"/>
      <w:marTop w:val="0"/>
      <w:marBottom w:val="0"/>
      <w:divBdr>
        <w:top w:val="none" w:sz="0" w:space="0" w:color="auto"/>
        <w:left w:val="none" w:sz="0" w:space="0" w:color="auto"/>
        <w:bottom w:val="none" w:sz="0" w:space="0" w:color="auto"/>
        <w:right w:val="none" w:sz="0" w:space="0" w:color="auto"/>
      </w:divBdr>
    </w:div>
    <w:div w:id="222256368">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37595121">
      <w:bodyDiv w:val="1"/>
      <w:marLeft w:val="0"/>
      <w:marRight w:val="0"/>
      <w:marTop w:val="0"/>
      <w:marBottom w:val="0"/>
      <w:divBdr>
        <w:top w:val="none" w:sz="0" w:space="0" w:color="auto"/>
        <w:left w:val="none" w:sz="0" w:space="0" w:color="auto"/>
        <w:bottom w:val="none" w:sz="0" w:space="0" w:color="auto"/>
        <w:right w:val="none" w:sz="0" w:space="0" w:color="auto"/>
      </w:divBdr>
    </w:div>
    <w:div w:id="246043360">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1716271">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292563856">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51346060">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71273405">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86299578">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3208731">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57526581">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64740650">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17541770">
      <w:bodyDiv w:val="1"/>
      <w:marLeft w:val="0"/>
      <w:marRight w:val="0"/>
      <w:marTop w:val="0"/>
      <w:marBottom w:val="0"/>
      <w:divBdr>
        <w:top w:val="none" w:sz="0" w:space="0" w:color="auto"/>
        <w:left w:val="none" w:sz="0" w:space="0" w:color="auto"/>
        <w:bottom w:val="none" w:sz="0" w:space="0" w:color="auto"/>
        <w:right w:val="none" w:sz="0" w:space="0" w:color="auto"/>
      </w:divBdr>
    </w:div>
    <w:div w:id="522524078">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5870905">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112992">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46142371">
      <w:bodyDiv w:val="1"/>
      <w:marLeft w:val="0"/>
      <w:marRight w:val="0"/>
      <w:marTop w:val="0"/>
      <w:marBottom w:val="0"/>
      <w:divBdr>
        <w:top w:val="none" w:sz="0" w:space="0" w:color="auto"/>
        <w:left w:val="none" w:sz="0" w:space="0" w:color="auto"/>
        <w:bottom w:val="none" w:sz="0" w:space="0" w:color="auto"/>
        <w:right w:val="none" w:sz="0" w:space="0" w:color="auto"/>
      </w:divBdr>
    </w:div>
    <w:div w:id="558444779">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63952339">
      <w:bodyDiv w:val="1"/>
      <w:marLeft w:val="0"/>
      <w:marRight w:val="0"/>
      <w:marTop w:val="0"/>
      <w:marBottom w:val="0"/>
      <w:divBdr>
        <w:top w:val="none" w:sz="0" w:space="0" w:color="auto"/>
        <w:left w:val="none" w:sz="0" w:space="0" w:color="auto"/>
        <w:bottom w:val="none" w:sz="0" w:space="0" w:color="auto"/>
        <w:right w:val="none" w:sz="0" w:space="0" w:color="auto"/>
      </w:divBdr>
    </w:div>
    <w:div w:id="570889371">
      <w:bodyDiv w:val="1"/>
      <w:marLeft w:val="0"/>
      <w:marRight w:val="0"/>
      <w:marTop w:val="0"/>
      <w:marBottom w:val="0"/>
      <w:divBdr>
        <w:top w:val="none" w:sz="0" w:space="0" w:color="auto"/>
        <w:left w:val="none" w:sz="0" w:space="0" w:color="auto"/>
        <w:bottom w:val="none" w:sz="0" w:space="0" w:color="auto"/>
        <w:right w:val="none" w:sz="0" w:space="0" w:color="auto"/>
      </w:divBdr>
    </w:div>
    <w:div w:id="571355546">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0259545">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88407568">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700667668">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14355191">
      <w:bodyDiv w:val="1"/>
      <w:marLeft w:val="0"/>
      <w:marRight w:val="0"/>
      <w:marTop w:val="0"/>
      <w:marBottom w:val="0"/>
      <w:divBdr>
        <w:top w:val="none" w:sz="0" w:space="0" w:color="auto"/>
        <w:left w:val="none" w:sz="0" w:space="0" w:color="auto"/>
        <w:bottom w:val="none" w:sz="0" w:space="0" w:color="auto"/>
        <w:right w:val="none" w:sz="0" w:space="0" w:color="auto"/>
      </w:divBdr>
    </w:div>
    <w:div w:id="722751029">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4865536">
      <w:bodyDiv w:val="1"/>
      <w:marLeft w:val="0"/>
      <w:marRight w:val="0"/>
      <w:marTop w:val="0"/>
      <w:marBottom w:val="0"/>
      <w:divBdr>
        <w:top w:val="none" w:sz="0" w:space="0" w:color="auto"/>
        <w:left w:val="none" w:sz="0" w:space="0" w:color="auto"/>
        <w:bottom w:val="none" w:sz="0" w:space="0" w:color="auto"/>
        <w:right w:val="none" w:sz="0" w:space="0" w:color="auto"/>
      </w:divBdr>
    </w:div>
    <w:div w:id="755328424">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1995719">
      <w:bodyDiv w:val="1"/>
      <w:marLeft w:val="0"/>
      <w:marRight w:val="0"/>
      <w:marTop w:val="0"/>
      <w:marBottom w:val="0"/>
      <w:divBdr>
        <w:top w:val="none" w:sz="0" w:space="0" w:color="auto"/>
        <w:left w:val="none" w:sz="0" w:space="0" w:color="auto"/>
        <w:bottom w:val="none" w:sz="0" w:space="0" w:color="auto"/>
        <w:right w:val="none" w:sz="0" w:space="0" w:color="auto"/>
      </w:divBdr>
    </w:div>
    <w:div w:id="783303459">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88009988">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33884311">
      <w:bodyDiv w:val="1"/>
      <w:marLeft w:val="0"/>
      <w:marRight w:val="0"/>
      <w:marTop w:val="0"/>
      <w:marBottom w:val="0"/>
      <w:divBdr>
        <w:top w:val="none" w:sz="0" w:space="0" w:color="auto"/>
        <w:left w:val="none" w:sz="0" w:space="0" w:color="auto"/>
        <w:bottom w:val="none" w:sz="0" w:space="0" w:color="auto"/>
        <w:right w:val="none" w:sz="0" w:space="0" w:color="auto"/>
      </w:divBdr>
    </w:div>
    <w:div w:id="845292893">
      <w:bodyDiv w:val="1"/>
      <w:marLeft w:val="0"/>
      <w:marRight w:val="0"/>
      <w:marTop w:val="0"/>
      <w:marBottom w:val="0"/>
      <w:divBdr>
        <w:top w:val="none" w:sz="0" w:space="0" w:color="auto"/>
        <w:left w:val="none" w:sz="0" w:space="0" w:color="auto"/>
        <w:bottom w:val="none" w:sz="0" w:space="0" w:color="auto"/>
        <w:right w:val="none" w:sz="0" w:space="0" w:color="auto"/>
      </w:divBdr>
    </w:div>
    <w:div w:id="845678080">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53226992">
      <w:bodyDiv w:val="1"/>
      <w:marLeft w:val="0"/>
      <w:marRight w:val="0"/>
      <w:marTop w:val="0"/>
      <w:marBottom w:val="0"/>
      <w:divBdr>
        <w:top w:val="none" w:sz="0" w:space="0" w:color="auto"/>
        <w:left w:val="none" w:sz="0" w:space="0" w:color="auto"/>
        <w:bottom w:val="none" w:sz="0" w:space="0" w:color="auto"/>
        <w:right w:val="none" w:sz="0" w:space="0" w:color="auto"/>
      </w:divBdr>
    </w:div>
    <w:div w:id="853229350">
      <w:bodyDiv w:val="1"/>
      <w:marLeft w:val="0"/>
      <w:marRight w:val="0"/>
      <w:marTop w:val="0"/>
      <w:marBottom w:val="0"/>
      <w:divBdr>
        <w:top w:val="none" w:sz="0" w:space="0" w:color="auto"/>
        <w:left w:val="none" w:sz="0" w:space="0" w:color="auto"/>
        <w:bottom w:val="none" w:sz="0" w:space="0" w:color="auto"/>
        <w:right w:val="none" w:sz="0" w:space="0" w:color="auto"/>
      </w:divBdr>
    </w:div>
    <w:div w:id="876697243">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30940905">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0227820">
      <w:bodyDiv w:val="1"/>
      <w:marLeft w:val="0"/>
      <w:marRight w:val="0"/>
      <w:marTop w:val="0"/>
      <w:marBottom w:val="0"/>
      <w:divBdr>
        <w:top w:val="none" w:sz="0" w:space="0" w:color="auto"/>
        <w:left w:val="none" w:sz="0" w:space="0" w:color="auto"/>
        <w:bottom w:val="none" w:sz="0" w:space="0" w:color="auto"/>
        <w:right w:val="none" w:sz="0" w:space="0" w:color="auto"/>
      </w:divBdr>
    </w:div>
    <w:div w:id="981539858">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079122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994803384">
      <w:bodyDiv w:val="1"/>
      <w:marLeft w:val="0"/>
      <w:marRight w:val="0"/>
      <w:marTop w:val="0"/>
      <w:marBottom w:val="0"/>
      <w:divBdr>
        <w:top w:val="none" w:sz="0" w:space="0" w:color="auto"/>
        <w:left w:val="none" w:sz="0" w:space="0" w:color="auto"/>
        <w:bottom w:val="none" w:sz="0" w:space="0" w:color="auto"/>
        <w:right w:val="none" w:sz="0" w:space="0" w:color="auto"/>
      </w:divBdr>
    </w:div>
    <w:div w:id="1002970472">
      <w:bodyDiv w:val="1"/>
      <w:marLeft w:val="0"/>
      <w:marRight w:val="0"/>
      <w:marTop w:val="0"/>
      <w:marBottom w:val="0"/>
      <w:divBdr>
        <w:top w:val="none" w:sz="0" w:space="0" w:color="auto"/>
        <w:left w:val="none" w:sz="0" w:space="0" w:color="auto"/>
        <w:bottom w:val="none" w:sz="0" w:space="0" w:color="auto"/>
        <w:right w:val="none" w:sz="0" w:space="0" w:color="auto"/>
      </w:divBdr>
    </w:div>
    <w:div w:id="1005353678">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2152038">
      <w:bodyDiv w:val="1"/>
      <w:marLeft w:val="0"/>
      <w:marRight w:val="0"/>
      <w:marTop w:val="0"/>
      <w:marBottom w:val="0"/>
      <w:divBdr>
        <w:top w:val="none" w:sz="0" w:space="0" w:color="auto"/>
        <w:left w:val="none" w:sz="0" w:space="0" w:color="auto"/>
        <w:bottom w:val="none" w:sz="0" w:space="0" w:color="auto"/>
        <w:right w:val="none" w:sz="0" w:space="0" w:color="auto"/>
      </w:divBdr>
    </w:div>
    <w:div w:id="1035228096">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59356422">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72585741">
      <w:bodyDiv w:val="1"/>
      <w:marLeft w:val="0"/>
      <w:marRight w:val="0"/>
      <w:marTop w:val="0"/>
      <w:marBottom w:val="0"/>
      <w:divBdr>
        <w:top w:val="none" w:sz="0" w:space="0" w:color="auto"/>
        <w:left w:val="none" w:sz="0" w:space="0" w:color="auto"/>
        <w:bottom w:val="none" w:sz="0" w:space="0" w:color="auto"/>
        <w:right w:val="none" w:sz="0" w:space="0" w:color="auto"/>
      </w:divBdr>
    </w:div>
    <w:div w:id="1089086609">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096827528">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44617423">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55561052">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81162234">
      <w:bodyDiv w:val="1"/>
      <w:marLeft w:val="0"/>
      <w:marRight w:val="0"/>
      <w:marTop w:val="0"/>
      <w:marBottom w:val="0"/>
      <w:divBdr>
        <w:top w:val="none" w:sz="0" w:space="0" w:color="auto"/>
        <w:left w:val="none" w:sz="0" w:space="0" w:color="auto"/>
        <w:bottom w:val="none" w:sz="0" w:space="0" w:color="auto"/>
        <w:right w:val="none" w:sz="0" w:space="0" w:color="auto"/>
      </w:divBdr>
    </w:div>
    <w:div w:id="1186872074">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2791560">
      <w:bodyDiv w:val="1"/>
      <w:marLeft w:val="0"/>
      <w:marRight w:val="0"/>
      <w:marTop w:val="0"/>
      <w:marBottom w:val="0"/>
      <w:divBdr>
        <w:top w:val="none" w:sz="0" w:space="0" w:color="auto"/>
        <w:left w:val="none" w:sz="0" w:space="0" w:color="auto"/>
        <w:bottom w:val="none" w:sz="0" w:space="0" w:color="auto"/>
        <w:right w:val="none" w:sz="0" w:space="0" w:color="auto"/>
      </w:divBdr>
    </w:div>
    <w:div w:id="1203057331">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7640905">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20633540">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68464745">
      <w:bodyDiv w:val="1"/>
      <w:marLeft w:val="0"/>
      <w:marRight w:val="0"/>
      <w:marTop w:val="0"/>
      <w:marBottom w:val="0"/>
      <w:divBdr>
        <w:top w:val="none" w:sz="0" w:space="0" w:color="auto"/>
        <w:left w:val="none" w:sz="0" w:space="0" w:color="auto"/>
        <w:bottom w:val="none" w:sz="0" w:space="0" w:color="auto"/>
        <w:right w:val="none" w:sz="0" w:space="0" w:color="auto"/>
      </w:divBdr>
    </w:div>
    <w:div w:id="1269505535">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76717237">
      <w:bodyDiv w:val="1"/>
      <w:marLeft w:val="0"/>
      <w:marRight w:val="0"/>
      <w:marTop w:val="0"/>
      <w:marBottom w:val="0"/>
      <w:divBdr>
        <w:top w:val="none" w:sz="0" w:space="0" w:color="auto"/>
        <w:left w:val="none" w:sz="0" w:space="0" w:color="auto"/>
        <w:bottom w:val="none" w:sz="0" w:space="0" w:color="auto"/>
        <w:right w:val="none" w:sz="0" w:space="0" w:color="auto"/>
      </w:divBdr>
    </w:div>
    <w:div w:id="1276791726">
      <w:bodyDiv w:val="1"/>
      <w:marLeft w:val="0"/>
      <w:marRight w:val="0"/>
      <w:marTop w:val="0"/>
      <w:marBottom w:val="0"/>
      <w:divBdr>
        <w:top w:val="none" w:sz="0" w:space="0" w:color="auto"/>
        <w:left w:val="none" w:sz="0" w:space="0" w:color="auto"/>
        <w:bottom w:val="none" w:sz="0" w:space="0" w:color="auto"/>
        <w:right w:val="none" w:sz="0" w:space="0" w:color="auto"/>
      </w:divBdr>
    </w:div>
    <w:div w:id="1284530867">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1565961">
      <w:bodyDiv w:val="1"/>
      <w:marLeft w:val="0"/>
      <w:marRight w:val="0"/>
      <w:marTop w:val="0"/>
      <w:marBottom w:val="0"/>
      <w:divBdr>
        <w:top w:val="none" w:sz="0" w:space="0" w:color="auto"/>
        <w:left w:val="none" w:sz="0" w:space="0" w:color="auto"/>
        <w:bottom w:val="none" w:sz="0" w:space="0" w:color="auto"/>
        <w:right w:val="none" w:sz="0" w:space="0" w:color="auto"/>
      </w:divBdr>
    </w:div>
    <w:div w:id="1351757989">
      <w:bodyDiv w:val="1"/>
      <w:marLeft w:val="0"/>
      <w:marRight w:val="0"/>
      <w:marTop w:val="0"/>
      <w:marBottom w:val="0"/>
      <w:divBdr>
        <w:top w:val="none" w:sz="0" w:space="0" w:color="auto"/>
        <w:left w:val="none" w:sz="0" w:space="0" w:color="auto"/>
        <w:bottom w:val="none" w:sz="0" w:space="0" w:color="auto"/>
        <w:right w:val="none" w:sz="0" w:space="0" w:color="auto"/>
      </w:divBdr>
    </w:div>
    <w:div w:id="1352561825">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8315920">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7487309">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1760214">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3649167">
      <w:bodyDiv w:val="1"/>
      <w:marLeft w:val="0"/>
      <w:marRight w:val="0"/>
      <w:marTop w:val="0"/>
      <w:marBottom w:val="0"/>
      <w:divBdr>
        <w:top w:val="none" w:sz="0" w:space="0" w:color="auto"/>
        <w:left w:val="none" w:sz="0" w:space="0" w:color="auto"/>
        <w:bottom w:val="none" w:sz="0" w:space="0" w:color="auto"/>
        <w:right w:val="none" w:sz="0" w:space="0" w:color="auto"/>
      </w:divBdr>
    </w:div>
    <w:div w:id="1425808249">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8185898">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33547485">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197594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55184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85467977">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508523863">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09560781">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66262048">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89847259">
      <w:bodyDiv w:val="1"/>
      <w:marLeft w:val="0"/>
      <w:marRight w:val="0"/>
      <w:marTop w:val="0"/>
      <w:marBottom w:val="0"/>
      <w:divBdr>
        <w:top w:val="none" w:sz="0" w:space="0" w:color="auto"/>
        <w:left w:val="none" w:sz="0" w:space="0" w:color="auto"/>
        <w:bottom w:val="none" w:sz="0" w:space="0" w:color="auto"/>
        <w:right w:val="none" w:sz="0" w:space="0" w:color="auto"/>
      </w:divBdr>
    </w:div>
    <w:div w:id="1597130941">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0259374">
      <w:bodyDiv w:val="1"/>
      <w:marLeft w:val="0"/>
      <w:marRight w:val="0"/>
      <w:marTop w:val="0"/>
      <w:marBottom w:val="0"/>
      <w:divBdr>
        <w:top w:val="none" w:sz="0" w:space="0" w:color="auto"/>
        <w:left w:val="none" w:sz="0" w:space="0" w:color="auto"/>
        <w:bottom w:val="none" w:sz="0" w:space="0" w:color="auto"/>
        <w:right w:val="none" w:sz="0" w:space="0" w:color="auto"/>
      </w:divBdr>
    </w:div>
    <w:div w:id="1601529507">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693872678">
      <w:bodyDiv w:val="1"/>
      <w:marLeft w:val="0"/>
      <w:marRight w:val="0"/>
      <w:marTop w:val="0"/>
      <w:marBottom w:val="0"/>
      <w:divBdr>
        <w:top w:val="none" w:sz="0" w:space="0" w:color="auto"/>
        <w:left w:val="none" w:sz="0" w:space="0" w:color="auto"/>
        <w:bottom w:val="none" w:sz="0" w:space="0" w:color="auto"/>
        <w:right w:val="none" w:sz="0" w:space="0" w:color="auto"/>
      </w:divBdr>
    </w:div>
    <w:div w:id="1699887689">
      <w:bodyDiv w:val="1"/>
      <w:marLeft w:val="0"/>
      <w:marRight w:val="0"/>
      <w:marTop w:val="0"/>
      <w:marBottom w:val="0"/>
      <w:divBdr>
        <w:top w:val="none" w:sz="0" w:space="0" w:color="auto"/>
        <w:left w:val="none" w:sz="0" w:space="0" w:color="auto"/>
        <w:bottom w:val="none" w:sz="0" w:space="0" w:color="auto"/>
        <w:right w:val="none" w:sz="0" w:space="0" w:color="auto"/>
      </w:divBdr>
    </w:div>
    <w:div w:id="1700887456">
      <w:bodyDiv w:val="1"/>
      <w:marLeft w:val="0"/>
      <w:marRight w:val="0"/>
      <w:marTop w:val="0"/>
      <w:marBottom w:val="0"/>
      <w:divBdr>
        <w:top w:val="none" w:sz="0" w:space="0" w:color="auto"/>
        <w:left w:val="none" w:sz="0" w:space="0" w:color="auto"/>
        <w:bottom w:val="none" w:sz="0" w:space="0" w:color="auto"/>
        <w:right w:val="none" w:sz="0" w:space="0" w:color="auto"/>
      </w:divBdr>
    </w:div>
    <w:div w:id="1708021920">
      <w:bodyDiv w:val="1"/>
      <w:marLeft w:val="0"/>
      <w:marRight w:val="0"/>
      <w:marTop w:val="0"/>
      <w:marBottom w:val="0"/>
      <w:divBdr>
        <w:top w:val="none" w:sz="0" w:space="0" w:color="auto"/>
        <w:left w:val="none" w:sz="0" w:space="0" w:color="auto"/>
        <w:bottom w:val="none" w:sz="0" w:space="0" w:color="auto"/>
        <w:right w:val="none" w:sz="0" w:space="0" w:color="auto"/>
      </w:divBdr>
    </w:div>
    <w:div w:id="1726218359">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44722757">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56855596">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78794123">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87964744">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3912001">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39149267">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46675964">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71139243">
      <w:bodyDiv w:val="1"/>
      <w:marLeft w:val="0"/>
      <w:marRight w:val="0"/>
      <w:marTop w:val="0"/>
      <w:marBottom w:val="0"/>
      <w:divBdr>
        <w:top w:val="none" w:sz="0" w:space="0" w:color="auto"/>
        <w:left w:val="none" w:sz="0" w:space="0" w:color="auto"/>
        <w:bottom w:val="none" w:sz="0" w:space="0" w:color="auto"/>
        <w:right w:val="none" w:sz="0" w:space="0" w:color="auto"/>
      </w:divBdr>
    </w:div>
    <w:div w:id="1872918677">
      <w:bodyDiv w:val="1"/>
      <w:marLeft w:val="0"/>
      <w:marRight w:val="0"/>
      <w:marTop w:val="0"/>
      <w:marBottom w:val="0"/>
      <w:divBdr>
        <w:top w:val="none" w:sz="0" w:space="0" w:color="auto"/>
        <w:left w:val="none" w:sz="0" w:space="0" w:color="auto"/>
        <w:bottom w:val="none" w:sz="0" w:space="0" w:color="auto"/>
        <w:right w:val="none" w:sz="0" w:space="0" w:color="auto"/>
      </w:divBdr>
    </w:div>
    <w:div w:id="1876261713">
      <w:bodyDiv w:val="1"/>
      <w:marLeft w:val="0"/>
      <w:marRight w:val="0"/>
      <w:marTop w:val="0"/>
      <w:marBottom w:val="0"/>
      <w:divBdr>
        <w:top w:val="none" w:sz="0" w:space="0" w:color="auto"/>
        <w:left w:val="none" w:sz="0" w:space="0" w:color="auto"/>
        <w:bottom w:val="none" w:sz="0" w:space="0" w:color="auto"/>
        <w:right w:val="none" w:sz="0" w:space="0" w:color="auto"/>
      </w:divBdr>
    </w:div>
    <w:div w:id="1878663665">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889610747">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7998432">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2469801">
      <w:bodyDiv w:val="1"/>
      <w:marLeft w:val="0"/>
      <w:marRight w:val="0"/>
      <w:marTop w:val="0"/>
      <w:marBottom w:val="0"/>
      <w:divBdr>
        <w:top w:val="none" w:sz="0" w:space="0" w:color="auto"/>
        <w:left w:val="none" w:sz="0" w:space="0" w:color="auto"/>
        <w:bottom w:val="none" w:sz="0" w:space="0" w:color="auto"/>
        <w:right w:val="none" w:sz="0" w:space="0" w:color="auto"/>
      </w:divBdr>
    </w:div>
    <w:div w:id="1958371090">
      <w:bodyDiv w:val="1"/>
      <w:marLeft w:val="0"/>
      <w:marRight w:val="0"/>
      <w:marTop w:val="0"/>
      <w:marBottom w:val="0"/>
      <w:divBdr>
        <w:top w:val="none" w:sz="0" w:space="0" w:color="auto"/>
        <w:left w:val="none" w:sz="0" w:space="0" w:color="auto"/>
        <w:bottom w:val="none" w:sz="0" w:space="0" w:color="auto"/>
        <w:right w:val="none" w:sz="0" w:space="0" w:color="auto"/>
      </w:divBdr>
    </w:div>
    <w:div w:id="1958826347">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1998024854">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0542975">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69256847">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106073477">
      <w:bodyDiv w:val="1"/>
      <w:marLeft w:val="0"/>
      <w:marRight w:val="0"/>
      <w:marTop w:val="0"/>
      <w:marBottom w:val="0"/>
      <w:divBdr>
        <w:top w:val="none" w:sz="0" w:space="0" w:color="auto"/>
        <w:left w:val="none" w:sz="0" w:space="0" w:color="auto"/>
        <w:bottom w:val="none" w:sz="0" w:space="0" w:color="auto"/>
        <w:right w:val="none" w:sz="0" w:space="0" w:color="auto"/>
      </w:divBdr>
    </w:div>
    <w:div w:id="2109426502">
      <w:bodyDiv w:val="1"/>
      <w:marLeft w:val="0"/>
      <w:marRight w:val="0"/>
      <w:marTop w:val="0"/>
      <w:marBottom w:val="0"/>
      <w:divBdr>
        <w:top w:val="none" w:sz="0" w:space="0" w:color="auto"/>
        <w:left w:val="none" w:sz="0" w:space="0" w:color="auto"/>
        <w:bottom w:val="none" w:sz="0" w:space="0" w:color="auto"/>
        <w:right w:val="none" w:sz="0" w:space="0" w:color="auto"/>
      </w:divBdr>
    </w:div>
    <w:div w:id="2111271570">
      <w:bodyDiv w:val="1"/>
      <w:marLeft w:val="0"/>
      <w:marRight w:val="0"/>
      <w:marTop w:val="0"/>
      <w:marBottom w:val="0"/>
      <w:divBdr>
        <w:top w:val="none" w:sz="0" w:space="0" w:color="auto"/>
        <w:left w:val="none" w:sz="0" w:space="0" w:color="auto"/>
        <w:bottom w:val="none" w:sz="0" w:space="0" w:color="auto"/>
        <w:right w:val="none" w:sz="0" w:space="0" w:color="auto"/>
      </w:divBdr>
    </w:div>
    <w:div w:id="2122408138">
      <w:bodyDiv w:val="1"/>
      <w:marLeft w:val="0"/>
      <w:marRight w:val="0"/>
      <w:marTop w:val="0"/>
      <w:marBottom w:val="0"/>
      <w:divBdr>
        <w:top w:val="none" w:sz="0" w:space="0" w:color="auto"/>
        <w:left w:val="none" w:sz="0" w:space="0" w:color="auto"/>
        <w:bottom w:val="none" w:sz="0" w:space="0" w:color="auto"/>
        <w:right w:val="none" w:sz="0" w:space="0" w:color="auto"/>
      </w:divBdr>
    </w:div>
    <w:div w:id="2130512967">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 w:id="214539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NWU_TOT\NWU\Jaar_4\EERI%20474\Milestone%206\FJ_Fourie_26047799_Milestone_6_draft_rev0.docx" TargetMode="Externa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4CD4"/>
    <w:rsid w:val="00437A6A"/>
    <w:rsid w:val="00DC4C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4CD4"/>
    <w:rPr>
      <w:color w:val="808080"/>
    </w:rPr>
  </w:style>
  <w:style w:type="paragraph" w:customStyle="1" w:styleId="8D4BA164ABF949B886B0072E058FB8AE">
    <w:name w:val="8D4BA164ABF949B886B0072E058FB8AE"/>
    <w:rsid w:val="00DC4C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
    <b:Tag>Zor14</b:Tag>
    <b:SourceType>InternetSite</b:SourceType>
    <b:Guid>{AD821504-9145-4D16-BBCF-2991DA9EA38A}</b:Guid>
    <b:Author>
      <b:Author>
        <b:NameList>
          <b:Person>
            <b:Last>Zorn</b:Last>
            <b:First>K</b:First>
          </b:Person>
        </b:NameList>
      </b:Author>
    </b:Author>
    <b:Title>commactappliance</b:Title>
    <b:Year>2014</b:Year>
    <b:Month>May</b:Month>
    <b:Day>12</b:Day>
    <b:YearAccessed>2018</b:YearAccessed>
    <b:MonthAccessed>May</b:MonthAccessed>
    <b:DayAccessed>5</b:DayAccessed>
    <b:URL>https://learn.compactappliance.com/electrical-requirements-window-air-conditioners/</b:URL>
    <b:RefOrder>16</b:RefOrder>
  </b:Source>
  <b:Source>
    <b:Tag>Mic18</b:Tag>
    <b:SourceType>InternetSite</b:SourceType>
    <b:Guid>{65E14A4D-D138-4BE9-AE9C-62B6E5821E05}</b:Guid>
    <b:Author>
      <b:Author>
        <b:Corporate>Micro Robotics </b:Corporate>
      </b:Author>
    </b:Author>
    <b:Title>Micro Robotics </b:Title>
    <b:ProductionCompany>Micro Robotics </b:ProductionCompany>
    <b:Year>2018</b:Year>
    <b:YearAccessed>2018</b:YearAccessed>
    <b:MonthAccessed>May</b:MonthAccessed>
    <b:DayAccessed>5</b:DayAccessed>
    <b:URL>https://www.robotics.org.za/sensors/current-voltage/SCT013-100A</b:URL>
    <b:RefOrder>17</b:RefOrder>
  </b:Source>
</b:Sources>
</file>

<file path=customXml/itemProps1.xml><?xml version="1.0" encoding="utf-8"?>
<ds:datastoreItem xmlns:ds="http://schemas.openxmlformats.org/officeDocument/2006/customXml" ds:itemID="{64DE3EA4-E549-410D-9C64-86FDF84EB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0</TotalTime>
  <Pages>46</Pages>
  <Words>9753</Words>
  <Characters>5559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6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J Fourie</cp:lastModifiedBy>
  <cp:revision>91</cp:revision>
  <cp:lastPrinted>2018-04-23T16:46:00Z</cp:lastPrinted>
  <dcterms:created xsi:type="dcterms:W3CDTF">2018-06-02T12:34:00Z</dcterms:created>
  <dcterms:modified xsi:type="dcterms:W3CDTF">2018-06-0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